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D12E1" w14:textId="77777777" w:rsidR="00857002" w:rsidRPr="00857002" w:rsidRDefault="00857002" w:rsidP="00857002">
      <w:pPr>
        <w:pStyle w:val="Title"/>
        <w:rPr>
          <w:lang w:val="hr-HR"/>
        </w:rPr>
      </w:pPr>
      <w:bookmarkStart w:id="0" w:name="Xe09d5629f254ef7bb3964792c3443b9d927bc94"/>
      <w:r w:rsidRPr="00857002">
        <w:rPr>
          <w:lang w:val="hr-HR"/>
        </w:rPr>
        <w:t xml:space="preserve">OSP Projekt: </w:t>
      </w:r>
      <w:proofErr w:type="spellStart"/>
      <w:r w:rsidRPr="00857002">
        <w:rPr>
          <w:lang w:val="hr-HR"/>
        </w:rPr>
        <w:t>Eksploratorna</w:t>
      </w:r>
      <w:proofErr w:type="spellEnd"/>
      <w:r w:rsidRPr="00857002">
        <w:rPr>
          <w:lang w:val="hr-HR"/>
        </w:rPr>
        <w:t xml:space="preserve"> analiza </w:t>
      </w:r>
      <w:proofErr w:type="spellStart"/>
      <w:r w:rsidRPr="00857002">
        <w:rPr>
          <w:lang w:val="hr-HR"/>
        </w:rPr>
        <w:t>dataseta</w:t>
      </w:r>
      <w:proofErr w:type="spellEnd"/>
      <w:r w:rsidRPr="00857002">
        <w:rPr>
          <w:lang w:val="hr-HR"/>
        </w:rPr>
        <w:t xml:space="preserve"> </w:t>
      </w:r>
      <w:proofErr w:type="spellStart"/>
      <w:r w:rsidRPr="00C3057C">
        <w:rPr>
          <w:i/>
          <w:iCs/>
          <w:lang w:val="hr-HR"/>
        </w:rPr>
        <w:t>IMDB_movie_dataset</w:t>
      </w:r>
      <w:proofErr w:type="spellEnd"/>
    </w:p>
    <w:p w14:paraId="2079F84A" w14:textId="77777777" w:rsidR="00857002" w:rsidRPr="00857002" w:rsidRDefault="00857002" w:rsidP="00857002">
      <w:pPr>
        <w:pStyle w:val="Author"/>
        <w:rPr>
          <w:lang w:val="hr-HR"/>
        </w:rPr>
      </w:pPr>
      <w:r w:rsidRPr="00857002">
        <w:rPr>
          <w:lang w:val="hr-HR"/>
        </w:rPr>
        <w:t>Jakov Krčadinac</w:t>
      </w:r>
    </w:p>
    <w:p w14:paraId="0237025B" w14:textId="77777777" w:rsidR="00857002" w:rsidRPr="00857002" w:rsidRDefault="00857002" w:rsidP="00857002">
      <w:pPr>
        <w:pStyle w:val="Date"/>
        <w:rPr>
          <w:lang w:val="hr-HR"/>
        </w:rPr>
      </w:pPr>
      <w:r w:rsidRPr="00857002">
        <w:rPr>
          <w:lang w:val="hr-HR"/>
        </w:rPr>
        <w:t>2023-01-20</w:t>
      </w:r>
    </w:p>
    <w:p w14:paraId="13621DE0" w14:textId="77777777" w:rsidR="00857002" w:rsidRPr="00857002" w:rsidRDefault="00857002" w:rsidP="00857002">
      <w:pPr>
        <w:pStyle w:val="SourceCode"/>
        <w:rPr>
          <w:lang w:val="hr-HR"/>
        </w:rPr>
      </w:pPr>
      <w:proofErr w:type="spellStart"/>
      <w:r w:rsidRPr="00857002">
        <w:rPr>
          <w:rStyle w:val="FunctionTok"/>
          <w:lang w:val="hr-HR"/>
        </w:rPr>
        <w:t>library</w:t>
      </w:r>
      <w:proofErr w:type="spellEnd"/>
      <w:r w:rsidRPr="00857002">
        <w:rPr>
          <w:rStyle w:val="NormalTok"/>
          <w:lang w:val="hr-HR"/>
        </w:rPr>
        <w:t>(</w:t>
      </w:r>
      <w:proofErr w:type="spellStart"/>
      <w:r w:rsidRPr="00857002">
        <w:rPr>
          <w:rStyle w:val="NormalTok"/>
          <w:lang w:val="hr-HR"/>
        </w:rPr>
        <w:t>tidyverse</w:t>
      </w:r>
      <w:proofErr w:type="spellEnd"/>
      <w:r w:rsidRPr="00857002">
        <w:rPr>
          <w:rStyle w:val="NormalTok"/>
          <w:lang w:val="hr-HR"/>
        </w:rPr>
        <w:t>)</w:t>
      </w:r>
    </w:p>
    <w:p w14:paraId="243564FC" w14:textId="77777777" w:rsidR="00857002" w:rsidRPr="00857002" w:rsidRDefault="00857002" w:rsidP="00857002">
      <w:pPr>
        <w:pStyle w:val="SourceCode"/>
        <w:rPr>
          <w:lang w:val="hr-HR"/>
        </w:rPr>
      </w:pPr>
      <w:proofErr w:type="spellStart"/>
      <w:r w:rsidRPr="00857002">
        <w:rPr>
          <w:rStyle w:val="FunctionTok"/>
          <w:lang w:val="hr-HR"/>
        </w:rPr>
        <w:t>library</w:t>
      </w:r>
      <w:proofErr w:type="spellEnd"/>
      <w:r w:rsidRPr="00857002">
        <w:rPr>
          <w:rStyle w:val="NormalTok"/>
          <w:lang w:val="hr-HR"/>
        </w:rPr>
        <w:t>(</w:t>
      </w:r>
      <w:proofErr w:type="spellStart"/>
      <w:r w:rsidRPr="00857002">
        <w:rPr>
          <w:rStyle w:val="NormalTok"/>
          <w:lang w:val="hr-HR"/>
        </w:rPr>
        <w:t>gridExtra</w:t>
      </w:r>
      <w:proofErr w:type="spellEnd"/>
      <w:r w:rsidRPr="00857002">
        <w:rPr>
          <w:rStyle w:val="NormalTok"/>
          <w:lang w:val="hr-HR"/>
        </w:rPr>
        <w:t>)</w:t>
      </w:r>
    </w:p>
    <w:p w14:paraId="2506936F" w14:textId="77777777" w:rsidR="00857002" w:rsidRPr="00857002" w:rsidRDefault="00857002" w:rsidP="00857002">
      <w:pPr>
        <w:pStyle w:val="SourceCode"/>
        <w:rPr>
          <w:lang w:val="hr-HR"/>
        </w:rPr>
      </w:pPr>
      <w:proofErr w:type="spellStart"/>
      <w:r w:rsidRPr="00857002">
        <w:rPr>
          <w:rStyle w:val="FunctionTok"/>
          <w:lang w:val="hr-HR"/>
        </w:rPr>
        <w:t>library</w:t>
      </w:r>
      <w:proofErr w:type="spellEnd"/>
      <w:r w:rsidRPr="00857002">
        <w:rPr>
          <w:rStyle w:val="NormalTok"/>
          <w:lang w:val="hr-HR"/>
        </w:rPr>
        <w:t>(</w:t>
      </w:r>
      <w:proofErr w:type="spellStart"/>
      <w:r w:rsidRPr="00857002">
        <w:rPr>
          <w:rStyle w:val="NormalTok"/>
          <w:lang w:val="hr-HR"/>
        </w:rPr>
        <w:t>GGally</w:t>
      </w:r>
      <w:proofErr w:type="spellEnd"/>
      <w:r w:rsidRPr="00857002">
        <w:rPr>
          <w:rStyle w:val="NormalTok"/>
          <w:lang w:val="hr-HR"/>
        </w:rPr>
        <w:t>)</w:t>
      </w:r>
    </w:p>
    <w:p w14:paraId="2C0C63E9" w14:textId="77777777" w:rsidR="00857002" w:rsidRPr="00857002" w:rsidRDefault="00857002" w:rsidP="00857002">
      <w:pPr>
        <w:pStyle w:val="SourceCode"/>
        <w:rPr>
          <w:lang w:val="hr-HR"/>
        </w:rPr>
      </w:pPr>
      <w:proofErr w:type="spellStart"/>
      <w:r w:rsidRPr="00857002">
        <w:rPr>
          <w:rStyle w:val="FunctionTok"/>
          <w:lang w:val="hr-HR"/>
        </w:rPr>
        <w:t>library</w:t>
      </w:r>
      <w:proofErr w:type="spellEnd"/>
      <w:r w:rsidRPr="00857002">
        <w:rPr>
          <w:rStyle w:val="NormalTok"/>
          <w:lang w:val="hr-HR"/>
        </w:rPr>
        <w:t>(ggplot2)</w:t>
      </w:r>
      <w:r w:rsidRPr="00857002">
        <w:rPr>
          <w:lang w:val="hr-HR"/>
        </w:rPr>
        <w:br/>
      </w:r>
      <w:proofErr w:type="spellStart"/>
      <w:r w:rsidRPr="00857002">
        <w:rPr>
          <w:rStyle w:val="FunctionTok"/>
          <w:lang w:val="hr-HR"/>
        </w:rPr>
        <w:t>library</w:t>
      </w:r>
      <w:proofErr w:type="spellEnd"/>
      <w:r w:rsidRPr="00857002">
        <w:rPr>
          <w:rStyle w:val="NormalTok"/>
          <w:lang w:val="hr-HR"/>
        </w:rPr>
        <w:t>(</w:t>
      </w:r>
      <w:proofErr w:type="spellStart"/>
      <w:r w:rsidRPr="00857002">
        <w:rPr>
          <w:rStyle w:val="NormalTok"/>
          <w:lang w:val="hr-HR"/>
        </w:rPr>
        <w:t>dplyr</w:t>
      </w:r>
      <w:proofErr w:type="spellEnd"/>
      <w:r w:rsidRPr="00857002">
        <w:rPr>
          <w:rStyle w:val="NormalTok"/>
          <w:lang w:val="hr-HR"/>
        </w:rPr>
        <w:t>)</w:t>
      </w:r>
      <w:r w:rsidRPr="00857002">
        <w:rPr>
          <w:lang w:val="hr-HR"/>
        </w:rPr>
        <w:br/>
      </w:r>
      <w:proofErr w:type="spellStart"/>
      <w:r w:rsidRPr="00857002">
        <w:rPr>
          <w:rStyle w:val="NormalTok"/>
          <w:lang w:val="hr-HR"/>
        </w:rPr>
        <w:t>knitr</w:t>
      </w:r>
      <w:proofErr w:type="spellEnd"/>
      <w:r w:rsidRPr="00857002">
        <w:rPr>
          <w:rStyle w:val="SpecialCharTok"/>
          <w:lang w:val="hr-HR"/>
        </w:rPr>
        <w:t>::</w:t>
      </w:r>
      <w:proofErr w:type="spellStart"/>
      <w:r w:rsidRPr="00857002">
        <w:rPr>
          <w:rStyle w:val="NormalTok"/>
          <w:lang w:val="hr-HR"/>
        </w:rPr>
        <w:t>opts_chunk</w:t>
      </w:r>
      <w:r w:rsidRPr="00857002">
        <w:rPr>
          <w:rStyle w:val="SpecialCharTok"/>
          <w:lang w:val="hr-HR"/>
        </w:rPr>
        <w:t>$</w:t>
      </w:r>
      <w:r w:rsidRPr="00857002">
        <w:rPr>
          <w:rStyle w:val="FunctionTok"/>
          <w:lang w:val="hr-HR"/>
        </w:rPr>
        <w:t>set</w:t>
      </w:r>
      <w:proofErr w:type="spellEnd"/>
      <w:r w:rsidRPr="00857002">
        <w:rPr>
          <w:rStyle w:val="NormalTok"/>
          <w:lang w:val="hr-HR"/>
        </w:rPr>
        <w:t>(</w:t>
      </w:r>
      <w:proofErr w:type="spellStart"/>
      <w:r w:rsidRPr="00857002">
        <w:rPr>
          <w:rStyle w:val="AttributeTok"/>
          <w:lang w:val="hr-HR"/>
        </w:rPr>
        <w:t>results</w:t>
      </w:r>
      <w:proofErr w:type="spellEnd"/>
      <w:r w:rsidRPr="00857002">
        <w:rPr>
          <w:rStyle w:val="AttributeTok"/>
          <w:lang w:val="hr-HR"/>
        </w:rPr>
        <w:t xml:space="preserve"> =</w:t>
      </w:r>
      <w:r w:rsidRPr="00857002">
        <w:rPr>
          <w:rStyle w:val="NormalTok"/>
          <w:lang w:val="hr-HR"/>
        </w:rPr>
        <w:t xml:space="preserve"> </w:t>
      </w:r>
      <w:r w:rsidRPr="00857002">
        <w:rPr>
          <w:rStyle w:val="StringTok"/>
          <w:lang w:val="hr-HR"/>
        </w:rPr>
        <w:t>'</w:t>
      </w:r>
      <w:proofErr w:type="spellStart"/>
      <w:r w:rsidRPr="00857002">
        <w:rPr>
          <w:rStyle w:val="StringTok"/>
          <w:lang w:val="hr-HR"/>
        </w:rPr>
        <w:t>hold</w:t>
      </w:r>
      <w:proofErr w:type="spellEnd"/>
      <w:r w:rsidRPr="00857002">
        <w:rPr>
          <w:rStyle w:val="StringTok"/>
          <w:lang w:val="hr-HR"/>
        </w:rPr>
        <w:t>'</w:t>
      </w:r>
      <w:r w:rsidRPr="00857002">
        <w:rPr>
          <w:rStyle w:val="NormalTok"/>
          <w:lang w:val="hr-HR"/>
        </w:rPr>
        <w:t>)</w:t>
      </w:r>
    </w:p>
    <w:p w14:paraId="72619BDC" w14:textId="77777777" w:rsidR="00857002" w:rsidRPr="00857002" w:rsidRDefault="00857002" w:rsidP="00857002">
      <w:pPr>
        <w:pStyle w:val="SourceCode"/>
        <w:rPr>
          <w:lang w:val="hr-HR"/>
        </w:rPr>
      </w:pPr>
      <w:r w:rsidRPr="00857002">
        <w:rPr>
          <w:rStyle w:val="NormalTok"/>
          <w:lang w:val="hr-HR"/>
        </w:rPr>
        <w:t xml:space="preserve">data </w:t>
      </w:r>
      <w:r w:rsidRPr="00857002">
        <w:rPr>
          <w:rStyle w:val="OtherTok"/>
          <w:lang w:val="hr-HR"/>
        </w:rPr>
        <w:t>&lt;-</w:t>
      </w:r>
      <w:r w:rsidRPr="00857002">
        <w:rPr>
          <w:rStyle w:val="NormalTok"/>
          <w:lang w:val="hr-HR"/>
        </w:rPr>
        <w:t xml:space="preserve"> </w:t>
      </w:r>
      <w:r w:rsidRPr="00857002">
        <w:rPr>
          <w:rStyle w:val="FunctionTok"/>
          <w:lang w:val="hr-HR"/>
        </w:rPr>
        <w:t>read.csv</w:t>
      </w:r>
      <w:r w:rsidRPr="00857002">
        <w:rPr>
          <w:rStyle w:val="NormalTok"/>
          <w:lang w:val="hr-HR"/>
        </w:rPr>
        <w:t>(</w:t>
      </w:r>
      <w:r w:rsidRPr="00857002">
        <w:rPr>
          <w:rStyle w:val="StringTok"/>
          <w:lang w:val="hr-HR"/>
        </w:rPr>
        <w:t>"IMDB_movie_dataset.csv"</w:t>
      </w:r>
      <w:r w:rsidRPr="00857002">
        <w:rPr>
          <w:rStyle w:val="NormalTok"/>
          <w:lang w:val="hr-HR"/>
        </w:rPr>
        <w:t>)</w:t>
      </w:r>
      <w:r w:rsidRPr="00857002">
        <w:rPr>
          <w:lang w:val="hr-HR"/>
        </w:rPr>
        <w:br/>
      </w:r>
      <w:r w:rsidRPr="00857002">
        <w:rPr>
          <w:rStyle w:val="CommentTok"/>
          <w:lang w:val="hr-HR"/>
        </w:rPr>
        <w:t>#head(data)</w:t>
      </w:r>
    </w:p>
    <w:p w14:paraId="25A54C4C" w14:textId="77777777" w:rsidR="00857002" w:rsidRPr="00857002" w:rsidRDefault="00857002" w:rsidP="00857002">
      <w:pPr>
        <w:pStyle w:val="FirstParagraph"/>
        <w:rPr>
          <w:lang w:val="hr-HR"/>
        </w:rPr>
      </w:pPr>
      <w:r w:rsidRPr="00857002">
        <w:rPr>
          <w:lang w:val="hr-HR"/>
        </w:rPr>
        <w:t xml:space="preserve">Za izradu projekta odabrao sam </w:t>
      </w:r>
      <w:proofErr w:type="spellStart"/>
      <w:r w:rsidRPr="00857002">
        <w:rPr>
          <w:lang w:val="hr-HR"/>
        </w:rPr>
        <w:t>dataset</w:t>
      </w:r>
      <w:proofErr w:type="spellEnd"/>
      <w:r w:rsidRPr="00857002">
        <w:rPr>
          <w:lang w:val="hr-HR"/>
        </w:rPr>
        <w:t xml:space="preserve"> </w:t>
      </w:r>
      <w:proofErr w:type="spellStart"/>
      <w:r w:rsidRPr="00857002">
        <w:rPr>
          <w:i/>
          <w:iCs/>
          <w:lang w:val="hr-HR"/>
        </w:rPr>
        <w:t>IMDB_movie_dataset</w:t>
      </w:r>
      <w:proofErr w:type="spellEnd"/>
      <w:r w:rsidRPr="00857002">
        <w:rPr>
          <w:lang w:val="hr-HR"/>
        </w:rPr>
        <w:t xml:space="preserve"> jer sam oduvijek bio vrlo strastven oko filmova. Tijekom ranog djetinjstva sam naravno najviše gledao animirane filmove, a nakon što sam u osnovnoj školi značajno unaprijedio svoje poznavanje engleskog jezika, počeo sam puno više gledati </w:t>
      </w:r>
      <w:proofErr w:type="spellStart"/>
      <w:r w:rsidRPr="00857002">
        <w:rPr>
          <w:lang w:val="hr-HR"/>
        </w:rPr>
        <w:t>prezežito</w:t>
      </w:r>
      <w:proofErr w:type="spellEnd"/>
      <w:r w:rsidRPr="00857002">
        <w:rPr>
          <w:lang w:val="hr-HR"/>
        </w:rPr>
        <w:t xml:space="preserve"> američke dugometražne igrane filmove. U srednjoj sam školi skoro svaki tjedan gledao bar jedan film koji slovi kao “klasik”, a za donošenje konačne odluke je li film za koji sam čuo vrijedan gledanja uglavnom bih se služio stranicama </w:t>
      </w:r>
      <w:hyperlink r:id="rId7">
        <w:r w:rsidRPr="00857002">
          <w:rPr>
            <w:rStyle w:val="Hyperlink"/>
            <w:lang w:val="hr-HR"/>
          </w:rPr>
          <w:t>https://www.rottentomatoes.com/</w:t>
        </w:r>
      </w:hyperlink>
      <w:r w:rsidRPr="00857002">
        <w:rPr>
          <w:lang w:val="hr-HR"/>
        </w:rPr>
        <w:t xml:space="preserve"> ili </w:t>
      </w:r>
      <w:hyperlink r:id="rId8">
        <w:r w:rsidRPr="00857002">
          <w:rPr>
            <w:rStyle w:val="Hyperlink"/>
            <w:lang w:val="hr-HR"/>
          </w:rPr>
          <w:t>https://www.imdb.com/</w:t>
        </w:r>
      </w:hyperlink>
    </w:p>
    <w:p w14:paraId="516CBF5F" w14:textId="77777777" w:rsidR="00857002" w:rsidRPr="00857002" w:rsidRDefault="00857002" w:rsidP="00857002">
      <w:pPr>
        <w:pStyle w:val="BodyText"/>
        <w:rPr>
          <w:lang w:val="hr-HR"/>
        </w:rPr>
      </w:pPr>
      <w:r w:rsidRPr="00857002">
        <w:rPr>
          <w:lang w:val="hr-HR"/>
        </w:rPr>
        <w:t xml:space="preserve">Cilj </w:t>
      </w:r>
      <w:proofErr w:type="spellStart"/>
      <w:r w:rsidRPr="00857002">
        <w:rPr>
          <w:lang w:val="hr-HR"/>
        </w:rPr>
        <w:t>eksploratorne</w:t>
      </w:r>
      <w:proofErr w:type="spellEnd"/>
      <w:r w:rsidRPr="00857002">
        <w:rPr>
          <w:lang w:val="hr-HR"/>
        </w:rPr>
        <w:t xml:space="preserve"> analize mi je proučiti najprofitabilnije i najbolje ocjenjene filmove, budući da su to dva kriterija koja me najviše zanimaju kada se informiram o filmu.</w:t>
      </w:r>
    </w:p>
    <w:p w14:paraId="2295B27A" w14:textId="77777777" w:rsidR="007642C3" w:rsidRDefault="007642C3">
      <w:pPr>
        <w:rPr>
          <w:lang w:val="hr-HR"/>
        </w:rPr>
      </w:pPr>
      <w:r>
        <w:rPr>
          <w:lang w:val="hr-HR"/>
        </w:rPr>
        <w:br w:type="page"/>
      </w:r>
    </w:p>
    <w:p w14:paraId="53F68F74" w14:textId="004CEFBC" w:rsidR="00857002" w:rsidRPr="00857002" w:rsidRDefault="00857002" w:rsidP="00857002">
      <w:pPr>
        <w:pStyle w:val="BodyText"/>
        <w:rPr>
          <w:lang w:val="hr-HR"/>
        </w:rPr>
      </w:pPr>
      <w:r w:rsidRPr="00857002">
        <w:rPr>
          <w:lang w:val="hr-HR"/>
        </w:rPr>
        <w:lastRenderedPageBreak/>
        <w:t xml:space="preserve">Za početak provjerimo koje sve stupce sadrži </w:t>
      </w:r>
      <w:proofErr w:type="spellStart"/>
      <w:r w:rsidRPr="00857002">
        <w:rPr>
          <w:i/>
          <w:iCs/>
          <w:lang w:val="hr-HR"/>
        </w:rPr>
        <w:t>IMDB_movie_dataset</w:t>
      </w:r>
      <w:proofErr w:type="spellEnd"/>
      <w:r w:rsidRPr="00857002">
        <w:rPr>
          <w:lang w:val="hr-HR"/>
        </w:rPr>
        <w:t>.</w:t>
      </w:r>
    </w:p>
    <w:p w14:paraId="34EA3D38" w14:textId="77777777" w:rsidR="00857002" w:rsidRPr="00857002" w:rsidRDefault="00857002" w:rsidP="00857002">
      <w:pPr>
        <w:pStyle w:val="SourceCode"/>
        <w:rPr>
          <w:lang w:val="hr-HR"/>
        </w:rPr>
      </w:pPr>
      <w:proofErr w:type="spellStart"/>
      <w:r w:rsidRPr="00857002">
        <w:rPr>
          <w:rStyle w:val="FunctionTok"/>
          <w:lang w:val="hr-HR"/>
        </w:rPr>
        <w:t>colnames</w:t>
      </w:r>
      <w:proofErr w:type="spellEnd"/>
      <w:r w:rsidRPr="00857002">
        <w:rPr>
          <w:rStyle w:val="NormalTok"/>
          <w:lang w:val="hr-HR"/>
        </w:rPr>
        <w:t>(data)</w:t>
      </w:r>
    </w:p>
    <w:p w14:paraId="193B4C49" w14:textId="77777777" w:rsidR="00857002" w:rsidRPr="00857002" w:rsidRDefault="00857002" w:rsidP="00857002">
      <w:pPr>
        <w:pStyle w:val="SourceCode"/>
        <w:rPr>
          <w:lang w:val="hr-HR"/>
        </w:rPr>
      </w:pPr>
      <w:r w:rsidRPr="00857002">
        <w:rPr>
          <w:rStyle w:val="VerbatimChar"/>
          <w:lang w:val="hr-HR"/>
        </w:rPr>
        <w:t>##  [1] "</w:t>
      </w:r>
      <w:proofErr w:type="spellStart"/>
      <w:r w:rsidRPr="00857002">
        <w:rPr>
          <w:rStyle w:val="VerbatimChar"/>
          <w:lang w:val="hr-HR"/>
        </w:rPr>
        <w:t>color</w:t>
      </w:r>
      <w:proofErr w:type="spellEnd"/>
      <w:r w:rsidRPr="00857002">
        <w:rPr>
          <w:rStyle w:val="VerbatimChar"/>
          <w:lang w:val="hr-HR"/>
        </w:rPr>
        <w:t>"                     "</w:t>
      </w:r>
      <w:proofErr w:type="spellStart"/>
      <w:r w:rsidRPr="00857002">
        <w:rPr>
          <w:rStyle w:val="VerbatimChar"/>
          <w:lang w:val="hr-HR"/>
        </w:rPr>
        <w:t>director_name</w:t>
      </w:r>
      <w:proofErr w:type="spellEnd"/>
      <w:r w:rsidRPr="00857002">
        <w:rPr>
          <w:rStyle w:val="VerbatimChar"/>
          <w:lang w:val="hr-HR"/>
        </w:rPr>
        <w:t xml:space="preserve">"            </w:t>
      </w:r>
      <w:r w:rsidRPr="00857002">
        <w:rPr>
          <w:lang w:val="hr-HR"/>
        </w:rPr>
        <w:br/>
      </w:r>
      <w:r w:rsidRPr="00857002">
        <w:rPr>
          <w:rStyle w:val="VerbatimChar"/>
          <w:lang w:val="hr-HR"/>
        </w:rPr>
        <w:t>##  [3] "</w:t>
      </w:r>
      <w:proofErr w:type="spellStart"/>
      <w:r w:rsidRPr="00857002">
        <w:rPr>
          <w:rStyle w:val="VerbatimChar"/>
          <w:lang w:val="hr-HR"/>
        </w:rPr>
        <w:t>num_critic_for_reviews</w:t>
      </w:r>
      <w:proofErr w:type="spellEnd"/>
      <w:r w:rsidRPr="00857002">
        <w:rPr>
          <w:rStyle w:val="VerbatimChar"/>
          <w:lang w:val="hr-HR"/>
        </w:rPr>
        <w:t>"    "</w:t>
      </w:r>
      <w:proofErr w:type="spellStart"/>
      <w:r w:rsidRPr="00857002">
        <w:rPr>
          <w:rStyle w:val="VerbatimChar"/>
          <w:lang w:val="hr-HR"/>
        </w:rPr>
        <w:t>duration</w:t>
      </w:r>
      <w:proofErr w:type="spellEnd"/>
      <w:r w:rsidRPr="00857002">
        <w:rPr>
          <w:rStyle w:val="VerbatimChar"/>
          <w:lang w:val="hr-HR"/>
        </w:rPr>
        <w:t xml:space="preserve">"                 </w:t>
      </w:r>
      <w:r w:rsidRPr="00857002">
        <w:rPr>
          <w:lang w:val="hr-HR"/>
        </w:rPr>
        <w:br/>
      </w:r>
      <w:r w:rsidRPr="00857002">
        <w:rPr>
          <w:rStyle w:val="VerbatimChar"/>
          <w:lang w:val="hr-HR"/>
        </w:rPr>
        <w:t>##  [5] "</w:t>
      </w:r>
      <w:proofErr w:type="spellStart"/>
      <w:r w:rsidRPr="00857002">
        <w:rPr>
          <w:rStyle w:val="VerbatimChar"/>
          <w:lang w:val="hr-HR"/>
        </w:rPr>
        <w:t>director_facebook_likes</w:t>
      </w:r>
      <w:proofErr w:type="spellEnd"/>
      <w:r w:rsidRPr="00857002">
        <w:rPr>
          <w:rStyle w:val="VerbatimChar"/>
          <w:lang w:val="hr-HR"/>
        </w:rPr>
        <w:t xml:space="preserve">"   "actor_3_facebook_likes"   </w:t>
      </w:r>
      <w:r w:rsidRPr="00857002">
        <w:rPr>
          <w:lang w:val="hr-HR"/>
        </w:rPr>
        <w:br/>
      </w:r>
      <w:r w:rsidRPr="00857002">
        <w:rPr>
          <w:rStyle w:val="VerbatimChar"/>
          <w:lang w:val="hr-HR"/>
        </w:rPr>
        <w:t xml:space="preserve">##  [7] "actor_2_name"              "actor_1_facebook_likes"   </w:t>
      </w:r>
      <w:r w:rsidRPr="00857002">
        <w:rPr>
          <w:lang w:val="hr-HR"/>
        </w:rPr>
        <w:br/>
      </w:r>
      <w:r w:rsidRPr="00857002">
        <w:rPr>
          <w:rStyle w:val="VerbatimChar"/>
          <w:lang w:val="hr-HR"/>
        </w:rPr>
        <w:t>##  [9] "</w:t>
      </w:r>
      <w:proofErr w:type="spellStart"/>
      <w:r w:rsidRPr="00857002">
        <w:rPr>
          <w:rStyle w:val="VerbatimChar"/>
          <w:lang w:val="hr-HR"/>
        </w:rPr>
        <w:t>gross</w:t>
      </w:r>
      <w:proofErr w:type="spellEnd"/>
      <w:r w:rsidRPr="00857002">
        <w:rPr>
          <w:rStyle w:val="VerbatimChar"/>
          <w:lang w:val="hr-HR"/>
        </w:rPr>
        <w:t>"                     "</w:t>
      </w:r>
      <w:proofErr w:type="spellStart"/>
      <w:r w:rsidRPr="00857002">
        <w:rPr>
          <w:rStyle w:val="VerbatimChar"/>
          <w:lang w:val="hr-HR"/>
        </w:rPr>
        <w:t>genres</w:t>
      </w:r>
      <w:proofErr w:type="spellEnd"/>
      <w:r w:rsidRPr="00857002">
        <w:rPr>
          <w:rStyle w:val="VerbatimChar"/>
          <w:lang w:val="hr-HR"/>
        </w:rPr>
        <w:t xml:space="preserve">"                   </w:t>
      </w:r>
      <w:r w:rsidRPr="00857002">
        <w:rPr>
          <w:lang w:val="hr-HR"/>
        </w:rPr>
        <w:br/>
      </w:r>
      <w:r w:rsidRPr="00857002">
        <w:rPr>
          <w:rStyle w:val="VerbatimChar"/>
          <w:lang w:val="hr-HR"/>
        </w:rPr>
        <w:t>## [11] "actor_1_name"              "</w:t>
      </w:r>
      <w:proofErr w:type="spellStart"/>
      <w:r w:rsidRPr="00857002">
        <w:rPr>
          <w:rStyle w:val="VerbatimChar"/>
          <w:lang w:val="hr-HR"/>
        </w:rPr>
        <w:t>movie_title</w:t>
      </w:r>
      <w:proofErr w:type="spellEnd"/>
      <w:r w:rsidRPr="00857002">
        <w:rPr>
          <w:rStyle w:val="VerbatimChar"/>
          <w:lang w:val="hr-HR"/>
        </w:rPr>
        <w:t xml:space="preserve">"              </w:t>
      </w:r>
      <w:r w:rsidRPr="00857002">
        <w:rPr>
          <w:lang w:val="hr-HR"/>
        </w:rPr>
        <w:br/>
      </w:r>
      <w:r w:rsidRPr="00857002">
        <w:rPr>
          <w:rStyle w:val="VerbatimChar"/>
          <w:lang w:val="hr-HR"/>
        </w:rPr>
        <w:t>## [13] "</w:t>
      </w:r>
      <w:proofErr w:type="spellStart"/>
      <w:r w:rsidRPr="00857002">
        <w:rPr>
          <w:rStyle w:val="VerbatimChar"/>
          <w:lang w:val="hr-HR"/>
        </w:rPr>
        <w:t>num_voted_users</w:t>
      </w:r>
      <w:proofErr w:type="spellEnd"/>
      <w:r w:rsidRPr="00857002">
        <w:rPr>
          <w:rStyle w:val="VerbatimChar"/>
          <w:lang w:val="hr-HR"/>
        </w:rPr>
        <w:t>"           "</w:t>
      </w:r>
      <w:proofErr w:type="spellStart"/>
      <w:r w:rsidRPr="00857002">
        <w:rPr>
          <w:rStyle w:val="VerbatimChar"/>
          <w:lang w:val="hr-HR"/>
        </w:rPr>
        <w:t>cast_total_facebook_likes</w:t>
      </w:r>
      <w:proofErr w:type="spellEnd"/>
      <w:r w:rsidRPr="00857002">
        <w:rPr>
          <w:rStyle w:val="VerbatimChar"/>
          <w:lang w:val="hr-HR"/>
        </w:rPr>
        <w:t>"</w:t>
      </w:r>
      <w:r w:rsidRPr="00857002">
        <w:rPr>
          <w:lang w:val="hr-HR"/>
        </w:rPr>
        <w:br/>
      </w:r>
      <w:r w:rsidRPr="00857002">
        <w:rPr>
          <w:rStyle w:val="VerbatimChar"/>
          <w:lang w:val="hr-HR"/>
        </w:rPr>
        <w:t>## [15] "actor_3_name"              "</w:t>
      </w:r>
      <w:proofErr w:type="spellStart"/>
      <w:r w:rsidRPr="00857002">
        <w:rPr>
          <w:rStyle w:val="VerbatimChar"/>
          <w:lang w:val="hr-HR"/>
        </w:rPr>
        <w:t>facenumber_in_poster</w:t>
      </w:r>
      <w:proofErr w:type="spellEnd"/>
      <w:r w:rsidRPr="00857002">
        <w:rPr>
          <w:rStyle w:val="VerbatimChar"/>
          <w:lang w:val="hr-HR"/>
        </w:rPr>
        <w:t xml:space="preserve">"     </w:t>
      </w:r>
      <w:r w:rsidRPr="00857002">
        <w:rPr>
          <w:lang w:val="hr-HR"/>
        </w:rPr>
        <w:br/>
      </w:r>
      <w:r w:rsidRPr="00857002">
        <w:rPr>
          <w:rStyle w:val="VerbatimChar"/>
          <w:lang w:val="hr-HR"/>
        </w:rPr>
        <w:t>## [17] "</w:t>
      </w:r>
      <w:proofErr w:type="spellStart"/>
      <w:r w:rsidRPr="00857002">
        <w:rPr>
          <w:rStyle w:val="VerbatimChar"/>
          <w:lang w:val="hr-HR"/>
        </w:rPr>
        <w:t>plot_keywords</w:t>
      </w:r>
      <w:proofErr w:type="spellEnd"/>
      <w:r w:rsidRPr="00857002">
        <w:rPr>
          <w:rStyle w:val="VerbatimChar"/>
          <w:lang w:val="hr-HR"/>
        </w:rPr>
        <w:t>"             "</w:t>
      </w:r>
      <w:proofErr w:type="spellStart"/>
      <w:r w:rsidRPr="00857002">
        <w:rPr>
          <w:rStyle w:val="VerbatimChar"/>
          <w:lang w:val="hr-HR"/>
        </w:rPr>
        <w:t>movie_imdb_link</w:t>
      </w:r>
      <w:proofErr w:type="spellEnd"/>
      <w:r w:rsidRPr="00857002">
        <w:rPr>
          <w:rStyle w:val="VerbatimChar"/>
          <w:lang w:val="hr-HR"/>
        </w:rPr>
        <w:t xml:space="preserve">"          </w:t>
      </w:r>
      <w:r w:rsidRPr="00857002">
        <w:rPr>
          <w:lang w:val="hr-HR"/>
        </w:rPr>
        <w:br/>
      </w:r>
      <w:r w:rsidRPr="00857002">
        <w:rPr>
          <w:rStyle w:val="VerbatimChar"/>
          <w:lang w:val="hr-HR"/>
        </w:rPr>
        <w:t>## [19] "</w:t>
      </w:r>
      <w:proofErr w:type="spellStart"/>
      <w:r w:rsidRPr="00857002">
        <w:rPr>
          <w:rStyle w:val="VerbatimChar"/>
          <w:lang w:val="hr-HR"/>
        </w:rPr>
        <w:t>num_user_for_reviews</w:t>
      </w:r>
      <w:proofErr w:type="spellEnd"/>
      <w:r w:rsidRPr="00857002">
        <w:rPr>
          <w:rStyle w:val="VerbatimChar"/>
          <w:lang w:val="hr-HR"/>
        </w:rPr>
        <w:t>"      "</w:t>
      </w:r>
      <w:proofErr w:type="spellStart"/>
      <w:r w:rsidRPr="00857002">
        <w:rPr>
          <w:rStyle w:val="VerbatimChar"/>
          <w:lang w:val="hr-HR"/>
        </w:rPr>
        <w:t>language</w:t>
      </w:r>
      <w:proofErr w:type="spellEnd"/>
      <w:r w:rsidRPr="00857002">
        <w:rPr>
          <w:rStyle w:val="VerbatimChar"/>
          <w:lang w:val="hr-HR"/>
        </w:rPr>
        <w:t xml:space="preserve">"                 </w:t>
      </w:r>
      <w:r w:rsidRPr="00857002">
        <w:rPr>
          <w:lang w:val="hr-HR"/>
        </w:rPr>
        <w:br/>
      </w:r>
      <w:r w:rsidRPr="00857002">
        <w:rPr>
          <w:rStyle w:val="VerbatimChar"/>
          <w:lang w:val="hr-HR"/>
        </w:rPr>
        <w:t>## [21] "</w:t>
      </w:r>
      <w:proofErr w:type="spellStart"/>
      <w:r w:rsidRPr="00857002">
        <w:rPr>
          <w:rStyle w:val="VerbatimChar"/>
          <w:lang w:val="hr-HR"/>
        </w:rPr>
        <w:t>country</w:t>
      </w:r>
      <w:proofErr w:type="spellEnd"/>
      <w:r w:rsidRPr="00857002">
        <w:rPr>
          <w:rStyle w:val="VerbatimChar"/>
          <w:lang w:val="hr-HR"/>
        </w:rPr>
        <w:t>"                   "</w:t>
      </w:r>
      <w:proofErr w:type="spellStart"/>
      <w:r w:rsidRPr="00857002">
        <w:rPr>
          <w:rStyle w:val="VerbatimChar"/>
          <w:lang w:val="hr-HR"/>
        </w:rPr>
        <w:t>content_rating</w:t>
      </w:r>
      <w:proofErr w:type="spellEnd"/>
      <w:r w:rsidRPr="00857002">
        <w:rPr>
          <w:rStyle w:val="VerbatimChar"/>
          <w:lang w:val="hr-HR"/>
        </w:rPr>
        <w:t xml:space="preserve">"           </w:t>
      </w:r>
      <w:r w:rsidRPr="00857002">
        <w:rPr>
          <w:lang w:val="hr-HR"/>
        </w:rPr>
        <w:br/>
      </w:r>
      <w:r w:rsidRPr="00857002">
        <w:rPr>
          <w:rStyle w:val="VerbatimChar"/>
          <w:lang w:val="hr-HR"/>
        </w:rPr>
        <w:t>## [23] "</w:t>
      </w:r>
      <w:proofErr w:type="spellStart"/>
      <w:r w:rsidRPr="00857002">
        <w:rPr>
          <w:rStyle w:val="VerbatimChar"/>
          <w:lang w:val="hr-HR"/>
        </w:rPr>
        <w:t>budget</w:t>
      </w:r>
      <w:proofErr w:type="spellEnd"/>
      <w:r w:rsidRPr="00857002">
        <w:rPr>
          <w:rStyle w:val="VerbatimChar"/>
          <w:lang w:val="hr-HR"/>
        </w:rPr>
        <w:t>"                    "</w:t>
      </w:r>
      <w:proofErr w:type="spellStart"/>
      <w:r w:rsidRPr="00857002">
        <w:rPr>
          <w:rStyle w:val="VerbatimChar"/>
          <w:lang w:val="hr-HR"/>
        </w:rPr>
        <w:t>title_year</w:t>
      </w:r>
      <w:proofErr w:type="spellEnd"/>
      <w:r w:rsidRPr="00857002">
        <w:rPr>
          <w:rStyle w:val="VerbatimChar"/>
          <w:lang w:val="hr-HR"/>
        </w:rPr>
        <w:t xml:space="preserve">"               </w:t>
      </w:r>
      <w:r w:rsidRPr="00857002">
        <w:rPr>
          <w:lang w:val="hr-HR"/>
        </w:rPr>
        <w:br/>
      </w:r>
      <w:r w:rsidRPr="00857002">
        <w:rPr>
          <w:rStyle w:val="VerbatimChar"/>
          <w:lang w:val="hr-HR"/>
        </w:rPr>
        <w:t>## [25] "actor_2_facebook_likes"    "</w:t>
      </w:r>
      <w:proofErr w:type="spellStart"/>
      <w:r w:rsidRPr="00857002">
        <w:rPr>
          <w:rStyle w:val="VerbatimChar"/>
          <w:lang w:val="hr-HR"/>
        </w:rPr>
        <w:t>imdb_score</w:t>
      </w:r>
      <w:proofErr w:type="spellEnd"/>
      <w:r w:rsidRPr="00857002">
        <w:rPr>
          <w:rStyle w:val="VerbatimChar"/>
          <w:lang w:val="hr-HR"/>
        </w:rPr>
        <w:t xml:space="preserve">"               </w:t>
      </w:r>
      <w:r w:rsidRPr="00857002">
        <w:rPr>
          <w:lang w:val="hr-HR"/>
        </w:rPr>
        <w:br/>
      </w:r>
      <w:r w:rsidRPr="00857002">
        <w:rPr>
          <w:rStyle w:val="VerbatimChar"/>
          <w:lang w:val="hr-HR"/>
        </w:rPr>
        <w:t>## [27] "</w:t>
      </w:r>
      <w:proofErr w:type="spellStart"/>
      <w:r w:rsidRPr="00857002">
        <w:rPr>
          <w:rStyle w:val="VerbatimChar"/>
          <w:lang w:val="hr-HR"/>
        </w:rPr>
        <w:t>aspect_ratio</w:t>
      </w:r>
      <w:proofErr w:type="spellEnd"/>
      <w:r w:rsidRPr="00857002">
        <w:rPr>
          <w:rStyle w:val="VerbatimChar"/>
          <w:lang w:val="hr-HR"/>
        </w:rPr>
        <w:t>"              "</w:t>
      </w:r>
      <w:proofErr w:type="spellStart"/>
      <w:r w:rsidRPr="00857002">
        <w:rPr>
          <w:rStyle w:val="VerbatimChar"/>
          <w:lang w:val="hr-HR"/>
        </w:rPr>
        <w:t>movie_facebook_likes</w:t>
      </w:r>
      <w:proofErr w:type="spellEnd"/>
      <w:r w:rsidRPr="00857002">
        <w:rPr>
          <w:rStyle w:val="VerbatimChar"/>
          <w:lang w:val="hr-HR"/>
        </w:rPr>
        <w:t>"</w:t>
      </w:r>
    </w:p>
    <w:p w14:paraId="12EA562D" w14:textId="77777777" w:rsidR="00857002" w:rsidRPr="00857002" w:rsidRDefault="00857002" w:rsidP="00857002">
      <w:pPr>
        <w:pStyle w:val="FirstParagraph"/>
        <w:rPr>
          <w:lang w:val="hr-HR"/>
        </w:rPr>
      </w:pPr>
      <w:r w:rsidRPr="00857002">
        <w:rPr>
          <w:lang w:val="hr-HR"/>
        </w:rPr>
        <w:t xml:space="preserve">Vidimo da </w:t>
      </w:r>
      <w:proofErr w:type="spellStart"/>
      <w:r w:rsidRPr="00857002">
        <w:rPr>
          <w:lang w:val="hr-HR"/>
        </w:rPr>
        <w:t>dataset</w:t>
      </w:r>
      <w:proofErr w:type="spellEnd"/>
      <w:r w:rsidRPr="00857002">
        <w:rPr>
          <w:lang w:val="hr-HR"/>
        </w:rPr>
        <w:t xml:space="preserve"> sadrži čak 28 stupaca. Odlučio sam izbaciti stupce </w:t>
      </w:r>
      <w:proofErr w:type="spellStart"/>
      <w:r w:rsidRPr="00857002">
        <w:rPr>
          <w:i/>
          <w:iCs/>
          <w:lang w:val="hr-HR"/>
        </w:rPr>
        <w:t>movie_imdb_link</w:t>
      </w:r>
      <w:proofErr w:type="spellEnd"/>
      <w:r w:rsidRPr="00857002">
        <w:rPr>
          <w:lang w:val="hr-HR"/>
        </w:rPr>
        <w:t xml:space="preserve">, </w:t>
      </w:r>
      <w:proofErr w:type="spellStart"/>
      <w:r w:rsidRPr="00857002">
        <w:rPr>
          <w:i/>
          <w:iCs/>
          <w:lang w:val="hr-HR"/>
        </w:rPr>
        <w:t>facenumber_in_poster</w:t>
      </w:r>
      <w:proofErr w:type="spellEnd"/>
      <w:r w:rsidRPr="00857002">
        <w:rPr>
          <w:lang w:val="hr-HR"/>
        </w:rPr>
        <w:t xml:space="preserve"> i sve stupce koji </w:t>
      </w:r>
      <w:proofErr w:type="spellStart"/>
      <w:r w:rsidRPr="00857002">
        <w:rPr>
          <w:lang w:val="hr-HR"/>
        </w:rPr>
        <w:t>sadeže</w:t>
      </w:r>
      <w:proofErr w:type="spellEnd"/>
      <w:r w:rsidRPr="00857002">
        <w:rPr>
          <w:lang w:val="hr-HR"/>
        </w:rPr>
        <w:t xml:space="preserve"> informacije o broju Facebook lajkova filma ili ljudi koji su radili na filmu jer te podatke ne planiram koristiti u </w:t>
      </w:r>
      <w:proofErr w:type="spellStart"/>
      <w:r w:rsidRPr="00857002">
        <w:rPr>
          <w:lang w:val="hr-HR"/>
        </w:rPr>
        <w:t>eksploratornoj</w:t>
      </w:r>
      <w:proofErr w:type="spellEnd"/>
      <w:r w:rsidRPr="00857002">
        <w:rPr>
          <w:lang w:val="hr-HR"/>
        </w:rPr>
        <w:t xml:space="preserve"> analizi i smatram da su prilično irelevantni, pogotovo stupci o broju lajkova. Smatram da analiza broja lajkova daje jako loš uvid u bilo što jer je taj broj vrlo nepouzdan, budući da je Facebook zatrpan plaćenim oglasima. Također ne volim Facebook zbog svih ostalih manipulativnih praksi u njihovim aplikacijama, ali to je manje bitno.</w:t>
      </w:r>
    </w:p>
    <w:p w14:paraId="42F8C507" w14:textId="77777777" w:rsidR="00857002" w:rsidRPr="00857002" w:rsidRDefault="00857002" w:rsidP="00857002">
      <w:pPr>
        <w:pStyle w:val="SourceCode"/>
        <w:rPr>
          <w:lang w:val="hr-HR"/>
        </w:rPr>
      </w:pPr>
      <w:r w:rsidRPr="00857002">
        <w:rPr>
          <w:rStyle w:val="CommentTok"/>
          <w:lang w:val="hr-HR"/>
        </w:rPr>
        <w:t xml:space="preserve">#izbacivanje irelevantnih stupaca iz </w:t>
      </w:r>
      <w:proofErr w:type="spellStart"/>
      <w:r w:rsidRPr="00857002">
        <w:rPr>
          <w:rStyle w:val="CommentTok"/>
          <w:lang w:val="hr-HR"/>
        </w:rPr>
        <w:t>dataseta</w:t>
      </w:r>
      <w:proofErr w:type="spellEnd"/>
      <w:r w:rsidRPr="00857002">
        <w:rPr>
          <w:lang w:val="hr-HR"/>
        </w:rPr>
        <w:br/>
      </w:r>
      <w:proofErr w:type="spellStart"/>
      <w:r w:rsidRPr="00857002">
        <w:rPr>
          <w:rStyle w:val="NormalTok"/>
          <w:lang w:val="hr-HR"/>
        </w:rPr>
        <w:t>df</w:t>
      </w:r>
      <w:proofErr w:type="spellEnd"/>
      <w:r w:rsidRPr="00857002">
        <w:rPr>
          <w:rStyle w:val="NormalTok"/>
          <w:lang w:val="hr-HR"/>
        </w:rPr>
        <w:t xml:space="preserve"> </w:t>
      </w:r>
      <w:r w:rsidRPr="00857002">
        <w:rPr>
          <w:rStyle w:val="OtherTok"/>
          <w:lang w:val="hr-HR"/>
        </w:rPr>
        <w:t>&lt;-</w:t>
      </w:r>
      <w:r w:rsidRPr="00857002">
        <w:rPr>
          <w:rStyle w:val="NormalTok"/>
          <w:lang w:val="hr-HR"/>
        </w:rPr>
        <w:t xml:space="preserve"> data </w:t>
      </w:r>
      <w:r w:rsidRPr="00857002">
        <w:rPr>
          <w:rStyle w:val="SpecialCharTok"/>
          <w:lang w:val="hr-HR"/>
        </w:rPr>
        <w:t>%&gt;%</w:t>
      </w:r>
      <w:r w:rsidRPr="00857002">
        <w:rPr>
          <w:rStyle w:val="NormalTok"/>
          <w:lang w:val="hr-HR"/>
        </w:rPr>
        <w:t xml:space="preserve"> </w:t>
      </w:r>
      <w:proofErr w:type="spellStart"/>
      <w:r w:rsidRPr="00857002">
        <w:rPr>
          <w:rStyle w:val="FunctionTok"/>
          <w:lang w:val="hr-HR"/>
        </w:rPr>
        <w:t>select</w:t>
      </w:r>
      <w:proofErr w:type="spellEnd"/>
      <w:r w:rsidRPr="00857002">
        <w:rPr>
          <w:rStyle w:val="NormalTok"/>
          <w:lang w:val="hr-HR"/>
        </w:rPr>
        <w:t>(</w:t>
      </w:r>
      <w:r w:rsidRPr="00857002">
        <w:rPr>
          <w:rStyle w:val="SpecialCharTok"/>
          <w:lang w:val="hr-HR"/>
        </w:rPr>
        <w:t>-</w:t>
      </w:r>
      <w:r w:rsidRPr="00857002">
        <w:rPr>
          <w:rStyle w:val="FunctionTok"/>
          <w:lang w:val="hr-HR"/>
        </w:rPr>
        <w:t>c</w:t>
      </w:r>
      <w:r w:rsidRPr="00857002">
        <w:rPr>
          <w:rStyle w:val="NormalTok"/>
          <w:lang w:val="hr-HR"/>
        </w:rPr>
        <w:t>(</w:t>
      </w:r>
      <w:r w:rsidRPr="00857002">
        <w:rPr>
          <w:rStyle w:val="StringTok"/>
          <w:lang w:val="hr-HR"/>
        </w:rPr>
        <w:t>"</w:t>
      </w:r>
      <w:proofErr w:type="spellStart"/>
      <w:r w:rsidRPr="00857002">
        <w:rPr>
          <w:rStyle w:val="StringTok"/>
          <w:lang w:val="hr-HR"/>
        </w:rPr>
        <w:t>movie_imdb_link</w:t>
      </w:r>
      <w:proofErr w:type="spellEnd"/>
      <w:r w:rsidRPr="00857002">
        <w:rPr>
          <w:rStyle w:val="StringTok"/>
          <w:lang w:val="hr-HR"/>
        </w:rPr>
        <w:t>"</w:t>
      </w:r>
      <w:r w:rsidRPr="00857002">
        <w:rPr>
          <w:rStyle w:val="NormalTok"/>
          <w:lang w:val="hr-HR"/>
        </w:rPr>
        <w:t xml:space="preserve">, </w:t>
      </w:r>
      <w:r w:rsidRPr="00857002">
        <w:rPr>
          <w:rStyle w:val="StringTok"/>
          <w:lang w:val="hr-HR"/>
        </w:rPr>
        <w:t>"</w:t>
      </w:r>
      <w:proofErr w:type="spellStart"/>
      <w:r w:rsidRPr="00857002">
        <w:rPr>
          <w:rStyle w:val="StringTok"/>
          <w:lang w:val="hr-HR"/>
        </w:rPr>
        <w:t>facenumber_in_poster</w:t>
      </w:r>
      <w:proofErr w:type="spellEnd"/>
      <w:r w:rsidRPr="00857002">
        <w:rPr>
          <w:rStyle w:val="StringTok"/>
          <w:lang w:val="hr-HR"/>
        </w:rPr>
        <w:t>"</w:t>
      </w:r>
      <w:r w:rsidRPr="00857002">
        <w:rPr>
          <w:rStyle w:val="NormalTok"/>
          <w:lang w:val="hr-HR"/>
        </w:rPr>
        <w:t xml:space="preserve">, </w:t>
      </w:r>
      <w:r w:rsidRPr="00857002">
        <w:rPr>
          <w:lang w:val="hr-HR"/>
        </w:rPr>
        <w:br/>
      </w:r>
      <w:r w:rsidRPr="00857002">
        <w:rPr>
          <w:rStyle w:val="NormalTok"/>
          <w:lang w:val="hr-HR"/>
        </w:rPr>
        <w:t xml:space="preserve">                         </w:t>
      </w:r>
      <w:r w:rsidRPr="00857002">
        <w:rPr>
          <w:rStyle w:val="StringTok"/>
          <w:lang w:val="hr-HR"/>
        </w:rPr>
        <w:t>"</w:t>
      </w:r>
      <w:proofErr w:type="spellStart"/>
      <w:r w:rsidRPr="00857002">
        <w:rPr>
          <w:rStyle w:val="StringTok"/>
          <w:lang w:val="hr-HR"/>
        </w:rPr>
        <w:t>director_facebook_likes</w:t>
      </w:r>
      <w:proofErr w:type="spellEnd"/>
      <w:r w:rsidRPr="00857002">
        <w:rPr>
          <w:rStyle w:val="StringTok"/>
          <w:lang w:val="hr-HR"/>
        </w:rPr>
        <w:t>"</w:t>
      </w:r>
      <w:r w:rsidRPr="00857002">
        <w:rPr>
          <w:rStyle w:val="NormalTok"/>
          <w:lang w:val="hr-HR"/>
        </w:rPr>
        <w:t xml:space="preserve">, </w:t>
      </w:r>
      <w:r w:rsidRPr="00857002">
        <w:rPr>
          <w:rStyle w:val="StringTok"/>
          <w:lang w:val="hr-HR"/>
        </w:rPr>
        <w:t>"actor_3_facebook_likes"</w:t>
      </w:r>
      <w:r w:rsidRPr="00857002">
        <w:rPr>
          <w:rStyle w:val="NormalTok"/>
          <w:lang w:val="hr-HR"/>
        </w:rPr>
        <w:t xml:space="preserve">, </w:t>
      </w:r>
      <w:r w:rsidRPr="00857002">
        <w:rPr>
          <w:rStyle w:val="StringTok"/>
          <w:lang w:val="hr-HR"/>
        </w:rPr>
        <w:t>"actor_1_facebook_likes"</w:t>
      </w:r>
      <w:r w:rsidRPr="00857002">
        <w:rPr>
          <w:rStyle w:val="NormalTok"/>
          <w:lang w:val="hr-HR"/>
        </w:rPr>
        <w:t xml:space="preserve">, </w:t>
      </w:r>
      <w:r w:rsidRPr="00857002">
        <w:rPr>
          <w:lang w:val="hr-HR"/>
        </w:rPr>
        <w:br/>
      </w:r>
      <w:r w:rsidRPr="00857002">
        <w:rPr>
          <w:rStyle w:val="NormalTok"/>
          <w:lang w:val="hr-HR"/>
        </w:rPr>
        <w:t xml:space="preserve">                         </w:t>
      </w:r>
      <w:r w:rsidRPr="00857002">
        <w:rPr>
          <w:rStyle w:val="StringTok"/>
          <w:lang w:val="hr-HR"/>
        </w:rPr>
        <w:t>"</w:t>
      </w:r>
      <w:proofErr w:type="spellStart"/>
      <w:r w:rsidRPr="00857002">
        <w:rPr>
          <w:rStyle w:val="StringTok"/>
          <w:lang w:val="hr-HR"/>
        </w:rPr>
        <w:t>cast_total_facebook_likes</w:t>
      </w:r>
      <w:proofErr w:type="spellEnd"/>
      <w:r w:rsidRPr="00857002">
        <w:rPr>
          <w:rStyle w:val="StringTok"/>
          <w:lang w:val="hr-HR"/>
        </w:rPr>
        <w:t>"</w:t>
      </w:r>
      <w:r w:rsidRPr="00857002">
        <w:rPr>
          <w:rStyle w:val="NormalTok"/>
          <w:lang w:val="hr-HR"/>
        </w:rPr>
        <w:t xml:space="preserve">, </w:t>
      </w:r>
      <w:r w:rsidRPr="00857002">
        <w:rPr>
          <w:rStyle w:val="StringTok"/>
          <w:lang w:val="hr-HR"/>
        </w:rPr>
        <w:t>"actor_2_facebook_likes"</w:t>
      </w:r>
      <w:r w:rsidRPr="00857002">
        <w:rPr>
          <w:rStyle w:val="NormalTok"/>
          <w:lang w:val="hr-HR"/>
        </w:rPr>
        <w:t xml:space="preserve">, </w:t>
      </w:r>
      <w:r w:rsidRPr="00857002">
        <w:rPr>
          <w:rStyle w:val="StringTok"/>
          <w:lang w:val="hr-HR"/>
        </w:rPr>
        <w:t>"</w:t>
      </w:r>
      <w:proofErr w:type="spellStart"/>
      <w:r w:rsidRPr="00857002">
        <w:rPr>
          <w:rStyle w:val="StringTok"/>
          <w:lang w:val="hr-HR"/>
        </w:rPr>
        <w:t>movie_facebook_likes</w:t>
      </w:r>
      <w:proofErr w:type="spellEnd"/>
      <w:r w:rsidRPr="00857002">
        <w:rPr>
          <w:rStyle w:val="StringTok"/>
          <w:lang w:val="hr-HR"/>
        </w:rPr>
        <w:t>"</w:t>
      </w:r>
      <w:r w:rsidRPr="00857002">
        <w:rPr>
          <w:rStyle w:val="NormalTok"/>
          <w:lang w:val="hr-HR"/>
        </w:rPr>
        <w:t>))</w:t>
      </w:r>
      <w:r w:rsidRPr="00857002">
        <w:rPr>
          <w:lang w:val="hr-HR"/>
        </w:rPr>
        <w:br/>
      </w:r>
      <w:r w:rsidRPr="00857002">
        <w:rPr>
          <w:rStyle w:val="CommentTok"/>
          <w:lang w:val="hr-HR"/>
        </w:rPr>
        <w:t>#df</w:t>
      </w:r>
    </w:p>
    <w:p w14:paraId="5CAB7EB9" w14:textId="77777777" w:rsidR="00857002" w:rsidRPr="00857002" w:rsidRDefault="00857002" w:rsidP="00857002">
      <w:pPr>
        <w:pStyle w:val="FirstParagraph"/>
        <w:rPr>
          <w:lang w:val="hr-HR"/>
        </w:rPr>
      </w:pPr>
      <w:r w:rsidRPr="00857002">
        <w:rPr>
          <w:lang w:val="hr-HR"/>
        </w:rPr>
        <w:t xml:space="preserve">Sljedeće što bih volio zamijeniti u </w:t>
      </w:r>
      <w:proofErr w:type="spellStart"/>
      <w:r w:rsidRPr="00857002">
        <w:rPr>
          <w:lang w:val="hr-HR"/>
        </w:rPr>
        <w:t>datasetu</w:t>
      </w:r>
      <w:proofErr w:type="spellEnd"/>
      <w:r w:rsidRPr="00857002">
        <w:rPr>
          <w:lang w:val="hr-HR"/>
        </w:rPr>
        <w:t xml:space="preserve"> je redoslijed stupaca. Smatram da na prvim mjestima trebaju biti stupci koji su najbitniji za analizu, a neki manje bitni detalji o filmovima neka budu među zadnjim stupcima u data </w:t>
      </w:r>
      <w:proofErr w:type="spellStart"/>
      <w:r w:rsidRPr="00857002">
        <w:rPr>
          <w:lang w:val="hr-HR"/>
        </w:rPr>
        <w:t>frameu</w:t>
      </w:r>
      <w:proofErr w:type="spellEnd"/>
      <w:r w:rsidRPr="00857002">
        <w:rPr>
          <w:lang w:val="hr-HR"/>
        </w:rPr>
        <w:t>.</w:t>
      </w:r>
    </w:p>
    <w:p w14:paraId="3A296F9A" w14:textId="77777777" w:rsidR="00857002" w:rsidRPr="00857002" w:rsidRDefault="00857002" w:rsidP="00857002">
      <w:pPr>
        <w:pStyle w:val="SourceCode"/>
        <w:rPr>
          <w:lang w:val="hr-HR"/>
        </w:rPr>
      </w:pPr>
      <w:proofErr w:type="spellStart"/>
      <w:r w:rsidRPr="00857002">
        <w:rPr>
          <w:rStyle w:val="NormalTok"/>
          <w:lang w:val="hr-HR"/>
        </w:rPr>
        <w:t>col_order</w:t>
      </w:r>
      <w:proofErr w:type="spellEnd"/>
      <w:r w:rsidRPr="00857002">
        <w:rPr>
          <w:rStyle w:val="NormalTok"/>
          <w:lang w:val="hr-HR"/>
        </w:rPr>
        <w:t xml:space="preserve"> </w:t>
      </w:r>
      <w:r w:rsidRPr="00857002">
        <w:rPr>
          <w:rStyle w:val="OtherTok"/>
          <w:lang w:val="hr-HR"/>
        </w:rPr>
        <w:t>&lt;-</w:t>
      </w:r>
      <w:r w:rsidRPr="00857002">
        <w:rPr>
          <w:rStyle w:val="NormalTok"/>
          <w:lang w:val="hr-HR"/>
        </w:rPr>
        <w:t xml:space="preserve"> </w:t>
      </w:r>
      <w:r w:rsidRPr="00857002">
        <w:rPr>
          <w:rStyle w:val="FunctionTok"/>
          <w:lang w:val="hr-HR"/>
        </w:rPr>
        <w:t>c</w:t>
      </w:r>
      <w:r w:rsidRPr="00857002">
        <w:rPr>
          <w:rStyle w:val="NormalTok"/>
          <w:lang w:val="hr-HR"/>
        </w:rPr>
        <w:t>(</w:t>
      </w:r>
      <w:r w:rsidRPr="00857002">
        <w:rPr>
          <w:rStyle w:val="StringTok"/>
          <w:lang w:val="hr-HR"/>
        </w:rPr>
        <w:t>"</w:t>
      </w:r>
      <w:proofErr w:type="spellStart"/>
      <w:r w:rsidRPr="00857002">
        <w:rPr>
          <w:rStyle w:val="StringTok"/>
          <w:lang w:val="hr-HR"/>
        </w:rPr>
        <w:t>movie_title</w:t>
      </w:r>
      <w:proofErr w:type="spellEnd"/>
      <w:r w:rsidRPr="00857002">
        <w:rPr>
          <w:rStyle w:val="StringTok"/>
          <w:lang w:val="hr-HR"/>
        </w:rPr>
        <w:t>"</w:t>
      </w:r>
      <w:r w:rsidRPr="00857002">
        <w:rPr>
          <w:rStyle w:val="NormalTok"/>
          <w:lang w:val="hr-HR"/>
        </w:rPr>
        <w:t xml:space="preserve">, </w:t>
      </w:r>
      <w:r w:rsidRPr="00857002">
        <w:rPr>
          <w:rStyle w:val="StringTok"/>
          <w:lang w:val="hr-HR"/>
        </w:rPr>
        <w:t>"</w:t>
      </w:r>
      <w:proofErr w:type="spellStart"/>
      <w:r w:rsidRPr="00857002">
        <w:rPr>
          <w:rStyle w:val="StringTok"/>
          <w:lang w:val="hr-HR"/>
        </w:rPr>
        <w:t>title_year</w:t>
      </w:r>
      <w:proofErr w:type="spellEnd"/>
      <w:r w:rsidRPr="00857002">
        <w:rPr>
          <w:rStyle w:val="StringTok"/>
          <w:lang w:val="hr-HR"/>
        </w:rPr>
        <w:t>"</w:t>
      </w:r>
      <w:r w:rsidRPr="00857002">
        <w:rPr>
          <w:rStyle w:val="NormalTok"/>
          <w:lang w:val="hr-HR"/>
        </w:rPr>
        <w:t xml:space="preserve">, </w:t>
      </w:r>
      <w:r w:rsidRPr="00857002">
        <w:rPr>
          <w:rStyle w:val="StringTok"/>
          <w:lang w:val="hr-HR"/>
        </w:rPr>
        <w:t>"</w:t>
      </w:r>
      <w:proofErr w:type="spellStart"/>
      <w:r w:rsidRPr="00857002">
        <w:rPr>
          <w:rStyle w:val="StringTok"/>
          <w:lang w:val="hr-HR"/>
        </w:rPr>
        <w:t>director_name</w:t>
      </w:r>
      <w:proofErr w:type="spellEnd"/>
      <w:r w:rsidRPr="00857002">
        <w:rPr>
          <w:rStyle w:val="StringTok"/>
          <w:lang w:val="hr-HR"/>
        </w:rPr>
        <w:t>"</w:t>
      </w:r>
      <w:r w:rsidRPr="00857002">
        <w:rPr>
          <w:rStyle w:val="NormalTok"/>
          <w:lang w:val="hr-HR"/>
        </w:rPr>
        <w:t xml:space="preserve">, </w:t>
      </w:r>
      <w:r w:rsidRPr="00857002">
        <w:rPr>
          <w:rStyle w:val="StringTok"/>
          <w:lang w:val="hr-HR"/>
        </w:rPr>
        <w:t>"</w:t>
      </w:r>
      <w:proofErr w:type="spellStart"/>
      <w:r w:rsidRPr="00857002">
        <w:rPr>
          <w:rStyle w:val="StringTok"/>
          <w:lang w:val="hr-HR"/>
        </w:rPr>
        <w:t>duration</w:t>
      </w:r>
      <w:proofErr w:type="spellEnd"/>
      <w:r w:rsidRPr="00857002">
        <w:rPr>
          <w:rStyle w:val="StringTok"/>
          <w:lang w:val="hr-HR"/>
        </w:rPr>
        <w:t>"</w:t>
      </w:r>
      <w:r w:rsidRPr="00857002">
        <w:rPr>
          <w:rStyle w:val="NormalTok"/>
          <w:lang w:val="hr-HR"/>
        </w:rPr>
        <w:t xml:space="preserve">, </w:t>
      </w:r>
      <w:r w:rsidRPr="00857002">
        <w:rPr>
          <w:lang w:val="hr-HR"/>
        </w:rPr>
        <w:br/>
      </w:r>
      <w:r w:rsidRPr="00857002">
        <w:rPr>
          <w:rStyle w:val="NormalTok"/>
          <w:lang w:val="hr-HR"/>
        </w:rPr>
        <w:t xml:space="preserve">               </w:t>
      </w:r>
      <w:r w:rsidRPr="00857002">
        <w:rPr>
          <w:rStyle w:val="StringTok"/>
          <w:lang w:val="hr-HR"/>
        </w:rPr>
        <w:t>"</w:t>
      </w:r>
      <w:proofErr w:type="spellStart"/>
      <w:r w:rsidRPr="00857002">
        <w:rPr>
          <w:rStyle w:val="StringTok"/>
          <w:lang w:val="hr-HR"/>
        </w:rPr>
        <w:t>budget</w:t>
      </w:r>
      <w:proofErr w:type="spellEnd"/>
      <w:r w:rsidRPr="00857002">
        <w:rPr>
          <w:rStyle w:val="StringTok"/>
          <w:lang w:val="hr-HR"/>
        </w:rPr>
        <w:t>"</w:t>
      </w:r>
      <w:r w:rsidRPr="00857002">
        <w:rPr>
          <w:rStyle w:val="NormalTok"/>
          <w:lang w:val="hr-HR"/>
        </w:rPr>
        <w:t xml:space="preserve">, </w:t>
      </w:r>
      <w:r w:rsidRPr="00857002">
        <w:rPr>
          <w:rStyle w:val="StringTok"/>
          <w:lang w:val="hr-HR"/>
        </w:rPr>
        <w:t>"</w:t>
      </w:r>
      <w:proofErr w:type="spellStart"/>
      <w:r w:rsidRPr="00857002">
        <w:rPr>
          <w:rStyle w:val="StringTok"/>
          <w:lang w:val="hr-HR"/>
        </w:rPr>
        <w:t>gross</w:t>
      </w:r>
      <w:proofErr w:type="spellEnd"/>
      <w:r w:rsidRPr="00857002">
        <w:rPr>
          <w:rStyle w:val="StringTok"/>
          <w:lang w:val="hr-HR"/>
        </w:rPr>
        <w:t>"</w:t>
      </w:r>
      <w:r w:rsidRPr="00857002">
        <w:rPr>
          <w:rStyle w:val="NormalTok"/>
          <w:lang w:val="hr-HR"/>
        </w:rPr>
        <w:t xml:space="preserve">, </w:t>
      </w:r>
      <w:r w:rsidRPr="00857002">
        <w:rPr>
          <w:rStyle w:val="StringTok"/>
          <w:lang w:val="hr-HR"/>
        </w:rPr>
        <w:t>"</w:t>
      </w:r>
      <w:proofErr w:type="spellStart"/>
      <w:r w:rsidRPr="00857002">
        <w:rPr>
          <w:rStyle w:val="StringTok"/>
          <w:lang w:val="hr-HR"/>
        </w:rPr>
        <w:t>imdb_score</w:t>
      </w:r>
      <w:proofErr w:type="spellEnd"/>
      <w:r w:rsidRPr="00857002">
        <w:rPr>
          <w:rStyle w:val="StringTok"/>
          <w:lang w:val="hr-HR"/>
        </w:rPr>
        <w:t>"</w:t>
      </w:r>
      <w:r w:rsidRPr="00857002">
        <w:rPr>
          <w:rStyle w:val="NormalTok"/>
          <w:lang w:val="hr-HR"/>
        </w:rPr>
        <w:t xml:space="preserve">, </w:t>
      </w:r>
      <w:r w:rsidRPr="00857002">
        <w:rPr>
          <w:rStyle w:val="StringTok"/>
          <w:lang w:val="hr-HR"/>
        </w:rPr>
        <w:t>"</w:t>
      </w:r>
      <w:proofErr w:type="spellStart"/>
      <w:r w:rsidRPr="00857002">
        <w:rPr>
          <w:rStyle w:val="StringTok"/>
          <w:lang w:val="hr-HR"/>
        </w:rPr>
        <w:t>country</w:t>
      </w:r>
      <w:proofErr w:type="spellEnd"/>
      <w:r w:rsidRPr="00857002">
        <w:rPr>
          <w:rStyle w:val="StringTok"/>
          <w:lang w:val="hr-HR"/>
        </w:rPr>
        <w:t>"</w:t>
      </w:r>
      <w:r w:rsidRPr="00857002">
        <w:rPr>
          <w:rStyle w:val="NormalTok"/>
          <w:lang w:val="hr-HR"/>
        </w:rPr>
        <w:t xml:space="preserve">, </w:t>
      </w:r>
      <w:r w:rsidRPr="00857002">
        <w:rPr>
          <w:rStyle w:val="StringTok"/>
          <w:lang w:val="hr-HR"/>
        </w:rPr>
        <w:t>"</w:t>
      </w:r>
      <w:proofErr w:type="spellStart"/>
      <w:r w:rsidRPr="00857002">
        <w:rPr>
          <w:rStyle w:val="StringTok"/>
          <w:lang w:val="hr-HR"/>
        </w:rPr>
        <w:t>language</w:t>
      </w:r>
      <w:proofErr w:type="spellEnd"/>
      <w:r w:rsidRPr="00857002">
        <w:rPr>
          <w:rStyle w:val="StringTok"/>
          <w:lang w:val="hr-HR"/>
        </w:rPr>
        <w:t>"</w:t>
      </w:r>
      <w:r w:rsidRPr="00857002">
        <w:rPr>
          <w:rStyle w:val="NormalTok"/>
          <w:lang w:val="hr-HR"/>
        </w:rPr>
        <w:t xml:space="preserve">, </w:t>
      </w:r>
      <w:r w:rsidRPr="00857002">
        <w:rPr>
          <w:lang w:val="hr-HR"/>
        </w:rPr>
        <w:br/>
      </w:r>
      <w:r w:rsidRPr="00857002">
        <w:rPr>
          <w:rStyle w:val="NormalTok"/>
          <w:lang w:val="hr-HR"/>
        </w:rPr>
        <w:t xml:space="preserve">               </w:t>
      </w:r>
      <w:r w:rsidRPr="00857002">
        <w:rPr>
          <w:rStyle w:val="StringTok"/>
          <w:lang w:val="hr-HR"/>
        </w:rPr>
        <w:t>"actor_1_name"</w:t>
      </w:r>
      <w:r w:rsidRPr="00857002">
        <w:rPr>
          <w:rStyle w:val="NormalTok"/>
          <w:lang w:val="hr-HR"/>
        </w:rPr>
        <w:t xml:space="preserve">, </w:t>
      </w:r>
      <w:r w:rsidRPr="00857002">
        <w:rPr>
          <w:rStyle w:val="StringTok"/>
          <w:lang w:val="hr-HR"/>
        </w:rPr>
        <w:t>"actor_2_name"</w:t>
      </w:r>
      <w:r w:rsidRPr="00857002">
        <w:rPr>
          <w:rStyle w:val="NormalTok"/>
          <w:lang w:val="hr-HR"/>
        </w:rPr>
        <w:t xml:space="preserve">, </w:t>
      </w:r>
      <w:r w:rsidRPr="00857002">
        <w:rPr>
          <w:rStyle w:val="StringTok"/>
          <w:lang w:val="hr-HR"/>
        </w:rPr>
        <w:t>"actor_3_name"</w:t>
      </w:r>
      <w:r w:rsidRPr="00857002">
        <w:rPr>
          <w:rStyle w:val="NormalTok"/>
          <w:lang w:val="hr-HR"/>
        </w:rPr>
        <w:t xml:space="preserve">, </w:t>
      </w:r>
      <w:r w:rsidRPr="00857002">
        <w:rPr>
          <w:rStyle w:val="StringTok"/>
          <w:lang w:val="hr-HR"/>
        </w:rPr>
        <w:t>"</w:t>
      </w:r>
      <w:proofErr w:type="spellStart"/>
      <w:r w:rsidRPr="00857002">
        <w:rPr>
          <w:rStyle w:val="StringTok"/>
          <w:lang w:val="hr-HR"/>
        </w:rPr>
        <w:t>genres</w:t>
      </w:r>
      <w:proofErr w:type="spellEnd"/>
      <w:r w:rsidRPr="00857002">
        <w:rPr>
          <w:rStyle w:val="StringTok"/>
          <w:lang w:val="hr-HR"/>
        </w:rPr>
        <w:t>"</w:t>
      </w:r>
      <w:r w:rsidRPr="00857002">
        <w:rPr>
          <w:rStyle w:val="NormalTok"/>
          <w:lang w:val="hr-HR"/>
        </w:rPr>
        <w:t xml:space="preserve">, </w:t>
      </w:r>
      <w:r w:rsidRPr="00857002">
        <w:rPr>
          <w:lang w:val="hr-HR"/>
        </w:rPr>
        <w:br/>
      </w:r>
      <w:r w:rsidRPr="00857002">
        <w:rPr>
          <w:rStyle w:val="NormalTok"/>
          <w:lang w:val="hr-HR"/>
        </w:rPr>
        <w:t xml:space="preserve">               </w:t>
      </w:r>
      <w:r w:rsidRPr="00857002">
        <w:rPr>
          <w:rStyle w:val="StringTok"/>
          <w:lang w:val="hr-HR"/>
        </w:rPr>
        <w:t>"</w:t>
      </w:r>
      <w:proofErr w:type="spellStart"/>
      <w:r w:rsidRPr="00857002">
        <w:rPr>
          <w:rStyle w:val="StringTok"/>
          <w:lang w:val="hr-HR"/>
        </w:rPr>
        <w:t>color</w:t>
      </w:r>
      <w:proofErr w:type="spellEnd"/>
      <w:r w:rsidRPr="00857002">
        <w:rPr>
          <w:rStyle w:val="StringTok"/>
          <w:lang w:val="hr-HR"/>
        </w:rPr>
        <w:t>"</w:t>
      </w:r>
      <w:r w:rsidRPr="00857002">
        <w:rPr>
          <w:rStyle w:val="NormalTok"/>
          <w:lang w:val="hr-HR"/>
        </w:rPr>
        <w:t xml:space="preserve">, </w:t>
      </w:r>
      <w:r w:rsidRPr="00857002">
        <w:rPr>
          <w:rStyle w:val="StringTok"/>
          <w:lang w:val="hr-HR"/>
        </w:rPr>
        <w:t>"</w:t>
      </w:r>
      <w:proofErr w:type="spellStart"/>
      <w:r w:rsidRPr="00857002">
        <w:rPr>
          <w:rStyle w:val="StringTok"/>
          <w:lang w:val="hr-HR"/>
        </w:rPr>
        <w:t>content_rating</w:t>
      </w:r>
      <w:proofErr w:type="spellEnd"/>
      <w:r w:rsidRPr="00857002">
        <w:rPr>
          <w:rStyle w:val="StringTok"/>
          <w:lang w:val="hr-HR"/>
        </w:rPr>
        <w:t>"</w:t>
      </w:r>
      <w:r w:rsidRPr="00857002">
        <w:rPr>
          <w:rStyle w:val="NormalTok"/>
          <w:lang w:val="hr-HR"/>
        </w:rPr>
        <w:t xml:space="preserve">, </w:t>
      </w:r>
      <w:r w:rsidRPr="00857002">
        <w:rPr>
          <w:rStyle w:val="StringTok"/>
          <w:lang w:val="hr-HR"/>
        </w:rPr>
        <w:t>"</w:t>
      </w:r>
      <w:proofErr w:type="spellStart"/>
      <w:r w:rsidRPr="00857002">
        <w:rPr>
          <w:rStyle w:val="StringTok"/>
          <w:lang w:val="hr-HR"/>
        </w:rPr>
        <w:t>aspect_ratio</w:t>
      </w:r>
      <w:proofErr w:type="spellEnd"/>
      <w:r w:rsidRPr="00857002">
        <w:rPr>
          <w:rStyle w:val="StringTok"/>
          <w:lang w:val="hr-HR"/>
        </w:rPr>
        <w:t>"</w:t>
      </w:r>
      <w:r w:rsidRPr="00857002">
        <w:rPr>
          <w:rStyle w:val="NormalTok"/>
          <w:lang w:val="hr-HR"/>
        </w:rPr>
        <w:t xml:space="preserve">, </w:t>
      </w:r>
      <w:r w:rsidRPr="00857002">
        <w:rPr>
          <w:rStyle w:val="StringTok"/>
          <w:lang w:val="hr-HR"/>
        </w:rPr>
        <w:t>"</w:t>
      </w:r>
      <w:proofErr w:type="spellStart"/>
      <w:r w:rsidRPr="00857002">
        <w:rPr>
          <w:rStyle w:val="StringTok"/>
          <w:lang w:val="hr-HR"/>
        </w:rPr>
        <w:t>plot_keywords</w:t>
      </w:r>
      <w:proofErr w:type="spellEnd"/>
      <w:r w:rsidRPr="00857002">
        <w:rPr>
          <w:rStyle w:val="StringTok"/>
          <w:lang w:val="hr-HR"/>
        </w:rPr>
        <w:t>"</w:t>
      </w:r>
      <w:r w:rsidRPr="00857002">
        <w:rPr>
          <w:rStyle w:val="NormalTok"/>
          <w:lang w:val="hr-HR"/>
        </w:rPr>
        <w:t xml:space="preserve">, </w:t>
      </w:r>
      <w:r w:rsidRPr="00857002">
        <w:rPr>
          <w:lang w:val="hr-HR"/>
        </w:rPr>
        <w:br/>
      </w:r>
      <w:r w:rsidRPr="00857002">
        <w:rPr>
          <w:rStyle w:val="NormalTok"/>
          <w:lang w:val="hr-HR"/>
        </w:rPr>
        <w:t xml:space="preserve">               </w:t>
      </w:r>
      <w:r w:rsidRPr="00857002">
        <w:rPr>
          <w:rStyle w:val="StringTok"/>
          <w:lang w:val="hr-HR"/>
        </w:rPr>
        <w:t>"num_critic_for_</w:t>
      </w:r>
      <w:proofErr w:type="spellStart"/>
      <w:r w:rsidRPr="00857002">
        <w:rPr>
          <w:rStyle w:val="StringTok"/>
          <w:lang w:val="hr-HR"/>
        </w:rPr>
        <w:t>reviews</w:t>
      </w:r>
      <w:proofErr w:type="spellEnd"/>
      <w:r w:rsidRPr="00857002">
        <w:rPr>
          <w:rStyle w:val="StringTok"/>
          <w:lang w:val="hr-HR"/>
        </w:rPr>
        <w:t>"</w:t>
      </w:r>
      <w:r w:rsidRPr="00857002">
        <w:rPr>
          <w:rStyle w:val="NormalTok"/>
          <w:lang w:val="hr-HR"/>
        </w:rPr>
        <w:t>,</w:t>
      </w:r>
      <w:r w:rsidRPr="00857002">
        <w:rPr>
          <w:rStyle w:val="StringTok"/>
          <w:lang w:val="hr-HR"/>
        </w:rPr>
        <w:t>"</w:t>
      </w:r>
      <w:proofErr w:type="spellStart"/>
      <w:r w:rsidRPr="00857002">
        <w:rPr>
          <w:rStyle w:val="StringTok"/>
          <w:lang w:val="hr-HR"/>
        </w:rPr>
        <w:t>num_user_for_reviews</w:t>
      </w:r>
      <w:proofErr w:type="spellEnd"/>
      <w:r w:rsidRPr="00857002">
        <w:rPr>
          <w:rStyle w:val="StringTok"/>
          <w:lang w:val="hr-HR"/>
        </w:rPr>
        <w:t>"</w:t>
      </w:r>
      <w:r w:rsidRPr="00857002">
        <w:rPr>
          <w:rStyle w:val="NormalTok"/>
          <w:lang w:val="hr-HR"/>
        </w:rPr>
        <w:t xml:space="preserve">,  </w:t>
      </w:r>
      <w:r w:rsidRPr="00857002">
        <w:rPr>
          <w:rStyle w:val="StringTok"/>
          <w:lang w:val="hr-HR"/>
        </w:rPr>
        <w:t>"</w:t>
      </w:r>
      <w:proofErr w:type="spellStart"/>
      <w:r w:rsidRPr="00857002">
        <w:rPr>
          <w:rStyle w:val="StringTok"/>
          <w:lang w:val="hr-HR"/>
        </w:rPr>
        <w:t>num_voted_users</w:t>
      </w:r>
      <w:proofErr w:type="spellEnd"/>
      <w:r w:rsidRPr="00857002">
        <w:rPr>
          <w:rStyle w:val="StringTok"/>
          <w:lang w:val="hr-HR"/>
        </w:rPr>
        <w:t>"</w:t>
      </w:r>
      <w:r w:rsidRPr="00857002">
        <w:rPr>
          <w:rStyle w:val="NormalTok"/>
          <w:lang w:val="hr-HR"/>
        </w:rPr>
        <w:t>)</w:t>
      </w:r>
      <w:r w:rsidRPr="00857002">
        <w:rPr>
          <w:lang w:val="hr-HR"/>
        </w:rPr>
        <w:br/>
      </w:r>
      <w:proofErr w:type="spellStart"/>
      <w:r w:rsidRPr="00857002">
        <w:rPr>
          <w:rStyle w:val="NormalTok"/>
          <w:lang w:val="hr-HR"/>
        </w:rPr>
        <w:t>df</w:t>
      </w:r>
      <w:proofErr w:type="spellEnd"/>
      <w:r w:rsidRPr="00857002">
        <w:rPr>
          <w:rStyle w:val="NormalTok"/>
          <w:lang w:val="hr-HR"/>
        </w:rPr>
        <w:t xml:space="preserve"> </w:t>
      </w:r>
      <w:r w:rsidRPr="00857002">
        <w:rPr>
          <w:rStyle w:val="OtherTok"/>
          <w:lang w:val="hr-HR"/>
        </w:rPr>
        <w:t>&lt;-</w:t>
      </w:r>
      <w:r w:rsidRPr="00857002">
        <w:rPr>
          <w:rStyle w:val="NormalTok"/>
          <w:lang w:val="hr-HR"/>
        </w:rPr>
        <w:t xml:space="preserve"> </w:t>
      </w:r>
      <w:proofErr w:type="spellStart"/>
      <w:r w:rsidRPr="00857002">
        <w:rPr>
          <w:rStyle w:val="NormalTok"/>
          <w:lang w:val="hr-HR"/>
        </w:rPr>
        <w:t>df</w:t>
      </w:r>
      <w:proofErr w:type="spellEnd"/>
      <w:r w:rsidRPr="00857002">
        <w:rPr>
          <w:rStyle w:val="NormalTok"/>
          <w:lang w:val="hr-HR"/>
        </w:rPr>
        <w:t xml:space="preserve">[, </w:t>
      </w:r>
      <w:proofErr w:type="spellStart"/>
      <w:r w:rsidRPr="00857002">
        <w:rPr>
          <w:rStyle w:val="NormalTok"/>
          <w:lang w:val="hr-HR"/>
        </w:rPr>
        <w:t>col_order</w:t>
      </w:r>
      <w:proofErr w:type="spellEnd"/>
      <w:r w:rsidRPr="00857002">
        <w:rPr>
          <w:rStyle w:val="NormalTok"/>
          <w:lang w:val="hr-HR"/>
        </w:rPr>
        <w:t>]</w:t>
      </w:r>
      <w:r w:rsidRPr="00857002">
        <w:rPr>
          <w:lang w:val="hr-HR"/>
        </w:rPr>
        <w:br/>
      </w:r>
      <w:r w:rsidRPr="00857002">
        <w:rPr>
          <w:rStyle w:val="CommentTok"/>
          <w:lang w:val="hr-HR"/>
        </w:rPr>
        <w:t>#df</w:t>
      </w:r>
    </w:p>
    <w:p w14:paraId="08FA7F29" w14:textId="77777777" w:rsidR="007642C3" w:rsidRDefault="007642C3">
      <w:pPr>
        <w:rPr>
          <w:lang w:val="hr-HR"/>
        </w:rPr>
      </w:pPr>
      <w:r>
        <w:rPr>
          <w:lang w:val="hr-HR"/>
        </w:rPr>
        <w:br w:type="page"/>
      </w:r>
    </w:p>
    <w:p w14:paraId="62AB2C1A" w14:textId="63ECA81E" w:rsidR="00857002" w:rsidRPr="00857002" w:rsidRDefault="00857002" w:rsidP="00857002">
      <w:pPr>
        <w:pStyle w:val="FirstParagraph"/>
        <w:rPr>
          <w:lang w:val="hr-HR"/>
        </w:rPr>
      </w:pPr>
      <w:r w:rsidRPr="00857002">
        <w:rPr>
          <w:lang w:val="hr-HR"/>
        </w:rPr>
        <w:lastRenderedPageBreak/>
        <w:t xml:space="preserve">Budući da sam u </w:t>
      </w:r>
      <w:proofErr w:type="spellStart"/>
      <w:r w:rsidRPr="00857002">
        <w:rPr>
          <w:lang w:val="hr-HR"/>
        </w:rPr>
        <w:t>datasetu</w:t>
      </w:r>
      <w:proofErr w:type="spellEnd"/>
      <w:r w:rsidRPr="00857002">
        <w:rPr>
          <w:lang w:val="hr-HR"/>
        </w:rPr>
        <w:t xml:space="preserve"> ostavio samo stupce koje smatram relevantnima i bitnima za analizu, razmišljao sam o izbacivanju svih redova koji sadrže NA vrijednosti. Međutim time bih izbacio 1228 redaka, što je više od 20% </w:t>
      </w:r>
      <w:proofErr w:type="spellStart"/>
      <w:r w:rsidRPr="00857002">
        <w:rPr>
          <w:lang w:val="hr-HR"/>
        </w:rPr>
        <w:t>dataseta</w:t>
      </w:r>
      <w:proofErr w:type="spellEnd"/>
      <w:r w:rsidRPr="00857002">
        <w:rPr>
          <w:lang w:val="hr-HR"/>
        </w:rPr>
        <w:t>. Umjesto toga ću radije na početku svakog pitanja izbaciti retke koji sadrže NA vrijednosti u stupcima koji su relevantni za to pitanje, kako bih sačuvao što više podataka te dobio potpuniji i ispravniji odgovor na pitanje.</w:t>
      </w:r>
    </w:p>
    <w:p w14:paraId="5BC7D462" w14:textId="77777777" w:rsidR="00857002" w:rsidRPr="00857002" w:rsidRDefault="00857002" w:rsidP="00857002">
      <w:pPr>
        <w:pStyle w:val="SourceCode"/>
        <w:rPr>
          <w:lang w:val="hr-HR"/>
        </w:rPr>
      </w:pPr>
      <w:proofErr w:type="spellStart"/>
      <w:r w:rsidRPr="00857002">
        <w:rPr>
          <w:rStyle w:val="FunctionTok"/>
          <w:lang w:val="hr-HR"/>
        </w:rPr>
        <w:t>nrow</w:t>
      </w:r>
      <w:proofErr w:type="spellEnd"/>
      <w:r w:rsidRPr="00857002">
        <w:rPr>
          <w:rStyle w:val="NormalTok"/>
          <w:lang w:val="hr-HR"/>
        </w:rPr>
        <w:t>(</w:t>
      </w:r>
      <w:proofErr w:type="spellStart"/>
      <w:r w:rsidRPr="00857002">
        <w:rPr>
          <w:rStyle w:val="NormalTok"/>
          <w:lang w:val="hr-HR"/>
        </w:rPr>
        <w:t>df</w:t>
      </w:r>
      <w:proofErr w:type="spellEnd"/>
      <w:r w:rsidRPr="00857002">
        <w:rPr>
          <w:rStyle w:val="NormalTok"/>
          <w:lang w:val="hr-HR"/>
        </w:rPr>
        <w:t xml:space="preserve">)  </w:t>
      </w:r>
      <w:r w:rsidRPr="00857002">
        <w:rPr>
          <w:rStyle w:val="CommentTok"/>
          <w:lang w:val="hr-HR"/>
        </w:rPr>
        <w:t xml:space="preserve"># broj redaka cijelog </w:t>
      </w:r>
      <w:proofErr w:type="spellStart"/>
      <w:r w:rsidRPr="00857002">
        <w:rPr>
          <w:rStyle w:val="CommentTok"/>
          <w:lang w:val="hr-HR"/>
        </w:rPr>
        <w:t>dataseta</w:t>
      </w:r>
      <w:proofErr w:type="spellEnd"/>
      <w:r w:rsidRPr="00857002">
        <w:rPr>
          <w:lang w:val="hr-HR"/>
        </w:rPr>
        <w:br/>
      </w:r>
      <w:proofErr w:type="spellStart"/>
      <w:r w:rsidRPr="00857002">
        <w:rPr>
          <w:rStyle w:val="FunctionTok"/>
          <w:lang w:val="hr-HR"/>
        </w:rPr>
        <w:t>nrow</w:t>
      </w:r>
      <w:proofErr w:type="spellEnd"/>
      <w:r w:rsidRPr="00857002">
        <w:rPr>
          <w:rStyle w:val="NormalTok"/>
          <w:lang w:val="hr-HR"/>
        </w:rPr>
        <w:t>(</w:t>
      </w:r>
      <w:proofErr w:type="spellStart"/>
      <w:r w:rsidRPr="00857002">
        <w:rPr>
          <w:rStyle w:val="FunctionTok"/>
          <w:lang w:val="hr-HR"/>
        </w:rPr>
        <w:t>na.omit</w:t>
      </w:r>
      <w:proofErr w:type="spellEnd"/>
      <w:r w:rsidRPr="00857002">
        <w:rPr>
          <w:rStyle w:val="NormalTok"/>
          <w:lang w:val="hr-HR"/>
        </w:rPr>
        <w:t>(</w:t>
      </w:r>
      <w:proofErr w:type="spellStart"/>
      <w:r w:rsidRPr="00857002">
        <w:rPr>
          <w:rStyle w:val="NormalTok"/>
          <w:lang w:val="hr-HR"/>
        </w:rPr>
        <w:t>df</w:t>
      </w:r>
      <w:proofErr w:type="spellEnd"/>
      <w:r w:rsidRPr="00857002">
        <w:rPr>
          <w:rStyle w:val="NormalTok"/>
          <w:lang w:val="hr-HR"/>
        </w:rPr>
        <w:t xml:space="preserve">)) </w:t>
      </w:r>
      <w:r w:rsidRPr="00857002">
        <w:rPr>
          <w:rStyle w:val="CommentTok"/>
          <w:lang w:val="hr-HR"/>
        </w:rPr>
        <w:t xml:space="preserve"># broj redaka koji ne sadrže niti jednu NA vrijednost </w:t>
      </w:r>
      <w:r w:rsidRPr="00857002">
        <w:rPr>
          <w:lang w:val="hr-HR"/>
        </w:rPr>
        <w:br/>
      </w:r>
      <w:proofErr w:type="spellStart"/>
      <w:r w:rsidRPr="00857002">
        <w:rPr>
          <w:rStyle w:val="FunctionTok"/>
          <w:lang w:val="hr-HR"/>
        </w:rPr>
        <w:t>nrow</w:t>
      </w:r>
      <w:proofErr w:type="spellEnd"/>
      <w:r w:rsidRPr="00857002">
        <w:rPr>
          <w:rStyle w:val="NormalTok"/>
          <w:lang w:val="hr-HR"/>
        </w:rPr>
        <w:t>(</w:t>
      </w:r>
      <w:proofErr w:type="spellStart"/>
      <w:r w:rsidRPr="00857002">
        <w:rPr>
          <w:rStyle w:val="NormalTok"/>
          <w:lang w:val="hr-HR"/>
        </w:rPr>
        <w:t>df</w:t>
      </w:r>
      <w:proofErr w:type="spellEnd"/>
      <w:r w:rsidRPr="00857002">
        <w:rPr>
          <w:rStyle w:val="NormalTok"/>
          <w:lang w:val="hr-HR"/>
        </w:rPr>
        <w:t xml:space="preserve"> </w:t>
      </w:r>
      <w:r w:rsidRPr="00857002">
        <w:rPr>
          <w:rStyle w:val="SpecialCharTok"/>
          <w:lang w:val="hr-HR"/>
        </w:rPr>
        <w:t>%&gt;%</w:t>
      </w:r>
      <w:r w:rsidRPr="00857002">
        <w:rPr>
          <w:rStyle w:val="NormalTok"/>
          <w:lang w:val="hr-HR"/>
        </w:rPr>
        <w:t xml:space="preserve"> </w:t>
      </w:r>
      <w:proofErr w:type="spellStart"/>
      <w:r w:rsidRPr="00857002">
        <w:rPr>
          <w:rStyle w:val="FunctionTok"/>
          <w:lang w:val="hr-HR"/>
        </w:rPr>
        <w:t>drop_na</w:t>
      </w:r>
      <w:proofErr w:type="spellEnd"/>
      <w:r w:rsidRPr="00857002">
        <w:rPr>
          <w:rStyle w:val="NormalTok"/>
          <w:lang w:val="hr-HR"/>
        </w:rPr>
        <w:t>(</w:t>
      </w:r>
      <w:proofErr w:type="spellStart"/>
      <w:r w:rsidRPr="00857002">
        <w:rPr>
          <w:rStyle w:val="NormalTok"/>
          <w:lang w:val="hr-HR"/>
        </w:rPr>
        <w:t>movie_title</w:t>
      </w:r>
      <w:proofErr w:type="spellEnd"/>
      <w:r w:rsidRPr="00857002">
        <w:rPr>
          <w:rStyle w:val="NormalTok"/>
          <w:lang w:val="hr-HR"/>
        </w:rPr>
        <w:t xml:space="preserve">, </w:t>
      </w:r>
      <w:proofErr w:type="spellStart"/>
      <w:r w:rsidRPr="00857002">
        <w:rPr>
          <w:rStyle w:val="NormalTok"/>
          <w:lang w:val="hr-HR"/>
        </w:rPr>
        <w:t>title_year</w:t>
      </w:r>
      <w:proofErr w:type="spellEnd"/>
      <w:r w:rsidRPr="00857002">
        <w:rPr>
          <w:rStyle w:val="NormalTok"/>
          <w:lang w:val="hr-HR"/>
        </w:rPr>
        <w:t xml:space="preserve">, </w:t>
      </w:r>
      <w:proofErr w:type="spellStart"/>
      <w:r w:rsidRPr="00857002">
        <w:rPr>
          <w:rStyle w:val="NormalTok"/>
          <w:lang w:val="hr-HR"/>
        </w:rPr>
        <w:t>duration</w:t>
      </w:r>
      <w:proofErr w:type="spellEnd"/>
      <w:r w:rsidRPr="00857002">
        <w:rPr>
          <w:rStyle w:val="NormalTok"/>
          <w:lang w:val="hr-HR"/>
        </w:rPr>
        <w:t xml:space="preserve">)) </w:t>
      </w:r>
      <w:r w:rsidRPr="00857002">
        <w:rPr>
          <w:rStyle w:val="CommentTok"/>
          <w:lang w:val="hr-HR"/>
        </w:rPr>
        <w:t># broj redaka u kojima je poznat naziv filma, godina kada je film izašao i trajanje filma</w:t>
      </w:r>
      <w:r w:rsidRPr="00857002">
        <w:rPr>
          <w:lang w:val="hr-HR"/>
        </w:rPr>
        <w:br/>
      </w:r>
      <w:r w:rsidRPr="00857002">
        <w:rPr>
          <w:rStyle w:val="CommentTok"/>
          <w:lang w:val="hr-HR"/>
        </w:rPr>
        <w:t># Za odgovor na neko pitanje su nam ovi podaci sasvim dovoljni, stoga je pogrešno izbaciti sve retke koji sadrže NA vrijednosti na bilo kojem mjestu.</w:t>
      </w:r>
    </w:p>
    <w:p w14:paraId="1C2BA5DF" w14:textId="77777777" w:rsidR="00857002" w:rsidRPr="00857002" w:rsidRDefault="00857002" w:rsidP="00857002">
      <w:pPr>
        <w:pStyle w:val="SourceCode"/>
        <w:rPr>
          <w:lang w:val="hr-HR"/>
        </w:rPr>
      </w:pPr>
      <w:r w:rsidRPr="00857002">
        <w:rPr>
          <w:rStyle w:val="VerbatimChar"/>
          <w:lang w:val="hr-HR"/>
        </w:rPr>
        <w:t>## [1] 5043</w:t>
      </w:r>
      <w:r w:rsidRPr="00857002">
        <w:rPr>
          <w:lang w:val="hr-HR"/>
        </w:rPr>
        <w:br/>
      </w:r>
      <w:r w:rsidRPr="00857002">
        <w:rPr>
          <w:rStyle w:val="VerbatimChar"/>
          <w:lang w:val="hr-HR"/>
        </w:rPr>
        <w:t>## [1] 3815</w:t>
      </w:r>
      <w:r w:rsidRPr="00857002">
        <w:rPr>
          <w:lang w:val="hr-HR"/>
        </w:rPr>
        <w:br/>
      </w:r>
      <w:r w:rsidRPr="00857002">
        <w:rPr>
          <w:rStyle w:val="VerbatimChar"/>
          <w:lang w:val="hr-HR"/>
        </w:rPr>
        <w:t>## [1] 4923</w:t>
      </w:r>
    </w:p>
    <w:p w14:paraId="51870F90" w14:textId="77777777" w:rsidR="00857002" w:rsidRPr="00857002" w:rsidRDefault="00857002" w:rsidP="00857002">
      <w:pPr>
        <w:pStyle w:val="Heading1"/>
        <w:rPr>
          <w:lang w:val="hr-HR"/>
        </w:rPr>
      </w:pPr>
      <w:bookmarkStart w:id="1" w:name="X987f44e4d4de135cd6202d4a3b008dca064c087"/>
      <w:r w:rsidRPr="00857002">
        <w:rPr>
          <w:lang w:val="hr-HR"/>
        </w:rPr>
        <w:t>Analiza filmova koji su zaradili najveću svotu novaca</w:t>
      </w:r>
    </w:p>
    <w:p w14:paraId="456CDFF4" w14:textId="77777777" w:rsidR="00857002" w:rsidRPr="00857002" w:rsidRDefault="00857002" w:rsidP="00857002">
      <w:pPr>
        <w:pStyle w:val="Heading3"/>
        <w:rPr>
          <w:lang w:val="hr-HR"/>
        </w:rPr>
      </w:pPr>
      <w:bookmarkStart w:id="2" w:name="Xe6b90610dd4ddd27e1795a988463a7ca517b914"/>
      <w:r w:rsidRPr="00857002">
        <w:rPr>
          <w:lang w:val="hr-HR"/>
        </w:rPr>
        <w:t>1. Pitanje: Iz koje države dolaze filmovi koji zarađuju najviše?</w:t>
      </w:r>
    </w:p>
    <w:p w14:paraId="7CD868E8" w14:textId="77777777" w:rsidR="00857002" w:rsidRPr="00857002" w:rsidRDefault="00857002" w:rsidP="00857002">
      <w:pPr>
        <w:pStyle w:val="FirstParagraph"/>
        <w:rPr>
          <w:lang w:val="hr-HR"/>
        </w:rPr>
      </w:pPr>
      <w:r w:rsidRPr="00857002">
        <w:rPr>
          <w:lang w:val="hr-HR"/>
        </w:rPr>
        <w:t xml:space="preserve">Za početak bismo mogli </w:t>
      </w:r>
      <w:proofErr w:type="spellStart"/>
      <w:r w:rsidRPr="00857002">
        <w:rPr>
          <w:lang w:val="hr-HR"/>
        </w:rPr>
        <w:t>probjeriti</w:t>
      </w:r>
      <w:proofErr w:type="spellEnd"/>
      <w:r w:rsidRPr="00857002">
        <w:rPr>
          <w:lang w:val="hr-HR"/>
        </w:rPr>
        <w:t xml:space="preserve"> iz kojih država dolazi najviše filmova iz </w:t>
      </w:r>
      <w:proofErr w:type="spellStart"/>
      <w:r w:rsidRPr="00857002">
        <w:rPr>
          <w:lang w:val="hr-HR"/>
        </w:rPr>
        <w:t>dataseta</w:t>
      </w:r>
      <w:proofErr w:type="spellEnd"/>
      <w:r w:rsidRPr="00857002">
        <w:rPr>
          <w:lang w:val="hr-HR"/>
        </w:rPr>
        <w:t>.</w:t>
      </w:r>
    </w:p>
    <w:p w14:paraId="153D813F" w14:textId="77777777" w:rsidR="00857002" w:rsidRPr="00857002" w:rsidRDefault="00857002" w:rsidP="00857002">
      <w:pPr>
        <w:pStyle w:val="SourceCode"/>
        <w:rPr>
          <w:lang w:val="hr-HR"/>
        </w:rPr>
      </w:pPr>
      <w:r w:rsidRPr="00857002">
        <w:rPr>
          <w:rStyle w:val="NormalTok"/>
          <w:lang w:val="hr-HR"/>
        </w:rPr>
        <w:t xml:space="preserve">df_1 </w:t>
      </w:r>
      <w:r w:rsidRPr="00857002">
        <w:rPr>
          <w:rStyle w:val="OtherTok"/>
          <w:lang w:val="hr-HR"/>
        </w:rPr>
        <w:t>&lt;-</w:t>
      </w:r>
      <w:r w:rsidRPr="00857002">
        <w:rPr>
          <w:rStyle w:val="NormalTok"/>
          <w:lang w:val="hr-HR"/>
        </w:rPr>
        <w:t xml:space="preserve"> </w:t>
      </w:r>
      <w:proofErr w:type="spellStart"/>
      <w:r w:rsidRPr="00857002">
        <w:rPr>
          <w:rStyle w:val="NormalTok"/>
          <w:lang w:val="hr-HR"/>
        </w:rPr>
        <w:t>df</w:t>
      </w:r>
      <w:proofErr w:type="spellEnd"/>
      <w:r w:rsidRPr="00857002">
        <w:rPr>
          <w:rStyle w:val="NormalTok"/>
          <w:lang w:val="hr-HR"/>
        </w:rPr>
        <w:t xml:space="preserve"> </w:t>
      </w:r>
      <w:r w:rsidRPr="00857002">
        <w:rPr>
          <w:rStyle w:val="SpecialCharTok"/>
          <w:lang w:val="hr-HR"/>
        </w:rPr>
        <w:t>%&gt;%</w:t>
      </w:r>
      <w:r w:rsidRPr="00857002">
        <w:rPr>
          <w:rStyle w:val="NormalTok"/>
          <w:lang w:val="hr-HR"/>
        </w:rPr>
        <w:t xml:space="preserve"> </w:t>
      </w:r>
      <w:proofErr w:type="spellStart"/>
      <w:r w:rsidRPr="00857002">
        <w:rPr>
          <w:rStyle w:val="FunctionTok"/>
          <w:lang w:val="hr-HR"/>
        </w:rPr>
        <w:t>drop_na</w:t>
      </w:r>
      <w:proofErr w:type="spellEnd"/>
      <w:r w:rsidRPr="00857002">
        <w:rPr>
          <w:rStyle w:val="NormalTok"/>
          <w:lang w:val="hr-HR"/>
        </w:rPr>
        <w:t>(</w:t>
      </w:r>
      <w:proofErr w:type="spellStart"/>
      <w:r w:rsidRPr="00857002">
        <w:rPr>
          <w:rStyle w:val="NormalTok"/>
          <w:lang w:val="hr-HR"/>
        </w:rPr>
        <w:t>movie_title</w:t>
      </w:r>
      <w:proofErr w:type="spellEnd"/>
      <w:r w:rsidRPr="00857002">
        <w:rPr>
          <w:rStyle w:val="NormalTok"/>
          <w:lang w:val="hr-HR"/>
        </w:rPr>
        <w:t xml:space="preserve">, </w:t>
      </w:r>
      <w:proofErr w:type="spellStart"/>
      <w:r w:rsidRPr="00857002">
        <w:rPr>
          <w:rStyle w:val="NormalTok"/>
          <w:lang w:val="hr-HR"/>
        </w:rPr>
        <w:t>country</w:t>
      </w:r>
      <w:proofErr w:type="spellEnd"/>
      <w:r w:rsidRPr="00857002">
        <w:rPr>
          <w:rStyle w:val="NormalTok"/>
          <w:lang w:val="hr-HR"/>
        </w:rPr>
        <w:t xml:space="preserve">, </w:t>
      </w:r>
      <w:proofErr w:type="spellStart"/>
      <w:r w:rsidRPr="00857002">
        <w:rPr>
          <w:rStyle w:val="NormalTok"/>
          <w:lang w:val="hr-HR"/>
        </w:rPr>
        <w:t>gross</w:t>
      </w:r>
      <w:proofErr w:type="spellEnd"/>
      <w:r w:rsidRPr="00857002">
        <w:rPr>
          <w:rStyle w:val="NormalTok"/>
          <w:lang w:val="hr-HR"/>
        </w:rPr>
        <w:t xml:space="preserve">) </w:t>
      </w:r>
      <w:r w:rsidRPr="00857002">
        <w:rPr>
          <w:rStyle w:val="CommentTok"/>
          <w:lang w:val="hr-HR"/>
        </w:rPr>
        <w:t>#koristimo samo retke u kojima imamo informacije o državi i zaradi filma</w:t>
      </w:r>
      <w:r w:rsidRPr="00857002">
        <w:rPr>
          <w:lang w:val="hr-HR"/>
        </w:rPr>
        <w:br/>
      </w:r>
      <w:r w:rsidRPr="00857002">
        <w:rPr>
          <w:rStyle w:val="CommentTok"/>
          <w:lang w:val="hr-HR"/>
        </w:rPr>
        <w:t xml:space="preserve">#nrow(df_1) koliko je redaka ostalo u </w:t>
      </w:r>
      <w:proofErr w:type="spellStart"/>
      <w:r w:rsidRPr="00857002">
        <w:rPr>
          <w:rStyle w:val="CommentTok"/>
          <w:lang w:val="hr-HR"/>
        </w:rPr>
        <w:t>dataframeu</w:t>
      </w:r>
      <w:proofErr w:type="spellEnd"/>
      <w:r w:rsidRPr="00857002">
        <w:rPr>
          <w:lang w:val="hr-HR"/>
        </w:rPr>
        <w:br/>
      </w:r>
      <w:r w:rsidRPr="00857002">
        <w:rPr>
          <w:lang w:val="hr-HR"/>
        </w:rPr>
        <w:br/>
      </w:r>
      <w:proofErr w:type="spellStart"/>
      <w:r w:rsidRPr="00857002">
        <w:rPr>
          <w:rStyle w:val="NormalTok"/>
          <w:lang w:val="hr-HR"/>
        </w:rPr>
        <w:t>broj_filmova_iz_drzave</w:t>
      </w:r>
      <w:proofErr w:type="spellEnd"/>
      <w:r w:rsidRPr="00857002">
        <w:rPr>
          <w:rStyle w:val="NormalTok"/>
          <w:lang w:val="hr-HR"/>
        </w:rPr>
        <w:t xml:space="preserve"> </w:t>
      </w:r>
      <w:r w:rsidRPr="00857002">
        <w:rPr>
          <w:rStyle w:val="OtherTok"/>
          <w:lang w:val="hr-HR"/>
        </w:rPr>
        <w:t>&lt;-</w:t>
      </w:r>
      <w:r w:rsidRPr="00857002">
        <w:rPr>
          <w:rStyle w:val="NormalTok"/>
          <w:lang w:val="hr-HR"/>
        </w:rPr>
        <w:t xml:space="preserve"> </w:t>
      </w:r>
      <w:r w:rsidRPr="00857002">
        <w:rPr>
          <w:rStyle w:val="FunctionTok"/>
          <w:lang w:val="hr-HR"/>
        </w:rPr>
        <w:t>table</w:t>
      </w:r>
      <w:r w:rsidRPr="00857002">
        <w:rPr>
          <w:rStyle w:val="NormalTok"/>
          <w:lang w:val="hr-HR"/>
        </w:rPr>
        <w:t>(df_1</w:t>
      </w:r>
      <w:r w:rsidRPr="00857002">
        <w:rPr>
          <w:rStyle w:val="SpecialCharTok"/>
          <w:lang w:val="hr-HR"/>
        </w:rPr>
        <w:t>$</w:t>
      </w:r>
      <w:r w:rsidRPr="00857002">
        <w:rPr>
          <w:rStyle w:val="NormalTok"/>
          <w:lang w:val="hr-HR"/>
        </w:rPr>
        <w:t>country)</w:t>
      </w:r>
      <w:r w:rsidRPr="00857002">
        <w:rPr>
          <w:lang w:val="hr-HR"/>
        </w:rPr>
        <w:br/>
      </w:r>
      <w:r w:rsidRPr="00857002">
        <w:rPr>
          <w:rStyle w:val="NormalTok"/>
          <w:lang w:val="hr-HR"/>
        </w:rPr>
        <w:t xml:space="preserve">top_20_drzava_po_broju_filmova </w:t>
      </w:r>
      <w:r w:rsidRPr="00857002">
        <w:rPr>
          <w:rStyle w:val="OtherTok"/>
          <w:lang w:val="hr-HR"/>
        </w:rPr>
        <w:t>&lt;-</w:t>
      </w:r>
      <w:r w:rsidRPr="00857002">
        <w:rPr>
          <w:rStyle w:val="NormalTok"/>
          <w:lang w:val="hr-HR"/>
        </w:rPr>
        <w:t xml:space="preserve"> </w:t>
      </w:r>
      <w:proofErr w:type="spellStart"/>
      <w:r w:rsidRPr="00857002">
        <w:rPr>
          <w:rStyle w:val="FunctionTok"/>
          <w:lang w:val="hr-HR"/>
        </w:rPr>
        <w:t>sort</w:t>
      </w:r>
      <w:proofErr w:type="spellEnd"/>
      <w:r w:rsidRPr="00857002">
        <w:rPr>
          <w:rStyle w:val="NormalTok"/>
          <w:lang w:val="hr-HR"/>
        </w:rPr>
        <w:t>(</w:t>
      </w:r>
      <w:proofErr w:type="spellStart"/>
      <w:r w:rsidRPr="00857002">
        <w:rPr>
          <w:rStyle w:val="NormalTok"/>
          <w:lang w:val="hr-HR"/>
        </w:rPr>
        <w:t>broj_filmova_iz_drzave</w:t>
      </w:r>
      <w:proofErr w:type="spellEnd"/>
      <w:r w:rsidRPr="00857002">
        <w:rPr>
          <w:rStyle w:val="NormalTok"/>
          <w:lang w:val="hr-HR"/>
        </w:rPr>
        <w:t xml:space="preserve">, </w:t>
      </w:r>
      <w:proofErr w:type="spellStart"/>
      <w:r w:rsidRPr="00857002">
        <w:rPr>
          <w:rStyle w:val="AttributeTok"/>
          <w:lang w:val="hr-HR"/>
        </w:rPr>
        <w:t>decreasing</w:t>
      </w:r>
      <w:proofErr w:type="spellEnd"/>
      <w:r w:rsidRPr="00857002">
        <w:rPr>
          <w:rStyle w:val="AttributeTok"/>
          <w:lang w:val="hr-HR"/>
        </w:rPr>
        <w:t xml:space="preserve"> =</w:t>
      </w:r>
      <w:r w:rsidRPr="00857002">
        <w:rPr>
          <w:rStyle w:val="NormalTok"/>
          <w:lang w:val="hr-HR"/>
        </w:rPr>
        <w:t xml:space="preserve"> </w:t>
      </w:r>
      <w:r w:rsidRPr="00857002">
        <w:rPr>
          <w:rStyle w:val="ConstantTok"/>
          <w:lang w:val="hr-HR"/>
        </w:rPr>
        <w:t>TRUE</w:t>
      </w:r>
      <w:r w:rsidRPr="00857002">
        <w:rPr>
          <w:rStyle w:val="NormalTok"/>
          <w:lang w:val="hr-HR"/>
        </w:rPr>
        <w:t>)[</w:t>
      </w:r>
      <w:r w:rsidRPr="00857002">
        <w:rPr>
          <w:rStyle w:val="DecValTok"/>
          <w:lang w:val="hr-HR"/>
        </w:rPr>
        <w:t>1</w:t>
      </w:r>
      <w:r w:rsidRPr="00857002">
        <w:rPr>
          <w:rStyle w:val="SpecialCharTok"/>
          <w:lang w:val="hr-HR"/>
        </w:rPr>
        <w:t>:</w:t>
      </w:r>
      <w:r w:rsidRPr="00857002">
        <w:rPr>
          <w:rStyle w:val="DecValTok"/>
          <w:lang w:val="hr-HR"/>
        </w:rPr>
        <w:t>20</w:t>
      </w:r>
      <w:r w:rsidRPr="00857002">
        <w:rPr>
          <w:rStyle w:val="NormalTok"/>
          <w:lang w:val="hr-HR"/>
        </w:rPr>
        <w:t xml:space="preserve">] </w:t>
      </w:r>
      <w:r w:rsidRPr="00857002">
        <w:rPr>
          <w:rStyle w:val="CommentTok"/>
          <w:lang w:val="hr-HR"/>
        </w:rPr>
        <w:t>#top 20 država po broju filmova</w:t>
      </w:r>
      <w:r w:rsidRPr="00857002">
        <w:rPr>
          <w:lang w:val="hr-HR"/>
        </w:rPr>
        <w:br/>
      </w:r>
      <w:r w:rsidRPr="00857002">
        <w:rPr>
          <w:lang w:val="hr-HR"/>
        </w:rPr>
        <w:br/>
      </w:r>
      <w:r w:rsidRPr="00857002">
        <w:rPr>
          <w:rStyle w:val="NormalTok"/>
          <w:lang w:val="hr-HR"/>
        </w:rPr>
        <w:t>top_20_drzava_po_broju_filmova[</w:t>
      </w:r>
      <w:r w:rsidRPr="00857002">
        <w:rPr>
          <w:rStyle w:val="StringTok"/>
          <w:lang w:val="hr-HR"/>
        </w:rPr>
        <w:t>"USA"</w:t>
      </w:r>
      <w:r w:rsidRPr="00857002">
        <w:rPr>
          <w:rStyle w:val="NormalTok"/>
          <w:lang w:val="hr-HR"/>
        </w:rPr>
        <w:t>]</w:t>
      </w:r>
      <w:r w:rsidRPr="00857002">
        <w:rPr>
          <w:rStyle w:val="SpecialCharTok"/>
          <w:lang w:val="hr-HR"/>
        </w:rPr>
        <w:t>/</w:t>
      </w:r>
      <w:proofErr w:type="spellStart"/>
      <w:r w:rsidRPr="00857002">
        <w:rPr>
          <w:rStyle w:val="FunctionTok"/>
          <w:lang w:val="hr-HR"/>
        </w:rPr>
        <w:t>nrow</w:t>
      </w:r>
      <w:proofErr w:type="spellEnd"/>
      <w:r w:rsidRPr="00857002">
        <w:rPr>
          <w:rStyle w:val="NormalTok"/>
          <w:lang w:val="hr-HR"/>
        </w:rPr>
        <w:t xml:space="preserve">(df_1)  </w:t>
      </w:r>
      <w:r w:rsidRPr="00857002">
        <w:rPr>
          <w:rStyle w:val="CommentTok"/>
          <w:lang w:val="hr-HR"/>
        </w:rPr>
        <w:t># postotak filmova koji dolaze iz SAD-a</w:t>
      </w:r>
    </w:p>
    <w:p w14:paraId="73941631" w14:textId="77777777" w:rsidR="00857002" w:rsidRPr="00857002" w:rsidRDefault="00857002" w:rsidP="00857002">
      <w:pPr>
        <w:pStyle w:val="SourceCode"/>
        <w:rPr>
          <w:lang w:val="hr-HR"/>
        </w:rPr>
      </w:pPr>
      <w:r w:rsidRPr="00857002">
        <w:rPr>
          <w:rStyle w:val="VerbatimChar"/>
          <w:lang w:val="hr-HR"/>
        </w:rPr>
        <w:t xml:space="preserve">##       USA </w:t>
      </w:r>
      <w:r w:rsidRPr="00857002">
        <w:rPr>
          <w:lang w:val="hr-HR"/>
        </w:rPr>
        <w:br/>
      </w:r>
      <w:r w:rsidRPr="00857002">
        <w:rPr>
          <w:rStyle w:val="VerbatimChar"/>
          <w:lang w:val="hr-HR"/>
        </w:rPr>
        <w:t>## 0.7778312</w:t>
      </w:r>
    </w:p>
    <w:p w14:paraId="13243A82" w14:textId="77777777" w:rsidR="00857002" w:rsidRPr="00857002" w:rsidRDefault="00857002" w:rsidP="00857002">
      <w:pPr>
        <w:pStyle w:val="FirstParagraph"/>
        <w:rPr>
          <w:lang w:val="hr-HR"/>
        </w:rPr>
      </w:pPr>
      <w:r w:rsidRPr="00857002">
        <w:rPr>
          <w:lang w:val="hr-HR"/>
        </w:rPr>
        <w:t xml:space="preserve">Vidimo da daleko najviše (čak 77.8%) filmova iz </w:t>
      </w:r>
      <w:proofErr w:type="spellStart"/>
      <w:r w:rsidRPr="00857002">
        <w:rPr>
          <w:lang w:val="hr-HR"/>
        </w:rPr>
        <w:t>dataseta</w:t>
      </w:r>
      <w:proofErr w:type="spellEnd"/>
      <w:r w:rsidRPr="00857002">
        <w:rPr>
          <w:lang w:val="hr-HR"/>
        </w:rPr>
        <w:t xml:space="preserve"> dolazi iz SAD-a, što je za očekivati s obzirom na Hollywood.</w:t>
      </w:r>
    </w:p>
    <w:p w14:paraId="7D84F9E0" w14:textId="77777777" w:rsidR="007642C3" w:rsidRDefault="00857002" w:rsidP="00857002">
      <w:pPr>
        <w:pStyle w:val="SourceCode"/>
        <w:rPr>
          <w:rStyle w:val="FunctionTok"/>
          <w:lang w:val="hr-HR"/>
        </w:rPr>
      </w:pPr>
      <w:r w:rsidRPr="00857002">
        <w:rPr>
          <w:rStyle w:val="NormalTok"/>
          <w:lang w:val="hr-HR"/>
        </w:rPr>
        <w:t xml:space="preserve">top_20_drzava_po_broju_filmova_df </w:t>
      </w:r>
      <w:r w:rsidRPr="00857002">
        <w:rPr>
          <w:rStyle w:val="OtherTok"/>
          <w:lang w:val="hr-HR"/>
        </w:rPr>
        <w:t>&lt;-</w:t>
      </w:r>
      <w:r w:rsidRPr="00857002">
        <w:rPr>
          <w:rStyle w:val="NormalTok"/>
          <w:lang w:val="hr-HR"/>
        </w:rPr>
        <w:t xml:space="preserve"> </w:t>
      </w:r>
      <w:proofErr w:type="spellStart"/>
      <w:r w:rsidRPr="00857002">
        <w:rPr>
          <w:rStyle w:val="FunctionTok"/>
          <w:lang w:val="hr-HR"/>
        </w:rPr>
        <w:t>data.frame</w:t>
      </w:r>
      <w:proofErr w:type="spellEnd"/>
      <w:r w:rsidRPr="00857002">
        <w:rPr>
          <w:rStyle w:val="NormalTok"/>
          <w:lang w:val="hr-HR"/>
        </w:rPr>
        <w:t>(</w:t>
      </w:r>
      <w:r w:rsidRPr="00857002">
        <w:rPr>
          <w:lang w:val="hr-HR"/>
        </w:rPr>
        <w:br/>
      </w:r>
      <w:r w:rsidRPr="00857002">
        <w:rPr>
          <w:rStyle w:val="NormalTok"/>
          <w:lang w:val="hr-HR"/>
        </w:rPr>
        <w:t xml:space="preserve">  </w:t>
      </w:r>
      <w:proofErr w:type="spellStart"/>
      <w:r w:rsidRPr="00857002">
        <w:rPr>
          <w:rStyle w:val="AttributeTok"/>
          <w:lang w:val="hr-HR"/>
        </w:rPr>
        <w:t>drzava</w:t>
      </w:r>
      <w:proofErr w:type="spellEnd"/>
      <w:r w:rsidRPr="00857002">
        <w:rPr>
          <w:rStyle w:val="AttributeTok"/>
          <w:lang w:val="hr-HR"/>
        </w:rPr>
        <w:t xml:space="preserve"> =</w:t>
      </w:r>
      <w:r w:rsidRPr="00857002">
        <w:rPr>
          <w:rStyle w:val="NormalTok"/>
          <w:lang w:val="hr-HR"/>
        </w:rPr>
        <w:t xml:space="preserve"> </w:t>
      </w:r>
      <w:proofErr w:type="spellStart"/>
      <w:r w:rsidRPr="00857002">
        <w:rPr>
          <w:rStyle w:val="FunctionTok"/>
          <w:lang w:val="hr-HR"/>
        </w:rPr>
        <w:t>names</w:t>
      </w:r>
      <w:proofErr w:type="spellEnd"/>
      <w:r w:rsidRPr="00857002">
        <w:rPr>
          <w:rStyle w:val="NormalTok"/>
          <w:lang w:val="hr-HR"/>
        </w:rPr>
        <w:t>(top_20_drzava_po_broju_filmova),</w:t>
      </w:r>
      <w:r w:rsidRPr="00857002">
        <w:rPr>
          <w:lang w:val="hr-HR"/>
        </w:rPr>
        <w:br/>
      </w:r>
      <w:r w:rsidRPr="00857002">
        <w:rPr>
          <w:rStyle w:val="NormalTok"/>
          <w:lang w:val="hr-HR"/>
        </w:rPr>
        <w:t xml:space="preserve">  </w:t>
      </w:r>
      <w:proofErr w:type="spellStart"/>
      <w:r w:rsidRPr="00857002">
        <w:rPr>
          <w:rStyle w:val="AttributeTok"/>
          <w:lang w:val="hr-HR"/>
        </w:rPr>
        <w:t>broj_filmova</w:t>
      </w:r>
      <w:proofErr w:type="spellEnd"/>
      <w:r w:rsidRPr="00857002">
        <w:rPr>
          <w:rStyle w:val="AttributeTok"/>
          <w:lang w:val="hr-HR"/>
        </w:rPr>
        <w:t xml:space="preserve"> =</w:t>
      </w:r>
      <w:r w:rsidRPr="00857002">
        <w:rPr>
          <w:rStyle w:val="NormalTok"/>
          <w:lang w:val="hr-HR"/>
        </w:rPr>
        <w:t xml:space="preserve"> </w:t>
      </w:r>
      <w:proofErr w:type="spellStart"/>
      <w:r w:rsidRPr="00857002">
        <w:rPr>
          <w:rStyle w:val="FunctionTok"/>
          <w:lang w:val="hr-HR"/>
        </w:rPr>
        <w:t>as.numeric</w:t>
      </w:r>
      <w:proofErr w:type="spellEnd"/>
      <w:r w:rsidRPr="00857002">
        <w:rPr>
          <w:rStyle w:val="NormalTok"/>
          <w:lang w:val="hr-HR"/>
        </w:rPr>
        <w:t>(top_20_drzava_po_broju_filmova)</w:t>
      </w:r>
      <w:r w:rsidRPr="00857002">
        <w:rPr>
          <w:lang w:val="hr-HR"/>
        </w:rPr>
        <w:br/>
      </w:r>
      <w:r w:rsidRPr="00857002">
        <w:rPr>
          <w:rStyle w:val="NormalTok"/>
          <w:lang w:val="hr-HR"/>
        </w:rPr>
        <w:t>)</w:t>
      </w:r>
      <w:r w:rsidRPr="00857002">
        <w:rPr>
          <w:lang w:val="hr-HR"/>
        </w:rPr>
        <w:br/>
      </w:r>
      <w:r w:rsidRPr="00857002">
        <w:rPr>
          <w:rStyle w:val="CommentTok"/>
          <w:lang w:val="hr-HR"/>
        </w:rPr>
        <w:t>#top_20_drzava_po_broju_filmova_df</w:t>
      </w:r>
      <w:r w:rsidRPr="00857002">
        <w:rPr>
          <w:lang w:val="hr-HR"/>
        </w:rPr>
        <w:br/>
      </w:r>
      <w:r w:rsidRPr="00857002">
        <w:rPr>
          <w:lang w:val="hr-HR"/>
        </w:rPr>
        <w:br/>
      </w:r>
    </w:p>
    <w:p w14:paraId="62DEE3F5" w14:textId="77777777" w:rsidR="007642C3" w:rsidRDefault="007642C3">
      <w:pPr>
        <w:rPr>
          <w:rStyle w:val="FunctionTok"/>
          <w:lang w:val="hr-HR"/>
        </w:rPr>
      </w:pPr>
      <w:r>
        <w:rPr>
          <w:rStyle w:val="FunctionTok"/>
          <w:lang w:val="hr-HR"/>
        </w:rPr>
        <w:br w:type="page"/>
      </w:r>
    </w:p>
    <w:p w14:paraId="6FE5457F" w14:textId="7172F99D" w:rsidR="00857002" w:rsidRPr="00857002" w:rsidRDefault="00857002" w:rsidP="00857002">
      <w:pPr>
        <w:pStyle w:val="SourceCode"/>
        <w:rPr>
          <w:lang w:val="hr-HR"/>
        </w:rPr>
      </w:pPr>
      <w:proofErr w:type="spellStart"/>
      <w:r w:rsidRPr="00857002">
        <w:rPr>
          <w:rStyle w:val="FunctionTok"/>
          <w:lang w:val="hr-HR"/>
        </w:rPr>
        <w:lastRenderedPageBreak/>
        <w:t>ggplot</w:t>
      </w:r>
      <w:proofErr w:type="spellEnd"/>
      <w:r w:rsidRPr="00857002">
        <w:rPr>
          <w:rStyle w:val="NormalTok"/>
          <w:lang w:val="hr-HR"/>
        </w:rPr>
        <w:t xml:space="preserve">(top_20_drzava_po_broju_filmova_df) </w:t>
      </w:r>
      <w:r w:rsidRPr="00857002">
        <w:rPr>
          <w:rStyle w:val="SpecialCharTok"/>
          <w:lang w:val="hr-HR"/>
        </w:rPr>
        <w:t>+</w:t>
      </w:r>
      <w:r w:rsidRPr="00857002">
        <w:rPr>
          <w:rStyle w:val="NormalTok"/>
          <w:lang w:val="hr-HR"/>
        </w:rPr>
        <w:t xml:space="preserve"> </w:t>
      </w:r>
      <w:proofErr w:type="spellStart"/>
      <w:r w:rsidRPr="00857002">
        <w:rPr>
          <w:rStyle w:val="FunctionTok"/>
          <w:lang w:val="hr-HR"/>
        </w:rPr>
        <w:t>geom_bar</w:t>
      </w:r>
      <w:proofErr w:type="spellEnd"/>
      <w:r w:rsidRPr="00857002">
        <w:rPr>
          <w:rStyle w:val="NormalTok"/>
          <w:lang w:val="hr-HR"/>
        </w:rPr>
        <w:t>(</w:t>
      </w:r>
      <w:proofErr w:type="spellStart"/>
      <w:r w:rsidRPr="00857002">
        <w:rPr>
          <w:rStyle w:val="FunctionTok"/>
          <w:lang w:val="hr-HR"/>
        </w:rPr>
        <w:t>aes</w:t>
      </w:r>
      <w:proofErr w:type="spellEnd"/>
      <w:r w:rsidRPr="00857002">
        <w:rPr>
          <w:rStyle w:val="NormalTok"/>
          <w:lang w:val="hr-HR"/>
        </w:rPr>
        <w:t>(</w:t>
      </w:r>
      <w:r w:rsidRPr="00857002">
        <w:rPr>
          <w:rStyle w:val="AttributeTok"/>
          <w:lang w:val="hr-HR"/>
        </w:rPr>
        <w:t>x=</w:t>
      </w:r>
      <w:proofErr w:type="spellStart"/>
      <w:r w:rsidRPr="00857002">
        <w:rPr>
          <w:rStyle w:val="NormalTok"/>
          <w:lang w:val="hr-HR"/>
        </w:rPr>
        <w:t>drzava</w:t>
      </w:r>
      <w:proofErr w:type="spellEnd"/>
      <w:r w:rsidRPr="00857002">
        <w:rPr>
          <w:rStyle w:val="NormalTok"/>
          <w:lang w:val="hr-HR"/>
        </w:rPr>
        <w:t xml:space="preserve">, </w:t>
      </w:r>
      <w:r w:rsidRPr="00857002">
        <w:rPr>
          <w:rStyle w:val="AttributeTok"/>
          <w:lang w:val="hr-HR"/>
        </w:rPr>
        <w:t>y=</w:t>
      </w:r>
      <w:proofErr w:type="spellStart"/>
      <w:r w:rsidRPr="00857002">
        <w:rPr>
          <w:rStyle w:val="NormalTok"/>
          <w:lang w:val="hr-HR"/>
        </w:rPr>
        <w:t>broj_filmova</w:t>
      </w:r>
      <w:proofErr w:type="spellEnd"/>
      <w:r w:rsidRPr="00857002">
        <w:rPr>
          <w:rStyle w:val="NormalTok"/>
          <w:lang w:val="hr-HR"/>
        </w:rPr>
        <w:t xml:space="preserve">), </w:t>
      </w:r>
      <w:r w:rsidRPr="00857002">
        <w:rPr>
          <w:rStyle w:val="AttributeTok"/>
          <w:lang w:val="hr-HR"/>
        </w:rPr>
        <w:t>stat=</w:t>
      </w:r>
      <w:r w:rsidRPr="00857002">
        <w:rPr>
          <w:rStyle w:val="StringTok"/>
          <w:lang w:val="hr-HR"/>
        </w:rPr>
        <w:t>"</w:t>
      </w:r>
      <w:proofErr w:type="spellStart"/>
      <w:r w:rsidRPr="00857002">
        <w:rPr>
          <w:rStyle w:val="StringTok"/>
          <w:lang w:val="hr-HR"/>
        </w:rPr>
        <w:t>identity</w:t>
      </w:r>
      <w:proofErr w:type="spellEnd"/>
      <w:r w:rsidRPr="00857002">
        <w:rPr>
          <w:rStyle w:val="StringTok"/>
          <w:lang w:val="hr-HR"/>
        </w:rPr>
        <w:t>"</w:t>
      </w:r>
      <w:r w:rsidRPr="00857002">
        <w:rPr>
          <w:rStyle w:val="NormalTok"/>
          <w:lang w:val="hr-HR"/>
        </w:rPr>
        <w:t xml:space="preserve">, </w:t>
      </w:r>
      <w:proofErr w:type="spellStart"/>
      <w:r w:rsidRPr="00857002">
        <w:rPr>
          <w:rStyle w:val="AttributeTok"/>
          <w:lang w:val="hr-HR"/>
        </w:rPr>
        <w:t>color</w:t>
      </w:r>
      <w:proofErr w:type="spellEnd"/>
      <w:r w:rsidRPr="00857002">
        <w:rPr>
          <w:rStyle w:val="AttributeTok"/>
          <w:lang w:val="hr-HR"/>
        </w:rPr>
        <w:t>=</w:t>
      </w:r>
      <w:r w:rsidRPr="00857002">
        <w:rPr>
          <w:rStyle w:val="StringTok"/>
          <w:lang w:val="hr-HR"/>
        </w:rPr>
        <w:t>"</w:t>
      </w:r>
      <w:proofErr w:type="spellStart"/>
      <w:r w:rsidRPr="00857002">
        <w:rPr>
          <w:rStyle w:val="StringTok"/>
          <w:lang w:val="hr-HR"/>
        </w:rPr>
        <w:t>black</w:t>
      </w:r>
      <w:proofErr w:type="spellEnd"/>
      <w:r w:rsidRPr="00857002">
        <w:rPr>
          <w:rStyle w:val="StringTok"/>
          <w:lang w:val="hr-HR"/>
        </w:rPr>
        <w:t>"</w:t>
      </w:r>
      <w:r w:rsidRPr="00857002">
        <w:rPr>
          <w:rStyle w:val="NormalTok"/>
          <w:lang w:val="hr-HR"/>
        </w:rPr>
        <w:t xml:space="preserve">, </w:t>
      </w:r>
      <w:proofErr w:type="spellStart"/>
      <w:r w:rsidRPr="00857002">
        <w:rPr>
          <w:rStyle w:val="AttributeTok"/>
          <w:lang w:val="hr-HR"/>
        </w:rPr>
        <w:t>fill</w:t>
      </w:r>
      <w:proofErr w:type="spellEnd"/>
      <w:r w:rsidRPr="00857002">
        <w:rPr>
          <w:rStyle w:val="AttributeTok"/>
          <w:lang w:val="hr-HR"/>
        </w:rPr>
        <w:t>=</w:t>
      </w:r>
      <w:r w:rsidRPr="00857002">
        <w:rPr>
          <w:rStyle w:val="StringTok"/>
          <w:lang w:val="hr-HR"/>
        </w:rPr>
        <w:t>"</w:t>
      </w:r>
      <w:proofErr w:type="spellStart"/>
      <w:r w:rsidRPr="00857002">
        <w:rPr>
          <w:rStyle w:val="StringTok"/>
          <w:lang w:val="hr-HR"/>
        </w:rPr>
        <w:t>lavender</w:t>
      </w:r>
      <w:proofErr w:type="spellEnd"/>
      <w:r w:rsidRPr="00857002">
        <w:rPr>
          <w:rStyle w:val="StringTok"/>
          <w:lang w:val="hr-HR"/>
        </w:rPr>
        <w:t>"</w:t>
      </w:r>
      <w:r w:rsidRPr="00857002">
        <w:rPr>
          <w:rStyle w:val="NormalTok"/>
          <w:lang w:val="hr-HR"/>
        </w:rPr>
        <w:t xml:space="preserve">, </w:t>
      </w:r>
      <w:proofErr w:type="spellStart"/>
      <w:r w:rsidRPr="00857002">
        <w:rPr>
          <w:rStyle w:val="AttributeTok"/>
          <w:lang w:val="hr-HR"/>
        </w:rPr>
        <w:t>alpha</w:t>
      </w:r>
      <w:proofErr w:type="spellEnd"/>
      <w:r w:rsidRPr="00857002">
        <w:rPr>
          <w:rStyle w:val="AttributeTok"/>
          <w:lang w:val="hr-HR"/>
        </w:rPr>
        <w:t>=</w:t>
      </w:r>
      <w:r w:rsidRPr="00857002">
        <w:rPr>
          <w:rStyle w:val="FloatTok"/>
          <w:lang w:val="hr-HR"/>
        </w:rPr>
        <w:t>0.8</w:t>
      </w:r>
      <w:r w:rsidRPr="00857002">
        <w:rPr>
          <w:rStyle w:val="NormalTok"/>
          <w:lang w:val="hr-HR"/>
        </w:rPr>
        <w:t xml:space="preserve">) </w:t>
      </w:r>
      <w:r w:rsidRPr="00857002">
        <w:rPr>
          <w:rStyle w:val="SpecialCharTok"/>
          <w:lang w:val="hr-HR"/>
        </w:rPr>
        <w:t>+</w:t>
      </w:r>
      <w:r w:rsidRPr="00857002">
        <w:rPr>
          <w:lang w:val="hr-HR"/>
        </w:rPr>
        <w:br/>
      </w:r>
      <w:r w:rsidRPr="00857002">
        <w:rPr>
          <w:rStyle w:val="NormalTok"/>
          <w:lang w:val="hr-HR"/>
        </w:rPr>
        <w:t xml:space="preserve">  </w:t>
      </w:r>
      <w:proofErr w:type="spellStart"/>
      <w:r w:rsidRPr="00857002">
        <w:rPr>
          <w:rStyle w:val="FunctionTok"/>
          <w:lang w:val="hr-HR"/>
        </w:rPr>
        <w:t>theme</w:t>
      </w:r>
      <w:proofErr w:type="spellEnd"/>
      <w:r w:rsidRPr="00857002">
        <w:rPr>
          <w:rStyle w:val="NormalTok"/>
          <w:lang w:val="hr-HR"/>
        </w:rPr>
        <w:t>(</w:t>
      </w:r>
      <w:proofErr w:type="spellStart"/>
      <w:r w:rsidRPr="00857002">
        <w:rPr>
          <w:rStyle w:val="AttributeTok"/>
          <w:lang w:val="hr-HR"/>
        </w:rPr>
        <w:t>axis.text.x</w:t>
      </w:r>
      <w:proofErr w:type="spellEnd"/>
      <w:r w:rsidRPr="00857002">
        <w:rPr>
          <w:rStyle w:val="AttributeTok"/>
          <w:lang w:val="hr-HR"/>
        </w:rPr>
        <w:t xml:space="preserve"> =</w:t>
      </w:r>
      <w:r w:rsidRPr="00857002">
        <w:rPr>
          <w:rStyle w:val="NormalTok"/>
          <w:lang w:val="hr-HR"/>
        </w:rPr>
        <w:t xml:space="preserve"> </w:t>
      </w:r>
      <w:proofErr w:type="spellStart"/>
      <w:r w:rsidRPr="00857002">
        <w:rPr>
          <w:rStyle w:val="FunctionTok"/>
          <w:lang w:val="hr-HR"/>
        </w:rPr>
        <w:t>element_text</w:t>
      </w:r>
      <w:proofErr w:type="spellEnd"/>
      <w:r w:rsidRPr="00857002">
        <w:rPr>
          <w:rStyle w:val="NormalTok"/>
          <w:lang w:val="hr-HR"/>
        </w:rPr>
        <w:t>(</w:t>
      </w:r>
      <w:proofErr w:type="spellStart"/>
      <w:r w:rsidRPr="00857002">
        <w:rPr>
          <w:rStyle w:val="AttributeTok"/>
          <w:lang w:val="hr-HR"/>
        </w:rPr>
        <w:t>angle</w:t>
      </w:r>
      <w:proofErr w:type="spellEnd"/>
      <w:r w:rsidRPr="00857002">
        <w:rPr>
          <w:rStyle w:val="AttributeTok"/>
          <w:lang w:val="hr-HR"/>
        </w:rPr>
        <w:t xml:space="preserve"> =</w:t>
      </w:r>
      <w:r w:rsidRPr="00857002">
        <w:rPr>
          <w:rStyle w:val="NormalTok"/>
          <w:lang w:val="hr-HR"/>
        </w:rPr>
        <w:t xml:space="preserve"> </w:t>
      </w:r>
      <w:r w:rsidRPr="00857002">
        <w:rPr>
          <w:rStyle w:val="DecValTok"/>
          <w:lang w:val="hr-HR"/>
        </w:rPr>
        <w:t>90</w:t>
      </w:r>
      <w:r w:rsidRPr="00857002">
        <w:rPr>
          <w:rStyle w:val="NormalTok"/>
          <w:lang w:val="hr-HR"/>
        </w:rPr>
        <w:t xml:space="preserve">, </w:t>
      </w:r>
      <w:proofErr w:type="spellStart"/>
      <w:r w:rsidRPr="00857002">
        <w:rPr>
          <w:rStyle w:val="AttributeTok"/>
          <w:lang w:val="hr-HR"/>
        </w:rPr>
        <w:t>hjust</w:t>
      </w:r>
      <w:proofErr w:type="spellEnd"/>
      <w:r w:rsidRPr="00857002">
        <w:rPr>
          <w:rStyle w:val="AttributeTok"/>
          <w:lang w:val="hr-HR"/>
        </w:rPr>
        <w:t xml:space="preserve"> =</w:t>
      </w:r>
      <w:r w:rsidRPr="00857002">
        <w:rPr>
          <w:rStyle w:val="NormalTok"/>
          <w:lang w:val="hr-HR"/>
        </w:rPr>
        <w:t xml:space="preserve"> </w:t>
      </w:r>
      <w:r w:rsidRPr="00857002">
        <w:rPr>
          <w:rStyle w:val="DecValTok"/>
          <w:lang w:val="hr-HR"/>
        </w:rPr>
        <w:t>1</w:t>
      </w:r>
      <w:r w:rsidRPr="00857002">
        <w:rPr>
          <w:rStyle w:val="NormalTok"/>
          <w:lang w:val="hr-HR"/>
        </w:rPr>
        <w:t>))</w:t>
      </w:r>
    </w:p>
    <w:p w14:paraId="49A802C9" w14:textId="77777777" w:rsidR="00857002" w:rsidRPr="00857002" w:rsidRDefault="00857002" w:rsidP="00857002">
      <w:pPr>
        <w:pStyle w:val="FirstParagraph"/>
        <w:rPr>
          <w:lang w:val="hr-HR"/>
        </w:rPr>
      </w:pPr>
      <w:r w:rsidRPr="00857002">
        <w:rPr>
          <w:noProof/>
          <w:lang w:val="hr-HR"/>
        </w:rPr>
        <w:drawing>
          <wp:inline distT="0" distB="0" distL="0" distR="0" wp14:anchorId="5AB75950" wp14:editId="46EA4407">
            <wp:extent cx="4620126" cy="3696101"/>
            <wp:effectExtent l="0" t="0" r="0" b="0"/>
            <wp:docPr id="23"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3" name="Picture" descr="Chart, histogram&#10;&#10;Description automatically generated"/>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D7FB75B" w14:textId="77777777" w:rsidR="00857002" w:rsidRPr="00857002" w:rsidRDefault="00857002" w:rsidP="00857002">
      <w:pPr>
        <w:pStyle w:val="BodyText"/>
        <w:rPr>
          <w:lang w:val="hr-HR"/>
        </w:rPr>
      </w:pPr>
      <w:r w:rsidRPr="00857002">
        <w:rPr>
          <w:lang w:val="hr-HR"/>
        </w:rPr>
        <w:t>S obzirom na veliku razliku između broja filmova koji dolaze iz SAD-a i ostalih država, za očekivati je da će i većina filmova koji su među top 20 filmova s najvećom zaradom također biti iz SAD-a.</w:t>
      </w:r>
    </w:p>
    <w:p w14:paraId="37A9EBD6" w14:textId="77777777" w:rsidR="00857002" w:rsidRPr="00857002" w:rsidRDefault="00857002" w:rsidP="00857002">
      <w:pPr>
        <w:pStyle w:val="SourceCode"/>
        <w:rPr>
          <w:lang w:val="hr-HR"/>
        </w:rPr>
      </w:pPr>
      <w:r w:rsidRPr="00857002">
        <w:rPr>
          <w:rStyle w:val="CommentTok"/>
          <w:lang w:val="hr-HR"/>
        </w:rPr>
        <w:t xml:space="preserve"># sortiram </w:t>
      </w:r>
      <w:proofErr w:type="spellStart"/>
      <w:r w:rsidRPr="00857002">
        <w:rPr>
          <w:rStyle w:val="CommentTok"/>
          <w:lang w:val="hr-HR"/>
        </w:rPr>
        <w:t>dataframe</w:t>
      </w:r>
      <w:proofErr w:type="spellEnd"/>
      <w:r w:rsidRPr="00857002">
        <w:rPr>
          <w:rStyle w:val="CommentTok"/>
          <w:lang w:val="hr-HR"/>
        </w:rPr>
        <w:t xml:space="preserve"> po stupcu </w:t>
      </w:r>
      <w:proofErr w:type="spellStart"/>
      <w:r w:rsidRPr="00857002">
        <w:rPr>
          <w:rStyle w:val="CommentTok"/>
          <w:lang w:val="hr-HR"/>
        </w:rPr>
        <w:t>gross</w:t>
      </w:r>
      <w:proofErr w:type="spellEnd"/>
      <w:r w:rsidRPr="00857002">
        <w:rPr>
          <w:rStyle w:val="CommentTok"/>
          <w:lang w:val="hr-HR"/>
        </w:rPr>
        <w:t xml:space="preserve"> silazno, dodao sam </w:t>
      </w:r>
      <w:proofErr w:type="spellStart"/>
      <w:r w:rsidRPr="00857002">
        <w:rPr>
          <w:rStyle w:val="CommentTok"/>
          <w:lang w:val="hr-HR"/>
        </w:rPr>
        <w:t>unique</w:t>
      </w:r>
      <w:proofErr w:type="spellEnd"/>
      <w:r w:rsidRPr="00857002">
        <w:rPr>
          <w:rStyle w:val="CommentTok"/>
          <w:lang w:val="hr-HR"/>
        </w:rPr>
        <w:t>() jer sam primijetio da postoje dupli redovi u tablici</w:t>
      </w:r>
      <w:r w:rsidRPr="00857002">
        <w:rPr>
          <w:lang w:val="hr-HR"/>
        </w:rPr>
        <w:br/>
      </w:r>
      <w:proofErr w:type="spellStart"/>
      <w:r w:rsidRPr="00857002">
        <w:rPr>
          <w:rStyle w:val="NormalTok"/>
          <w:lang w:val="hr-HR"/>
        </w:rPr>
        <w:t>highest_grossing</w:t>
      </w:r>
      <w:proofErr w:type="spellEnd"/>
      <w:r w:rsidRPr="00857002">
        <w:rPr>
          <w:rStyle w:val="NormalTok"/>
          <w:lang w:val="hr-HR"/>
        </w:rPr>
        <w:t xml:space="preserve"> </w:t>
      </w:r>
      <w:r w:rsidRPr="00857002">
        <w:rPr>
          <w:rStyle w:val="OtherTok"/>
          <w:lang w:val="hr-HR"/>
        </w:rPr>
        <w:t>&lt;-</w:t>
      </w:r>
      <w:r w:rsidRPr="00857002">
        <w:rPr>
          <w:rStyle w:val="NormalTok"/>
          <w:lang w:val="hr-HR"/>
        </w:rPr>
        <w:t xml:space="preserve"> df_1[</w:t>
      </w:r>
      <w:proofErr w:type="spellStart"/>
      <w:r w:rsidRPr="00857002">
        <w:rPr>
          <w:rStyle w:val="FunctionTok"/>
          <w:lang w:val="hr-HR"/>
        </w:rPr>
        <w:t>order</w:t>
      </w:r>
      <w:proofErr w:type="spellEnd"/>
      <w:r w:rsidRPr="00857002">
        <w:rPr>
          <w:rStyle w:val="NormalTok"/>
          <w:lang w:val="hr-HR"/>
        </w:rPr>
        <w:t>(df_1</w:t>
      </w:r>
      <w:r w:rsidRPr="00857002">
        <w:rPr>
          <w:rStyle w:val="SpecialCharTok"/>
          <w:lang w:val="hr-HR"/>
        </w:rPr>
        <w:t>$</w:t>
      </w:r>
      <w:r w:rsidRPr="00857002">
        <w:rPr>
          <w:rStyle w:val="NormalTok"/>
          <w:lang w:val="hr-HR"/>
        </w:rPr>
        <w:t xml:space="preserve">gross, </w:t>
      </w:r>
      <w:proofErr w:type="spellStart"/>
      <w:r w:rsidRPr="00857002">
        <w:rPr>
          <w:rStyle w:val="AttributeTok"/>
          <w:lang w:val="hr-HR"/>
        </w:rPr>
        <w:t>decreasing</w:t>
      </w:r>
      <w:proofErr w:type="spellEnd"/>
      <w:r w:rsidRPr="00857002">
        <w:rPr>
          <w:rStyle w:val="AttributeTok"/>
          <w:lang w:val="hr-HR"/>
        </w:rPr>
        <w:t xml:space="preserve"> =</w:t>
      </w:r>
      <w:r w:rsidRPr="00857002">
        <w:rPr>
          <w:rStyle w:val="NormalTok"/>
          <w:lang w:val="hr-HR"/>
        </w:rPr>
        <w:t xml:space="preserve"> T), ]  </w:t>
      </w:r>
      <w:r w:rsidRPr="00857002">
        <w:rPr>
          <w:rStyle w:val="SpecialCharTok"/>
          <w:lang w:val="hr-HR"/>
        </w:rPr>
        <w:t>%&gt;%</w:t>
      </w:r>
      <w:r w:rsidRPr="00857002">
        <w:rPr>
          <w:rStyle w:val="NormalTok"/>
          <w:lang w:val="hr-HR"/>
        </w:rPr>
        <w:t xml:space="preserve"> </w:t>
      </w:r>
      <w:proofErr w:type="spellStart"/>
      <w:r w:rsidRPr="00857002">
        <w:rPr>
          <w:rStyle w:val="FunctionTok"/>
          <w:lang w:val="hr-HR"/>
        </w:rPr>
        <w:t>unique</w:t>
      </w:r>
      <w:proofErr w:type="spellEnd"/>
      <w:r w:rsidRPr="00857002">
        <w:rPr>
          <w:rStyle w:val="NormalTok"/>
          <w:lang w:val="hr-HR"/>
        </w:rPr>
        <w:t xml:space="preserve">()   </w:t>
      </w:r>
      <w:r w:rsidRPr="00857002">
        <w:rPr>
          <w:lang w:val="hr-HR"/>
        </w:rPr>
        <w:br/>
      </w:r>
      <w:r w:rsidRPr="00857002">
        <w:rPr>
          <w:rStyle w:val="NormalTok"/>
          <w:lang w:val="hr-HR"/>
        </w:rPr>
        <w:t xml:space="preserve">                                                                               </w:t>
      </w:r>
      <w:r w:rsidRPr="00857002">
        <w:rPr>
          <w:lang w:val="hr-HR"/>
        </w:rPr>
        <w:br/>
      </w:r>
      <w:r w:rsidRPr="00857002">
        <w:rPr>
          <w:rStyle w:val="NormalTok"/>
          <w:lang w:val="hr-HR"/>
        </w:rPr>
        <w:t xml:space="preserve">top_20_highest_grossing </w:t>
      </w:r>
      <w:r w:rsidRPr="00857002">
        <w:rPr>
          <w:rStyle w:val="OtherTok"/>
          <w:lang w:val="hr-HR"/>
        </w:rPr>
        <w:t>&lt;-</w:t>
      </w:r>
      <w:r w:rsidRPr="00857002">
        <w:rPr>
          <w:rStyle w:val="NormalTok"/>
          <w:lang w:val="hr-HR"/>
        </w:rPr>
        <w:t xml:space="preserve"> </w:t>
      </w:r>
      <w:proofErr w:type="spellStart"/>
      <w:r w:rsidRPr="00857002">
        <w:rPr>
          <w:rStyle w:val="NormalTok"/>
          <w:lang w:val="hr-HR"/>
        </w:rPr>
        <w:t>highest_grossing</w:t>
      </w:r>
      <w:proofErr w:type="spellEnd"/>
      <w:r w:rsidRPr="00857002">
        <w:rPr>
          <w:rStyle w:val="NormalTok"/>
          <w:lang w:val="hr-HR"/>
        </w:rPr>
        <w:t>[</w:t>
      </w:r>
      <w:r w:rsidRPr="00857002">
        <w:rPr>
          <w:rStyle w:val="DecValTok"/>
          <w:lang w:val="hr-HR"/>
        </w:rPr>
        <w:t>1</w:t>
      </w:r>
      <w:r w:rsidRPr="00857002">
        <w:rPr>
          <w:rStyle w:val="SpecialCharTok"/>
          <w:lang w:val="hr-HR"/>
        </w:rPr>
        <w:t>:</w:t>
      </w:r>
      <w:r w:rsidRPr="00857002">
        <w:rPr>
          <w:rStyle w:val="DecValTok"/>
          <w:lang w:val="hr-HR"/>
        </w:rPr>
        <w:t>20</w:t>
      </w:r>
      <w:r w:rsidRPr="00857002">
        <w:rPr>
          <w:rStyle w:val="NormalTok"/>
          <w:lang w:val="hr-HR"/>
        </w:rPr>
        <w:t xml:space="preserve">, ] </w:t>
      </w:r>
      <w:r w:rsidRPr="00857002">
        <w:rPr>
          <w:lang w:val="hr-HR"/>
        </w:rPr>
        <w:br/>
      </w:r>
      <w:r w:rsidRPr="00857002">
        <w:rPr>
          <w:rStyle w:val="NormalTok"/>
          <w:lang w:val="hr-HR"/>
        </w:rPr>
        <w:t xml:space="preserve">top_20_highest_grossing </w:t>
      </w:r>
      <w:r w:rsidRPr="00857002">
        <w:rPr>
          <w:rStyle w:val="OtherTok"/>
          <w:lang w:val="hr-HR"/>
        </w:rPr>
        <w:t>&lt;-</w:t>
      </w:r>
      <w:r w:rsidRPr="00857002">
        <w:rPr>
          <w:rStyle w:val="NormalTok"/>
          <w:lang w:val="hr-HR"/>
        </w:rPr>
        <w:t xml:space="preserve"> top_20_highest_grossing </w:t>
      </w:r>
      <w:r w:rsidRPr="00857002">
        <w:rPr>
          <w:rStyle w:val="SpecialCharTok"/>
          <w:lang w:val="hr-HR"/>
        </w:rPr>
        <w:t>%&gt;%</w:t>
      </w:r>
      <w:r w:rsidRPr="00857002">
        <w:rPr>
          <w:rStyle w:val="NormalTok"/>
          <w:lang w:val="hr-HR"/>
        </w:rPr>
        <w:t xml:space="preserve"> </w:t>
      </w:r>
      <w:proofErr w:type="spellStart"/>
      <w:r w:rsidRPr="00857002">
        <w:rPr>
          <w:rStyle w:val="FunctionTok"/>
          <w:lang w:val="hr-HR"/>
        </w:rPr>
        <w:t>select</w:t>
      </w:r>
      <w:proofErr w:type="spellEnd"/>
      <w:r w:rsidRPr="00857002">
        <w:rPr>
          <w:rStyle w:val="NormalTok"/>
          <w:lang w:val="hr-HR"/>
        </w:rPr>
        <w:t>(</w:t>
      </w:r>
      <w:proofErr w:type="spellStart"/>
      <w:r w:rsidRPr="00857002">
        <w:rPr>
          <w:rStyle w:val="NormalTok"/>
          <w:lang w:val="hr-HR"/>
        </w:rPr>
        <w:t>movie_title</w:t>
      </w:r>
      <w:proofErr w:type="spellEnd"/>
      <w:r w:rsidRPr="00857002">
        <w:rPr>
          <w:rStyle w:val="NormalTok"/>
          <w:lang w:val="hr-HR"/>
        </w:rPr>
        <w:t xml:space="preserve">, </w:t>
      </w:r>
      <w:proofErr w:type="spellStart"/>
      <w:r w:rsidRPr="00857002">
        <w:rPr>
          <w:rStyle w:val="NormalTok"/>
          <w:lang w:val="hr-HR"/>
        </w:rPr>
        <w:t>gross</w:t>
      </w:r>
      <w:proofErr w:type="spellEnd"/>
      <w:r w:rsidRPr="00857002">
        <w:rPr>
          <w:rStyle w:val="NormalTok"/>
          <w:lang w:val="hr-HR"/>
        </w:rPr>
        <w:t xml:space="preserve">, </w:t>
      </w:r>
      <w:proofErr w:type="spellStart"/>
      <w:r w:rsidRPr="00857002">
        <w:rPr>
          <w:rStyle w:val="NormalTok"/>
          <w:lang w:val="hr-HR"/>
        </w:rPr>
        <w:t>country</w:t>
      </w:r>
      <w:proofErr w:type="spellEnd"/>
      <w:r w:rsidRPr="00857002">
        <w:rPr>
          <w:rStyle w:val="NormalTok"/>
          <w:lang w:val="hr-HR"/>
        </w:rPr>
        <w:t>)</w:t>
      </w:r>
      <w:r w:rsidRPr="00857002">
        <w:rPr>
          <w:lang w:val="hr-HR"/>
        </w:rPr>
        <w:br/>
      </w:r>
      <w:r w:rsidRPr="00857002">
        <w:rPr>
          <w:rStyle w:val="NormalTok"/>
          <w:lang w:val="hr-HR"/>
        </w:rPr>
        <w:t>top_20_highest_grossing</w:t>
      </w:r>
    </w:p>
    <w:p w14:paraId="68897D10" w14:textId="77777777" w:rsidR="007642C3" w:rsidRDefault="007642C3">
      <w:pPr>
        <w:rPr>
          <w:rStyle w:val="VerbatimChar"/>
          <w:lang w:val="hr-HR"/>
        </w:rPr>
      </w:pPr>
      <w:r>
        <w:rPr>
          <w:rStyle w:val="VerbatimChar"/>
          <w:lang w:val="hr-HR"/>
        </w:rPr>
        <w:br w:type="page"/>
      </w:r>
    </w:p>
    <w:p w14:paraId="0CC9390D" w14:textId="1BDC2BD0" w:rsidR="00857002" w:rsidRPr="00857002" w:rsidRDefault="00857002" w:rsidP="00857002">
      <w:pPr>
        <w:pStyle w:val="SourceCode"/>
        <w:rPr>
          <w:lang w:val="hr-HR"/>
        </w:rPr>
      </w:pPr>
      <w:r w:rsidRPr="00857002">
        <w:rPr>
          <w:rStyle w:val="VerbatimChar"/>
          <w:lang w:val="hr-HR"/>
        </w:rPr>
        <w:lastRenderedPageBreak/>
        <w:t xml:space="preserve">##                                      </w:t>
      </w:r>
      <w:proofErr w:type="spellStart"/>
      <w:r w:rsidRPr="00857002">
        <w:rPr>
          <w:rStyle w:val="VerbatimChar"/>
          <w:lang w:val="hr-HR"/>
        </w:rPr>
        <w:t>movie_title</w:t>
      </w:r>
      <w:proofErr w:type="spellEnd"/>
      <w:r w:rsidRPr="00857002">
        <w:rPr>
          <w:rStyle w:val="VerbatimChar"/>
          <w:lang w:val="hr-HR"/>
        </w:rPr>
        <w:t xml:space="preserve">     </w:t>
      </w:r>
      <w:proofErr w:type="spellStart"/>
      <w:r w:rsidRPr="00857002">
        <w:rPr>
          <w:rStyle w:val="VerbatimChar"/>
          <w:lang w:val="hr-HR"/>
        </w:rPr>
        <w:t>gross</w:t>
      </w:r>
      <w:proofErr w:type="spellEnd"/>
      <w:r w:rsidRPr="00857002">
        <w:rPr>
          <w:rStyle w:val="VerbatimChar"/>
          <w:lang w:val="hr-HR"/>
        </w:rPr>
        <w:t xml:space="preserve"> </w:t>
      </w:r>
      <w:proofErr w:type="spellStart"/>
      <w:r w:rsidRPr="00857002">
        <w:rPr>
          <w:rStyle w:val="VerbatimChar"/>
          <w:lang w:val="hr-HR"/>
        </w:rPr>
        <w:t>country</w:t>
      </w:r>
      <w:proofErr w:type="spellEnd"/>
      <w:r w:rsidRPr="00857002">
        <w:rPr>
          <w:lang w:val="hr-HR"/>
        </w:rPr>
        <w:br/>
      </w:r>
      <w:r w:rsidRPr="00857002">
        <w:rPr>
          <w:rStyle w:val="VerbatimChar"/>
          <w:lang w:val="hr-HR"/>
        </w:rPr>
        <w:t>## 1                                        Avatar  760505847     USA</w:t>
      </w:r>
      <w:r w:rsidRPr="00857002">
        <w:rPr>
          <w:lang w:val="hr-HR"/>
        </w:rPr>
        <w:br/>
      </w:r>
      <w:r w:rsidRPr="00857002">
        <w:rPr>
          <w:rStyle w:val="VerbatimChar"/>
          <w:lang w:val="hr-HR"/>
        </w:rPr>
        <w:t>## 26                                      Titanic  658672302     USA</w:t>
      </w:r>
      <w:r w:rsidRPr="00857002">
        <w:rPr>
          <w:lang w:val="hr-HR"/>
        </w:rPr>
        <w:br/>
      </w:r>
      <w:r w:rsidRPr="00857002">
        <w:rPr>
          <w:rStyle w:val="VerbatimChar"/>
          <w:lang w:val="hr-HR"/>
        </w:rPr>
        <w:t xml:space="preserve">## 29                               </w:t>
      </w:r>
      <w:proofErr w:type="spellStart"/>
      <w:r w:rsidRPr="00857002">
        <w:rPr>
          <w:rStyle w:val="VerbatimChar"/>
          <w:lang w:val="hr-HR"/>
        </w:rPr>
        <w:t>Jurassic</w:t>
      </w:r>
      <w:proofErr w:type="spellEnd"/>
      <w:r w:rsidRPr="00857002">
        <w:rPr>
          <w:rStyle w:val="VerbatimChar"/>
          <w:lang w:val="hr-HR"/>
        </w:rPr>
        <w:t xml:space="preserve"> World  652177271     USA</w:t>
      </w:r>
      <w:r w:rsidRPr="00857002">
        <w:rPr>
          <w:lang w:val="hr-HR"/>
        </w:rPr>
        <w:br/>
      </w:r>
      <w:r w:rsidRPr="00857002">
        <w:rPr>
          <w:rStyle w:val="VerbatimChar"/>
          <w:lang w:val="hr-HR"/>
        </w:rPr>
        <w:t xml:space="preserve">## 17                                 </w:t>
      </w:r>
      <w:proofErr w:type="spellStart"/>
      <w:r w:rsidRPr="00857002">
        <w:rPr>
          <w:rStyle w:val="VerbatimChar"/>
          <w:lang w:val="hr-HR"/>
        </w:rPr>
        <w:t>The</w:t>
      </w:r>
      <w:proofErr w:type="spellEnd"/>
      <w:r w:rsidRPr="00857002">
        <w:rPr>
          <w:rStyle w:val="VerbatimChar"/>
          <w:lang w:val="hr-HR"/>
        </w:rPr>
        <w:t xml:space="preserve"> </w:t>
      </w:r>
      <w:proofErr w:type="spellStart"/>
      <w:r w:rsidRPr="00857002">
        <w:rPr>
          <w:rStyle w:val="VerbatimChar"/>
          <w:lang w:val="hr-HR"/>
        </w:rPr>
        <w:t>Avengers</w:t>
      </w:r>
      <w:proofErr w:type="spellEnd"/>
      <w:r w:rsidRPr="00857002">
        <w:rPr>
          <w:rStyle w:val="VerbatimChar"/>
          <w:lang w:val="hr-HR"/>
        </w:rPr>
        <w:t>  623279547     USA</w:t>
      </w:r>
      <w:r w:rsidRPr="00857002">
        <w:rPr>
          <w:lang w:val="hr-HR"/>
        </w:rPr>
        <w:br/>
      </w:r>
      <w:r w:rsidRPr="00857002">
        <w:rPr>
          <w:rStyle w:val="VerbatimChar"/>
          <w:lang w:val="hr-HR"/>
        </w:rPr>
        <w:t xml:space="preserve">## 66                              </w:t>
      </w:r>
      <w:proofErr w:type="spellStart"/>
      <w:r w:rsidRPr="00857002">
        <w:rPr>
          <w:rStyle w:val="VerbatimChar"/>
          <w:lang w:val="hr-HR"/>
        </w:rPr>
        <w:t>The</w:t>
      </w:r>
      <w:proofErr w:type="spellEnd"/>
      <w:r w:rsidRPr="00857002">
        <w:rPr>
          <w:rStyle w:val="VerbatimChar"/>
          <w:lang w:val="hr-HR"/>
        </w:rPr>
        <w:t xml:space="preserve"> </w:t>
      </w:r>
      <w:proofErr w:type="spellStart"/>
      <w:r w:rsidRPr="00857002">
        <w:rPr>
          <w:rStyle w:val="VerbatimChar"/>
          <w:lang w:val="hr-HR"/>
        </w:rPr>
        <w:t>Dark</w:t>
      </w:r>
      <w:proofErr w:type="spellEnd"/>
      <w:r w:rsidRPr="00857002">
        <w:rPr>
          <w:rStyle w:val="VerbatimChar"/>
          <w:lang w:val="hr-HR"/>
        </w:rPr>
        <w:t xml:space="preserve"> </w:t>
      </w:r>
      <w:proofErr w:type="spellStart"/>
      <w:r w:rsidRPr="00857002">
        <w:rPr>
          <w:rStyle w:val="VerbatimChar"/>
          <w:lang w:val="hr-HR"/>
        </w:rPr>
        <w:t>Knight</w:t>
      </w:r>
      <w:proofErr w:type="spellEnd"/>
      <w:r w:rsidRPr="00857002">
        <w:rPr>
          <w:rStyle w:val="VerbatimChar"/>
          <w:lang w:val="hr-HR"/>
        </w:rPr>
        <w:t>  533316061     USA</w:t>
      </w:r>
      <w:r w:rsidRPr="00857002">
        <w:rPr>
          <w:lang w:val="hr-HR"/>
        </w:rPr>
        <w:br/>
      </w:r>
      <w:r w:rsidRPr="00857002">
        <w:rPr>
          <w:rStyle w:val="VerbatimChar"/>
          <w:lang w:val="hr-HR"/>
        </w:rPr>
        <w:t xml:space="preserve">## 234   Star </w:t>
      </w:r>
      <w:proofErr w:type="spellStart"/>
      <w:r w:rsidRPr="00857002">
        <w:rPr>
          <w:rStyle w:val="VerbatimChar"/>
          <w:lang w:val="hr-HR"/>
        </w:rPr>
        <w:t>Wars</w:t>
      </w:r>
      <w:proofErr w:type="spellEnd"/>
      <w:r w:rsidRPr="00857002">
        <w:rPr>
          <w:rStyle w:val="VerbatimChar"/>
          <w:lang w:val="hr-HR"/>
        </w:rPr>
        <w:t xml:space="preserve">: </w:t>
      </w:r>
      <w:proofErr w:type="spellStart"/>
      <w:r w:rsidRPr="00857002">
        <w:rPr>
          <w:rStyle w:val="VerbatimChar"/>
          <w:lang w:val="hr-HR"/>
        </w:rPr>
        <w:t>Episode</w:t>
      </w:r>
      <w:proofErr w:type="spellEnd"/>
      <w:r w:rsidRPr="00857002">
        <w:rPr>
          <w:rStyle w:val="VerbatimChar"/>
          <w:lang w:val="hr-HR"/>
        </w:rPr>
        <w:t xml:space="preserve"> I - </w:t>
      </w:r>
      <w:proofErr w:type="spellStart"/>
      <w:r w:rsidRPr="00857002">
        <w:rPr>
          <w:rStyle w:val="VerbatimChar"/>
          <w:lang w:val="hr-HR"/>
        </w:rPr>
        <w:t>The</w:t>
      </w:r>
      <w:proofErr w:type="spellEnd"/>
      <w:r w:rsidRPr="00857002">
        <w:rPr>
          <w:rStyle w:val="VerbatimChar"/>
          <w:lang w:val="hr-HR"/>
        </w:rPr>
        <w:t xml:space="preserve"> </w:t>
      </w:r>
      <w:proofErr w:type="spellStart"/>
      <w:r w:rsidRPr="00857002">
        <w:rPr>
          <w:rStyle w:val="VerbatimChar"/>
          <w:lang w:val="hr-HR"/>
        </w:rPr>
        <w:t>Phantom</w:t>
      </w:r>
      <w:proofErr w:type="spellEnd"/>
      <w:r w:rsidRPr="00857002">
        <w:rPr>
          <w:rStyle w:val="VerbatimChar"/>
          <w:lang w:val="hr-HR"/>
        </w:rPr>
        <w:t xml:space="preserve"> </w:t>
      </w:r>
      <w:proofErr w:type="spellStart"/>
      <w:r w:rsidRPr="00857002">
        <w:rPr>
          <w:rStyle w:val="VerbatimChar"/>
          <w:lang w:val="hr-HR"/>
        </w:rPr>
        <w:t>Menace</w:t>
      </w:r>
      <w:proofErr w:type="spellEnd"/>
      <w:r w:rsidRPr="00857002">
        <w:rPr>
          <w:rStyle w:val="VerbatimChar"/>
          <w:lang w:val="hr-HR"/>
        </w:rPr>
        <w:t>  474544677     USA</w:t>
      </w:r>
      <w:r w:rsidRPr="00857002">
        <w:rPr>
          <w:lang w:val="hr-HR"/>
        </w:rPr>
        <w:br/>
      </w:r>
      <w:r w:rsidRPr="00857002">
        <w:rPr>
          <w:rStyle w:val="VerbatimChar"/>
          <w:lang w:val="hr-HR"/>
        </w:rPr>
        <w:t xml:space="preserve">## 2813         Star </w:t>
      </w:r>
      <w:proofErr w:type="spellStart"/>
      <w:r w:rsidRPr="00857002">
        <w:rPr>
          <w:rStyle w:val="VerbatimChar"/>
          <w:lang w:val="hr-HR"/>
        </w:rPr>
        <w:t>Wars</w:t>
      </w:r>
      <w:proofErr w:type="spellEnd"/>
      <w:r w:rsidRPr="00857002">
        <w:rPr>
          <w:rStyle w:val="VerbatimChar"/>
          <w:lang w:val="hr-HR"/>
        </w:rPr>
        <w:t xml:space="preserve">: </w:t>
      </w:r>
      <w:proofErr w:type="spellStart"/>
      <w:r w:rsidRPr="00857002">
        <w:rPr>
          <w:rStyle w:val="VerbatimChar"/>
          <w:lang w:val="hr-HR"/>
        </w:rPr>
        <w:t>Episode</w:t>
      </w:r>
      <w:proofErr w:type="spellEnd"/>
      <w:r w:rsidRPr="00857002">
        <w:rPr>
          <w:rStyle w:val="VerbatimChar"/>
          <w:lang w:val="hr-HR"/>
        </w:rPr>
        <w:t xml:space="preserve"> IV - A New </w:t>
      </w:r>
      <w:proofErr w:type="spellStart"/>
      <w:r w:rsidRPr="00857002">
        <w:rPr>
          <w:rStyle w:val="VerbatimChar"/>
          <w:lang w:val="hr-HR"/>
        </w:rPr>
        <w:t>Hope</w:t>
      </w:r>
      <w:proofErr w:type="spellEnd"/>
      <w:r w:rsidRPr="00857002">
        <w:rPr>
          <w:rStyle w:val="VerbatimChar"/>
          <w:lang w:val="hr-HR"/>
        </w:rPr>
        <w:t>  460935665     USA</w:t>
      </w:r>
      <w:r w:rsidRPr="00857002">
        <w:rPr>
          <w:lang w:val="hr-HR"/>
        </w:rPr>
        <w:br/>
      </w:r>
      <w:r w:rsidRPr="00857002">
        <w:rPr>
          <w:rStyle w:val="VerbatimChar"/>
          <w:lang w:val="hr-HR"/>
        </w:rPr>
        <w:t xml:space="preserve">## 8                       </w:t>
      </w:r>
      <w:proofErr w:type="spellStart"/>
      <w:r w:rsidRPr="00857002">
        <w:rPr>
          <w:rStyle w:val="VerbatimChar"/>
          <w:lang w:val="hr-HR"/>
        </w:rPr>
        <w:t>Avengers</w:t>
      </w:r>
      <w:proofErr w:type="spellEnd"/>
      <w:r w:rsidRPr="00857002">
        <w:rPr>
          <w:rStyle w:val="VerbatimChar"/>
          <w:lang w:val="hr-HR"/>
        </w:rPr>
        <w:t xml:space="preserve">: Age </w:t>
      </w:r>
      <w:proofErr w:type="spellStart"/>
      <w:r w:rsidRPr="00857002">
        <w:rPr>
          <w:rStyle w:val="VerbatimChar"/>
          <w:lang w:val="hr-HR"/>
        </w:rPr>
        <w:t>of</w:t>
      </w:r>
      <w:proofErr w:type="spellEnd"/>
      <w:r w:rsidRPr="00857002">
        <w:rPr>
          <w:rStyle w:val="VerbatimChar"/>
          <w:lang w:val="hr-HR"/>
        </w:rPr>
        <w:t xml:space="preserve"> </w:t>
      </w:r>
      <w:proofErr w:type="spellStart"/>
      <w:r w:rsidRPr="00857002">
        <w:rPr>
          <w:rStyle w:val="VerbatimChar"/>
          <w:lang w:val="hr-HR"/>
        </w:rPr>
        <w:t>Ultron</w:t>
      </w:r>
      <w:proofErr w:type="spellEnd"/>
      <w:r w:rsidRPr="00857002">
        <w:rPr>
          <w:rStyle w:val="VerbatimChar"/>
          <w:lang w:val="hr-HR"/>
        </w:rPr>
        <w:t>  458991599     USA</w:t>
      </w:r>
      <w:r w:rsidRPr="00857002">
        <w:rPr>
          <w:lang w:val="hr-HR"/>
        </w:rPr>
        <w:br/>
      </w:r>
      <w:r w:rsidRPr="00857002">
        <w:rPr>
          <w:rStyle w:val="VerbatimChar"/>
          <w:lang w:val="hr-HR"/>
        </w:rPr>
        <w:t xml:space="preserve">## 4                         </w:t>
      </w:r>
      <w:proofErr w:type="spellStart"/>
      <w:r w:rsidRPr="00857002">
        <w:rPr>
          <w:rStyle w:val="VerbatimChar"/>
          <w:lang w:val="hr-HR"/>
        </w:rPr>
        <w:t>The</w:t>
      </w:r>
      <w:proofErr w:type="spellEnd"/>
      <w:r w:rsidRPr="00857002">
        <w:rPr>
          <w:rStyle w:val="VerbatimChar"/>
          <w:lang w:val="hr-HR"/>
        </w:rPr>
        <w:t xml:space="preserve"> </w:t>
      </w:r>
      <w:proofErr w:type="spellStart"/>
      <w:r w:rsidRPr="00857002">
        <w:rPr>
          <w:rStyle w:val="VerbatimChar"/>
          <w:lang w:val="hr-HR"/>
        </w:rPr>
        <w:t>Dark</w:t>
      </w:r>
      <w:proofErr w:type="spellEnd"/>
      <w:r w:rsidRPr="00857002">
        <w:rPr>
          <w:rStyle w:val="VerbatimChar"/>
          <w:lang w:val="hr-HR"/>
        </w:rPr>
        <w:t xml:space="preserve"> </w:t>
      </w:r>
      <w:proofErr w:type="spellStart"/>
      <w:r w:rsidRPr="00857002">
        <w:rPr>
          <w:rStyle w:val="VerbatimChar"/>
          <w:lang w:val="hr-HR"/>
        </w:rPr>
        <w:t>Knight</w:t>
      </w:r>
      <w:proofErr w:type="spellEnd"/>
      <w:r w:rsidRPr="00857002">
        <w:rPr>
          <w:rStyle w:val="VerbatimChar"/>
          <w:lang w:val="hr-HR"/>
        </w:rPr>
        <w:t xml:space="preserve"> </w:t>
      </w:r>
      <w:proofErr w:type="spellStart"/>
      <w:r w:rsidRPr="00857002">
        <w:rPr>
          <w:rStyle w:val="VerbatimChar"/>
          <w:lang w:val="hr-HR"/>
        </w:rPr>
        <w:t>Rises</w:t>
      </w:r>
      <w:proofErr w:type="spellEnd"/>
      <w:r w:rsidRPr="00857002">
        <w:rPr>
          <w:rStyle w:val="VerbatimChar"/>
          <w:lang w:val="hr-HR"/>
        </w:rPr>
        <w:t>  448130642     USA</w:t>
      </w:r>
      <w:r w:rsidRPr="00857002">
        <w:rPr>
          <w:lang w:val="hr-HR"/>
        </w:rPr>
        <w:br/>
      </w:r>
      <w:r w:rsidRPr="00857002">
        <w:rPr>
          <w:rStyle w:val="VerbatimChar"/>
          <w:lang w:val="hr-HR"/>
        </w:rPr>
        <w:t xml:space="preserve">## 563                                     </w:t>
      </w:r>
      <w:proofErr w:type="spellStart"/>
      <w:r w:rsidRPr="00857002">
        <w:rPr>
          <w:rStyle w:val="VerbatimChar"/>
          <w:lang w:val="hr-HR"/>
        </w:rPr>
        <w:t>Shrek</w:t>
      </w:r>
      <w:proofErr w:type="spellEnd"/>
      <w:r w:rsidRPr="00857002">
        <w:rPr>
          <w:rStyle w:val="VerbatimChar"/>
          <w:lang w:val="hr-HR"/>
        </w:rPr>
        <w:t xml:space="preserve"> 2  436471036     USA</w:t>
      </w:r>
      <w:r w:rsidRPr="00857002">
        <w:rPr>
          <w:lang w:val="hr-HR"/>
        </w:rPr>
        <w:br/>
      </w:r>
      <w:r w:rsidRPr="00857002">
        <w:rPr>
          <w:rStyle w:val="VerbatimChar"/>
          <w:lang w:val="hr-HR"/>
        </w:rPr>
        <w:t xml:space="preserve">## 2860                 E.T. </w:t>
      </w:r>
      <w:proofErr w:type="spellStart"/>
      <w:r w:rsidRPr="00857002">
        <w:rPr>
          <w:rStyle w:val="VerbatimChar"/>
          <w:lang w:val="hr-HR"/>
        </w:rPr>
        <w:t>the</w:t>
      </w:r>
      <w:proofErr w:type="spellEnd"/>
      <w:r w:rsidRPr="00857002">
        <w:rPr>
          <w:rStyle w:val="VerbatimChar"/>
          <w:lang w:val="hr-HR"/>
        </w:rPr>
        <w:t xml:space="preserve"> Extra-</w:t>
      </w:r>
      <w:proofErr w:type="spellStart"/>
      <w:r w:rsidRPr="00857002">
        <w:rPr>
          <w:rStyle w:val="VerbatimChar"/>
          <w:lang w:val="hr-HR"/>
        </w:rPr>
        <w:t>Terrestrial</w:t>
      </w:r>
      <w:proofErr w:type="spellEnd"/>
      <w:r w:rsidRPr="00857002">
        <w:rPr>
          <w:rStyle w:val="VerbatimChar"/>
          <w:lang w:val="hr-HR"/>
        </w:rPr>
        <w:t>  434949459     USA</w:t>
      </w:r>
      <w:r w:rsidRPr="00857002">
        <w:rPr>
          <w:lang w:val="hr-HR"/>
        </w:rPr>
        <w:br/>
      </w:r>
      <w:r w:rsidRPr="00857002">
        <w:rPr>
          <w:rStyle w:val="VerbatimChar"/>
          <w:lang w:val="hr-HR"/>
        </w:rPr>
        <w:t xml:space="preserve">## 183             </w:t>
      </w:r>
      <w:proofErr w:type="spellStart"/>
      <w:r w:rsidRPr="00857002">
        <w:rPr>
          <w:rStyle w:val="VerbatimChar"/>
          <w:lang w:val="hr-HR"/>
        </w:rPr>
        <w:t>The</w:t>
      </w:r>
      <w:proofErr w:type="spellEnd"/>
      <w:r w:rsidRPr="00857002">
        <w:rPr>
          <w:rStyle w:val="VerbatimChar"/>
          <w:lang w:val="hr-HR"/>
        </w:rPr>
        <w:t xml:space="preserve"> </w:t>
      </w:r>
      <w:proofErr w:type="spellStart"/>
      <w:r w:rsidRPr="00857002">
        <w:rPr>
          <w:rStyle w:val="VerbatimChar"/>
          <w:lang w:val="hr-HR"/>
        </w:rPr>
        <w:t>Hunger</w:t>
      </w:r>
      <w:proofErr w:type="spellEnd"/>
      <w:r w:rsidRPr="00857002">
        <w:rPr>
          <w:rStyle w:val="VerbatimChar"/>
          <w:lang w:val="hr-HR"/>
        </w:rPr>
        <w:t xml:space="preserve"> </w:t>
      </w:r>
      <w:proofErr w:type="spellStart"/>
      <w:r w:rsidRPr="00857002">
        <w:rPr>
          <w:rStyle w:val="VerbatimChar"/>
          <w:lang w:val="hr-HR"/>
        </w:rPr>
        <w:t>Games</w:t>
      </w:r>
      <w:proofErr w:type="spellEnd"/>
      <w:r w:rsidRPr="00857002">
        <w:rPr>
          <w:rStyle w:val="VerbatimChar"/>
          <w:lang w:val="hr-HR"/>
        </w:rPr>
        <w:t xml:space="preserve">: </w:t>
      </w:r>
      <w:proofErr w:type="spellStart"/>
      <w:r w:rsidRPr="00857002">
        <w:rPr>
          <w:rStyle w:val="VerbatimChar"/>
          <w:lang w:val="hr-HR"/>
        </w:rPr>
        <w:t>Catching</w:t>
      </w:r>
      <w:proofErr w:type="spellEnd"/>
      <w:r w:rsidRPr="00857002">
        <w:rPr>
          <w:rStyle w:val="VerbatimChar"/>
          <w:lang w:val="hr-HR"/>
        </w:rPr>
        <w:t xml:space="preserve"> </w:t>
      </w:r>
      <w:proofErr w:type="spellStart"/>
      <w:r w:rsidRPr="00857002">
        <w:rPr>
          <w:rStyle w:val="VerbatimChar"/>
          <w:lang w:val="hr-HR"/>
        </w:rPr>
        <w:t>Fire</w:t>
      </w:r>
      <w:proofErr w:type="spellEnd"/>
      <w:r w:rsidRPr="00857002">
        <w:rPr>
          <w:rStyle w:val="VerbatimChar"/>
          <w:lang w:val="hr-HR"/>
        </w:rPr>
        <w:t>  424645577     USA</w:t>
      </w:r>
      <w:r w:rsidRPr="00857002">
        <w:rPr>
          <w:lang w:val="hr-HR"/>
        </w:rPr>
        <w:br/>
      </w:r>
      <w:r w:rsidRPr="00857002">
        <w:rPr>
          <w:rStyle w:val="VerbatimChar"/>
          <w:lang w:val="hr-HR"/>
        </w:rPr>
        <w:t xml:space="preserve">## 13   </w:t>
      </w:r>
      <w:proofErr w:type="spellStart"/>
      <w:r w:rsidRPr="00857002">
        <w:rPr>
          <w:rStyle w:val="VerbatimChar"/>
          <w:lang w:val="hr-HR"/>
        </w:rPr>
        <w:t>Pirates</w:t>
      </w:r>
      <w:proofErr w:type="spellEnd"/>
      <w:r w:rsidRPr="00857002">
        <w:rPr>
          <w:rStyle w:val="VerbatimChar"/>
          <w:lang w:val="hr-HR"/>
        </w:rPr>
        <w:t xml:space="preserve"> </w:t>
      </w:r>
      <w:proofErr w:type="spellStart"/>
      <w:r w:rsidRPr="00857002">
        <w:rPr>
          <w:rStyle w:val="VerbatimChar"/>
          <w:lang w:val="hr-HR"/>
        </w:rPr>
        <w:t>of</w:t>
      </w:r>
      <w:proofErr w:type="spellEnd"/>
      <w:r w:rsidRPr="00857002">
        <w:rPr>
          <w:rStyle w:val="VerbatimChar"/>
          <w:lang w:val="hr-HR"/>
        </w:rPr>
        <w:t xml:space="preserve"> </w:t>
      </w:r>
      <w:proofErr w:type="spellStart"/>
      <w:r w:rsidRPr="00857002">
        <w:rPr>
          <w:rStyle w:val="VerbatimChar"/>
          <w:lang w:val="hr-HR"/>
        </w:rPr>
        <w:t>the</w:t>
      </w:r>
      <w:proofErr w:type="spellEnd"/>
      <w:r w:rsidRPr="00857002">
        <w:rPr>
          <w:rStyle w:val="VerbatimChar"/>
          <w:lang w:val="hr-HR"/>
        </w:rPr>
        <w:t xml:space="preserve"> </w:t>
      </w:r>
      <w:proofErr w:type="spellStart"/>
      <w:r w:rsidRPr="00857002">
        <w:rPr>
          <w:rStyle w:val="VerbatimChar"/>
          <w:lang w:val="hr-HR"/>
        </w:rPr>
        <w:t>Caribbean</w:t>
      </w:r>
      <w:proofErr w:type="spellEnd"/>
      <w:r w:rsidRPr="00857002">
        <w:rPr>
          <w:rStyle w:val="VerbatimChar"/>
          <w:lang w:val="hr-HR"/>
        </w:rPr>
        <w:t xml:space="preserve">: Dead </w:t>
      </w:r>
      <w:proofErr w:type="spellStart"/>
      <w:r w:rsidRPr="00857002">
        <w:rPr>
          <w:rStyle w:val="VerbatimChar"/>
          <w:lang w:val="hr-HR"/>
        </w:rPr>
        <w:t>Man's</w:t>
      </w:r>
      <w:proofErr w:type="spellEnd"/>
      <w:r w:rsidRPr="00857002">
        <w:rPr>
          <w:rStyle w:val="VerbatimChar"/>
          <w:lang w:val="hr-HR"/>
        </w:rPr>
        <w:t xml:space="preserve"> </w:t>
      </w:r>
      <w:proofErr w:type="spellStart"/>
      <w:r w:rsidRPr="00857002">
        <w:rPr>
          <w:rStyle w:val="VerbatimChar"/>
          <w:lang w:val="hr-HR"/>
        </w:rPr>
        <w:t>Chest</w:t>
      </w:r>
      <w:proofErr w:type="spellEnd"/>
      <w:r w:rsidRPr="00857002">
        <w:rPr>
          <w:rStyle w:val="VerbatimChar"/>
          <w:lang w:val="hr-HR"/>
        </w:rPr>
        <w:t>  423032628     USA</w:t>
      </w:r>
      <w:r w:rsidRPr="00857002">
        <w:rPr>
          <w:lang w:val="hr-HR"/>
        </w:rPr>
        <w:br/>
      </w:r>
      <w:r w:rsidRPr="00857002">
        <w:rPr>
          <w:rStyle w:val="VerbatimChar"/>
          <w:lang w:val="hr-HR"/>
        </w:rPr>
        <w:t xml:space="preserve">## 492                               </w:t>
      </w:r>
      <w:proofErr w:type="spellStart"/>
      <w:r w:rsidRPr="00857002">
        <w:rPr>
          <w:rStyle w:val="VerbatimChar"/>
          <w:lang w:val="hr-HR"/>
        </w:rPr>
        <w:t>The</w:t>
      </w:r>
      <w:proofErr w:type="spellEnd"/>
      <w:r w:rsidRPr="00857002">
        <w:rPr>
          <w:rStyle w:val="VerbatimChar"/>
          <w:lang w:val="hr-HR"/>
        </w:rPr>
        <w:t xml:space="preserve"> Lion King  422783777     USA</w:t>
      </w:r>
      <w:r w:rsidRPr="00857002">
        <w:rPr>
          <w:lang w:val="hr-HR"/>
        </w:rPr>
        <w:br/>
      </w:r>
      <w:r w:rsidRPr="00857002">
        <w:rPr>
          <w:rStyle w:val="VerbatimChar"/>
          <w:lang w:val="hr-HR"/>
        </w:rPr>
        <w:t xml:space="preserve">## 43                                  </w:t>
      </w:r>
      <w:proofErr w:type="spellStart"/>
      <w:r w:rsidRPr="00857002">
        <w:rPr>
          <w:rStyle w:val="VerbatimChar"/>
          <w:lang w:val="hr-HR"/>
        </w:rPr>
        <w:t>Toy</w:t>
      </w:r>
      <w:proofErr w:type="spellEnd"/>
      <w:r w:rsidRPr="00857002">
        <w:rPr>
          <w:rStyle w:val="VerbatimChar"/>
          <w:lang w:val="hr-HR"/>
        </w:rPr>
        <w:t xml:space="preserve"> Story 3  414984497     USA</w:t>
      </w:r>
      <w:r w:rsidRPr="00857002">
        <w:rPr>
          <w:lang w:val="hr-HR"/>
        </w:rPr>
        <w:br/>
      </w:r>
      <w:r w:rsidRPr="00857002">
        <w:rPr>
          <w:rStyle w:val="VerbatimChar"/>
          <w:lang w:val="hr-HR"/>
        </w:rPr>
        <w:t>## 32                                   Iron Man 3  408992272     USA</w:t>
      </w:r>
      <w:r w:rsidRPr="00857002">
        <w:rPr>
          <w:lang w:val="hr-HR"/>
        </w:rPr>
        <w:br/>
      </w:r>
      <w:r w:rsidRPr="00857002">
        <w:rPr>
          <w:rStyle w:val="VerbatimChar"/>
          <w:lang w:val="hr-HR"/>
        </w:rPr>
        <w:t xml:space="preserve">## 426                            </w:t>
      </w:r>
      <w:proofErr w:type="spellStart"/>
      <w:r w:rsidRPr="00857002">
        <w:rPr>
          <w:rStyle w:val="VerbatimChar"/>
          <w:lang w:val="hr-HR"/>
        </w:rPr>
        <w:t>The</w:t>
      </w:r>
      <w:proofErr w:type="spellEnd"/>
      <w:r w:rsidRPr="00857002">
        <w:rPr>
          <w:rStyle w:val="VerbatimChar"/>
          <w:lang w:val="hr-HR"/>
        </w:rPr>
        <w:t xml:space="preserve"> </w:t>
      </w:r>
      <w:proofErr w:type="spellStart"/>
      <w:r w:rsidRPr="00857002">
        <w:rPr>
          <w:rStyle w:val="VerbatimChar"/>
          <w:lang w:val="hr-HR"/>
        </w:rPr>
        <w:t>Hunger</w:t>
      </w:r>
      <w:proofErr w:type="spellEnd"/>
      <w:r w:rsidRPr="00857002">
        <w:rPr>
          <w:rStyle w:val="VerbatimChar"/>
          <w:lang w:val="hr-HR"/>
        </w:rPr>
        <w:t xml:space="preserve"> </w:t>
      </w:r>
      <w:proofErr w:type="spellStart"/>
      <w:r w:rsidRPr="00857002">
        <w:rPr>
          <w:rStyle w:val="VerbatimChar"/>
          <w:lang w:val="hr-HR"/>
        </w:rPr>
        <w:t>Games</w:t>
      </w:r>
      <w:proofErr w:type="spellEnd"/>
      <w:r w:rsidRPr="00857002">
        <w:rPr>
          <w:rStyle w:val="VerbatimChar"/>
          <w:lang w:val="hr-HR"/>
        </w:rPr>
        <w:t>  407999255     USA</w:t>
      </w:r>
      <w:r w:rsidRPr="00857002">
        <w:rPr>
          <w:lang w:val="hr-HR"/>
        </w:rPr>
        <w:br/>
      </w:r>
      <w:r w:rsidRPr="00857002">
        <w:rPr>
          <w:rStyle w:val="VerbatimChar"/>
          <w:lang w:val="hr-HR"/>
        </w:rPr>
        <w:t xml:space="preserve">## 27                   </w:t>
      </w:r>
      <w:proofErr w:type="spellStart"/>
      <w:r w:rsidRPr="00857002">
        <w:rPr>
          <w:rStyle w:val="VerbatimChar"/>
          <w:lang w:val="hr-HR"/>
        </w:rPr>
        <w:t>Captain</w:t>
      </w:r>
      <w:proofErr w:type="spellEnd"/>
      <w:r w:rsidRPr="00857002">
        <w:rPr>
          <w:rStyle w:val="VerbatimChar"/>
          <w:lang w:val="hr-HR"/>
        </w:rPr>
        <w:t xml:space="preserve"> America: Civil </w:t>
      </w:r>
      <w:proofErr w:type="spellStart"/>
      <w:r w:rsidRPr="00857002">
        <w:rPr>
          <w:rStyle w:val="VerbatimChar"/>
          <w:lang w:val="hr-HR"/>
        </w:rPr>
        <w:t>War</w:t>
      </w:r>
      <w:proofErr w:type="spellEnd"/>
      <w:r w:rsidRPr="00857002">
        <w:rPr>
          <w:rStyle w:val="VerbatimChar"/>
          <w:lang w:val="hr-HR"/>
        </w:rPr>
        <w:t>  407197282     USA</w:t>
      </w:r>
      <w:r w:rsidRPr="00857002">
        <w:rPr>
          <w:lang w:val="hr-HR"/>
        </w:rPr>
        <w:br/>
      </w:r>
      <w:r w:rsidRPr="00857002">
        <w:rPr>
          <w:rStyle w:val="VerbatimChar"/>
          <w:lang w:val="hr-HR"/>
        </w:rPr>
        <w:t xml:space="preserve">## 159                                  </w:t>
      </w:r>
      <w:proofErr w:type="spellStart"/>
      <w:r w:rsidRPr="00857002">
        <w:rPr>
          <w:rStyle w:val="VerbatimChar"/>
          <w:lang w:val="hr-HR"/>
        </w:rPr>
        <w:t>Spider</w:t>
      </w:r>
      <w:proofErr w:type="spellEnd"/>
      <w:r w:rsidRPr="00857002">
        <w:rPr>
          <w:rStyle w:val="VerbatimChar"/>
          <w:lang w:val="hr-HR"/>
        </w:rPr>
        <w:t>-Man  403706375     USA</w:t>
      </w:r>
      <w:r w:rsidRPr="00857002">
        <w:rPr>
          <w:lang w:val="hr-HR"/>
        </w:rPr>
        <w:br/>
      </w:r>
      <w:r w:rsidRPr="00857002">
        <w:rPr>
          <w:rStyle w:val="VerbatimChar"/>
          <w:lang w:val="hr-HR"/>
        </w:rPr>
        <w:t xml:space="preserve">## 36          </w:t>
      </w:r>
      <w:proofErr w:type="spellStart"/>
      <w:r w:rsidRPr="00857002">
        <w:rPr>
          <w:rStyle w:val="VerbatimChar"/>
          <w:lang w:val="hr-HR"/>
        </w:rPr>
        <w:t>Transformers</w:t>
      </w:r>
      <w:proofErr w:type="spellEnd"/>
      <w:r w:rsidRPr="00857002">
        <w:rPr>
          <w:rStyle w:val="VerbatimChar"/>
          <w:lang w:val="hr-HR"/>
        </w:rPr>
        <w:t xml:space="preserve">: </w:t>
      </w:r>
      <w:proofErr w:type="spellStart"/>
      <w:r w:rsidRPr="00857002">
        <w:rPr>
          <w:rStyle w:val="VerbatimChar"/>
          <w:lang w:val="hr-HR"/>
        </w:rPr>
        <w:t>Revenge</w:t>
      </w:r>
      <w:proofErr w:type="spellEnd"/>
      <w:r w:rsidRPr="00857002">
        <w:rPr>
          <w:rStyle w:val="VerbatimChar"/>
          <w:lang w:val="hr-HR"/>
        </w:rPr>
        <w:t xml:space="preserve"> </w:t>
      </w:r>
      <w:proofErr w:type="spellStart"/>
      <w:r w:rsidRPr="00857002">
        <w:rPr>
          <w:rStyle w:val="VerbatimChar"/>
          <w:lang w:val="hr-HR"/>
        </w:rPr>
        <w:t>of</w:t>
      </w:r>
      <w:proofErr w:type="spellEnd"/>
      <w:r w:rsidRPr="00857002">
        <w:rPr>
          <w:rStyle w:val="VerbatimChar"/>
          <w:lang w:val="hr-HR"/>
        </w:rPr>
        <w:t xml:space="preserve"> </w:t>
      </w:r>
      <w:proofErr w:type="spellStart"/>
      <w:r w:rsidRPr="00857002">
        <w:rPr>
          <w:rStyle w:val="VerbatimChar"/>
          <w:lang w:val="hr-HR"/>
        </w:rPr>
        <w:t>the</w:t>
      </w:r>
      <w:proofErr w:type="spellEnd"/>
      <w:r w:rsidRPr="00857002">
        <w:rPr>
          <w:rStyle w:val="VerbatimChar"/>
          <w:lang w:val="hr-HR"/>
        </w:rPr>
        <w:t xml:space="preserve"> </w:t>
      </w:r>
      <w:proofErr w:type="spellStart"/>
      <w:r w:rsidRPr="00857002">
        <w:rPr>
          <w:rStyle w:val="VerbatimChar"/>
          <w:lang w:val="hr-HR"/>
        </w:rPr>
        <w:t>Fallen</w:t>
      </w:r>
      <w:proofErr w:type="spellEnd"/>
      <w:r w:rsidRPr="00857002">
        <w:rPr>
          <w:rStyle w:val="VerbatimChar"/>
          <w:lang w:val="hr-HR"/>
        </w:rPr>
        <w:t>  402076689     USA</w:t>
      </w:r>
    </w:p>
    <w:p w14:paraId="1E9E6611" w14:textId="77777777" w:rsidR="00857002" w:rsidRPr="00857002" w:rsidRDefault="00857002" w:rsidP="00857002">
      <w:pPr>
        <w:pStyle w:val="FirstParagraph"/>
        <w:rPr>
          <w:lang w:val="hr-HR"/>
        </w:rPr>
      </w:pPr>
      <w:r w:rsidRPr="00857002">
        <w:rPr>
          <w:lang w:val="hr-HR"/>
        </w:rPr>
        <w:t>Vidimo da svih top 20 filmova s najvećom zaradom dolaze iz SAD-a, što je sukladno očekivanju.</w:t>
      </w:r>
    </w:p>
    <w:p w14:paraId="3DBE5273" w14:textId="77777777" w:rsidR="00857002" w:rsidRPr="00857002" w:rsidRDefault="00857002" w:rsidP="00857002">
      <w:pPr>
        <w:pStyle w:val="Heading2"/>
        <w:rPr>
          <w:lang w:val="hr-HR"/>
        </w:rPr>
      </w:pPr>
      <w:bookmarkStart w:id="3" w:name="X58f0197e2548e2287f7f099827fc5816a2e46df"/>
      <w:bookmarkEnd w:id="2"/>
      <w:r w:rsidRPr="00857002">
        <w:rPr>
          <w:lang w:val="hr-HR"/>
        </w:rPr>
        <w:t>2. Pitanje: Koji su glumci najzastupljeniji u filmovima koji su najviše zaradili?</w:t>
      </w:r>
    </w:p>
    <w:p w14:paraId="496DC910" w14:textId="77777777" w:rsidR="00857002" w:rsidRPr="00857002" w:rsidRDefault="00857002" w:rsidP="00857002">
      <w:pPr>
        <w:pStyle w:val="FirstParagraph"/>
        <w:rPr>
          <w:lang w:val="hr-HR"/>
        </w:rPr>
      </w:pPr>
      <w:r w:rsidRPr="00857002">
        <w:rPr>
          <w:lang w:val="hr-HR"/>
        </w:rPr>
        <w:t xml:space="preserve">Znamo da se veliki filmovi često oslanjaju na slavu i prepoznatljivost glumaca koji su u njima. U </w:t>
      </w:r>
      <w:proofErr w:type="spellStart"/>
      <w:r w:rsidRPr="00857002">
        <w:rPr>
          <w:lang w:val="hr-HR"/>
        </w:rPr>
        <w:t>datasetu</w:t>
      </w:r>
      <w:proofErr w:type="spellEnd"/>
      <w:r w:rsidRPr="00857002">
        <w:rPr>
          <w:lang w:val="hr-HR"/>
        </w:rPr>
        <w:t xml:space="preserve"> za svaki film pišu 3 najpoznatija glumca koja glume u njemu. Napravit ćemo data </w:t>
      </w:r>
      <w:proofErr w:type="spellStart"/>
      <w:r w:rsidRPr="00857002">
        <w:rPr>
          <w:lang w:val="hr-HR"/>
        </w:rPr>
        <w:t>frame</w:t>
      </w:r>
      <w:proofErr w:type="spellEnd"/>
      <w:r w:rsidRPr="00857002">
        <w:rPr>
          <w:lang w:val="hr-HR"/>
        </w:rPr>
        <w:t xml:space="preserve"> sa top 100 filmova koji su </w:t>
      </w:r>
      <w:proofErr w:type="spellStart"/>
      <w:r w:rsidRPr="00857002">
        <w:rPr>
          <w:lang w:val="hr-HR"/>
        </w:rPr>
        <w:t>najvišezaradili</w:t>
      </w:r>
      <w:proofErr w:type="spellEnd"/>
      <w:r w:rsidRPr="00857002">
        <w:rPr>
          <w:lang w:val="hr-HR"/>
        </w:rPr>
        <w:t xml:space="preserve"> te ćemo iz tih podataka izvući koji su najzastupljeniji glumci. Za očekivati je da će se među njima nalaziti upravo neki od najpoznatijih </w:t>
      </w:r>
      <w:proofErr w:type="spellStart"/>
      <w:r w:rsidRPr="00857002">
        <w:rPr>
          <w:lang w:val="hr-HR"/>
        </w:rPr>
        <w:t>hollywoodskih</w:t>
      </w:r>
      <w:proofErr w:type="spellEnd"/>
      <w:r w:rsidRPr="00857002">
        <w:rPr>
          <w:lang w:val="hr-HR"/>
        </w:rPr>
        <w:t xml:space="preserve"> glumaca današnjice.</w:t>
      </w:r>
    </w:p>
    <w:p w14:paraId="13C74900" w14:textId="77777777" w:rsidR="00857002" w:rsidRPr="00857002" w:rsidRDefault="00857002" w:rsidP="00857002">
      <w:pPr>
        <w:pStyle w:val="SourceCode"/>
        <w:rPr>
          <w:rStyle w:val="CommentTok"/>
          <w:lang w:val="hr-HR"/>
        </w:rPr>
      </w:pPr>
      <w:r w:rsidRPr="00857002">
        <w:rPr>
          <w:rStyle w:val="NormalTok"/>
          <w:lang w:val="hr-HR"/>
        </w:rPr>
        <w:t xml:space="preserve">top_100_highest_grossing </w:t>
      </w:r>
      <w:r w:rsidRPr="00857002">
        <w:rPr>
          <w:rStyle w:val="OtherTok"/>
          <w:lang w:val="hr-HR"/>
        </w:rPr>
        <w:t>&lt;-</w:t>
      </w:r>
      <w:r w:rsidRPr="00857002">
        <w:rPr>
          <w:rStyle w:val="NormalTok"/>
          <w:lang w:val="hr-HR"/>
        </w:rPr>
        <w:t xml:space="preserve"> </w:t>
      </w:r>
      <w:proofErr w:type="spellStart"/>
      <w:r w:rsidRPr="00857002">
        <w:rPr>
          <w:rStyle w:val="NormalTok"/>
          <w:lang w:val="hr-HR"/>
        </w:rPr>
        <w:t>highest_grossing</w:t>
      </w:r>
      <w:proofErr w:type="spellEnd"/>
      <w:r w:rsidRPr="00857002">
        <w:rPr>
          <w:rStyle w:val="NormalTok"/>
          <w:lang w:val="hr-HR"/>
        </w:rPr>
        <w:t>[</w:t>
      </w:r>
      <w:r w:rsidRPr="00857002">
        <w:rPr>
          <w:rStyle w:val="DecValTok"/>
          <w:lang w:val="hr-HR"/>
        </w:rPr>
        <w:t>1</w:t>
      </w:r>
      <w:r w:rsidRPr="00857002">
        <w:rPr>
          <w:rStyle w:val="SpecialCharTok"/>
          <w:lang w:val="hr-HR"/>
        </w:rPr>
        <w:t>:</w:t>
      </w:r>
      <w:r w:rsidRPr="00857002">
        <w:rPr>
          <w:rStyle w:val="DecValTok"/>
          <w:lang w:val="hr-HR"/>
        </w:rPr>
        <w:t>100</w:t>
      </w:r>
      <w:r w:rsidRPr="00857002">
        <w:rPr>
          <w:rStyle w:val="NormalTok"/>
          <w:lang w:val="hr-HR"/>
        </w:rPr>
        <w:t xml:space="preserve">, ] </w:t>
      </w:r>
      <w:r w:rsidRPr="00857002">
        <w:rPr>
          <w:lang w:val="hr-HR"/>
        </w:rPr>
        <w:br/>
      </w:r>
      <w:r w:rsidRPr="00857002">
        <w:rPr>
          <w:rStyle w:val="CommentTok"/>
          <w:lang w:val="hr-HR"/>
        </w:rPr>
        <w:t>#top_100_highest_grossing</w:t>
      </w:r>
      <w:r w:rsidRPr="00857002">
        <w:rPr>
          <w:lang w:val="hr-HR"/>
        </w:rPr>
        <w:br/>
      </w:r>
      <w:r w:rsidRPr="00857002">
        <w:rPr>
          <w:lang w:val="hr-HR"/>
        </w:rPr>
        <w:br/>
      </w:r>
      <w:r w:rsidRPr="00857002">
        <w:rPr>
          <w:rStyle w:val="NormalTok"/>
          <w:lang w:val="hr-HR"/>
        </w:rPr>
        <w:t xml:space="preserve">svi_glumci_u_top_100 </w:t>
      </w:r>
      <w:r w:rsidRPr="00857002">
        <w:rPr>
          <w:rStyle w:val="OtherTok"/>
          <w:lang w:val="hr-HR"/>
        </w:rPr>
        <w:t>&lt;-</w:t>
      </w:r>
      <w:r w:rsidRPr="00857002">
        <w:rPr>
          <w:rStyle w:val="NormalTok"/>
          <w:lang w:val="hr-HR"/>
        </w:rPr>
        <w:t xml:space="preserve"> </w:t>
      </w:r>
      <w:r w:rsidRPr="00857002">
        <w:rPr>
          <w:rStyle w:val="FunctionTok"/>
          <w:lang w:val="hr-HR"/>
        </w:rPr>
        <w:t>c</w:t>
      </w:r>
      <w:r w:rsidRPr="00857002">
        <w:rPr>
          <w:rStyle w:val="NormalTok"/>
          <w:lang w:val="hr-HR"/>
        </w:rPr>
        <w:t>(top_100_highest_grossing</w:t>
      </w:r>
      <w:r w:rsidRPr="00857002">
        <w:rPr>
          <w:rStyle w:val="SpecialCharTok"/>
          <w:lang w:val="hr-HR"/>
        </w:rPr>
        <w:t>$</w:t>
      </w:r>
      <w:r w:rsidRPr="00857002">
        <w:rPr>
          <w:rStyle w:val="NormalTok"/>
          <w:lang w:val="hr-HR"/>
        </w:rPr>
        <w:t>actor_1_name, top_100_highest_grossing</w:t>
      </w:r>
      <w:r w:rsidRPr="00857002">
        <w:rPr>
          <w:rStyle w:val="SpecialCharTok"/>
          <w:lang w:val="hr-HR"/>
        </w:rPr>
        <w:t>$</w:t>
      </w:r>
      <w:r w:rsidRPr="00857002">
        <w:rPr>
          <w:rStyle w:val="NormalTok"/>
          <w:lang w:val="hr-HR"/>
        </w:rPr>
        <w:t>actor_2_name, top_100_highest_grossing</w:t>
      </w:r>
      <w:r w:rsidRPr="00857002">
        <w:rPr>
          <w:rStyle w:val="SpecialCharTok"/>
          <w:lang w:val="hr-HR"/>
        </w:rPr>
        <w:t>$</w:t>
      </w:r>
      <w:r w:rsidRPr="00857002">
        <w:rPr>
          <w:rStyle w:val="NormalTok"/>
          <w:lang w:val="hr-HR"/>
        </w:rPr>
        <w:t>actor_3_name)</w:t>
      </w:r>
      <w:r w:rsidRPr="00857002">
        <w:rPr>
          <w:lang w:val="hr-HR"/>
        </w:rPr>
        <w:br/>
      </w:r>
      <w:r w:rsidRPr="00857002">
        <w:rPr>
          <w:lang w:val="hr-HR"/>
        </w:rPr>
        <w:br/>
      </w:r>
      <w:proofErr w:type="spellStart"/>
      <w:r w:rsidRPr="00857002">
        <w:rPr>
          <w:rStyle w:val="NormalTok"/>
          <w:lang w:val="hr-HR"/>
        </w:rPr>
        <w:t>tablica_glumaca</w:t>
      </w:r>
      <w:proofErr w:type="spellEnd"/>
      <w:r w:rsidRPr="00857002">
        <w:rPr>
          <w:rStyle w:val="NormalTok"/>
          <w:lang w:val="hr-HR"/>
        </w:rPr>
        <w:t xml:space="preserve"> </w:t>
      </w:r>
      <w:r w:rsidRPr="00857002">
        <w:rPr>
          <w:rStyle w:val="OtherTok"/>
          <w:lang w:val="hr-HR"/>
        </w:rPr>
        <w:t>&lt;-</w:t>
      </w:r>
      <w:r w:rsidRPr="00857002">
        <w:rPr>
          <w:rStyle w:val="NormalTok"/>
          <w:lang w:val="hr-HR"/>
        </w:rPr>
        <w:t xml:space="preserve"> </w:t>
      </w:r>
      <w:proofErr w:type="spellStart"/>
      <w:r w:rsidRPr="00857002">
        <w:rPr>
          <w:rStyle w:val="FunctionTok"/>
          <w:lang w:val="hr-HR"/>
        </w:rPr>
        <w:t>sort</w:t>
      </w:r>
      <w:proofErr w:type="spellEnd"/>
      <w:r w:rsidRPr="00857002">
        <w:rPr>
          <w:rStyle w:val="NormalTok"/>
          <w:lang w:val="hr-HR"/>
        </w:rPr>
        <w:t>(</w:t>
      </w:r>
      <w:r w:rsidRPr="00857002">
        <w:rPr>
          <w:rStyle w:val="FunctionTok"/>
          <w:lang w:val="hr-HR"/>
        </w:rPr>
        <w:t>table</w:t>
      </w:r>
      <w:r w:rsidRPr="00857002">
        <w:rPr>
          <w:rStyle w:val="NormalTok"/>
          <w:lang w:val="hr-HR"/>
        </w:rPr>
        <w:t xml:space="preserve">(svi_glumci_u_top_100), </w:t>
      </w:r>
      <w:proofErr w:type="spellStart"/>
      <w:r w:rsidRPr="00857002">
        <w:rPr>
          <w:rStyle w:val="AttributeTok"/>
          <w:lang w:val="hr-HR"/>
        </w:rPr>
        <w:t>decreasing</w:t>
      </w:r>
      <w:proofErr w:type="spellEnd"/>
      <w:r w:rsidRPr="00857002">
        <w:rPr>
          <w:rStyle w:val="AttributeTok"/>
          <w:lang w:val="hr-HR"/>
        </w:rPr>
        <w:t xml:space="preserve"> =</w:t>
      </w:r>
      <w:r w:rsidRPr="00857002">
        <w:rPr>
          <w:rStyle w:val="NormalTok"/>
          <w:lang w:val="hr-HR"/>
        </w:rPr>
        <w:t xml:space="preserve"> </w:t>
      </w:r>
      <w:r w:rsidRPr="00857002">
        <w:rPr>
          <w:rStyle w:val="ConstantTok"/>
          <w:lang w:val="hr-HR"/>
        </w:rPr>
        <w:t>TRUE</w:t>
      </w:r>
      <w:r w:rsidRPr="00857002">
        <w:rPr>
          <w:rStyle w:val="NormalTok"/>
          <w:lang w:val="hr-HR"/>
        </w:rPr>
        <w:t>)</w:t>
      </w:r>
      <w:r w:rsidRPr="00857002">
        <w:rPr>
          <w:lang w:val="hr-HR"/>
        </w:rPr>
        <w:br/>
      </w:r>
      <w:r w:rsidRPr="00857002">
        <w:rPr>
          <w:rStyle w:val="CommentTok"/>
          <w:lang w:val="hr-HR"/>
        </w:rPr>
        <w:t>#tablica_glumaca</w:t>
      </w:r>
      <w:r w:rsidRPr="00857002">
        <w:rPr>
          <w:lang w:val="hr-HR"/>
        </w:rPr>
        <w:br/>
      </w:r>
      <w:r w:rsidRPr="00857002">
        <w:rPr>
          <w:lang w:val="hr-HR"/>
        </w:rPr>
        <w:br/>
      </w:r>
      <w:r w:rsidRPr="00857002">
        <w:rPr>
          <w:rStyle w:val="NormalTok"/>
          <w:lang w:val="hr-HR"/>
        </w:rPr>
        <w:t xml:space="preserve">top_10_glumaca </w:t>
      </w:r>
      <w:r w:rsidRPr="00857002">
        <w:rPr>
          <w:rStyle w:val="OtherTok"/>
          <w:lang w:val="hr-HR"/>
        </w:rPr>
        <w:t>&lt;-</w:t>
      </w:r>
      <w:r w:rsidRPr="00857002">
        <w:rPr>
          <w:rStyle w:val="NormalTok"/>
          <w:lang w:val="hr-HR"/>
        </w:rPr>
        <w:t xml:space="preserve"> </w:t>
      </w:r>
      <w:proofErr w:type="spellStart"/>
      <w:r w:rsidRPr="00857002">
        <w:rPr>
          <w:rStyle w:val="NormalTok"/>
          <w:lang w:val="hr-HR"/>
        </w:rPr>
        <w:t>tablica_glumaca</w:t>
      </w:r>
      <w:proofErr w:type="spellEnd"/>
      <w:r w:rsidRPr="00857002">
        <w:rPr>
          <w:rStyle w:val="NormalTok"/>
          <w:lang w:val="hr-HR"/>
        </w:rPr>
        <w:t>[</w:t>
      </w:r>
      <w:r w:rsidRPr="00857002">
        <w:rPr>
          <w:rStyle w:val="DecValTok"/>
          <w:lang w:val="hr-HR"/>
        </w:rPr>
        <w:t>1</w:t>
      </w:r>
      <w:r w:rsidRPr="00857002">
        <w:rPr>
          <w:rStyle w:val="SpecialCharTok"/>
          <w:lang w:val="hr-HR"/>
        </w:rPr>
        <w:t>:</w:t>
      </w:r>
      <w:r w:rsidRPr="00857002">
        <w:rPr>
          <w:rStyle w:val="DecValTok"/>
          <w:lang w:val="hr-HR"/>
        </w:rPr>
        <w:t>10</w:t>
      </w:r>
      <w:r w:rsidRPr="00857002">
        <w:rPr>
          <w:rStyle w:val="NormalTok"/>
          <w:lang w:val="hr-HR"/>
        </w:rPr>
        <w:t xml:space="preserve">] </w:t>
      </w:r>
      <w:r w:rsidRPr="00857002">
        <w:rPr>
          <w:rStyle w:val="CommentTok"/>
          <w:lang w:val="hr-HR"/>
        </w:rPr>
        <w:t>#top 10 glumaca koji su u najviše filmova s najvećom zaradom</w:t>
      </w:r>
    </w:p>
    <w:p w14:paraId="5F4844D6" w14:textId="77777777" w:rsidR="00857002" w:rsidRPr="00857002" w:rsidRDefault="00857002" w:rsidP="00857002">
      <w:pPr>
        <w:pStyle w:val="SourceCode"/>
        <w:rPr>
          <w:rStyle w:val="CommentTok"/>
          <w:lang w:val="hr-HR"/>
        </w:rPr>
      </w:pPr>
      <w:r w:rsidRPr="00857002">
        <w:rPr>
          <w:lang w:val="hr-HR"/>
        </w:rPr>
        <w:br/>
      </w:r>
      <w:proofErr w:type="spellStart"/>
      <w:r w:rsidRPr="00857002">
        <w:rPr>
          <w:rStyle w:val="NormalTok"/>
          <w:lang w:val="hr-HR"/>
        </w:rPr>
        <w:t>ostali_glumci</w:t>
      </w:r>
      <w:proofErr w:type="spellEnd"/>
      <w:r w:rsidRPr="00857002">
        <w:rPr>
          <w:rStyle w:val="NormalTok"/>
          <w:lang w:val="hr-HR"/>
        </w:rPr>
        <w:t xml:space="preserve"> </w:t>
      </w:r>
      <w:r w:rsidRPr="00857002">
        <w:rPr>
          <w:rStyle w:val="OtherTok"/>
          <w:lang w:val="hr-HR"/>
        </w:rPr>
        <w:t>&lt;-</w:t>
      </w:r>
      <w:proofErr w:type="spellStart"/>
      <w:r w:rsidRPr="00857002">
        <w:rPr>
          <w:rStyle w:val="FunctionTok"/>
          <w:lang w:val="hr-HR"/>
        </w:rPr>
        <w:t>tail</w:t>
      </w:r>
      <w:proofErr w:type="spellEnd"/>
      <w:r w:rsidRPr="00857002">
        <w:rPr>
          <w:rStyle w:val="NormalTok"/>
          <w:lang w:val="hr-HR"/>
        </w:rPr>
        <w:t>(</w:t>
      </w:r>
      <w:proofErr w:type="spellStart"/>
      <w:r w:rsidRPr="00857002">
        <w:rPr>
          <w:rStyle w:val="NormalTok"/>
          <w:lang w:val="hr-HR"/>
        </w:rPr>
        <w:t>tablica_glumaca</w:t>
      </w:r>
      <w:proofErr w:type="spellEnd"/>
      <w:r w:rsidRPr="00857002">
        <w:rPr>
          <w:rStyle w:val="NormalTok"/>
          <w:lang w:val="hr-HR"/>
        </w:rPr>
        <w:t xml:space="preserve">, </w:t>
      </w:r>
      <w:proofErr w:type="spellStart"/>
      <w:r w:rsidRPr="00857002">
        <w:rPr>
          <w:rStyle w:val="FunctionTok"/>
          <w:lang w:val="hr-HR"/>
        </w:rPr>
        <w:t>length</w:t>
      </w:r>
      <w:proofErr w:type="spellEnd"/>
      <w:r w:rsidRPr="00857002">
        <w:rPr>
          <w:rStyle w:val="NormalTok"/>
          <w:lang w:val="hr-HR"/>
        </w:rPr>
        <w:t>(</w:t>
      </w:r>
      <w:proofErr w:type="spellStart"/>
      <w:r w:rsidRPr="00857002">
        <w:rPr>
          <w:rStyle w:val="NormalTok"/>
          <w:lang w:val="hr-HR"/>
        </w:rPr>
        <w:t>tablica_glumaca</w:t>
      </w:r>
      <w:proofErr w:type="spellEnd"/>
      <w:r w:rsidRPr="00857002">
        <w:rPr>
          <w:rStyle w:val="NormalTok"/>
          <w:lang w:val="hr-HR"/>
        </w:rPr>
        <w:t>)</w:t>
      </w:r>
      <w:r w:rsidRPr="00857002">
        <w:rPr>
          <w:rStyle w:val="SpecialCharTok"/>
          <w:lang w:val="hr-HR"/>
        </w:rPr>
        <w:t>-</w:t>
      </w:r>
      <w:r w:rsidRPr="00857002">
        <w:rPr>
          <w:rStyle w:val="DecValTok"/>
          <w:lang w:val="hr-HR"/>
        </w:rPr>
        <w:t>10</w:t>
      </w:r>
      <w:r w:rsidRPr="00857002">
        <w:rPr>
          <w:rStyle w:val="NormalTok"/>
          <w:lang w:val="hr-HR"/>
        </w:rPr>
        <w:t xml:space="preserve">) </w:t>
      </w:r>
      <w:r w:rsidRPr="00857002">
        <w:rPr>
          <w:rStyle w:val="CommentTok"/>
          <w:lang w:val="hr-HR"/>
        </w:rPr>
        <w:t>#glumci koji nisu u top 10 glumaca po prisutnosti u filmovima s najvećom zaradom, ali su prisutni u 100 filmova s najvećom zaradom.</w:t>
      </w:r>
    </w:p>
    <w:p w14:paraId="03735798" w14:textId="7AB26F28" w:rsidR="00857002" w:rsidRPr="007642C3" w:rsidRDefault="00857002" w:rsidP="007642C3">
      <w:pPr>
        <w:pStyle w:val="SourceCode"/>
        <w:rPr>
          <w:rFonts w:ascii="Consolas" w:hAnsi="Consolas"/>
          <w:i/>
          <w:color w:val="8F5902"/>
          <w:sz w:val="22"/>
          <w:shd w:val="clear" w:color="auto" w:fill="F8F8F8"/>
          <w:lang w:val="hr-HR"/>
        </w:rPr>
      </w:pPr>
      <w:r w:rsidRPr="00857002">
        <w:rPr>
          <w:lang w:val="hr-HR"/>
        </w:rPr>
        <w:lastRenderedPageBreak/>
        <w:br/>
      </w:r>
      <w:r w:rsidRPr="00857002">
        <w:rPr>
          <w:rStyle w:val="NormalTok"/>
          <w:lang w:val="hr-HR"/>
        </w:rPr>
        <w:t>top_10_glumaca</w:t>
      </w:r>
      <w:r w:rsidRPr="00857002">
        <w:rPr>
          <w:lang w:val="hr-HR"/>
        </w:rPr>
        <w:br/>
      </w:r>
      <w:r w:rsidRPr="00857002">
        <w:rPr>
          <w:rStyle w:val="CommentTok"/>
          <w:lang w:val="hr-HR"/>
        </w:rPr>
        <w:t>#ostali_glumci</w:t>
      </w:r>
    </w:p>
    <w:p w14:paraId="7AF40FEC" w14:textId="77777777" w:rsidR="00857002" w:rsidRPr="00857002" w:rsidRDefault="00857002" w:rsidP="00857002">
      <w:pPr>
        <w:pStyle w:val="SourceCode"/>
        <w:rPr>
          <w:lang w:val="hr-HR"/>
        </w:rPr>
      </w:pPr>
      <w:r w:rsidRPr="00857002">
        <w:rPr>
          <w:rStyle w:val="VerbatimChar"/>
          <w:lang w:val="hr-HR"/>
        </w:rPr>
        <w:t>## svi_glumci_u_top_100</w:t>
      </w:r>
      <w:r w:rsidRPr="00857002">
        <w:rPr>
          <w:lang w:val="hr-HR"/>
        </w:rPr>
        <w:br/>
      </w:r>
      <w:r w:rsidRPr="00857002">
        <w:rPr>
          <w:rStyle w:val="VerbatimChar"/>
          <w:lang w:val="hr-HR"/>
        </w:rPr>
        <w:t xml:space="preserve">## </w:t>
      </w:r>
      <w:proofErr w:type="spellStart"/>
      <w:r w:rsidRPr="00857002">
        <w:rPr>
          <w:rStyle w:val="VerbatimChar"/>
          <w:lang w:val="hr-HR"/>
        </w:rPr>
        <w:t>Scarlett</w:t>
      </w:r>
      <w:proofErr w:type="spellEnd"/>
      <w:r w:rsidRPr="00857002">
        <w:rPr>
          <w:rStyle w:val="VerbatimChar"/>
          <w:lang w:val="hr-HR"/>
        </w:rPr>
        <w:t xml:space="preserve"> </w:t>
      </w:r>
      <w:proofErr w:type="spellStart"/>
      <w:r w:rsidRPr="00857002">
        <w:rPr>
          <w:rStyle w:val="VerbatimChar"/>
          <w:lang w:val="hr-HR"/>
        </w:rPr>
        <w:t>Johansson</w:t>
      </w:r>
      <w:proofErr w:type="spellEnd"/>
      <w:r w:rsidRPr="00857002">
        <w:rPr>
          <w:rStyle w:val="VerbatimChar"/>
          <w:lang w:val="hr-HR"/>
        </w:rPr>
        <w:t xml:space="preserve">   Daniel </w:t>
      </w:r>
      <w:proofErr w:type="spellStart"/>
      <w:r w:rsidRPr="00857002">
        <w:rPr>
          <w:rStyle w:val="VerbatimChar"/>
          <w:lang w:val="hr-HR"/>
        </w:rPr>
        <w:t>Radcliffe</w:t>
      </w:r>
      <w:proofErr w:type="spellEnd"/>
      <w:r w:rsidRPr="00857002">
        <w:rPr>
          <w:rStyle w:val="VerbatimChar"/>
          <w:lang w:val="hr-HR"/>
        </w:rPr>
        <w:t xml:space="preserve">      Orlando Bloom  Robert </w:t>
      </w:r>
      <w:proofErr w:type="spellStart"/>
      <w:r w:rsidRPr="00857002">
        <w:rPr>
          <w:rStyle w:val="VerbatimChar"/>
          <w:lang w:val="hr-HR"/>
        </w:rPr>
        <w:t>Downey</w:t>
      </w:r>
      <w:proofErr w:type="spellEnd"/>
      <w:r w:rsidRPr="00857002">
        <w:rPr>
          <w:rStyle w:val="VerbatimChar"/>
          <w:lang w:val="hr-HR"/>
        </w:rPr>
        <w:t xml:space="preserve"> </w:t>
      </w:r>
      <w:proofErr w:type="spellStart"/>
      <w:r w:rsidRPr="00857002">
        <w:rPr>
          <w:rStyle w:val="VerbatimChar"/>
          <w:lang w:val="hr-HR"/>
        </w:rPr>
        <w:t>Jr</w:t>
      </w:r>
      <w:proofErr w:type="spellEnd"/>
      <w:r w:rsidRPr="00857002">
        <w:rPr>
          <w:rStyle w:val="VerbatimChar"/>
          <w:lang w:val="hr-HR"/>
        </w:rPr>
        <w:t xml:space="preserve">. </w:t>
      </w:r>
      <w:r w:rsidRPr="00857002">
        <w:rPr>
          <w:lang w:val="hr-HR"/>
        </w:rPr>
        <w:br/>
      </w:r>
      <w:r w:rsidRPr="00857002">
        <w:rPr>
          <w:rStyle w:val="VerbatimChar"/>
          <w:lang w:val="hr-HR"/>
        </w:rPr>
        <w:t xml:space="preserve">##                  7                  6                  6                  6 </w:t>
      </w:r>
      <w:r w:rsidRPr="00857002">
        <w:rPr>
          <w:lang w:val="hr-HR"/>
        </w:rPr>
        <w:br/>
      </w:r>
      <w:r w:rsidRPr="00857002">
        <w:rPr>
          <w:rStyle w:val="VerbatimChar"/>
          <w:lang w:val="hr-HR"/>
        </w:rPr>
        <w:t xml:space="preserve">##        Johnny Depp   Robert Pattinson     Bradley Cooper    Christopher Lee </w:t>
      </w:r>
      <w:r w:rsidRPr="00857002">
        <w:rPr>
          <w:lang w:val="hr-HR"/>
        </w:rPr>
        <w:br/>
      </w:r>
      <w:r w:rsidRPr="00857002">
        <w:rPr>
          <w:rStyle w:val="VerbatimChar"/>
          <w:lang w:val="hr-HR"/>
        </w:rPr>
        <w:t xml:space="preserve">##                  5                  5                  4                  4 </w:t>
      </w:r>
      <w:r w:rsidRPr="00857002">
        <w:rPr>
          <w:lang w:val="hr-HR"/>
        </w:rPr>
        <w:br/>
      </w:r>
      <w:r w:rsidRPr="00857002">
        <w:rPr>
          <w:rStyle w:val="VerbatimChar"/>
          <w:lang w:val="hr-HR"/>
        </w:rPr>
        <w:t xml:space="preserve">##      Harrison Ford       J.K. Simmons </w:t>
      </w:r>
      <w:r w:rsidRPr="00857002">
        <w:rPr>
          <w:lang w:val="hr-HR"/>
        </w:rPr>
        <w:br/>
      </w:r>
      <w:r w:rsidRPr="00857002">
        <w:rPr>
          <w:rStyle w:val="VerbatimChar"/>
          <w:lang w:val="hr-HR"/>
        </w:rPr>
        <w:t>##                  4                  4</w:t>
      </w:r>
    </w:p>
    <w:p w14:paraId="0013C94C" w14:textId="77777777" w:rsidR="00857002" w:rsidRPr="00857002" w:rsidRDefault="00857002" w:rsidP="00857002">
      <w:pPr>
        <w:pStyle w:val="FirstParagraph"/>
        <w:rPr>
          <w:lang w:val="hr-HR"/>
        </w:rPr>
      </w:pPr>
      <w:r w:rsidRPr="00857002">
        <w:rPr>
          <w:lang w:val="hr-HR"/>
        </w:rPr>
        <w:t xml:space="preserve">Od svih glumaca je upravo </w:t>
      </w:r>
      <w:proofErr w:type="spellStart"/>
      <w:r w:rsidRPr="00857002">
        <w:rPr>
          <w:lang w:val="hr-HR"/>
        </w:rPr>
        <w:t>Scarlett</w:t>
      </w:r>
      <w:proofErr w:type="spellEnd"/>
      <w:r w:rsidRPr="00857002">
        <w:rPr>
          <w:lang w:val="hr-HR"/>
        </w:rPr>
        <w:t xml:space="preserve"> </w:t>
      </w:r>
      <w:proofErr w:type="spellStart"/>
      <w:r w:rsidRPr="00857002">
        <w:rPr>
          <w:lang w:val="hr-HR"/>
        </w:rPr>
        <w:t>Johansson</w:t>
      </w:r>
      <w:proofErr w:type="spellEnd"/>
      <w:r w:rsidRPr="00857002">
        <w:rPr>
          <w:lang w:val="hr-HR"/>
        </w:rPr>
        <w:t xml:space="preserve"> bila u najviše filmova s najvećom zaradom. Osim </w:t>
      </w:r>
      <w:proofErr w:type="spellStart"/>
      <w:r w:rsidRPr="00857002">
        <w:rPr>
          <w:lang w:val="hr-HR"/>
        </w:rPr>
        <w:t>Bradleya</w:t>
      </w:r>
      <w:proofErr w:type="spellEnd"/>
      <w:r w:rsidRPr="00857002">
        <w:rPr>
          <w:lang w:val="hr-HR"/>
        </w:rPr>
        <w:t xml:space="preserve"> Coopera, Christophera </w:t>
      </w:r>
      <w:proofErr w:type="spellStart"/>
      <w:r w:rsidRPr="00857002">
        <w:rPr>
          <w:lang w:val="hr-HR"/>
        </w:rPr>
        <w:t>Leea</w:t>
      </w:r>
      <w:proofErr w:type="spellEnd"/>
      <w:r w:rsidRPr="00857002">
        <w:rPr>
          <w:lang w:val="hr-HR"/>
        </w:rPr>
        <w:t xml:space="preserve">, Harrisona Forda i J.K. Simmonsa postoji još 7 glumaca koji su bili u 4 filma s najvećom zaradom, ali nisu upali u top 10 zbog abecednog poretka imena u tablici </w:t>
      </w:r>
      <w:proofErr w:type="spellStart"/>
      <w:r w:rsidRPr="00857002">
        <w:rPr>
          <w:i/>
          <w:iCs/>
          <w:lang w:val="hr-HR"/>
        </w:rPr>
        <w:t>tablica_glumaca</w:t>
      </w:r>
      <w:proofErr w:type="spellEnd"/>
      <w:r w:rsidRPr="00857002">
        <w:rPr>
          <w:lang w:val="hr-HR"/>
        </w:rPr>
        <w:t>.</w:t>
      </w:r>
    </w:p>
    <w:p w14:paraId="121E2621" w14:textId="77777777" w:rsidR="00857002" w:rsidRPr="00857002" w:rsidRDefault="00857002" w:rsidP="00857002">
      <w:pPr>
        <w:pStyle w:val="SourceCode"/>
        <w:rPr>
          <w:lang w:val="hr-HR"/>
        </w:rPr>
      </w:pPr>
      <w:r w:rsidRPr="00857002">
        <w:rPr>
          <w:rStyle w:val="CommentTok"/>
          <w:lang w:val="hr-HR"/>
        </w:rPr>
        <w:t># kolika je zastupljenost svih ostalih glumaca zajedno?</w:t>
      </w:r>
      <w:r w:rsidRPr="00857002">
        <w:rPr>
          <w:lang w:val="hr-HR"/>
        </w:rPr>
        <w:br/>
      </w:r>
      <w:proofErr w:type="spellStart"/>
      <w:r w:rsidRPr="00857002">
        <w:rPr>
          <w:rStyle w:val="NormalTok"/>
          <w:lang w:val="hr-HR"/>
        </w:rPr>
        <w:t>broj_ostalih_glumaca</w:t>
      </w:r>
      <w:proofErr w:type="spellEnd"/>
      <w:r w:rsidRPr="00857002">
        <w:rPr>
          <w:rStyle w:val="NormalTok"/>
          <w:lang w:val="hr-HR"/>
        </w:rPr>
        <w:t xml:space="preserve"> </w:t>
      </w:r>
      <w:r w:rsidRPr="00857002">
        <w:rPr>
          <w:rStyle w:val="OtherTok"/>
          <w:lang w:val="hr-HR"/>
        </w:rPr>
        <w:t>&lt;-</w:t>
      </w:r>
      <w:r w:rsidRPr="00857002">
        <w:rPr>
          <w:rStyle w:val="NormalTok"/>
          <w:lang w:val="hr-HR"/>
        </w:rPr>
        <w:t xml:space="preserve"> </w:t>
      </w:r>
      <w:proofErr w:type="spellStart"/>
      <w:r w:rsidRPr="00857002">
        <w:rPr>
          <w:rStyle w:val="FunctionTok"/>
          <w:lang w:val="hr-HR"/>
        </w:rPr>
        <w:t>sum</w:t>
      </w:r>
      <w:proofErr w:type="spellEnd"/>
      <w:r w:rsidRPr="00857002">
        <w:rPr>
          <w:rStyle w:val="NormalTok"/>
          <w:lang w:val="hr-HR"/>
        </w:rPr>
        <w:t>(</w:t>
      </w:r>
      <w:proofErr w:type="spellStart"/>
      <w:r w:rsidRPr="00857002">
        <w:rPr>
          <w:rStyle w:val="FunctionTok"/>
          <w:lang w:val="hr-HR"/>
        </w:rPr>
        <w:t>as.numeric</w:t>
      </w:r>
      <w:proofErr w:type="spellEnd"/>
      <w:r w:rsidRPr="00857002">
        <w:rPr>
          <w:rStyle w:val="NormalTok"/>
          <w:lang w:val="hr-HR"/>
        </w:rPr>
        <w:t>(</w:t>
      </w:r>
      <w:proofErr w:type="spellStart"/>
      <w:r w:rsidRPr="00857002">
        <w:rPr>
          <w:rStyle w:val="NormalTok"/>
          <w:lang w:val="hr-HR"/>
        </w:rPr>
        <w:t>ostali_glumci</w:t>
      </w:r>
      <w:proofErr w:type="spellEnd"/>
      <w:r w:rsidRPr="00857002">
        <w:rPr>
          <w:rStyle w:val="NormalTok"/>
          <w:lang w:val="hr-HR"/>
        </w:rPr>
        <w:t xml:space="preserve">))  </w:t>
      </w:r>
      <w:r w:rsidRPr="00857002">
        <w:rPr>
          <w:rStyle w:val="CommentTok"/>
          <w:lang w:val="hr-HR"/>
        </w:rPr>
        <w:t>#suma brojeva filmova u kojima su bili glumci koji nisu u top 10 najzastupljenijih</w:t>
      </w:r>
      <w:r w:rsidRPr="00857002">
        <w:rPr>
          <w:lang w:val="hr-HR"/>
        </w:rPr>
        <w:br/>
      </w:r>
      <w:r w:rsidRPr="00857002">
        <w:rPr>
          <w:rStyle w:val="CommentTok"/>
          <w:lang w:val="hr-HR"/>
        </w:rPr>
        <w:t>#broj_ostalih_glumaca</w:t>
      </w:r>
      <w:r w:rsidRPr="00857002">
        <w:rPr>
          <w:lang w:val="hr-HR"/>
        </w:rPr>
        <w:br/>
      </w:r>
      <w:r w:rsidRPr="00857002">
        <w:rPr>
          <w:rStyle w:val="CommentTok"/>
          <w:lang w:val="hr-HR"/>
        </w:rPr>
        <w:t xml:space="preserve"># </w:t>
      </w:r>
      <w:proofErr w:type="spellStart"/>
      <w:r w:rsidRPr="00857002">
        <w:rPr>
          <w:rStyle w:val="CommentTok"/>
          <w:lang w:val="hr-HR"/>
        </w:rPr>
        <w:t>sum</w:t>
      </w:r>
      <w:proofErr w:type="spellEnd"/>
      <w:r w:rsidRPr="00857002">
        <w:rPr>
          <w:rStyle w:val="CommentTok"/>
          <w:lang w:val="hr-HR"/>
        </w:rPr>
        <w:t>(</w:t>
      </w:r>
      <w:proofErr w:type="spellStart"/>
      <w:r w:rsidRPr="00857002">
        <w:rPr>
          <w:rStyle w:val="CommentTok"/>
          <w:lang w:val="hr-HR"/>
        </w:rPr>
        <w:t>as.numeric</w:t>
      </w:r>
      <w:proofErr w:type="spellEnd"/>
      <w:r w:rsidRPr="00857002">
        <w:rPr>
          <w:rStyle w:val="CommentTok"/>
          <w:lang w:val="hr-HR"/>
        </w:rPr>
        <w:t>(top_10_glumaca))</w:t>
      </w:r>
      <w:r w:rsidRPr="00857002">
        <w:rPr>
          <w:lang w:val="hr-HR"/>
        </w:rPr>
        <w:br/>
      </w:r>
      <w:r w:rsidRPr="00857002">
        <w:rPr>
          <w:lang w:val="hr-HR"/>
        </w:rPr>
        <w:br/>
      </w:r>
      <w:r w:rsidRPr="00857002">
        <w:rPr>
          <w:rStyle w:val="CommentTok"/>
          <w:lang w:val="hr-HR"/>
        </w:rPr>
        <w:t xml:space="preserve"># radim </w:t>
      </w:r>
      <w:proofErr w:type="spellStart"/>
      <w:r w:rsidRPr="00857002">
        <w:rPr>
          <w:rStyle w:val="CommentTok"/>
          <w:lang w:val="hr-HR"/>
        </w:rPr>
        <w:t>dataframe</w:t>
      </w:r>
      <w:proofErr w:type="spellEnd"/>
      <w:r w:rsidRPr="00857002">
        <w:rPr>
          <w:rStyle w:val="CommentTok"/>
          <w:lang w:val="hr-HR"/>
        </w:rPr>
        <w:t xml:space="preserve"> kako bih ga mogao koristiti u </w:t>
      </w:r>
      <w:proofErr w:type="spellStart"/>
      <w:r w:rsidRPr="00857002">
        <w:rPr>
          <w:rStyle w:val="CommentTok"/>
          <w:lang w:val="hr-HR"/>
        </w:rPr>
        <w:t>pie</w:t>
      </w:r>
      <w:proofErr w:type="spellEnd"/>
      <w:r w:rsidRPr="00857002">
        <w:rPr>
          <w:rStyle w:val="CommentTok"/>
          <w:lang w:val="hr-HR"/>
        </w:rPr>
        <w:t xml:space="preserve"> </w:t>
      </w:r>
      <w:proofErr w:type="spellStart"/>
      <w:r w:rsidRPr="00857002">
        <w:rPr>
          <w:rStyle w:val="CommentTok"/>
          <w:lang w:val="hr-HR"/>
        </w:rPr>
        <w:t>chartu</w:t>
      </w:r>
      <w:proofErr w:type="spellEnd"/>
      <w:r w:rsidRPr="00857002">
        <w:rPr>
          <w:rStyle w:val="CommentTok"/>
          <w:lang w:val="hr-HR"/>
        </w:rPr>
        <w:t xml:space="preserve"> </w:t>
      </w:r>
      <w:r w:rsidRPr="00857002">
        <w:rPr>
          <w:lang w:val="hr-HR"/>
        </w:rPr>
        <w:br/>
      </w:r>
      <w:proofErr w:type="spellStart"/>
      <w:r w:rsidRPr="00857002">
        <w:rPr>
          <w:rStyle w:val="NormalTok"/>
          <w:lang w:val="hr-HR"/>
        </w:rPr>
        <w:t>df_glumci</w:t>
      </w:r>
      <w:proofErr w:type="spellEnd"/>
      <w:r w:rsidRPr="00857002">
        <w:rPr>
          <w:rStyle w:val="NormalTok"/>
          <w:lang w:val="hr-HR"/>
        </w:rPr>
        <w:t xml:space="preserve"> </w:t>
      </w:r>
      <w:r w:rsidRPr="00857002">
        <w:rPr>
          <w:rStyle w:val="OtherTok"/>
          <w:lang w:val="hr-HR"/>
        </w:rPr>
        <w:t>&lt;-</w:t>
      </w:r>
      <w:r w:rsidRPr="00857002">
        <w:rPr>
          <w:rStyle w:val="NormalTok"/>
          <w:lang w:val="hr-HR"/>
        </w:rPr>
        <w:t xml:space="preserve"> </w:t>
      </w:r>
      <w:proofErr w:type="spellStart"/>
      <w:r w:rsidRPr="00857002">
        <w:rPr>
          <w:rStyle w:val="FunctionTok"/>
          <w:lang w:val="hr-HR"/>
        </w:rPr>
        <w:t>data.frame</w:t>
      </w:r>
      <w:proofErr w:type="spellEnd"/>
      <w:r w:rsidRPr="00857002">
        <w:rPr>
          <w:rStyle w:val="NormalTok"/>
          <w:lang w:val="hr-HR"/>
        </w:rPr>
        <w:t>(</w:t>
      </w:r>
      <w:r w:rsidRPr="00857002">
        <w:rPr>
          <w:lang w:val="hr-HR"/>
        </w:rPr>
        <w:br/>
      </w:r>
      <w:r w:rsidRPr="00857002">
        <w:rPr>
          <w:rStyle w:val="NormalTok"/>
          <w:lang w:val="hr-HR"/>
        </w:rPr>
        <w:t xml:space="preserve">  </w:t>
      </w:r>
      <w:r w:rsidRPr="00857002">
        <w:rPr>
          <w:rStyle w:val="AttributeTok"/>
          <w:lang w:val="hr-HR"/>
        </w:rPr>
        <w:t>glumac =</w:t>
      </w:r>
      <w:r w:rsidRPr="00857002">
        <w:rPr>
          <w:rStyle w:val="NormalTok"/>
          <w:lang w:val="hr-HR"/>
        </w:rPr>
        <w:t xml:space="preserve"> </w:t>
      </w:r>
      <w:r w:rsidRPr="00857002">
        <w:rPr>
          <w:rStyle w:val="FunctionTok"/>
          <w:lang w:val="hr-HR"/>
        </w:rPr>
        <w:t>c</w:t>
      </w:r>
      <w:r w:rsidRPr="00857002">
        <w:rPr>
          <w:rStyle w:val="NormalTok"/>
          <w:lang w:val="hr-HR"/>
        </w:rPr>
        <w:t>(</w:t>
      </w:r>
      <w:proofErr w:type="spellStart"/>
      <w:r w:rsidRPr="00857002">
        <w:rPr>
          <w:rStyle w:val="FunctionTok"/>
          <w:lang w:val="hr-HR"/>
        </w:rPr>
        <w:t>names</w:t>
      </w:r>
      <w:proofErr w:type="spellEnd"/>
      <w:r w:rsidRPr="00857002">
        <w:rPr>
          <w:rStyle w:val="NormalTok"/>
          <w:lang w:val="hr-HR"/>
        </w:rPr>
        <w:t xml:space="preserve">(top_10_glumaca), </w:t>
      </w:r>
      <w:r w:rsidRPr="00857002">
        <w:rPr>
          <w:rStyle w:val="StringTok"/>
          <w:lang w:val="hr-HR"/>
        </w:rPr>
        <w:t>"ostali"</w:t>
      </w:r>
      <w:r w:rsidRPr="00857002">
        <w:rPr>
          <w:rStyle w:val="NormalTok"/>
          <w:lang w:val="hr-HR"/>
        </w:rPr>
        <w:t>),</w:t>
      </w:r>
      <w:r w:rsidRPr="00857002">
        <w:rPr>
          <w:lang w:val="hr-HR"/>
        </w:rPr>
        <w:br/>
      </w:r>
      <w:r w:rsidRPr="00857002">
        <w:rPr>
          <w:rStyle w:val="NormalTok"/>
          <w:lang w:val="hr-HR"/>
        </w:rPr>
        <w:t xml:space="preserve">  </w:t>
      </w:r>
      <w:proofErr w:type="spellStart"/>
      <w:r w:rsidRPr="00857002">
        <w:rPr>
          <w:rStyle w:val="AttributeTok"/>
          <w:lang w:val="hr-HR"/>
        </w:rPr>
        <w:t>broj_filmova</w:t>
      </w:r>
      <w:proofErr w:type="spellEnd"/>
      <w:r w:rsidRPr="00857002">
        <w:rPr>
          <w:rStyle w:val="AttributeTok"/>
          <w:lang w:val="hr-HR"/>
        </w:rPr>
        <w:t xml:space="preserve"> =</w:t>
      </w:r>
      <w:r w:rsidRPr="00857002">
        <w:rPr>
          <w:rStyle w:val="NormalTok"/>
          <w:lang w:val="hr-HR"/>
        </w:rPr>
        <w:t xml:space="preserve"> </w:t>
      </w:r>
      <w:r w:rsidRPr="00857002">
        <w:rPr>
          <w:rStyle w:val="FunctionTok"/>
          <w:lang w:val="hr-HR"/>
        </w:rPr>
        <w:t>c</w:t>
      </w:r>
      <w:r w:rsidRPr="00857002">
        <w:rPr>
          <w:rStyle w:val="NormalTok"/>
          <w:lang w:val="hr-HR"/>
        </w:rPr>
        <w:t>(</w:t>
      </w:r>
      <w:proofErr w:type="spellStart"/>
      <w:r w:rsidRPr="00857002">
        <w:rPr>
          <w:rStyle w:val="FunctionTok"/>
          <w:lang w:val="hr-HR"/>
        </w:rPr>
        <w:t>as.numeric</w:t>
      </w:r>
      <w:proofErr w:type="spellEnd"/>
      <w:r w:rsidRPr="00857002">
        <w:rPr>
          <w:rStyle w:val="NormalTok"/>
          <w:lang w:val="hr-HR"/>
        </w:rPr>
        <w:t xml:space="preserve">(top_10_glumaca), </w:t>
      </w:r>
      <w:proofErr w:type="spellStart"/>
      <w:r w:rsidRPr="00857002">
        <w:rPr>
          <w:rStyle w:val="NormalTok"/>
          <w:lang w:val="hr-HR"/>
        </w:rPr>
        <w:t>broj_ostalih_glumaca</w:t>
      </w:r>
      <w:proofErr w:type="spellEnd"/>
      <w:r w:rsidRPr="00857002">
        <w:rPr>
          <w:rStyle w:val="NormalTok"/>
          <w:lang w:val="hr-HR"/>
        </w:rPr>
        <w:t>)</w:t>
      </w:r>
      <w:r w:rsidRPr="00857002">
        <w:rPr>
          <w:lang w:val="hr-HR"/>
        </w:rPr>
        <w:br/>
      </w:r>
      <w:r w:rsidRPr="00857002">
        <w:rPr>
          <w:rStyle w:val="NormalTok"/>
          <w:lang w:val="hr-HR"/>
        </w:rPr>
        <w:t>)</w:t>
      </w:r>
      <w:r w:rsidRPr="00857002">
        <w:rPr>
          <w:lang w:val="hr-HR"/>
        </w:rPr>
        <w:br/>
      </w:r>
      <w:r w:rsidRPr="00857002">
        <w:rPr>
          <w:rStyle w:val="CommentTok"/>
          <w:lang w:val="hr-HR"/>
        </w:rPr>
        <w:t>#df_glumci</w:t>
      </w:r>
      <w:r w:rsidRPr="00857002">
        <w:rPr>
          <w:lang w:val="hr-HR"/>
        </w:rPr>
        <w:br/>
      </w:r>
      <w:r w:rsidRPr="00857002">
        <w:rPr>
          <w:lang w:val="hr-HR"/>
        </w:rPr>
        <w:br/>
      </w:r>
      <w:r w:rsidRPr="00857002">
        <w:rPr>
          <w:rStyle w:val="CommentTok"/>
          <w:lang w:val="hr-HR"/>
        </w:rPr>
        <w:t xml:space="preserve"># </w:t>
      </w:r>
      <w:proofErr w:type="spellStart"/>
      <w:r w:rsidRPr="00857002">
        <w:rPr>
          <w:rStyle w:val="CommentTok"/>
          <w:lang w:val="hr-HR"/>
        </w:rPr>
        <w:t>pie</w:t>
      </w:r>
      <w:proofErr w:type="spellEnd"/>
      <w:r w:rsidRPr="00857002">
        <w:rPr>
          <w:rStyle w:val="CommentTok"/>
          <w:lang w:val="hr-HR"/>
        </w:rPr>
        <w:t xml:space="preserve"> </w:t>
      </w:r>
      <w:proofErr w:type="spellStart"/>
      <w:r w:rsidRPr="00857002">
        <w:rPr>
          <w:rStyle w:val="CommentTok"/>
          <w:lang w:val="hr-HR"/>
        </w:rPr>
        <w:t>chart</w:t>
      </w:r>
      <w:proofErr w:type="spellEnd"/>
      <w:r w:rsidRPr="00857002">
        <w:rPr>
          <w:rStyle w:val="CommentTok"/>
          <w:lang w:val="hr-HR"/>
        </w:rPr>
        <w:t xml:space="preserve"> zastupljenosti glumaca u top 10 filmova s najvećom zaradom</w:t>
      </w:r>
      <w:r w:rsidRPr="00857002">
        <w:rPr>
          <w:lang w:val="hr-HR"/>
        </w:rPr>
        <w:br/>
      </w:r>
      <w:proofErr w:type="spellStart"/>
      <w:r w:rsidRPr="00857002">
        <w:rPr>
          <w:rStyle w:val="FunctionTok"/>
          <w:lang w:val="hr-HR"/>
        </w:rPr>
        <w:t>ggplot</w:t>
      </w:r>
      <w:proofErr w:type="spellEnd"/>
      <w:r w:rsidRPr="00857002">
        <w:rPr>
          <w:rStyle w:val="NormalTok"/>
          <w:lang w:val="hr-HR"/>
        </w:rPr>
        <w:t>(</w:t>
      </w:r>
      <w:proofErr w:type="spellStart"/>
      <w:r w:rsidRPr="00857002">
        <w:rPr>
          <w:rStyle w:val="NormalTok"/>
          <w:lang w:val="hr-HR"/>
        </w:rPr>
        <w:t>df_glumci</w:t>
      </w:r>
      <w:proofErr w:type="spellEnd"/>
      <w:r w:rsidRPr="00857002">
        <w:rPr>
          <w:rStyle w:val="NormalTok"/>
          <w:lang w:val="hr-HR"/>
        </w:rPr>
        <w:t xml:space="preserve">, </w:t>
      </w:r>
      <w:proofErr w:type="spellStart"/>
      <w:r w:rsidRPr="00857002">
        <w:rPr>
          <w:rStyle w:val="FunctionTok"/>
          <w:lang w:val="hr-HR"/>
        </w:rPr>
        <w:t>aes</w:t>
      </w:r>
      <w:proofErr w:type="spellEnd"/>
      <w:r w:rsidRPr="00857002">
        <w:rPr>
          <w:rStyle w:val="NormalTok"/>
          <w:lang w:val="hr-HR"/>
        </w:rPr>
        <w:t>(</w:t>
      </w:r>
      <w:r w:rsidRPr="00857002">
        <w:rPr>
          <w:rStyle w:val="AttributeTok"/>
          <w:lang w:val="hr-HR"/>
        </w:rPr>
        <w:t>x=</w:t>
      </w:r>
      <w:r w:rsidRPr="00857002">
        <w:rPr>
          <w:rStyle w:val="StringTok"/>
          <w:lang w:val="hr-HR"/>
        </w:rPr>
        <w:t>""</w:t>
      </w:r>
      <w:r w:rsidRPr="00857002">
        <w:rPr>
          <w:rStyle w:val="NormalTok"/>
          <w:lang w:val="hr-HR"/>
        </w:rPr>
        <w:t xml:space="preserve">, </w:t>
      </w:r>
      <w:r w:rsidRPr="00857002">
        <w:rPr>
          <w:rStyle w:val="AttributeTok"/>
          <w:lang w:val="hr-HR"/>
        </w:rPr>
        <w:t>y=</w:t>
      </w:r>
      <w:proofErr w:type="spellStart"/>
      <w:r w:rsidRPr="00857002">
        <w:rPr>
          <w:rStyle w:val="NormalTok"/>
          <w:lang w:val="hr-HR"/>
        </w:rPr>
        <w:t>broj_filmova</w:t>
      </w:r>
      <w:proofErr w:type="spellEnd"/>
      <w:r w:rsidRPr="00857002">
        <w:rPr>
          <w:rStyle w:val="NormalTok"/>
          <w:lang w:val="hr-HR"/>
        </w:rPr>
        <w:t xml:space="preserve">, </w:t>
      </w:r>
      <w:proofErr w:type="spellStart"/>
      <w:r w:rsidRPr="00857002">
        <w:rPr>
          <w:rStyle w:val="AttributeTok"/>
          <w:lang w:val="hr-HR"/>
        </w:rPr>
        <w:t>fill</w:t>
      </w:r>
      <w:proofErr w:type="spellEnd"/>
      <w:r w:rsidRPr="00857002">
        <w:rPr>
          <w:rStyle w:val="AttributeTok"/>
          <w:lang w:val="hr-HR"/>
        </w:rPr>
        <w:t>=</w:t>
      </w:r>
      <w:r w:rsidRPr="00857002">
        <w:rPr>
          <w:rStyle w:val="NormalTok"/>
          <w:lang w:val="hr-HR"/>
        </w:rPr>
        <w:t xml:space="preserve">glumac)) </w:t>
      </w:r>
      <w:r w:rsidRPr="00857002">
        <w:rPr>
          <w:rStyle w:val="SpecialCharTok"/>
          <w:lang w:val="hr-HR"/>
        </w:rPr>
        <w:t>+</w:t>
      </w:r>
      <w:r w:rsidRPr="00857002">
        <w:rPr>
          <w:lang w:val="hr-HR"/>
        </w:rPr>
        <w:br/>
      </w:r>
      <w:r w:rsidRPr="00857002">
        <w:rPr>
          <w:rStyle w:val="NormalTok"/>
          <w:lang w:val="hr-HR"/>
        </w:rPr>
        <w:t xml:space="preserve">  </w:t>
      </w:r>
      <w:proofErr w:type="spellStart"/>
      <w:r w:rsidRPr="00857002">
        <w:rPr>
          <w:rStyle w:val="FunctionTok"/>
          <w:lang w:val="hr-HR"/>
        </w:rPr>
        <w:t>geom_bar</w:t>
      </w:r>
      <w:proofErr w:type="spellEnd"/>
      <w:r w:rsidRPr="00857002">
        <w:rPr>
          <w:rStyle w:val="NormalTok"/>
          <w:lang w:val="hr-HR"/>
        </w:rPr>
        <w:t>(</w:t>
      </w:r>
      <w:r w:rsidRPr="00857002">
        <w:rPr>
          <w:rStyle w:val="AttributeTok"/>
          <w:lang w:val="hr-HR"/>
        </w:rPr>
        <w:t>stat=</w:t>
      </w:r>
      <w:r w:rsidRPr="00857002">
        <w:rPr>
          <w:rStyle w:val="StringTok"/>
          <w:lang w:val="hr-HR"/>
        </w:rPr>
        <w:t>"</w:t>
      </w:r>
      <w:proofErr w:type="spellStart"/>
      <w:r w:rsidRPr="00857002">
        <w:rPr>
          <w:rStyle w:val="StringTok"/>
          <w:lang w:val="hr-HR"/>
        </w:rPr>
        <w:t>identity</w:t>
      </w:r>
      <w:proofErr w:type="spellEnd"/>
      <w:r w:rsidRPr="00857002">
        <w:rPr>
          <w:rStyle w:val="StringTok"/>
          <w:lang w:val="hr-HR"/>
        </w:rPr>
        <w:t>"</w:t>
      </w:r>
      <w:r w:rsidRPr="00857002">
        <w:rPr>
          <w:rStyle w:val="NormalTok"/>
          <w:lang w:val="hr-HR"/>
        </w:rPr>
        <w:t xml:space="preserve">, </w:t>
      </w:r>
      <w:proofErr w:type="spellStart"/>
      <w:r w:rsidRPr="00857002">
        <w:rPr>
          <w:rStyle w:val="AttributeTok"/>
          <w:lang w:val="hr-HR"/>
        </w:rPr>
        <w:t>width</w:t>
      </w:r>
      <w:proofErr w:type="spellEnd"/>
      <w:r w:rsidRPr="00857002">
        <w:rPr>
          <w:rStyle w:val="AttributeTok"/>
          <w:lang w:val="hr-HR"/>
        </w:rPr>
        <w:t>=</w:t>
      </w:r>
      <w:r w:rsidRPr="00857002">
        <w:rPr>
          <w:rStyle w:val="DecValTok"/>
          <w:lang w:val="hr-HR"/>
        </w:rPr>
        <w:t>1</w:t>
      </w:r>
      <w:r w:rsidRPr="00857002">
        <w:rPr>
          <w:rStyle w:val="NormalTok"/>
          <w:lang w:val="hr-HR"/>
        </w:rPr>
        <w:t xml:space="preserve">) </w:t>
      </w:r>
      <w:r w:rsidRPr="00857002">
        <w:rPr>
          <w:rStyle w:val="SpecialCharTok"/>
          <w:lang w:val="hr-HR"/>
        </w:rPr>
        <w:t>+</w:t>
      </w:r>
      <w:r w:rsidRPr="00857002">
        <w:rPr>
          <w:lang w:val="hr-HR"/>
        </w:rPr>
        <w:br/>
      </w:r>
      <w:r w:rsidRPr="00857002">
        <w:rPr>
          <w:rStyle w:val="NormalTok"/>
          <w:lang w:val="hr-HR"/>
        </w:rPr>
        <w:t xml:space="preserve">  </w:t>
      </w:r>
      <w:proofErr w:type="spellStart"/>
      <w:r w:rsidRPr="00857002">
        <w:rPr>
          <w:rStyle w:val="FunctionTok"/>
          <w:lang w:val="hr-HR"/>
        </w:rPr>
        <w:t>labs</w:t>
      </w:r>
      <w:proofErr w:type="spellEnd"/>
      <w:r w:rsidRPr="00857002">
        <w:rPr>
          <w:rStyle w:val="NormalTok"/>
          <w:lang w:val="hr-HR"/>
        </w:rPr>
        <w:t>(</w:t>
      </w:r>
      <w:proofErr w:type="spellStart"/>
      <w:r w:rsidRPr="00857002">
        <w:rPr>
          <w:rStyle w:val="AttributeTok"/>
          <w:lang w:val="hr-HR"/>
        </w:rPr>
        <w:t>name</w:t>
      </w:r>
      <w:proofErr w:type="spellEnd"/>
      <w:r w:rsidRPr="00857002">
        <w:rPr>
          <w:rStyle w:val="AttributeTok"/>
          <w:lang w:val="hr-HR"/>
        </w:rPr>
        <w:t>=</w:t>
      </w:r>
      <w:r w:rsidRPr="00857002">
        <w:rPr>
          <w:rStyle w:val="ConstantTok"/>
          <w:lang w:val="hr-HR"/>
        </w:rPr>
        <w:t>NULL</w:t>
      </w:r>
      <w:r w:rsidRPr="00857002">
        <w:rPr>
          <w:rStyle w:val="NormalTok"/>
          <w:lang w:val="hr-HR"/>
        </w:rPr>
        <w:t xml:space="preserve">) </w:t>
      </w:r>
      <w:r w:rsidRPr="00857002">
        <w:rPr>
          <w:rStyle w:val="SpecialCharTok"/>
          <w:lang w:val="hr-HR"/>
        </w:rPr>
        <w:t>+</w:t>
      </w:r>
      <w:r w:rsidRPr="00857002">
        <w:rPr>
          <w:lang w:val="hr-HR"/>
        </w:rPr>
        <w:br/>
      </w:r>
      <w:r w:rsidRPr="00857002">
        <w:rPr>
          <w:rStyle w:val="NormalTok"/>
          <w:lang w:val="hr-HR"/>
        </w:rPr>
        <w:t xml:space="preserve">  </w:t>
      </w:r>
      <w:proofErr w:type="spellStart"/>
      <w:r w:rsidRPr="00857002">
        <w:rPr>
          <w:rStyle w:val="FunctionTok"/>
          <w:lang w:val="hr-HR"/>
        </w:rPr>
        <w:t>coord_polar</w:t>
      </w:r>
      <w:proofErr w:type="spellEnd"/>
      <w:r w:rsidRPr="00857002">
        <w:rPr>
          <w:rStyle w:val="NormalTok"/>
          <w:lang w:val="hr-HR"/>
        </w:rPr>
        <w:t>(</w:t>
      </w:r>
      <w:r w:rsidRPr="00857002">
        <w:rPr>
          <w:rStyle w:val="StringTok"/>
          <w:lang w:val="hr-HR"/>
        </w:rPr>
        <w:t>"y"</w:t>
      </w:r>
      <w:r w:rsidRPr="00857002">
        <w:rPr>
          <w:rStyle w:val="NormalTok"/>
          <w:lang w:val="hr-HR"/>
        </w:rPr>
        <w:t xml:space="preserve">, </w:t>
      </w:r>
      <w:r w:rsidRPr="00857002">
        <w:rPr>
          <w:rStyle w:val="AttributeTok"/>
          <w:lang w:val="hr-HR"/>
        </w:rPr>
        <w:t>start=</w:t>
      </w:r>
      <w:r w:rsidRPr="00857002">
        <w:rPr>
          <w:rStyle w:val="DecValTok"/>
          <w:lang w:val="hr-HR"/>
        </w:rPr>
        <w:t>0</w:t>
      </w:r>
      <w:r w:rsidRPr="00857002">
        <w:rPr>
          <w:rStyle w:val="NormalTok"/>
          <w:lang w:val="hr-HR"/>
        </w:rPr>
        <w:t xml:space="preserve">) </w:t>
      </w:r>
      <w:r w:rsidRPr="00857002">
        <w:rPr>
          <w:rStyle w:val="SpecialCharTok"/>
          <w:lang w:val="hr-HR"/>
        </w:rPr>
        <w:t>+</w:t>
      </w:r>
      <w:r w:rsidRPr="00857002">
        <w:rPr>
          <w:rStyle w:val="NormalTok"/>
          <w:lang w:val="hr-HR"/>
        </w:rPr>
        <w:t xml:space="preserve"> </w:t>
      </w:r>
      <w:proofErr w:type="spellStart"/>
      <w:r w:rsidRPr="00857002">
        <w:rPr>
          <w:rStyle w:val="FunctionTok"/>
          <w:lang w:val="hr-HR"/>
        </w:rPr>
        <w:t>theme_void</w:t>
      </w:r>
      <w:proofErr w:type="spellEnd"/>
      <w:r w:rsidRPr="00857002">
        <w:rPr>
          <w:rStyle w:val="NormalTok"/>
          <w:lang w:val="hr-HR"/>
        </w:rPr>
        <w:t xml:space="preserve">() </w:t>
      </w:r>
      <w:r w:rsidRPr="00857002">
        <w:rPr>
          <w:rStyle w:val="SpecialCharTok"/>
          <w:lang w:val="hr-HR"/>
        </w:rPr>
        <w:t>+</w:t>
      </w:r>
      <w:r w:rsidRPr="00857002">
        <w:rPr>
          <w:rStyle w:val="NormalTok"/>
          <w:lang w:val="hr-HR"/>
        </w:rPr>
        <w:t xml:space="preserve"> </w:t>
      </w:r>
      <w:proofErr w:type="spellStart"/>
      <w:r w:rsidRPr="00857002">
        <w:rPr>
          <w:rStyle w:val="FunctionTok"/>
          <w:lang w:val="hr-HR"/>
        </w:rPr>
        <w:t>scale_fill_brewer</w:t>
      </w:r>
      <w:proofErr w:type="spellEnd"/>
      <w:r w:rsidRPr="00857002">
        <w:rPr>
          <w:rStyle w:val="NormalTok"/>
          <w:lang w:val="hr-HR"/>
        </w:rPr>
        <w:t>(</w:t>
      </w:r>
      <w:proofErr w:type="spellStart"/>
      <w:r w:rsidRPr="00857002">
        <w:rPr>
          <w:rStyle w:val="AttributeTok"/>
          <w:lang w:val="hr-HR"/>
        </w:rPr>
        <w:t>palette</w:t>
      </w:r>
      <w:proofErr w:type="spellEnd"/>
      <w:r w:rsidRPr="00857002">
        <w:rPr>
          <w:rStyle w:val="AttributeTok"/>
          <w:lang w:val="hr-HR"/>
        </w:rPr>
        <w:t xml:space="preserve"> =</w:t>
      </w:r>
      <w:r w:rsidRPr="00857002">
        <w:rPr>
          <w:rStyle w:val="NormalTok"/>
          <w:lang w:val="hr-HR"/>
        </w:rPr>
        <w:t xml:space="preserve"> </w:t>
      </w:r>
      <w:r w:rsidRPr="00857002">
        <w:rPr>
          <w:rStyle w:val="StringTok"/>
          <w:lang w:val="hr-HR"/>
        </w:rPr>
        <w:t>"</w:t>
      </w:r>
      <w:proofErr w:type="spellStart"/>
      <w:r w:rsidRPr="00857002">
        <w:rPr>
          <w:rStyle w:val="StringTok"/>
          <w:lang w:val="hr-HR"/>
        </w:rPr>
        <w:t>Paired</w:t>
      </w:r>
      <w:proofErr w:type="spellEnd"/>
      <w:r w:rsidRPr="00857002">
        <w:rPr>
          <w:rStyle w:val="StringTok"/>
          <w:lang w:val="hr-HR"/>
        </w:rPr>
        <w:t>"</w:t>
      </w:r>
      <w:r w:rsidRPr="00857002">
        <w:rPr>
          <w:rStyle w:val="NormalTok"/>
          <w:lang w:val="hr-HR"/>
        </w:rPr>
        <w:t>)</w:t>
      </w:r>
    </w:p>
    <w:p w14:paraId="29A97856" w14:textId="77777777" w:rsidR="00857002" w:rsidRPr="00857002" w:rsidRDefault="00857002" w:rsidP="00857002">
      <w:pPr>
        <w:pStyle w:val="FirstParagraph"/>
        <w:rPr>
          <w:lang w:val="hr-HR"/>
        </w:rPr>
      </w:pPr>
      <w:r w:rsidRPr="00857002">
        <w:rPr>
          <w:noProof/>
          <w:lang w:val="hr-HR"/>
        </w:rPr>
        <w:lastRenderedPageBreak/>
        <w:drawing>
          <wp:inline distT="0" distB="0" distL="0" distR="0" wp14:anchorId="2440A4F3" wp14:editId="5F04C109">
            <wp:extent cx="4620126" cy="3696101"/>
            <wp:effectExtent l="0" t="0" r="0" b="0"/>
            <wp:docPr id="27" name="Picture" descr="Chart, pi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Chart, pie chart&#10;&#10;Description automatically generated"/>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57A5326" w14:textId="77777777" w:rsidR="00857002" w:rsidRPr="00857002" w:rsidRDefault="00857002" w:rsidP="00857002">
      <w:pPr>
        <w:pStyle w:val="BodyText"/>
        <w:rPr>
          <w:lang w:val="hr-HR"/>
        </w:rPr>
      </w:pPr>
      <w:r w:rsidRPr="00857002">
        <w:rPr>
          <w:lang w:val="hr-HR"/>
        </w:rPr>
        <w:t>Vidimo da se među najzastupljenijim glumcima u top 100 filmova s najvećom zaradom upravo neki od najpoznatijih glumaca u Hollywoodu trenutno, što je sukladno očekivanjima.</w:t>
      </w:r>
    </w:p>
    <w:p w14:paraId="20D4D39D" w14:textId="77777777" w:rsidR="00857002" w:rsidRPr="00857002" w:rsidRDefault="00857002" w:rsidP="00857002">
      <w:pPr>
        <w:pStyle w:val="Heading2"/>
        <w:rPr>
          <w:lang w:val="hr-HR"/>
        </w:rPr>
      </w:pPr>
      <w:bookmarkStart w:id="4" w:name="Xed1ea0c6b7af7de68db495204d470405911ae2c"/>
      <w:bookmarkEnd w:id="3"/>
      <w:r w:rsidRPr="00857002">
        <w:rPr>
          <w:lang w:val="hr-HR"/>
        </w:rPr>
        <w:t>3. Pitanje: top 10 najprofitabilnijih filmova</w:t>
      </w:r>
    </w:p>
    <w:p w14:paraId="1FC6FCB6" w14:textId="77777777" w:rsidR="00857002" w:rsidRPr="00857002" w:rsidRDefault="00857002" w:rsidP="00857002">
      <w:pPr>
        <w:pStyle w:val="FirstParagraph"/>
        <w:rPr>
          <w:lang w:val="hr-HR"/>
        </w:rPr>
      </w:pPr>
      <w:r w:rsidRPr="00857002">
        <w:rPr>
          <w:lang w:val="hr-HR"/>
        </w:rPr>
        <w:t xml:space="preserve">U filmskoj je industriji nažalost jedan od najbitnijih faktora koji odlučuje hoće li se neki film napraviti ili ne upravo profitabilnost filma, odnosno želi se maksimizirati količina zarađenog novca. Zbog toga su u Hollywoodu sve zastupljeniji nastavci filmova u nekoj franšizi ukoliko je 1. film bio jako profitabilan, što znatno smanjuje raznolikost novih </w:t>
      </w:r>
      <w:proofErr w:type="spellStart"/>
      <w:r w:rsidRPr="00857002">
        <w:rPr>
          <w:lang w:val="hr-HR"/>
        </w:rPr>
        <w:t>blockbustera</w:t>
      </w:r>
      <w:proofErr w:type="spellEnd"/>
      <w:r w:rsidRPr="00857002">
        <w:rPr>
          <w:lang w:val="hr-HR"/>
        </w:rPr>
        <w:t>.</w:t>
      </w:r>
    </w:p>
    <w:p w14:paraId="2FD9A151" w14:textId="77777777" w:rsidR="00857002" w:rsidRPr="00857002" w:rsidRDefault="00857002" w:rsidP="00857002">
      <w:pPr>
        <w:pStyle w:val="BodyText"/>
        <w:rPr>
          <w:lang w:val="hr-HR"/>
        </w:rPr>
      </w:pPr>
      <w:r w:rsidRPr="00857002">
        <w:rPr>
          <w:lang w:val="hr-HR"/>
        </w:rPr>
        <w:t>Pogledajmo top 20 najprofitabilnijih filmova. Očekujem da će među njima biti većina filmova koji su i u top 20 filmova s najvećom zaradom.</w:t>
      </w:r>
    </w:p>
    <w:p w14:paraId="4B0E7A0A" w14:textId="24CF96A1" w:rsidR="00857002" w:rsidRPr="00857002" w:rsidRDefault="00857002" w:rsidP="00857002">
      <w:pPr>
        <w:pStyle w:val="SourceCode"/>
        <w:rPr>
          <w:lang w:val="hr-HR"/>
        </w:rPr>
      </w:pPr>
      <w:r w:rsidRPr="00857002">
        <w:rPr>
          <w:rStyle w:val="NormalTok"/>
          <w:lang w:val="hr-HR"/>
        </w:rPr>
        <w:t xml:space="preserve">df_3 </w:t>
      </w:r>
      <w:r w:rsidRPr="00857002">
        <w:rPr>
          <w:rStyle w:val="OtherTok"/>
          <w:lang w:val="hr-HR"/>
        </w:rPr>
        <w:t>&lt;-</w:t>
      </w:r>
      <w:r w:rsidRPr="00857002">
        <w:rPr>
          <w:rStyle w:val="NormalTok"/>
          <w:lang w:val="hr-HR"/>
        </w:rPr>
        <w:t xml:space="preserve"> </w:t>
      </w:r>
      <w:proofErr w:type="spellStart"/>
      <w:r w:rsidRPr="00857002">
        <w:rPr>
          <w:rStyle w:val="NormalTok"/>
          <w:lang w:val="hr-HR"/>
        </w:rPr>
        <w:t>df</w:t>
      </w:r>
      <w:proofErr w:type="spellEnd"/>
      <w:r w:rsidRPr="00857002">
        <w:rPr>
          <w:rStyle w:val="NormalTok"/>
          <w:lang w:val="hr-HR"/>
        </w:rPr>
        <w:t xml:space="preserve"> </w:t>
      </w:r>
      <w:r w:rsidRPr="00857002">
        <w:rPr>
          <w:rStyle w:val="SpecialCharTok"/>
          <w:lang w:val="hr-HR"/>
        </w:rPr>
        <w:t>%&gt;%</w:t>
      </w:r>
      <w:r w:rsidRPr="00857002">
        <w:rPr>
          <w:rStyle w:val="NormalTok"/>
          <w:lang w:val="hr-HR"/>
        </w:rPr>
        <w:t xml:space="preserve"> </w:t>
      </w:r>
      <w:proofErr w:type="spellStart"/>
      <w:r w:rsidRPr="00857002">
        <w:rPr>
          <w:rStyle w:val="FunctionTok"/>
          <w:lang w:val="hr-HR"/>
        </w:rPr>
        <w:t>drop_na</w:t>
      </w:r>
      <w:proofErr w:type="spellEnd"/>
      <w:r w:rsidRPr="00857002">
        <w:rPr>
          <w:rStyle w:val="NormalTok"/>
          <w:lang w:val="hr-HR"/>
        </w:rPr>
        <w:t>(</w:t>
      </w:r>
      <w:proofErr w:type="spellStart"/>
      <w:r w:rsidRPr="00857002">
        <w:rPr>
          <w:rStyle w:val="NormalTok"/>
          <w:lang w:val="hr-HR"/>
        </w:rPr>
        <w:t>movie_title</w:t>
      </w:r>
      <w:proofErr w:type="spellEnd"/>
      <w:r w:rsidRPr="00857002">
        <w:rPr>
          <w:rStyle w:val="NormalTok"/>
          <w:lang w:val="hr-HR"/>
        </w:rPr>
        <w:t xml:space="preserve">, </w:t>
      </w:r>
      <w:proofErr w:type="spellStart"/>
      <w:r w:rsidRPr="00857002">
        <w:rPr>
          <w:rStyle w:val="NormalTok"/>
          <w:lang w:val="hr-HR"/>
        </w:rPr>
        <w:t>budget</w:t>
      </w:r>
      <w:proofErr w:type="spellEnd"/>
      <w:r w:rsidRPr="00857002">
        <w:rPr>
          <w:rStyle w:val="NormalTok"/>
          <w:lang w:val="hr-HR"/>
        </w:rPr>
        <w:t xml:space="preserve">, </w:t>
      </w:r>
      <w:proofErr w:type="spellStart"/>
      <w:r w:rsidRPr="00857002">
        <w:rPr>
          <w:rStyle w:val="NormalTok"/>
          <w:lang w:val="hr-HR"/>
        </w:rPr>
        <w:t>gross</w:t>
      </w:r>
      <w:proofErr w:type="spellEnd"/>
      <w:r w:rsidRPr="00857002">
        <w:rPr>
          <w:rStyle w:val="NormalTok"/>
          <w:lang w:val="hr-HR"/>
        </w:rPr>
        <w:t xml:space="preserve">) </w:t>
      </w:r>
      <w:r w:rsidRPr="00857002">
        <w:rPr>
          <w:rStyle w:val="CommentTok"/>
          <w:lang w:val="hr-HR"/>
        </w:rPr>
        <w:t>#koristimo samo retke u kojima imamo informacije o budžetu i zaradi filma</w:t>
      </w:r>
      <w:r w:rsidRPr="00857002">
        <w:rPr>
          <w:lang w:val="hr-HR"/>
        </w:rPr>
        <w:br/>
      </w:r>
      <w:r w:rsidRPr="00857002">
        <w:rPr>
          <w:rStyle w:val="CommentTok"/>
          <w:lang w:val="hr-HR"/>
        </w:rPr>
        <w:t>#df_3</w:t>
      </w:r>
      <w:r w:rsidRPr="00857002">
        <w:rPr>
          <w:lang w:val="hr-HR"/>
        </w:rPr>
        <w:br/>
      </w:r>
      <w:r w:rsidRPr="00857002">
        <w:rPr>
          <w:lang w:val="hr-HR"/>
        </w:rPr>
        <w:br/>
      </w:r>
      <w:r w:rsidRPr="00857002">
        <w:rPr>
          <w:rStyle w:val="CommentTok"/>
          <w:lang w:val="hr-HR"/>
        </w:rPr>
        <w:t xml:space="preserve">#dodajem u </w:t>
      </w:r>
      <w:proofErr w:type="spellStart"/>
      <w:r w:rsidRPr="00857002">
        <w:rPr>
          <w:rStyle w:val="CommentTok"/>
          <w:lang w:val="hr-HR"/>
        </w:rPr>
        <w:t>dataframe</w:t>
      </w:r>
      <w:proofErr w:type="spellEnd"/>
      <w:r w:rsidRPr="00857002">
        <w:rPr>
          <w:rStyle w:val="CommentTok"/>
          <w:lang w:val="hr-HR"/>
        </w:rPr>
        <w:t xml:space="preserve"> df_3 stupac "profit" koji predstavlja čisti profit koji je film </w:t>
      </w:r>
      <w:proofErr w:type="spellStart"/>
      <w:r w:rsidRPr="00857002">
        <w:rPr>
          <w:rStyle w:val="CommentTok"/>
          <w:lang w:val="hr-HR"/>
        </w:rPr>
        <w:t>ostvatio</w:t>
      </w:r>
      <w:proofErr w:type="spellEnd"/>
      <w:r w:rsidRPr="00857002">
        <w:rPr>
          <w:rStyle w:val="CommentTok"/>
          <w:lang w:val="hr-HR"/>
        </w:rPr>
        <w:t xml:space="preserve">. Naravno svi filmovi ne moraju biti </w:t>
      </w:r>
      <w:r w:rsidR="007642C3" w:rsidRPr="00857002">
        <w:rPr>
          <w:rStyle w:val="CommentTok"/>
          <w:lang w:val="hr-HR"/>
        </w:rPr>
        <w:t>profitabilni</w:t>
      </w:r>
      <w:r w:rsidRPr="00857002">
        <w:rPr>
          <w:rStyle w:val="CommentTok"/>
          <w:lang w:val="hr-HR"/>
        </w:rPr>
        <w:t>, pa će tako neki imati negativan profit, odnosno filmski studio zaslužan za izradu filma je izgubio novac na njima.</w:t>
      </w:r>
      <w:r w:rsidRPr="00857002">
        <w:rPr>
          <w:lang w:val="hr-HR"/>
        </w:rPr>
        <w:br/>
      </w:r>
      <w:r w:rsidRPr="00857002">
        <w:rPr>
          <w:rStyle w:val="NormalTok"/>
          <w:lang w:val="hr-HR"/>
        </w:rPr>
        <w:t>df_3</w:t>
      </w:r>
      <w:r w:rsidRPr="00857002">
        <w:rPr>
          <w:rStyle w:val="SpecialCharTok"/>
          <w:lang w:val="hr-HR"/>
        </w:rPr>
        <w:t>$</w:t>
      </w:r>
      <w:r w:rsidRPr="00857002">
        <w:rPr>
          <w:rStyle w:val="NormalTok"/>
          <w:lang w:val="hr-HR"/>
        </w:rPr>
        <w:t xml:space="preserve">profit </w:t>
      </w:r>
      <w:r w:rsidRPr="00857002">
        <w:rPr>
          <w:rStyle w:val="OtherTok"/>
          <w:lang w:val="hr-HR"/>
        </w:rPr>
        <w:t>&lt;-</w:t>
      </w:r>
      <w:r w:rsidRPr="00857002">
        <w:rPr>
          <w:rStyle w:val="NormalTok"/>
          <w:lang w:val="hr-HR"/>
        </w:rPr>
        <w:t xml:space="preserve"> df_3</w:t>
      </w:r>
      <w:r w:rsidRPr="00857002">
        <w:rPr>
          <w:rStyle w:val="SpecialCharTok"/>
          <w:lang w:val="hr-HR"/>
        </w:rPr>
        <w:t>$</w:t>
      </w:r>
      <w:r w:rsidRPr="00857002">
        <w:rPr>
          <w:rStyle w:val="NormalTok"/>
          <w:lang w:val="hr-HR"/>
        </w:rPr>
        <w:t xml:space="preserve">gross </w:t>
      </w:r>
      <w:r w:rsidRPr="00857002">
        <w:rPr>
          <w:rStyle w:val="SpecialCharTok"/>
          <w:lang w:val="hr-HR"/>
        </w:rPr>
        <w:t>-</w:t>
      </w:r>
      <w:r w:rsidRPr="00857002">
        <w:rPr>
          <w:rStyle w:val="NormalTok"/>
          <w:lang w:val="hr-HR"/>
        </w:rPr>
        <w:t xml:space="preserve"> df_3</w:t>
      </w:r>
      <w:r w:rsidRPr="00857002">
        <w:rPr>
          <w:rStyle w:val="SpecialCharTok"/>
          <w:lang w:val="hr-HR"/>
        </w:rPr>
        <w:t>$</w:t>
      </w:r>
      <w:r w:rsidRPr="00857002">
        <w:rPr>
          <w:rStyle w:val="NormalTok"/>
          <w:lang w:val="hr-HR"/>
        </w:rPr>
        <w:t>budget</w:t>
      </w:r>
      <w:r w:rsidRPr="00857002">
        <w:rPr>
          <w:lang w:val="hr-HR"/>
        </w:rPr>
        <w:br/>
      </w:r>
      <w:r w:rsidRPr="00857002">
        <w:rPr>
          <w:lang w:val="hr-HR"/>
        </w:rPr>
        <w:br/>
      </w:r>
      <w:proofErr w:type="spellStart"/>
      <w:r w:rsidRPr="00857002">
        <w:rPr>
          <w:rStyle w:val="NormalTok"/>
          <w:lang w:val="hr-HR"/>
        </w:rPr>
        <w:t>most_lucrative</w:t>
      </w:r>
      <w:proofErr w:type="spellEnd"/>
      <w:r w:rsidRPr="00857002">
        <w:rPr>
          <w:rStyle w:val="NormalTok"/>
          <w:lang w:val="hr-HR"/>
        </w:rPr>
        <w:t xml:space="preserve"> </w:t>
      </w:r>
      <w:r w:rsidRPr="00857002">
        <w:rPr>
          <w:rStyle w:val="OtherTok"/>
          <w:lang w:val="hr-HR"/>
        </w:rPr>
        <w:t>&lt;-</w:t>
      </w:r>
      <w:r w:rsidRPr="00857002">
        <w:rPr>
          <w:rStyle w:val="NormalTok"/>
          <w:lang w:val="hr-HR"/>
        </w:rPr>
        <w:t xml:space="preserve"> df_3[</w:t>
      </w:r>
      <w:proofErr w:type="spellStart"/>
      <w:r w:rsidRPr="00857002">
        <w:rPr>
          <w:rStyle w:val="FunctionTok"/>
          <w:lang w:val="hr-HR"/>
        </w:rPr>
        <w:t>order</w:t>
      </w:r>
      <w:proofErr w:type="spellEnd"/>
      <w:r w:rsidRPr="00857002">
        <w:rPr>
          <w:rStyle w:val="NormalTok"/>
          <w:lang w:val="hr-HR"/>
        </w:rPr>
        <w:t>(df_3</w:t>
      </w:r>
      <w:r w:rsidRPr="00857002">
        <w:rPr>
          <w:rStyle w:val="SpecialCharTok"/>
          <w:lang w:val="hr-HR"/>
        </w:rPr>
        <w:t>$</w:t>
      </w:r>
      <w:r w:rsidRPr="00857002">
        <w:rPr>
          <w:rStyle w:val="NormalTok"/>
          <w:lang w:val="hr-HR"/>
        </w:rPr>
        <w:t xml:space="preserve">profit, </w:t>
      </w:r>
      <w:proofErr w:type="spellStart"/>
      <w:r w:rsidRPr="00857002">
        <w:rPr>
          <w:rStyle w:val="AttributeTok"/>
          <w:lang w:val="hr-HR"/>
        </w:rPr>
        <w:t>decreasing</w:t>
      </w:r>
      <w:proofErr w:type="spellEnd"/>
      <w:r w:rsidRPr="00857002">
        <w:rPr>
          <w:rStyle w:val="AttributeTok"/>
          <w:lang w:val="hr-HR"/>
        </w:rPr>
        <w:t xml:space="preserve"> =</w:t>
      </w:r>
      <w:r w:rsidRPr="00857002">
        <w:rPr>
          <w:rStyle w:val="NormalTok"/>
          <w:lang w:val="hr-HR"/>
        </w:rPr>
        <w:t xml:space="preserve"> T), ]  </w:t>
      </w:r>
      <w:r w:rsidRPr="00857002">
        <w:rPr>
          <w:rStyle w:val="SpecialCharTok"/>
          <w:lang w:val="hr-HR"/>
        </w:rPr>
        <w:t>%&gt;%</w:t>
      </w:r>
      <w:r w:rsidRPr="00857002">
        <w:rPr>
          <w:rStyle w:val="NormalTok"/>
          <w:lang w:val="hr-HR"/>
        </w:rPr>
        <w:t xml:space="preserve"> </w:t>
      </w:r>
      <w:proofErr w:type="spellStart"/>
      <w:r w:rsidRPr="00857002">
        <w:rPr>
          <w:rStyle w:val="FunctionTok"/>
          <w:lang w:val="hr-HR"/>
        </w:rPr>
        <w:t>unique</w:t>
      </w:r>
      <w:proofErr w:type="spellEnd"/>
      <w:r w:rsidRPr="00857002">
        <w:rPr>
          <w:rStyle w:val="NormalTok"/>
          <w:lang w:val="hr-HR"/>
        </w:rPr>
        <w:t xml:space="preserve">()   </w:t>
      </w:r>
      <w:r w:rsidRPr="00857002">
        <w:rPr>
          <w:lang w:val="hr-HR"/>
        </w:rPr>
        <w:br/>
      </w:r>
      <w:proofErr w:type="spellStart"/>
      <w:r w:rsidRPr="00857002">
        <w:rPr>
          <w:rStyle w:val="NormalTok"/>
          <w:lang w:val="hr-HR"/>
        </w:rPr>
        <w:lastRenderedPageBreak/>
        <w:t>most_lucrative</w:t>
      </w:r>
      <w:proofErr w:type="spellEnd"/>
      <w:r w:rsidRPr="00857002">
        <w:rPr>
          <w:rStyle w:val="NormalTok"/>
          <w:lang w:val="hr-HR"/>
        </w:rPr>
        <w:t xml:space="preserve"> </w:t>
      </w:r>
      <w:r w:rsidRPr="00857002">
        <w:rPr>
          <w:rStyle w:val="OtherTok"/>
          <w:lang w:val="hr-HR"/>
        </w:rPr>
        <w:t>&lt;-</w:t>
      </w:r>
      <w:r w:rsidRPr="00857002">
        <w:rPr>
          <w:rStyle w:val="NormalTok"/>
          <w:lang w:val="hr-HR"/>
        </w:rPr>
        <w:t xml:space="preserve"> </w:t>
      </w:r>
      <w:proofErr w:type="spellStart"/>
      <w:r w:rsidRPr="00857002">
        <w:rPr>
          <w:rStyle w:val="NormalTok"/>
          <w:lang w:val="hr-HR"/>
        </w:rPr>
        <w:t>most_lucrative</w:t>
      </w:r>
      <w:proofErr w:type="spellEnd"/>
      <w:r w:rsidRPr="00857002">
        <w:rPr>
          <w:rStyle w:val="NormalTok"/>
          <w:lang w:val="hr-HR"/>
        </w:rPr>
        <w:t xml:space="preserve"> </w:t>
      </w:r>
      <w:r w:rsidRPr="00857002">
        <w:rPr>
          <w:rStyle w:val="SpecialCharTok"/>
          <w:lang w:val="hr-HR"/>
        </w:rPr>
        <w:t>%&gt;%</w:t>
      </w:r>
      <w:r w:rsidRPr="00857002">
        <w:rPr>
          <w:rStyle w:val="NormalTok"/>
          <w:lang w:val="hr-HR"/>
        </w:rPr>
        <w:t xml:space="preserve"> </w:t>
      </w:r>
      <w:proofErr w:type="spellStart"/>
      <w:r w:rsidRPr="00857002">
        <w:rPr>
          <w:rStyle w:val="FunctionTok"/>
          <w:lang w:val="hr-HR"/>
        </w:rPr>
        <w:t>select</w:t>
      </w:r>
      <w:proofErr w:type="spellEnd"/>
      <w:r w:rsidRPr="00857002">
        <w:rPr>
          <w:rStyle w:val="NormalTok"/>
          <w:lang w:val="hr-HR"/>
        </w:rPr>
        <w:t>(</w:t>
      </w:r>
      <w:proofErr w:type="spellStart"/>
      <w:r w:rsidRPr="00857002">
        <w:rPr>
          <w:rStyle w:val="NormalTok"/>
          <w:lang w:val="hr-HR"/>
        </w:rPr>
        <w:t>movie_title</w:t>
      </w:r>
      <w:proofErr w:type="spellEnd"/>
      <w:r w:rsidRPr="00857002">
        <w:rPr>
          <w:rStyle w:val="NormalTok"/>
          <w:lang w:val="hr-HR"/>
        </w:rPr>
        <w:t xml:space="preserve">, </w:t>
      </w:r>
      <w:proofErr w:type="spellStart"/>
      <w:r w:rsidRPr="00857002">
        <w:rPr>
          <w:rStyle w:val="NormalTok"/>
          <w:lang w:val="hr-HR"/>
        </w:rPr>
        <w:t>gross</w:t>
      </w:r>
      <w:proofErr w:type="spellEnd"/>
      <w:r w:rsidRPr="00857002">
        <w:rPr>
          <w:rStyle w:val="NormalTok"/>
          <w:lang w:val="hr-HR"/>
        </w:rPr>
        <w:t xml:space="preserve">, </w:t>
      </w:r>
      <w:proofErr w:type="spellStart"/>
      <w:r w:rsidRPr="00857002">
        <w:rPr>
          <w:rStyle w:val="NormalTok"/>
          <w:lang w:val="hr-HR"/>
        </w:rPr>
        <w:t>budget</w:t>
      </w:r>
      <w:proofErr w:type="spellEnd"/>
      <w:r w:rsidRPr="00857002">
        <w:rPr>
          <w:rStyle w:val="NormalTok"/>
          <w:lang w:val="hr-HR"/>
        </w:rPr>
        <w:t xml:space="preserve">, profit)  </w:t>
      </w:r>
      <w:r w:rsidRPr="00857002">
        <w:rPr>
          <w:lang w:val="hr-HR"/>
        </w:rPr>
        <w:br/>
      </w:r>
      <w:r w:rsidRPr="00857002">
        <w:rPr>
          <w:rStyle w:val="NormalTok"/>
          <w:lang w:val="hr-HR"/>
        </w:rPr>
        <w:t xml:space="preserve">top_20_most_lucrative </w:t>
      </w:r>
      <w:r w:rsidRPr="00857002">
        <w:rPr>
          <w:rStyle w:val="OtherTok"/>
          <w:lang w:val="hr-HR"/>
        </w:rPr>
        <w:t>&lt;-</w:t>
      </w:r>
      <w:r w:rsidRPr="00857002">
        <w:rPr>
          <w:rStyle w:val="NormalTok"/>
          <w:lang w:val="hr-HR"/>
        </w:rPr>
        <w:t xml:space="preserve"> </w:t>
      </w:r>
      <w:proofErr w:type="spellStart"/>
      <w:r w:rsidRPr="00857002">
        <w:rPr>
          <w:rStyle w:val="NormalTok"/>
          <w:lang w:val="hr-HR"/>
        </w:rPr>
        <w:t>most_lucrative</w:t>
      </w:r>
      <w:proofErr w:type="spellEnd"/>
      <w:r w:rsidRPr="00857002">
        <w:rPr>
          <w:rStyle w:val="NormalTok"/>
          <w:lang w:val="hr-HR"/>
        </w:rPr>
        <w:t>[</w:t>
      </w:r>
      <w:r w:rsidRPr="00857002">
        <w:rPr>
          <w:rStyle w:val="DecValTok"/>
          <w:lang w:val="hr-HR"/>
        </w:rPr>
        <w:t>1</w:t>
      </w:r>
      <w:r w:rsidRPr="00857002">
        <w:rPr>
          <w:rStyle w:val="SpecialCharTok"/>
          <w:lang w:val="hr-HR"/>
        </w:rPr>
        <w:t>:</w:t>
      </w:r>
      <w:r w:rsidRPr="00857002">
        <w:rPr>
          <w:rStyle w:val="DecValTok"/>
          <w:lang w:val="hr-HR"/>
        </w:rPr>
        <w:t>20</w:t>
      </w:r>
      <w:r w:rsidRPr="00857002">
        <w:rPr>
          <w:rStyle w:val="NormalTok"/>
          <w:lang w:val="hr-HR"/>
        </w:rPr>
        <w:t>, ]</w:t>
      </w:r>
      <w:r w:rsidRPr="00857002">
        <w:rPr>
          <w:lang w:val="hr-HR"/>
        </w:rPr>
        <w:br/>
      </w:r>
      <w:r w:rsidRPr="00857002">
        <w:rPr>
          <w:rStyle w:val="NormalTok"/>
          <w:lang w:val="hr-HR"/>
        </w:rPr>
        <w:t>top_20_most_lucrative</w:t>
      </w:r>
    </w:p>
    <w:p w14:paraId="056CB4C4" w14:textId="77777777" w:rsidR="00857002" w:rsidRPr="00857002" w:rsidRDefault="00857002" w:rsidP="00857002">
      <w:pPr>
        <w:pStyle w:val="SourceCode"/>
        <w:rPr>
          <w:lang w:val="hr-HR"/>
        </w:rPr>
      </w:pPr>
      <w:r w:rsidRPr="00857002">
        <w:rPr>
          <w:rStyle w:val="VerbatimChar"/>
          <w:lang w:val="hr-HR"/>
        </w:rPr>
        <w:t xml:space="preserve">##                                         </w:t>
      </w:r>
      <w:proofErr w:type="spellStart"/>
      <w:r w:rsidRPr="00857002">
        <w:rPr>
          <w:rStyle w:val="VerbatimChar"/>
          <w:lang w:val="hr-HR"/>
        </w:rPr>
        <w:t>movie_title</w:t>
      </w:r>
      <w:proofErr w:type="spellEnd"/>
      <w:r w:rsidRPr="00857002">
        <w:rPr>
          <w:rStyle w:val="VerbatimChar"/>
          <w:lang w:val="hr-HR"/>
        </w:rPr>
        <w:t xml:space="preserve">     </w:t>
      </w:r>
      <w:proofErr w:type="spellStart"/>
      <w:r w:rsidRPr="00857002">
        <w:rPr>
          <w:rStyle w:val="VerbatimChar"/>
          <w:lang w:val="hr-HR"/>
        </w:rPr>
        <w:t>gross</w:t>
      </w:r>
      <w:proofErr w:type="spellEnd"/>
      <w:r w:rsidRPr="00857002">
        <w:rPr>
          <w:rStyle w:val="VerbatimChar"/>
          <w:lang w:val="hr-HR"/>
        </w:rPr>
        <w:t xml:space="preserve">   </w:t>
      </w:r>
      <w:proofErr w:type="spellStart"/>
      <w:r w:rsidRPr="00857002">
        <w:rPr>
          <w:rStyle w:val="VerbatimChar"/>
          <w:lang w:val="hr-HR"/>
        </w:rPr>
        <w:t>budget</w:t>
      </w:r>
      <w:proofErr w:type="spellEnd"/>
      <w:r w:rsidRPr="00857002">
        <w:rPr>
          <w:lang w:val="hr-HR"/>
        </w:rPr>
        <w:br/>
      </w:r>
      <w:r w:rsidRPr="00857002">
        <w:rPr>
          <w:rStyle w:val="VerbatimChar"/>
          <w:lang w:val="hr-HR"/>
        </w:rPr>
        <w:t>## 1                                           Avatar  760505847 2.37e+08</w:t>
      </w:r>
      <w:r w:rsidRPr="00857002">
        <w:rPr>
          <w:lang w:val="hr-HR"/>
        </w:rPr>
        <w:br/>
      </w:r>
      <w:r w:rsidRPr="00857002">
        <w:rPr>
          <w:rStyle w:val="VerbatimChar"/>
          <w:lang w:val="hr-HR"/>
        </w:rPr>
        <w:t xml:space="preserve">## 29                                  </w:t>
      </w:r>
      <w:proofErr w:type="spellStart"/>
      <w:r w:rsidRPr="00857002">
        <w:rPr>
          <w:rStyle w:val="VerbatimChar"/>
          <w:lang w:val="hr-HR"/>
        </w:rPr>
        <w:t>Jurassic</w:t>
      </w:r>
      <w:proofErr w:type="spellEnd"/>
      <w:r w:rsidRPr="00857002">
        <w:rPr>
          <w:rStyle w:val="VerbatimChar"/>
          <w:lang w:val="hr-HR"/>
        </w:rPr>
        <w:t xml:space="preserve"> World  652177271 1.50e+08</w:t>
      </w:r>
      <w:r w:rsidRPr="00857002">
        <w:rPr>
          <w:lang w:val="hr-HR"/>
        </w:rPr>
        <w:br/>
      </w:r>
      <w:r w:rsidRPr="00857002">
        <w:rPr>
          <w:rStyle w:val="VerbatimChar"/>
          <w:lang w:val="hr-HR"/>
        </w:rPr>
        <w:t>## 26                                         Titanic  658672302 2.00e+08</w:t>
      </w:r>
      <w:r w:rsidRPr="00857002">
        <w:rPr>
          <w:lang w:val="hr-HR"/>
        </w:rPr>
        <w:br/>
      </w:r>
      <w:r w:rsidRPr="00857002">
        <w:rPr>
          <w:rStyle w:val="VerbatimChar"/>
          <w:lang w:val="hr-HR"/>
        </w:rPr>
        <w:t xml:space="preserve">## 2727            Star </w:t>
      </w:r>
      <w:proofErr w:type="spellStart"/>
      <w:r w:rsidRPr="00857002">
        <w:rPr>
          <w:rStyle w:val="VerbatimChar"/>
          <w:lang w:val="hr-HR"/>
        </w:rPr>
        <w:t>Wars</w:t>
      </w:r>
      <w:proofErr w:type="spellEnd"/>
      <w:r w:rsidRPr="00857002">
        <w:rPr>
          <w:rStyle w:val="VerbatimChar"/>
          <w:lang w:val="hr-HR"/>
        </w:rPr>
        <w:t xml:space="preserve">: </w:t>
      </w:r>
      <w:proofErr w:type="spellStart"/>
      <w:r w:rsidRPr="00857002">
        <w:rPr>
          <w:rStyle w:val="VerbatimChar"/>
          <w:lang w:val="hr-HR"/>
        </w:rPr>
        <w:t>Episode</w:t>
      </w:r>
      <w:proofErr w:type="spellEnd"/>
      <w:r w:rsidRPr="00857002">
        <w:rPr>
          <w:rStyle w:val="VerbatimChar"/>
          <w:lang w:val="hr-HR"/>
        </w:rPr>
        <w:t xml:space="preserve"> IV - A New </w:t>
      </w:r>
      <w:proofErr w:type="spellStart"/>
      <w:r w:rsidRPr="00857002">
        <w:rPr>
          <w:rStyle w:val="VerbatimChar"/>
          <w:lang w:val="hr-HR"/>
        </w:rPr>
        <w:t>Hope</w:t>
      </w:r>
      <w:proofErr w:type="spellEnd"/>
      <w:r w:rsidRPr="00857002">
        <w:rPr>
          <w:rStyle w:val="VerbatimChar"/>
          <w:lang w:val="hr-HR"/>
        </w:rPr>
        <w:t>  460935665 1.10e+07</w:t>
      </w:r>
      <w:r w:rsidRPr="00857002">
        <w:rPr>
          <w:lang w:val="hr-HR"/>
        </w:rPr>
        <w:br/>
      </w:r>
      <w:r w:rsidRPr="00857002">
        <w:rPr>
          <w:rStyle w:val="VerbatimChar"/>
          <w:lang w:val="hr-HR"/>
        </w:rPr>
        <w:t xml:space="preserve">## 2771                    E.T. </w:t>
      </w:r>
      <w:proofErr w:type="spellStart"/>
      <w:r w:rsidRPr="00857002">
        <w:rPr>
          <w:rStyle w:val="VerbatimChar"/>
          <w:lang w:val="hr-HR"/>
        </w:rPr>
        <w:t>the</w:t>
      </w:r>
      <w:proofErr w:type="spellEnd"/>
      <w:r w:rsidRPr="00857002">
        <w:rPr>
          <w:rStyle w:val="VerbatimChar"/>
          <w:lang w:val="hr-HR"/>
        </w:rPr>
        <w:t xml:space="preserve"> Extra-</w:t>
      </w:r>
      <w:proofErr w:type="spellStart"/>
      <w:r w:rsidRPr="00857002">
        <w:rPr>
          <w:rStyle w:val="VerbatimChar"/>
          <w:lang w:val="hr-HR"/>
        </w:rPr>
        <w:t>Terrestrial</w:t>
      </w:r>
      <w:proofErr w:type="spellEnd"/>
      <w:r w:rsidRPr="00857002">
        <w:rPr>
          <w:rStyle w:val="VerbatimChar"/>
          <w:lang w:val="hr-HR"/>
        </w:rPr>
        <w:t>  434949459 1.05e+07</w:t>
      </w:r>
      <w:r w:rsidRPr="00857002">
        <w:rPr>
          <w:lang w:val="hr-HR"/>
        </w:rPr>
        <w:br/>
      </w:r>
      <w:r w:rsidRPr="00857002">
        <w:rPr>
          <w:rStyle w:val="VerbatimChar"/>
          <w:lang w:val="hr-HR"/>
        </w:rPr>
        <w:t xml:space="preserve">## 17                                    </w:t>
      </w:r>
      <w:proofErr w:type="spellStart"/>
      <w:r w:rsidRPr="00857002">
        <w:rPr>
          <w:rStyle w:val="VerbatimChar"/>
          <w:lang w:val="hr-HR"/>
        </w:rPr>
        <w:t>The</w:t>
      </w:r>
      <w:proofErr w:type="spellEnd"/>
      <w:r w:rsidRPr="00857002">
        <w:rPr>
          <w:rStyle w:val="VerbatimChar"/>
          <w:lang w:val="hr-HR"/>
        </w:rPr>
        <w:t xml:space="preserve"> </w:t>
      </w:r>
      <w:proofErr w:type="spellStart"/>
      <w:r w:rsidRPr="00857002">
        <w:rPr>
          <w:rStyle w:val="VerbatimChar"/>
          <w:lang w:val="hr-HR"/>
        </w:rPr>
        <w:t>Avengers</w:t>
      </w:r>
      <w:proofErr w:type="spellEnd"/>
      <w:r w:rsidRPr="00857002">
        <w:rPr>
          <w:rStyle w:val="VerbatimChar"/>
          <w:lang w:val="hr-HR"/>
        </w:rPr>
        <w:t>  623279547 2.20e+08</w:t>
      </w:r>
      <w:r w:rsidRPr="00857002">
        <w:rPr>
          <w:lang w:val="hr-HR"/>
        </w:rPr>
        <w:br/>
      </w:r>
      <w:r w:rsidRPr="00857002">
        <w:rPr>
          <w:rStyle w:val="VerbatimChar"/>
          <w:lang w:val="hr-HR"/>
        </w:rPr>
        <w:t xml:space="preserve">## 488                                  </w:t>
      </w:r>
      <w:proofErr w:type="spellStart"/>
      <w:r w:rsidRPr="00857002">
        <w:rPr>
          <w:rStyle w:val="VerbatimChar"/>
          <w:lang w:val="hr-HR"/>
        </w:rPr>
        <w:t>The</w:t>
      </w:r>
      <w:proofErr w:type="spellEnd"/>
      <w:r w:rsidRPr="00857002">
        <w:rPr>
          <w:rStyle w:val="VerbatimChar"/>
          <w:lang w:val="hr-HR"/>
        </w:rPr>
        <w:t xml:space="preserve"> Lion King  422783777 4.50e+07</w:t>
      </w:r>
      <w:r w:rsidRPr="00857002">
        <w:rPr>
          <w:lang w:val="hr-HR"/>
        </w:rPr>
        <w:br/>
      </w:r>
      <w:r w:rsidRPr="00857002">
        <w:rPr>
          <w:rStyle w:val="VerbatimChar"/>
          <w:lang w:val="hr-HR"/>
        </w:rPr>
        <w:t xml:space="preserve">## 233      Star </w:t>
      </w:r>
      <w:proofErr w:type="spellStart"/>
      <w:r w:rsidRPr="00857002">
        <w:rPr>
          <w:rStyle w:val="VerbatimChar"/>
          <w:lang w:val="hr-HR"/>
        </w:rPr>
        <w:t>Wars</w:t>
      </w:r>
      <w:proofErr w:type="spellEnd"/>
      <w:r w:rsidRPr="00857002">
        <w:rPr>
          <w:rStyle w:val="VerbatimChar"/>
          <w:lang w:val="hr-HR"/>
        </w:rPr>
        <w:t xml:space="preserve">: </w:t>
      </w:r>
      <w:proofErr w:type="spellStart"/>
      <w:r w:rsidRPr="00857002">
        <w:rPr>
          <w:rStyle w:val="VerbatimChar"/>
          <w:lang w:val="hr-HR"/>
        </w:rPr>
        <w:t>Episode</w:t>
      </w:r>
      <w:proofErr w:type="spellEnd"/>
      <w:r w:rsidRPr="00857002">
        <w:rPr>
          <w:rStyle w:val="VerbatimChar"/>
          <w:lang w:val="hr-HR"/>
        </w:rPr>
        <w:t xml:space="preserve"> I - </w:t>
      </w:r>
      <w:proofErr w:type="spellStart"/>
      <w:r w:rsidRPr="00857002">
        <w:rPr>
          <w:rStyle w:val="VerbatimChar"/>
          <w:lang w:val="hr-HR"/>
        </w:rPr>
        <w:t>The</w:t>
      </w:r>
      <w:proofErr w:type="spellEnd"/>
      <w:r w:rsidRPr="00857002">
        <w:rPr>
          <w:rStyle w:val="VerbatimChar"/>
          <w:lang w:val="hr-HR"/>
        </w:rPr>
        <w:t xml:space="preserve"> </w:t>
      </w:r>
      <w:proofErr w:type="spellStart"/>
      <w:r w:rsidRPr="00857002">
        <w:rPr>
          <w:rStyle w:val="VerbatimChar"/>
          <w:lang w:val="hr-HR"/>
        </w:rPr>
        <w:t>Phantom</w:t>
      </w:r>
      <w:proofErr w:type="spellEnd"/>
      <w:r w:rsidRPr="00857002">
        <w:rPr>
          <w:rStyle w:val="VerbatimChar"/>
          <w:lang w:val="hr-HR"/>
        </w:rPr>
        <w:t xml:space="preserve"> </w:t>
      </w:r>
      <w:proofErr w:type="spellStart"/>
      <w:r w:rsidRPr="00857002">
        <w:rPr>
          <w:rStyle w:val="VerbatimChar"/>
          <w:lang w:val="hr-HR"/>
        </w:rPr>
        <w:t>Menace</w:t>
      </w:r>
      <w:proofErr w:type="spellEnd"/>
      <w:r w:rsidRPr="00857002">
        <w:rPr>
          <w:rStyle w:val="VerbatimChar"/>
          <w:lang w:val="hr-HR"/>
        </w:rPr>
        <w:t>  474544677 1.15e+08</w:t>
      </w:r>
      <w:r w:rsidRPr="00857002">
        <w:rPr>
          <w:lang w:val="hr-HR"/>
        </w:rPr>
        <w:br/>
      </w:r>
      <w:r w:rsidRPr="00857002">
        <w:rPr>
          <w:rStyle w:val="VerbatimChar"/>
          <w:lang w:val="hr-HR"/>
        </w:rPr>
        <w:t xml:space="preserve">## 65                                 </w:t>
      </w:r>
      <w:proofErr w:type="spellStart"/>
      <w:r w:rsidRPr="00857002">
        <w:rPr>
          <w:rStyle w:val="VerbatimChar"/>
          <w:lang w:val="hr-HR"/>
        </w:rPr>
        <w:t>The</w:t>
      </w:r>
      <w:proofErr w:type="spellEnd"/>
      <w:r w:rsidRPr="00857002">
        <w:rPr>
          <w:rStyle w:val="VerbatimChar"/>
          <w:lang w:val="hr-HR"/>
        </w:rPr>
        <w:t xml:space="preserve"> </w:t>
      </w:r>
      <w:proofErr w:type="spellStart"/>
      <w:r w:rsidRPr="00857002">
        <w:rPr>
          <w:rStyle w:val="VerbatimChar"/>
          <w:lang w:val="hr-HR"/>
        </w:rPr>
        <w:t>Dark</w:t>
      </w:r>
      <w:proofErr w:type="spellEnd"/>
      <w:r w:rsidRPr="00857002">
        <w:rPr>
          <w:rStyle w:val="VerbatimChar"/>
          <w:lang w:val="hr-HR"/>
        </w:rPr>
        <w:t xml:space="preserve"> </w:t>
      </w:r>
      <w:proofErr w:type="spellStart"/>
      <w:r w:rsidRPr="00857002">
        <w:rPr>
          <w:rStyle w:val="VerbatimChar"/>
          <w:lang w:val="hr-HR"/>
        </w:rPr>
        <w:t>Knight</w:t>
      </w:r>
      <w:proofErr w:type="spellEnd"/>
      <w:r w:rsidRPr="00857002">
        <w:rPr>
          <w:rStyle w:val="VerbatimChar"/>
          <w:lang w:val="hr-HR"/>
        </w:rPr>
        <w:t>  533316061 1.85e+08</w:t>
      </w:r>
      <w:r w:rsidRPr="00857002">
        <w:rPr>
          <w:lang w:val="hr-HR"/>
        </w:rPr>
        <w:br/>
      </w:r>
      <w:r w:rsidRPr="00857002">
        <w:rPr>
          <w:rStyle w:val="VerbatimChar"/>
          <w:lang w:val="hr-HR"/>
        </w:rPr>
        <w:t xml:space="preserve">## 425                               </w:t>
      </w:r>
      <w:proofErr w:type="spellStart"/>
      <w:r w:rsidRPr="00857002">
        <w:rPr>
          <w:rStyle w:val="VerbatimChar"/>
          <w:lang w:val="hr-HR"/>
        </w:rPr>
        <w:t>The</w:t>
      </w:r>
      <w:proofErr w:type="spellEnd"/>
      <w:r w:rsidRPr="00857002">
        <w:rPr>
          <w:rStyle w:val="VerbatimChar"/>
          <w:lang w:val="hr-HR"/>
        </w:rPr>
        <w:t xml:space="preserve"> </w:t>
      </w:r>
      <w:proofErr w:type="spellStart"/>
      <w:r w:rsidRPr="00857002">
        <w:rPr>
          <w:rStyle w:val="VerbatimChar"/>
          <w:lang w:val="hr-HR"/>
        </w:rPr>
        <w:t>Hunger</w:t>
      </w:r>
      <w:proofErr w:type="spellEnd"/>
      <w:r w:rsidRPr="00857002">
        <w:rPr>
          <w:rStyle w:val="VerbatimChar"/>
          <w:lang w:val="hr-HR"/>
        </w:rPr>
        <w:t xml:space="preserve"> </w:t>
      </w:r>
      <w:proofErr w:type="spellStart"/>
      <w:r w:rsidRPr="00857002">
        <w:rPr>
          <w:rStyle w:val="VerbatimChar"/>
          <w:lang w:val="hr-HR"/>
        </w:rPr>
        <w:t>Games</w:t>
      </w:r>
      <w:proofErr w:type="spellEnd"/>
      <w:r w:rsidRPr="00857002">
        <w:rPr>
          <w:rStyle w:val="VerbatimChar"/>
          <w:lang w:val="hr-HR"/>
        </w:rPr>
        <w:t>  407999255 7.80e+07</w:t>
      </w:r>
      <w:r w:rsidRPr="00857002">
        <w:rPr>
          <w:lang w:val="hr-HR"/>
        </w:rPr>
        <w:br/>
      </w:r>
      <w:r w:rsidRPr="00857002">
        <w:rPr>
          <w:rStyle w:val="VerbatimChar"/>
          <w:lang w:val="hr-HR"/>
        </w:rPr>
        <w:t xml:space="preserve">## 776                                       </w:t>
      </w:r>
      <w:proofErr w:type="spellStart"/>
      <w:r w:rsidRPr="00857002">
        <w:rPr>
          <w:rStyle w:val="VerbatimChar"/>
          <w:lang w:val="hr-HR"/>
        </w:rPr>
        <w:t>Deadpool</w:t>
      </w:r>
      <w:proofErr w:type="spellEnd"/>
      <w:r w:rsidRPr="00857002">
        <w:rPr>
          <w:rStyle w:val="VerbatimChar"/>
          <w:lang w:val="hr-HR"/>
        </w:rPr>
        <w:t>  363024263 5.80e+07</w:t>
      </w:r>
      <w:r w:rsidRPr="00857002">
        <w:rPr>
          <w:lang w:val="hr-HR"/>
        </w:rPr>
        <w:br/>
      </w:r>
      <w:r w:rsidRPr="00857002">
        <w:rPr>
          <w:rStyle w:val="VerbatimChar"/>
          <w:lang w:val="hr-HR"/>
        </w:rPr>
        <w:t xml:space="preserve">## 182                </w:t>
      </w:r>
      <w:proofErr w:type="spellStart"/>
      <w:r w:rsidRPr="00857002">
        <w:rPr>
          <w:rStyle w:val="VerbatimChar"/>
          <w:lang w:val="hr-HR"/>
        </w:rPr>
        <w:t>The</w:t>
      </w:r>
      <w:proofErr w:type="spellEnd"/>
      <w:r w:rsidRPr="00857002">
        <w:rPr>
          <w:rStyle w:val="VerbatimChar"/>
          <w:lang w:val="hr-HR"/>
        </w:rPr>
        <w:t xml:space="preserve"> </w:t>
      </w:r>
      <w:proofErr w:type="spellStart"/>
      <w:r w:rsidRPr="00857002">
        <w:rPr>
          <w:rStyle w:val="VerbatimChar"/>
          <w:lang w:val="hr-HR"/>
        </w:rPr>
        <w:t>Hunger</w:t>
      </w:r>
      <w:proofErr w:type="spellEnd"/>
      <w:r w:rsidRPr="00857002">
        <w:rPr>
          <w:rStyle w:val="VerbatimChar"/>
          <w:lang w:val="hr-HR"/>
        </w:rPr>
        <w:t xml:space="preserve"> </w:t>
      </w:r>
      <w:proofErr w:type="spellStart"/>
      <w:r w:rsidRPr="00857002">
        <w:rPr>
          <w:rStyle w:val="VerbatimChar"/>
          <w:lang w:val="hr-HR"/>
        </w:rPr>
        <w:t>Games</w:t>
      </w:r>
      <w:proofErr w:type="spellEnd"/>
      <w:r w:rsidRPr="00857002">
        <w:rPr>
          <w:rStyle w:val="VerbatimChar"/>
          <w:lang w:val="hr-HR"/>
        </w:rPr>
        <w:t xml:space="preserve">: </w:t>
      </w:r>
      <w:proofErr w:type="spellStart"/>
      <w:r w:rsidRPr="00857002">
        <w:rPr>
          <w:rStyle w:val="VerbatimChar"/>
          <w:lang w:val="hr-HR"/>
        </w:rPr>
        <w:t>Catching</w:t>
      </w:r>
      <w:proofErr w:type="spellEnd"/>
      <w:r w:rsidRPr="00857002">
        <w:rPr>
          <w:rStyle w:val="VerbatimChar"/>
          <w:lang w:val="hr-HR"/>
        </w:rPr>
        <w:t xml:space="preserve"> </w:t>
      </w:r>
      <w:proofErr w:type="spellStart"/>
      <w:r w:rsidRPr="00857002">
        <w:rPr>
          <w:rStyle w:val="VerbatimChar"/>
          <w:lang w:val="hr-HR"/>
        </w:rPr>
        <w:t>Fire</w:t>
      </w:r>
      <w:proofErr w:type="spellEnd"/>
      <w:r w:rsidRPr="00857002">
        <w:rPr>
          <w:rStyle w:val="VerbatimChar"/>
          <w:lang w:val="hr-HR"/>
        </w:rPr>
        <w:t>  424645577 1.30e+08</w:t>
      </w:r>
      <w:r w:rsidRPr="00857002">
        <w:rPr>
          <w:lang w:val="hr-HR"/>
        </w:rPr>
        <w:br/>
      </w:r>
      <w:r w:rsidRPr="00857002">
        <w:rPr>
          <w:rStyle w:val="VerbatimChar"/>
          <w:lang w:val="hr-HR"/>
        </w:rPr>
        <w:t xml:space="preserve">## 667                                  </w:t>
      </w:r>
      <w:proofErr w:type="spellStart"/>
      <w:r w:rsidRPr="00857002">
        <w:rPr>
          <w:rStyle w:val="VerbatimChar"/>
          <w:lang w:val="hr-HR"/>
        </w:rPr>
        <w:t>Jurassic</w:t>
      </w:r>
      <w:proofErr w:type="spellEnd"/>
      <w:r w:rsidRPr="00857002">
        <w:rPr>
          <w:rStyle w:val="VerbatimChar"/>
          <w:lang w:val="hr-HR"/>
        </w:rPr>
        <w:t xml:space="preserve"> Park  356784000 6.30e+07</w:t>
      </w:r>
      <w:r w:rsidRPr="00857002">
        <w:rPr>
          <w:lang w:val="hr-HR"/>
        </w:rPr>
        <w:br/>
      </w:r>
      <w:r w:rsidRPr="00857002">
        <w:rPr>
          <w:rStyle w:val="VerbatimChar"/>
          <w:lang w:val="hr-HR"/>
        </w:rPr>
        <w:t xml:space="preserve">## 500                                </w:t>
      </w:r>
      <w:proofErr w:type="spellStart"/>
      <w:r w:rsidRPr="00857002">
        <w:rPr>
          <w:rStyle w:val="VerbatimChar"/>
          <w:lang w:val="hr-HR"/>
        </w:rPr>
        <w:t>Despicable</w:t>
      </w:r>
      <w:proofErr w:type="spellEnd"/>
      <w:r w:rsidRPr="00857002">
        <w:rPr>
          <w:rStyle w:val="VerbatimChar"/>
          <w:lang w:val="hr-HR"/>
        </w:rPr>
        <w:t xml:space="preserve"> Me 2  368049635 7.60e+07</w:t>
      </w:r>
      <w:r w:rsidRPr="00857002">
        <w:rPr>
          <w:lang w:val="hr-HR"/>
        </w:rPr>
        <w:br/>
      </w:r>
      <w:r w:rsidRPr="00857002">
        <w:rPr>
          <w:rStyle w:val="VerbatimChar"/>
          <w:lang w:val="hr-HR"/>
        </w:rPr>
        <w:t xml:space="preserve">## 778                                American </w:t>
      </w:r>
      <w:proofErr w:type="spellStart"/>
      <w:r w:rsidRPr="00857002">
        <w:rPr>
          <w:rStyle w:val="VerbatimChar"/>
          <w:lang w:val="hr-HR"/>
        </w:rPr>
        <w:t>Sniper</w:t>
      </w:r>
      <w:proofErr w:type="spellEnd"/>
      <w:r w:rsidRPr="00857002">
        <w:rPr>
          <w:rStyle w:val="VerbatimChar"/>
          <w:lang w:val="hr-HR"/>
        </w:rPr>
        <w:t>  350123553 5.88e+07</w:t>
      </w:r>
      <w:r w:rsidRPr="00857002">
        <w:rPr>
          <w:lang w:val="hr-HR"/>
        </w:rPr>
        <w:br/>
      </w:r>
      <w:r w:rsidRPr="00857002">
        <w:rPr>
          <w:rStyle w:val="VerbatimChar"/>
          <w:lang w:val="hr-HR"/>
        </w:rPr>
        <w:t xml:space="preserve">## 328                                   </w:t>
      </w:r>
      <w:proofErr w:type="spellStart"/>
      <w:r w:rsidRPr="00857002">
        <w:rPr>
          <w:rStyle w:val="VerbatimChar"/>
          <w:lang w:val="hr-HR"/>
        </w:rPr>
        <w:t>Finding</w:t>
      </w:r>
      <w:proofErr w:type="spellEnd"/>
      <w:r w:rsidRPr="00857002">
        <w:rPr>
          <w:rStyle w:val="VerbatimChar"/>
          <w:lang w:val="hr-HR"/>
        </w:rPr>
        <w:t xml:space="preserve"> Nemo  380838870 9.40e+07</w:t>
      </w:r>
      <w:r w:rsidRPr="00857002">
        <w:rPr>
          <w:lang w:val="hr-HR"/>
        </w:rPr>
        <w:br/>
      </w:r>
      <w:r w:rsidRPr="00857002">
        <w:rPr>
          <w:rStyle w:val="VerbatimChar"/>
          <w:lang w:val="hr-HR"/>
        </w:rPr>
        <w:t xml:space="preserve">## 558                                        </w:t>
      </w:r>
      <w:proofErr w:type="spellStart"/>
      <w:r w:rsidRPr="00857002">
        <w:rPr>
          <w:rStyle w:val="VerbatimChar"/>
          <w:lang w:val="hr-HR"/>
        </w:rPr>
        <w:t>Shrek</w:t>
      </w:r>
      <w:proofErr w:type="spellEnd"/>
      <w:r w:rsidRPr="00857002">
        <w:rPr>
          <w:rStyle w:val="VerbatimChar"/>
          <w:lang w:val="hr-HR"/>
        </w:rPr>
        <w:t xml:space="preserve"> 2  436471036 1.50e+08</w:t>
      </w:r>
      <w:r w:rsidRPr="00857002">
        <w:rPr>
          <w:lang w:val="hr-HR"/>
        </w:rPr>
        <w:br/>
      </w:r>
      <w:r w:rsidRPr="00857002">
        <w:rPr>
          <w:rStyle w:val="VerbatimChar"/>
          <w:lang w:val="hr-HR"/>
        </w:rPr>
        <w:t xml:space="preserve">## 329  </w:t>
      </w:r>
      <w:proofErr w:type="spellStart"/>
      <w:r w:rsidRPr="00857002">
        <w:rPr>
          <w:rStyle w:val="VerbatimChar"/>
          <w:lang w:val="hr-HR"/>
        </w:rPr>
        <w:t>The</w:t>
      </w:r>
      <w:proofErr w:type="spellEnd"/>
      <w:r w:rsidRPr="00857002">
        <w:rPr>
          <w:rStyle w:val="VerbatimChar"/>
          <w:lang w:val="hr-HR"/>
        </w:rPr>
        <w:t xml:space="preserve"> Lord </w:t>
      </w:r>
      <w:proofErr w:type="spellStart"/>
      <w:r w:rsidRPr="00857002">
        <w:rPr>
          <w:rStyle w:val="VerbatimChar"/>
          <w:lang w:val="hr-HR"/>
        </w:rPr>
        <w:t>of</w:t>
      </w:r>
      <w:proofErr w:type="spellEnd"/>
      <w:r w:rsidRPr="00857002">
        <w:rPr>
          <w:rStyle w:val="VerbatimChar"/>
          <w:lang w:val="hr-HR"/>
        </w:rPr>
        <w:t xml:space="preserve"> </w:t>
      </w:r>
      <w:proofErr w:type="spellStart"/>
      <w:r w:rsidRPr="00857002">
        <w:rPr>
          <w:rStyle w:val="VerbatimChar"/>
          <w:lang w:val="hr-HR"/>
        </w:rPr>
        <w:t>the</w:t>
      </w:r>
      <w:proofErr w:type="spellEnd"/>
      <w:r w:rsidRPr="00857002">
        <w:rPr>
          <w:rStyle w:val="VerbatimChar"/>
          <w:lang w:val="hr-HR"/>
        </w:rPr>
        <w:t xml:space="preserve"> </w:t>
      </w:r>
      <w:proofErr w:type="spellStart"/>
      <w:r w:rsidRPr="00857002">
        <w:rPr>
          <w:rStyle w:val="VerbatimChar"/>
          <w:lang w:val="hr-HR"/>
        </w:rPr>
        <w:t>Rings</w:t>
      </w:r>
      <w:proofErr w:type="spellEnd"/>
      <w:r w:rsidRPr="00857002">
        <w:rPr>
          <w:rStyle w:val="VerbatimChar"/>
          <w:lang w:val="hr-HR"/>
        </w:rPr>
        <w:t xml:space="preserve">: </w:t>
      </w:r>
      <w:proofErr w:type="spellStart"/>
      <w:r w:rsidRPr="00857002">
        <w:rPr>
          <w:rStyle w:val="VerbatimChar"/>
          <w:lang w:val="hr-HR"/>
        </w:rPr>
        <w:t>The</w:t>
      </w:r>
      <w:proofErr w:type="spellEnd"/>
      <w:r w:rsidRPr="00857002">
        <w:rPr>
          <w:rStyle w:val="VerbatimChar"/>
          <w:lang w:val="hr-HR"/>
        </w:rPr>
        <w:t xml:space="preserve"> </w:t>
      </w:r>
      <w:proofErr w:type="spellStart"/>
      <w:r w:rsidRPr="00857002">
        <w:rPr>
          <w:rStyle w:val="VerbatimChar"/>
          <w:lang w:val="hr-HR"/>
        </w:rPr>
        <w:t>Return</w:t>
      </w:r>
      <w:proofErr w:type="spellEnd"/>
      <w:r w:rsidRPr="00857002">
        <w:rPr>
          <w:rStyle w:val="VerbatimChar"/>
          <w:lang w:val="hr-HR"/>
        </w:rPr>
        <w:t xml:space="preserve"> </w:t>
      </w:r>
      <w:proofErr w:type="spellStart"/>
      <w:r w:rsidRPr="00857002">
        <w:rPr>
          <w:rStyle w:val="VerbatimChar"/>
          <w:lang w:val="hr-HR"/>
        </w:rPr>
        <w:t>of</w:t>
      </w:r>
      <w:proofErr w:type="spellEnd"/>
      <w:r w:rsidRPr="00857002">
        <w:rPr>
          <w:rStyle w:val="VerbatimChar"/>
          <w:lang w:val="hr-HR"/>
        </w:rPr>
        <w:t xml:space="preserve"> </w:t>
      </w:r>
      <w:proofErr w:type="spellStart"/>
      <w:r w:rsidRPr="00857002">
        <w:rPr>
          <w:rStyle w:val="VerbatimChar"/>
          <w:lang w:val="hr-HR"/>
        </w:rPr>
        <w:t>the</w:t>
      </w:r>
      <w:proofErr w:type="spellEnd"/>
      <w:r w:rsidRPr="00857002">
        <w:rPr>
          <w:rStyle w:val="VerbatimChar"/>
          <w:lang w:val="hr-HR"/>
        </w:rPr>
        <w:t xml:space="preserve"> King  377019252 9.40e+07</w:t>
      </w:r>
      <w:r w:rsidRPr="00857002">
        <w:rPr>
          <w:lang w:val="hr-HR"/>
        </w:rPr>
        <w:br/>
      </w:r>
      <w:r w:rsidRPr="00857002">
        <w:rPr>
          <w:rStyle w:val="VerbatimChar"/>
          <w:lang w:val="hr-HR"/>
        </w:rPr>
        <w:t xml:space="preserve">## 1447    Star </w:t>
      </w:r>
      <w:proofErr w:type="spellStart"/>
      <w:r w:rsidRPr="00857002">
        <w:rPr>
          <w:rStyle w:val="VerbatimChar"/>
          <w:lang w:val="hr-HR"/>
        </w:rPr>
        <w:t>Wars</w:t>
      </w:r>
      <w:proofErr w:type="spellEnd"/>
      <w:r w:rsidRPr="00857002">
        <w:rPr>
          <w:rStyle w:val="VerbatimChar"/>
          <w:lang w:val="hr-HR"/>
        </w:rPr>
        <w:t xml:space="preserve">: </w:t>
      </w:r>
      <w:proofErr w:type="spellStart"/>
      <w:r w:rsidRPr="00857002">
        <w:rPr>
          <w:rStyle w:val="VerbatimChar"/>
          <w:lang w:val="hr-HR"/>
        </w:rPr>
        <w:t>Episode</w:t>
      </w:r>
      <w:proofErr w:type="spellEnd"/>
      <w:r w:rsidRPr="00857002">
        <w:rPr>
          <w:rStyle w:val="VerbatimChar"/>
          <w:lang w:val="hr-HR"/>
        </w:rPr>
        <w:t xml:space="preserve"> VI - </w:t>
      </w:r>
      <w:proofErr w:type="spellStart"/>
      <w:r w:rsidRPr="00857002">
        <w:rPr>
          <w:rStyle w:val="VerbatimChar"/>
          <w:lang w:val="hr-HR"/>
        </w:rPr>
        <w:t>Return</w:t>
      </w:r>
      <w:proofErr w:type="spellEnd"/>
      <w:r w:rsidRPr="00857002">
        <w:rPr>
          <w:rStyle w:val="VerbatimChar"/>
          <w:lang w:val="hr-HR"/>
        </w:rPr>
        <w:t xml:space="preserve"> </w:t>
      </w:r>
      <w:proofErr w:type="spellStart"/>
      <w:r w:rsidRPr="00857002">
        <w:rPr>
          <w:rStyle w:val="VerbatimChar"/>
          <w:lang w:val="hr-HR"/>
        </w:rPr>
        <w:t>of</w:t>
      </w:r>
      <w:proofErr w:type="spellEnd"/>
      <w:r w:rsidRPr="00857002">
        <w:rPr>
          <w:rStyle w:val="VerbatimChar"/>
          <w:lang w:val="hr-HR"/>
        </w:rPr>
        <w:t xml:space="preserve"> </w:t>
      </w:r>
      <w:proofErr w:type="spellStart"/>
      <w:r w:rsidRPr="00857002">
        <w:rPr>
          <w:rStyle w:val="VerbatimChar"/>
          <w:lang w:val="hr-HR"/>
        </w:rPr>
        <w:t>the</w:t>
      </w:r>
      <w:proofErr w:type="spellEnd"/>
      <w:r w:rsidRPr="00857002">
        <w:rPr>
          <w:rStyle w:val="VerbatimChar"/>
          <w:lang w:val="hr-HR"/>
        </w:rPr>
        <w:t xml:space="preserve"> Jedi  309125409 3.25e+07</w:t>
      </w:r>
      <w:r w:rsidRPr="00857002">
        <w:rPr>
          <w:lang w:val="hr-HR"/>
        </w:rPr>
        <w:br/>
      </w:r>
      <w:r w:rsidRPr="00857002">
        <w:rPr>
          <w:rStyle w:val="VerbatimChar"/>
          <w:lang w:val="hr-HR"/>
        </w:rPr>
        <w:t xml:space="preserve">## 796                                   </w:t>
      </w:r>
      <w:proofErr w:type="spellStart"/>
      <w:r w:rsidRPr="00857002">
        <w:rPr>
          <w:rStyle w:val="VerbatimChar"/>
          <w:lang w:val="hr-HR"/>
        </w:rPr>
        <w:t>Forrest</w:t>
      </w:r>
      <w:proofErr w:type="spellEnd"/>
      <w:r w:rsidRPr="00857002">
        <w:rPr>
          <w:rStyle w:val="VerbatimChar"/>
          <w:lang w:val="hr-HR"/>
        </w:rPr>
        <w:t xml:space="preserve"> </w:t>
      </w:r>
      <w:proofErr w:type="spellStart"/>
      <w:r w:rsidRPr="00857002">
        <w:rPr>
          <w:rStyle w:val="VerbatimChar"/>
          <w:lang w:val="hr-HR"/>
        </w:rPr>
        <w:t>Gump</w:t>
      </w:r>
      <w:proofErr w:type="spellEnd"/>
      <w:r w:rsidRPr="00857002">
        <w:rPr>
          <w:rStyle w:val="VerbatimChar"/>
          <w:lang w:val="hr-HR"/>
        </w:rPr>
        <w:t>  329691196 5.50e+07</w:t>
      </w:r>
      <w:r w:rsidRPr="00857002">
        <w:rPr>
          <w:lang w:val="hr-HR"/>
        </w:rPr>
        <w:br/>
      </w:r>
      <w:r w:rsidRPr="00857002">
        <w:rPr>
          <w:rStyle w:val="VerbatimChar"/>
          <w:lang w:val="hr-HR"/>
        </w:rPr>
        <w:t>##         profit</w:t>
      </w:r>
      <w:r w:rsidRPr="00857002">
        <w:rPr>
          <w:lang w:val="hr-HR"/>
        </w:rPr>
        <w:br/>
      </w:r>
      <w:r w:rsidRPr="00857002">
        <w:rPr>
          <w:rStyle w:val="VerbatimChar"/>
          <w:lang w:val="hr-HR"/>
        </w:rPr>
        <w:t>## 1    523505847</w:t>
      </w:r>
      <w:r w:rsidRPr="00857002">
        <w:rPr>
          <w:lang w:val="hr-HR"/>
        </w:rPr>
        <w:br/>
      </w:r>
      <w:r w:rsidRPr="00857002">
        <w:rPr>
          <w:rStyle w:val="VerbatimChar"/>
          <w:lang w:val="hr-HR"/>
        </w:rPr>
        <w:t>## 29   502177271</w:t>
      </w:r>
      <w:r w:rsidRPr="00857002">
        <w:rPr>
          <w:lang w:val="hr-HR"/>
        </w:rPr>
        <w:br/>
      </w:r>
      <w:r w:rsidRPr="00857002">
        <w:rPr>
          <w:rStyle w:val="VerbatimChar"/>
          <w:lang w:val="hr-HR"/>
        </w:rPr>
        <w:t>## 26   458672302</w:t>
      </w:r>
      <w:r w:rsidRPr="00857002">
        <w:rPr>
          <w:lang w:val="hr-HR"/>
        </w:rPr>
        <w:br/>
      </w:r>
      <w:r w:rsidRPr="00857002">
        <w:rPr>
          <w:rStyle w:val="VerbatimChar"/>
          <w:lang w:val="hr-HR"/>
        </w:rPr>
        <w:t>## 2727 449935665</w:t>
      </w:r>
      <w:r w:rsidRPr="00857002">
        <w:rPr>
          <w:lang w:val="hr-HR"/>
        </w:rPr>
        <w:br/>
      </w:r>
      <w:r w:rsidRPr="00857002">
        <w:rPr>
          <w:rStyle w:val="VerbatimChar"/>
          <w:lang w:val="hr-HR"/>
        </w:rPr>
        <w:t>## 2771 424449459</w:t>
      </w:r>
      <w:r w:rsidRPr="00857002">
        <w:rPr>
          <w:lang w:val="hr-HR"/>
        </w:rPr>
        <w:br/>
      </w:r>
      <w:r w:rsidRPr="00857002">
        <w:rPr>
          <w:rStyle w:val="VerbatimChar"/>
          <w:lang w:val="hr-HR"/>
        </w:rPr>
        <w:t>## 17   403279547</w:t>
      </w:r>
      <w:r w:rsidRPr="00857002">
        <w:rPr>
          <w:lang w:val="hr-HR"/>
        </w:rPr>
        <w:br/>
      </w:r>
      <w:r w:rsidRPr="00857002">
        <w:rPr>
          <w:rStyle w:val="VerbatimChar"/>
          <w:lang w:val="hr-HR"/>
        </w:rPr>
        <w:t>## 488  377783777</w:t>
      </w:r>
      <w:r w:rsidRPr="00857002">
        <w:rPr>
          <w:lang w:val="hr-HR"/>
        </w:rPr>
        <w:br/>
      </w:r>
      <w:r w:rsidRPr="00857002">
        <w:rPr>
          <w:rStyle w:val="VerbatimChar"/>
          <w:lang w:val="hr-HR"/>
        </w:rPr>
        <w:t>## 233  359544677</w:t>
      </w:r>
      <w:r w:rsidRPr="00857002">
        <w:rPr>
          <w:lang w:val="hr-HR"/>
        </w:rPr>
        <w:br/>
      </w:r>
      <w:r w:rsidRPr="00857002">
        <w:rPr>
          <w:rStyle w:val="VerbatimChar"/>
          <w:lang w:val="hr-HR"/>
        </w:rPr>
        <w:t>## 65   348316061</w:t>
      </w:r>
      <w:r w:rsidRPr="00857002">
        <w:rPr>
          <w:lang w:val="hr-HR"/>
        </w:rPr>
        <w:br/>
      </w:r>
      <w:r w:rsidRPr="00857002">
        <w:rPr>
          <w:rStyle w:val="VerbatimChar"/>
          <w:lang w:val="hr-HR"/>
        </w:rPr>
        <w:t>## 425  329999255</w:t>
      </w:r>
      <w:r w:rsidRPr="00857002">
        <w:rPr>
          <w:lang w:val="hr-HR"/>
        </w:rPr>
        <w:br/>
      </w:r>
      <w:r w:rsidRPr="00857002">
        <w:rPr>
          <w:rStyle w:val="VerbatimChar"/>
          <w:lang w:val="hr-HR"/>
        </w:rPr>
        <w:t>## 776  305024263</w:t>
      </w:r>
      <w:r w:rsidRPr="00857002">
        <w:rPr>
          <w:lang w:val="hr-HR"/>
        </w:rPr>
        <w:br/>
      </w:r>
      <w:r w:rsidRPr="00857002">
        <w:rPr>
          <w:rStyle w:val="VerbatimChar"/>
          <w:lang w:val="hr-HR"/>
        </w:rPr>
        <w:t>## 182  294645577</w:t>
      </w:r>
      <w:r w:rsidRPr="00857002">
        <w:rPr>
          <w:lang w:val="hr-HR"/>
        </w:rPr>
        <w:br/>
      </w:r>
      <w:r w:rsidRPr="00857002">
        <w:rPr>
          <w:rStyle w:val="VerbatimChar"/>
          <w:lang w:val="hr-HR"/>
        </w:rPr>
        <w:t>## 667  293784000</w:t>
      </w:r>
      <w:r w:rsidRPr="00857002">
        <w:rPr>
          <w:lang w:val="hr-HR"/>
        </w:rPr>
        <w:br/>
      </w:r>
      <w:r w:rsidRPr="00857002">
        <w:rPr>
          <w:rStyle w:val="VerbatimChar"/>
          <w:lang w:val="hr-HR"/>
        </w:rPr>
        <w:t>## 500  292049635</w:t>
      </w:r>
      <w:r w:rsidRPr="00857002">
        <w:rPr>
          <w:lang w:val="hr-HR"/>
        </w:rPr>
        <w:br/>
      </w:r>
      <w:r w:rsidRPr="00857002">
        <w:rPr>
          <w:rStyle w:val="VerbatimChar"/>
          <w:lang w:val="hr-HR"/>
        </w:rPr>
        <w:t>## 778  291323553</w:t>
      </w:r>
      <w:r w:rsidRPr="00857002">
        <w:rPr>
          <w:lang w:val="hr-HR"/>
        </w:rPr>
        <w:br/>
      </w:r>
      <w:r w:rsidRPr="00857002">
        <w:rPr>
          <w:rStyle w:val="VerbatimChar"/>
          <w:lang w:val="hr-HR"/>
        </w:rPr>
        <w:t>## 328  286838870</w:t>
      </w:r>
      <w:r w:rsidRPr="00857002">
        <w:rPr>
          <w:lang w:val="hr-HR"/>
        </w:rPr>
        <w:br/>
      </w:r>
      <w:r w:rsidRPr="00857002">
        <w:rPr>
          <w:rStyle w:val="VerbatimChar"/>
          <w:lang w:val="hr-HR"/>
        </w:rPr>
        <w:t>## 558  286471036</w:t>
      </w:r>
      <w:r w:rsidRPr="00857002">
        <w:rPr>
          <w:lang w:val="hr-HR"/>
        </w:rPr>
        <w:br/>
      </w:r>
      <w:r w:rsidRPr="00857002">
        <w:rPr>
          <w:rStyle w:val="VerbatimChar"/>
          <w:lang w:val="hr-HR"/>
        </w:rPr>
        <w:t>## 329  283019252</w:t>
      </w:r>
      <w:r w:rsidRPr="00857002">
        <w:rPr>
          <w:lang w:val="hr-HR"/>
        </w:rPr>
        <w:br/>
      </w:r>
      <w:r w:rsidRPr="00857002">
        <w:rPr>
          <w:rStyle w:val="VerbatimChar"/>
          <w:lang w:val="hr-HR"/>
        </w:rPr>
        <w:t>## 1447 276625409</w:t>
      </w:r>
      <w:r w:rsidRPr="00857002">
        <w:rPr>
          <w:lang w:val="hr-HR"/>
        </w:rPr>
        <w:br/>
      </w:r>
      <w:r w:rsidRPr="00857002">
        <w:rPr>
          <w:rStyle w:val="VerbatimChar"/>
          <w:lang w:val="hr-HR"/>
        </w:rPr>
        <w:t>## 796  274691196</w:t>
      </w:r>
    </w:p>
    <w:p w14:paraId="365F8298" w14:textId="4AFCBFC2" w:rsidR="00857002" w:rsidRPr="00857002" w:rsidRDefault="00857002" w:rsidP="00857002">
      <w:pPr>
        <w:pStyle w:val="FirstParagraph"/>
        <w:rPr>
          <w:lang w:val="hr-HR"/>
        </w:rPr>
      </w:pPr>
      <w:r w:rsidRPr="00857002">
        <w:rPr>
          <w:lang w:val="hr-HR"/>
        </w:rPr>
        <w:lastRenderedPageBreak/>
        <w:t>Vidimo da se otprilike pola svih filmova koji su bili u top 20 filmova po ukupnoj zaradi nalazi i u top 20 najprofitabilnijih filmova. Međutim nešto sam zanimljivo opazio promatraj</w:t>
      </w:r>
      <w:r w:rsidR="00CA091A">
        <w:rPr>
          <w:lang w:val="hr-HR"/>
        </w:rPr>
        <w:t xml:space="preserve">ući </w:t>
      </w:r>
      <w:r w:rsidRPr="00857002">
        <w:rPr>
          <w:lang w:val="hr-HR"/>
        </w:rPr>
        <w:t>top 20 najlošije profitabilnih filmova.</w:t>
      </w:r>
    </w:p>
    <w:p w14:paraId="0921CE53" w14:textId="16FAEFF3" w:rsidR="00857002" w:rsidRPr="00857002" w:rsidRDefault="00857002" w:rsidP="00857002">
      <w:pPr>
        <w:pStyle w:val="SourceCode"/>
        <w:rPr>
          <w:lang w:val="hr-HR"/>
        </w:rPr>
      </w:pPr>
      <w:r w:rsidRPr="00857002">
        <w:rPr>
          <w:rStyle w:val="NormalTok"/>
          <w:lang w:val="hr-HR"/>
        </w:rPr>
        <w:t xml:space="preserve">top_10_least_lucrative </w:t>
      </w:r>
      <w:r w:rsidRPr="00857002">
        <w:rPr>
          <w:rStyle w:val="OtherTok"/>
          <w:lang w:val="hr-HR"/>
        </w:rPr>
        <w:t>&lt;-</w:t>
      </w:r>
      <w:r w:rsidRPr="00857002">
        <w:rPr>
          <w:rStyle w:val="NormalTok"/>
          <w:lang w:val="hr-HR"/>
        </w:rPr>
        <w:t xml:space="preserve"> </w:t>
      </w:r>
      <w:proofErr w:type="spellStart"/>
      <w:r w:rsidRPr="00857002">
        <w:rPr>
          <w:rStyle w:val="FunctionTok"/>
          <w:lang w:val="hr-HR"/>
        </w:rPr>
        <w:t>tail</w:t>
      </w:r>
      <w:proofErr w:type="spellEnd"/>
      <w:r w:rsidRPr="00857002">
        <w:rPr>
          <w:rStyle w:val="NormalTok"/>
          <w:lang w:val="hr-HR"/>
        </w:rPr>
        <w:t>(</w:t>
      </w:r>
      <w:proofErr w:type="spellStart"/>
      <w:r w:rsidRPr="00857002">
        <w:rPr>
          <w:rStyle w:val="NormalTok"/>
          <w:lang w:val="hr-HR"/>
        </w:rPr>
        <w:t>most_lucrative</w:t>
      </w:r>
      <w:proofErr w:type="spellEnd"/>
      <w:r w:rsidRPr="00857002">
        <w:rPr>
          <w:rStyle w:val="NormalTok"/>
          <w:lang w:val="hr-HR"/>
        </w:rPr>
        <w:t xml:space="preserve">, </w:t>
      </w:r>
      <w:r w:rsidRPr="00857002">
        <w:rPr>
          <w:rStyle w:val="DecValTok"/>
          <w:lang w:val="hr-HR"/>
        </w:rPr>
        <w:t>10</w:t>
      </w:r>
      <w:r w:rsidRPr="00857002">
        <w:rPr>
          <w:rStyle w:val="NormalTok"/>
          <w:lang w:val="hr-HR"/>
        </w:rPr>
        <w:t xml:space="preserve">) </w:t>
      </w:r>
      <w:r w:rsidRPr="00857002">
        <w:rPr>
          <w:rStyle w:val="CommentTok"/>
          <w:lang w:val="hr-HR"/>
        </w:rPr>
        <w:t>#zadnjih 10 redova nisu poredani tako da je najmanje profitabilan film na 1. mjestu</w:t>
      </w:r>
      <w:r w:rsidRPr="00857002">
        <w:rPr>
          <w:lang w:val="hr-HR"/>
        </w:rPr>
        <w:br/>
      </w:r>
      <w:r w:rsidRPr="00857002">
        <w:rPr>
          <w:lang w:val="hr-HR"/>
        </w:rPr>
        <w:br/>
      </w:r>
      <w:r w:rsidRPr="00857002">
        <w:rPr>
          <w:rStyle w:val="CommentTok"/>
          <w:lang w:val="hr-HR"/>
        </w:rPr>
        <w:t>#želimo obrnut</w:t>
      </w:r>
      <w:r w:rsidR="0048030C">
        <w:rPr>
          <w:rStyle w:val="CommentTok"/>
          <w:lang w:val="hr-HR"/>
        </w:rPr>
        <w:t>i</w:t>
      </w:r>
      <w:r w:rsidRPr="00857002">
        <w:rPr>
          <w:rStyle w:val="CommentTok"/>
          <w:lang w:val="hr-HR"/>
        </w:rPr>
        <w:t xml:space="preserve"> poredak redova</w:t>
      </w:r>
      <w:r w:rsidRPr="00857002">
        <w:rPr>
          <w:lang w:val="hr-HR"/>
        </w:rPr>
        <w:br/>
      </w:r>
      <w:r w:rsidRPr="00857002">
        <w:rPr>
          <w:rStyle w:val="NormalTok"/>
          <w:lang w:val="hr-HR"/>
        </w:rPr>
        <w:t xml:space="preserve">top_10_least_lucrative </w:t>
      </w:r>
      <w:r w:rsidRPr="00857002">
        <w:rPr>
          <w:rStyle w:val="OtherTok"/>
          <w:lang w:val="hr-HR"/>
        </w:rPr>
        <w:t>&lt;-</w:t>
      </w:r>
      <w:r w:rsidRPr="00857002">
        <w:rPr>
          <w:rStyle w:val="NormalTok"/>
          <w:lang w:val="hr-HR"/>
        </w:rPr>
        <w:t xml:space="preserve"> </w:t>
      </w:r>
      <w:proofErr w:type="spellStart"/>
      <w:r w:rsidRPr="00857002">
        <w:rPr>
          <w:rStyle w:val="FunctionTok"/>
          <w:lang w:val="hr-HR"/>
        </w:rPr>
        <w:t>apply</w:t>
      </w:r>
      <w:proofErr w:type="spellEnd"/>
      <w:r w:rsidRPr="00857002">
        <w:rPr>
          <w:rStyle w:val="NormalTok"/>
          <w:lang w:val="hr-HR"/>
        </w:rPr>
        <w:t xml:space="preserve">(top_10_least_lucrative, </w:t>
      </w:r>
      <w:r w:rsidRPr="00857002">
        <w:rPr>
          <w:rStyle w:val="DecValTok"/>
          <w:lang w:val="hr-HR"/>
        </w:rPr>
        <w:t>2</w:t>
      </w:r>
      <w:r w:rsidRPr="00857002">
        <w:rPr>
          <w:rStyle w:val="NormalTok"/>
          <w:lang w:val="hr-HR"/>
        </w:rPr>
        <w:t xml:space="preserve">, </w:t>
      </w:r>
      <w:proofErr w:type="spellStart"/>
      <w:r w:rsidRPr="00857002">
        <w:rPr>
          <w:rStyle w:val="NormalTok"/>
          <w:lang w:val="hr-HR"/>
        </w:rPr>
        <w:t>rev</w:t>
      </w:r>
      <w:proofErr w:type="spellEnd"/>
      <w:r w:rsidRPr="00857002">
        <w:rPr>
          <w:rStyle w:val="NormalTok"/>
          <w:lang w:val="hr-HR"/>
        </w:rPr>
        <w:t>)</w:t>
      </w:r>
      <w:r w:rsidRPr="00857002">
        <w:rPr>
          <w:lang w:val="hr-HR"/>
        </w:rPr>
        <w:br/>
      </w:r>
      <w:r w:rsidRPr="00857002">
        <w:rPr>
          <w:lang w:val="hr-HR"/>
        </w:rPr>
        <w:br/>
      </w:r>
      <w:r w:rsidRPr="00857002">
        <w:rPr>
          <w:rStyle w:val="CommentTok"/>
          <w:lang w:val="hr-HR"/>
        </w:rPr>
        <w:t xml:space="preserve"># vraćanje rezultata u </w:t>
      </w:r>
      <w:proofErr w:type="spellStart"/>
      <w:r w:rsidRPr="00857002">
        <w:rPr>
          <w:rStyle w:val="CommentTok"/>
          <w:lang w:val="hr-HR"/>
        </w:rPr>
        <w:t>dataframe</w:t>
      </w:r>
      <w:proofErr w:type="spellEnd"/>
      <w:r w:rsidRPr="00857002">
        <w:rPr>
          <w:lang w:val="hr-HR"/>
        </w:rPr>
        <w:br/>
      </w:r>
      <w:r w:rsidRPr="00857002">
        <w:rPr>
          <w:rStyle w:val="NormalTok"/>
          <w:lang w:val="hr-HR"/>
        </w:rPr>
        <w:t xml:space="preserve">top_10_least_lucrative </w:t>
      </w:r>
      <w:r w:rsidRPr="00857002">
        <w:rPr>
          <w:rStyle w:val="OtherTok"/>
          <w:lang w:val="hr-HR"/>
        </w:rPr>
        <w:t>&lt;-</w:t>
      </w:r>
      <w:r w:rsidRPr="00857002">
        <w:rPr>
          <w:rStyle w:val="NormalTok"/>
          <w:lang w:val="hr-HR"/>
        </w:rPr>
        <w:t xml:space="preserve"> </w:t>
      </w:r>
      <w:proofErr w:type="spellStart"/>
      <w:r w:rsidRPr="00857002">
        <w:rPr>
          <w:rStyle w:val="FunctionTok"/>
          <w:lang w:val="hr-HR"/>
        </w:rPr>
        <w:t>as.data.frame</w:t>
      </w:r>
      <w:proofErr w:type="spellEnd"/>
      <w:r w:rsidRPr="00857002">
        <w:rPr>
          <w:rStyle w:val="NormalTok"/>
          <w:lang w:val="hr-HR"/>
        </w:rPr>
        <w:t>(top_10_least_lucrative)</w:t>
      </w:r>
      <w:r w:rsidRPr="00857002">
        <w:rPr>
          <w:lang w:val="hr-HR"/>
        </w:rPr>
        <w:br/>
      </w:r>
      <w:r w:rsidRPr="00857002">
        <w:rPr>
          <w:lang w:val="hr-HR"/>
        </w:rPr>
        <w:br/>
      </w:r>
      <w:r w:rsidRPr="00857002">
        <w:rPr>
          <w:rStyle w:val="NormalTok"/>
          <w:lang w:val="hr-HR"/>
        </w:rPr>
        <w:t>top_10_least_lucrative</w:t>
      </w:r>
    </w:p>
    <w:p w14:paraId="70F4F61B" w14:textId="77777777" w:rsidR="00857002" w:rsidRPr="00857002" w:rsidRDefault="00857002" w:rsidP="00857002">
      <w:pPr>
        <w:pStyle w:val="SourceCode"/>
        <w:rPr>
          <w:lang w:val="hr-HR"/>
        </w:rPr>
      </w:pPr>
      <w:r w:rsidRPr="00857002">
        <w:rPr>
          <w:rStyle w:val="VerbatimChar"/>
          <w:lang w:val="hr-HR"/>
        </w:rPr>
        <w:t xml:space="preserve">##                  </w:t>
      </w:r>
      <w:proofErr w:type="spellStart"/>
      <w:r w:rsidRPr="00857002">
        <w:rPr>
          <w:rStyle w:val="VerbatimChar"/>
          <w:lang w:val="hr-HR"/>
        </w:rPr>
        <w:t>movie_title</w:t>
      </w:r>
      <w:proofErr w:type="spellEnd"/>
      <w:r w:rsidRPr="00857002">
        <w:rPr>
          <w:rStyle w:val="VerbatimChar"/>
          <w:lang w:val="hr-HR"/>
        </w:rPr>
        <w:t xml:space="preserve">    </w:t>
      </w:r>
      <w:proofErr w:type="spellStart"/>
      <w:r w:rsidRPr="00857002">
        <w:rPr>
          <w:rStyle w:val="VerbatimChar"/>
          <w:lang w:val="hr-HR"/>
        </w:rPr>
        <w:t>gross</w:t>
      </w:r>
      <w:proofErr w:type="spellEnd"/>
      <w:r w:rsidRPr="00857002">
        <w:rPr>
          <w:rStyle w:val="VerbatimChar"/>
          <w:lang w:val="hr-HR"/>
        </w:rPr>
        <w:t xml:space="preserve">      </w:t>
      </w:r>
      <w:proofErr w:type="spellStart"/>
      <w:r w:rsidRPr="00857002">
        <w:rPr>
          <w:rStyle w:val="VerbatimChar"/>
          <w:lang w:val="hr-HR"/>
        </w:rPr>
        <w:t>budget</w:t>
      </w:r>
      <w:proofErr w:type="spellEnd"/>
      <w:r w:rsidRPr="00857002">
        <w:rPr>
          <w:rStyle w:val="VerbatimChar"/>
          <w:lang w:val="hr-HR"/>
        </w:rPr>
        <w:t xml:space="preserve">       profit</w:t>
      </w:r>
      <w:r w:rsidRPr="00857002">
        <w:rPr>
          <w:lang w:val="hr-HR"/>
        </w:rPr>
        <w:br/>
      </w:r>
      <w:r w:rsidRPr="00857002">
        <w:rPr>
          <w:rStyle w:val="VerbatimChar"/>
          <w:lang w:val="hr-HR"/>
        </w:rPr>
        <w:t xml:space="preserve">## 2701               </w:t>
      </w:r>
      <w:proofErr w:type="spellStart"/>
      <w:r w:rsidRPr="00857002">
        <w:rPr>
          <w:rStyle w:val="VerbatimChar"/>
          <w:lang w:val="hr-HR"/>
        </w:rPr>
        <w:t>The</w:t>
      </w:r>
      <w:proofErr w:type="spellEnd"/>
      <w:r w:rsidRPr="00857002">
        <w:rPr>
          <w:rStyle w:val="VerbatimChar"/>
          <w:lang w:val="hr-HR"/>
        </w:rPr>
        <w:t xml:space="preserve"> </w:t>
      </w:r>
      <w:proofErr w:type="spellStart"/>
      <w:r w:rsidRPr="00857002">
        <w:rPr>
          <w:rStyle w:val="VerbatimChar"/>
          <w:lang w:val="hr-HR"/>
        </w:rPr>
        <w:t>Host</w:t>
      </w:r>
      <w:proofErr w:type="spellEnd"/>
      <w:r w:rsidRPr="00857002">
        <w:rPr>
          <w:rStyle w:val="VerbatimChar"/>
          <w:lang w:val="hr-HR"/>
        </w:rPr>
        <w:t>   2201412 12215500000 -12213298588</w:t>
      </w:r>
      <w:r w:rsidRPr="00857002">
        <w:rPr>
          <w:lang w:val="hr-HR"/>
        </w:rPr>
        <w:br/>
      </w:r>
      <w:r w:rsidRPr="00857002">
        <w:rPr>
          <w:rStyle w:val="VerbatimChar"/>
          <w:lang w:val="hr-HR"/>
        </w:rPr>
        <w:t xml:space="preserve">## 3310         Lady </w:t>
      </w:r>
      <w:proofErr w:type="spellStart"/>
      <w:r w:rsidRPr="00857002">
        <w:rPr>
          <w:rStyle w:val="VerbatimChar"/>
          <w:lang w:val="hr-HR"/>
        </w:rPr>
        <w:t>Vengeance</w:t>
      </w:r>
      <w:proofErr w:type="spellEnd"/>
      <w:r w:rsidRPr="00857002">
        <w:rPr>
          <w:rStyle w:val="VerbatimChar"/>
          <w:lang w:val="hr-HR"/>
        </w:rPr>
        <w:t>    211667  4200000000  -4199788333</w:t>
      </w:r>
      <w:r w:rsidRPr="00857002">
        <w:rPr>
          <w:lang w:val="hr-HR"/>
        </w:rPr>
        <w:br/>
      </w:r>
      <w:r w:rsidRPr="00857002">
        <w:rPr>
          <w:rStyle w:val="VerbatimChar"/>
          <w:lang w:val="hr-HR"/>
        </w:rPr>
        <w:t xml:space="preserve">## 2716               </w:t>
      </w:r>
      <w:proofErr w:type="spellStart"/>
      <w:r w:rsidRPr="00857002">
        <w:rPr>
          <w:rStyle w:val="VerbatimChar"/>
          <w:lang w:val="hr-HR"/>
        </w:rPr>
        <w:t>Fateless</w:t>
      </w:r>
      <w:proofErr w:type="spellEnd"/>
      <w:r w:rsidRPr="00857002">
        <w:rPr>
          <w:rStyle w:val="VerbatimChar"/>
          <w:lang w:val="hr-HR"/>
        </w:rPr>
        <w:t>    195888  2500000000  -2499804112</w:t>
      </w:r>
      <w:r w:rsidRPr="00857002">
        <w:rPr>
          <w:lang w:val="hr-HR"/>
        </w:rPr>
        <w:br/>
      </w:r>
      <w:r w:rsidRPr="00857002">
        <w:rPr>
          <w:rStyle w:val="VerbatimChar"/>
          <w:lang w:val="hr-HR"/>
        </w:rPr>
        <w:t xml:space="preserve">## 2150      </w:t>
      </w:r>
      <w:proofErr w:type="spellStart"/>
      <w:r w:rsidRPr="00857002">
        <w:rPr>
          <w:rStyle w:val="VerbatimChar"/>
          <w:lang w:val="hr-HR"/>
        </w:rPr>
        <w:t>Princess</w:t>
      </w:r>
      <w:proofErr w:type="spellEnd"/>
      <w:r w:rsidRPr="00857002">
        <w:rPr>
          <w:rStyle w:val="VerbatimChar"/>
          <w:lang w:val="hr-HR"/>
        </w:rPr>
        <w:t xml:space="preserve"> </w:t>
      </w:r>
      <w:proofErr w:type="spellStart"/>
      <w:r w:rsidRPr="00857002">
        <w:rPr>
          <w:rStyle w:val="VerbatimChar"/>
          <w:lang w:val="hr-HR"/>
        </w:rPr>
        <w:t>Mononoke</w:t>
      </w:r>
      <w:proofErr w:type="spellEnd"/>
      <w:r w:rsidRPr="00857002">
        <w:rPr>
          <w:rStyle w:val="VerbatimChar"/>
          <w:lang w:val="hr-HR"/>
        </w:rPr>
        <w:t>   2298191  2400000000  -2397701809</w:t>
      </w:r>
      <w:r w:rsidRPr="00857002">
        <w:rPr>
          <w:lang w:val="hr-HR"/>
        </w:rPr>
        <w:br/>
      </w:r>
      <w:r w:rsidRPr="00857002">
        <w:rPr>
          <w:rStyle w:val="VerbatimChar"/>
          <w:lang w:val="hr-HR"/>
        </w:rPr>
        <w:t xml:space="preserve">## 2161               </w:t>
      </w:r>
      <w:proofErr w:type="spellStart"/>
      <w:r w:rsidRPr="00857002">
        <w:rPr>
          <w:rStyle w:val="VerbatimChar"/>
          <w:lang w:val="hr-HR"/>
        </w:rPr>
        <w:t>Steamboy</w:t>
      </w:r>
      <w:proofErr w:type="spellEnd"/>
      <w:r w:rsidRPr="00857002">
        <w:rPr>
          <w:rStyle w:val="VerbatimChar"/>
          <w:lang w:val="hr-HR"/>
        </w:rPr>
        <w:t>    410388  2127519898  -2127109510</w:t>
      </w:r>
      <w:r w:rsidRPr="00857002">
        <w:rPr>
          <w:lang w:val="hr-HR"/>
        </w:rPr>
        <w:br/>
      </w:r>
      <w:r w:rsidRPr="00857002">
        <w:rPr>
          <w:rStyle w:val="VerbatimChar"/>
          <w:lang w:val="hr-HR"/>
        </w:rPr>
        <w:t>## 3015                  Akira    439162  1100000000  -1099560838</w:t>
      </w:r>
      <w:r w:rsidRPr="00857002">
        <w:rPr>
          <w:lang w:val="hr-HR"/>
        </w:rPr>
        <w:br/>
      </w:r>
      <w:r w:rsidRPr="00857002">
        <w:rPr>
          <w:rStyle w:val="VerbatimChar"/>
          <w:lang w:val="hr-HR"/>
        </w:rPr>
        <w:t xml:space="preserve">## 3662          </w:t>
      </w:r>
      <w:proofErr w:type="spellStart"/>
      <w:r w:rsidRPr="00857002">
        <w:rPr>
          <w:rStyle w:val="VerbatimChar"/>
          <w:lang w:val="hr-HR"/>
        </w:rPr>
        <w:t>Godzilla</w:t>
      </w:r>
      <w:proofErr w:type="spellEnd"/>
      <w:r w:rsidRPr="00857002">
        <w:rPr>
          <w:rStyle w:val="VerbatimChar"/>
          <w:lang w:val="hr-HR"/>
        </w:rPr>
        <w:t xml:space="preserve"> 2000  10037390  1000000000   -989962610</w:t>
      </w:r>
      <w:r w:rsidRPr="00857002">
        <w:rPr>
          <w:lang w:val="hr-HR"/>
        </w:rPr>
        <w:br/>
      </w:r>
      <w:r w:rsidRPr="00857002">
        <w:rPr>
          <w:rStyle w:val="VerbatimChar"/>
          <w:lang w:val="hr-HR"/>
        </w:rPr>
        <w:t>## 3305                  Tango   1687311   700000000   -698312689</w:t>
      </w:r>
      <w:r w:rsidRPr="00857002">
        <w:rPr>
          <w:lang w:val="hr-HR"/>
        </w:rPr>
        <w:br/>
      </w:r>
      <w:r w:rsidRPr="00857002">
        <w:rPr>
          <w:rStyle w:val="VerbatimChar"/>
          <w:lang w:val="hr-HR"/>
        </w:rPr>
        <w:t xml:space="preserve">## 2766 </w:t>
      </w:r>
      <w:proofErr w:type="spellStart"/>
      <w:r w:rsidRPr="00857002">
        <w:rPr>
          <w:rStyle w:val="VerbatimChar"/>
          <w:lang w:val="hr-HR"/>
        </w:rPr>
        <w:t>Kabhi</w:t>
      </w:r>
      <w:proofErr w:type="spellEnd"/>
      <w:r w:rsidRPr="00857002">
        <w:rPr>
          <w:rStyle w:val="VerbatimChar"/>
          <w:lang w:val="hr-HR"/>
        </w:rPr>
        <w:t xml:space="preserve"> </w:t>
      </w:r>
      <w:proofErr w:type="spellStart"/>
      <w:r w:rsidRPr="00857002">
        <w:rPr>
          <w:rStyle w:val="VerbatimChar"/>
          <w:lang w:val="hr-HR"/>
        </w:rPr>
        <w:t>Alvida</w:t>
      </w:r>
      <w:proofErr w:type="spellEnd"/>
      <w:r w:rsidRPr="00857002">
        <w:rPr>
          <w:rStyle w:val="VerbatimChar"/>
          <w:lang w:val="hr-HR"/>
        </w:rPr>
        <w:t xml:space="preserve"> </w:t>
      </w:r>
      <w:proofErr w:type="spellStart"/>
      <w:r w:rsidRPr="00857002">
        <w:rPr>
          <w:rStyle w:val="VerbatimChar"/>
          <w:lang w:val="hr-HR"/>
        </w:rPr>
        <w:t>Naa</w:t>
      </w:r>
      <w:proofErr w:type="spellEnd"/>
      <w:r w:rsidRPr="00857002">
        <w:rPr>
          <w:rStyle w:val="VerbatimChar"/>
          <w:lang w:val="hr-HR"/>
        </w:rPr>
        <w:t xml:space="preserve"> </w:t>
      </w:r>
      <w:proofErr w:type="spellStart"/>
      <w:r w:rsidRPr="00857002">
        <w:rPr>
          <w:rStyle w:val="VerbatimChar"/>
          <w:lang w:val="hr-HR"/>
        </w:rPr>
        <w:t>Kehna</w:t>
      </w:r>
      <w:proofErr w:type="spellEnd"/>
      <w:r w:rsidRPr="00857002">
        <w:rPr>
          <w:rStyle w:val="VerbatimChar"/>
          <w:lang w:val="hr-HR"/>
        </w:rPr>
        <w:t>   3275443   700000000   -696724557</w:t>
      </w:r>
      <w:r w:rsidRPr="00857002">
        <w:rPr>
          <w:lang w:val="hr-HR"/>
        </w:rPr>
        <w:br/>
      </w:r>
      <w:r w:rsidRPr="00857002">
        <w:rPr>
          <w:rStyle w:val="VerbatimChar"/>
          <w:lang w:val="hr-HR"/>
        </w:rPr>
        <w:t xml:space="preserve">## 2914                  </w:t>
      </w:r>
      <w:proofErr w:type="spellStart"/>
      <w:r w:rsidRPr="00857002">
        <w:rPr>
          <w:rStyle w:val="VerbatimChar"/>
          <w:lang w:val="hr-HR"/>
        </w:rPr>
        <w:t>Kites</w:t>
      </w:r>
      <w:proofErr w:type="spellEnd"/>
      <w:r w:rsidRPr="00857002">
        <w:rPr>
          <w:rStyle w:val="VerbatimChar"/>
          <w:lang w:val="hr-HR"/>
        </w:rPr>
        <w:t>   1602466   600000000   -598397534</w:t>
      </w:r>
    </w:p>
    <w:p w14:paraId="00924D3E" w14:textId="77777777" w:rsidR="00857002" w:rsidRPr="00857002" w:rsidRDefault="00857002" w:rsidP="00857002">
      <w:pPr>
        <w:pStyle w:val="FirstParagraph"/>
        <w:rPr>
          <w:lang w:val="hr-HR"/>
        </w:rPr>
      </w:pPr>
      <w:r w:rsidRPr="00857002">
        <w:rPr>
          <w:lang w:val="hr-HR"/>
        </w:rPr>
        <w:t xml:space="preserve">Među filmovima se nalazi dugometražni animirani film Akira, jedan od najpoznatijih japanskih anime filmova i prvi anime koji je postao poznat izvan granica Japana. Po dobivenim podacima Akira je bio iznimno neprofitabilan film, međutim brzim istraživanjem na internetu jasno je vidljivo da je taj film itekako ostvario profit, međutim većina je kino ulaznica logično prodana u Japanu. </w:t>
      </w:r>
      <w:proofErr w:type="spellStart"/>
      <w:r w:rsidRPr="00857002">
        <w:rPr>
          <w:lang w:val="hr-HR"/>
        </w:rPr>
        <w:t>Gross</w:t>
      </w:r>
      <w:proofErr w:type="spellEnd"/>
      <w:r w:rsidRPr="00857002">
        <w:rPr>
          <w:lang w:val="hr-HR"/>
        </w:rPr>
        <w:t xml:space="preserve"> tog filma koji piše u tablici otprilike odgovara zaradi koju je ostvario u SAD-u, iz čega možemo zaključiti da cijeli stupac </w:t>
      </w:r>
      <w:proofErr w:type="spellStart"/>
      <w:r w:rsidRPr="00857002">
        <w:rPr>
          <w:i/>
          <w:iCs/>
          <w:lang w:val="hr-HR"/>
        </w:rPr>
        <w:t>gross</w:t>
      </w:r>
      <w:proofErr w:type="spellEnd"/>
      <w:r w:rsidRPr="00857002">
        <w:rPr>
          <w:lang w:val="hr-HR"/>
        </w:rPr>
        <w:t xml:space="preserve"> predstavlja zaradu koju je film ostvario u SAD-u.</w:t>
      </w:r>
    </w:p>
    <w:p w14:paraId="6770B841" w14:textId="77777777" w:rsidR="004E2AB5" w:rsidRDefault="00857002" w:rsidP="00857002">
      <w:pPr>
        <w:pStyle w:val="BodyText"/>
        <w:rPr>
          <w:lang w:val="hr-HR"/>
        </w:rPr>
      </w:pPr>
      <w:r w:rsidRPr="00857002">
        <w:rPr>
          <w:lang w:val="hr-HR"/>
        </w:rPr>
        <w:t xml:space="preserve">Razmotrimo drugi način za mjerenje profitabilnosti. U filmskoj su industriji također poznate priče o malim indie filmovima nepoznatih redatelja oko kojih se stvori veliki </w:t>
      </w:r>
      <w:proofErr w:type="spellStart"/>
      <w:r w:rsidRPr="00857002">
        <w:rPr>
          <w:lang w:val="hr-HR"/>
        </w:rPr>
        <w:t>hype</w:t>
      </w:r>
      <w:proofErr w:type="spellEnd"/>
      <w:r w:rsidRPr="00857002">
        <w:rPr>
          <w:lang w:val="hr-HR"/>
        </w:rPr>
        <w:t xml:space="preserve"> na filmskim festivalima, te u konačnici ti filmovi postanu senzacije diljem svijeta i kasnije klasici. Jedan od takvih filmova je kultni Napoleon </w:t>
      </w:r>
      <w:proofErr w:type="spellStart"/>
      <w:r w:rsidRPr="00857002">
        <w:rPr>
          <w:lang w:val="hr-HR"/>
        </w:rPr>
        <w:t>Dynamite</w:t>
      </w:r>
      <w:proofErr w:type="spellEnd"/>
      <w:r w:rsidRPr="00857002">
        <w:rPr>
          <w:lang w:val="hr-HR"/>
        </w:rPr>
        <w:t xml:space="preserve"> iz 2004., film koji je zbog svoje originalnosti i jedinstvenog humora postao svjetski hit te je s budžetom od svega 400 000$ zaradio preko 44 milijuna dolara od prodaje ulaznica.</w:t>
      </w:r>
    </w:p>
    <w:p w14:paraId="438B7B24" w14:textId="77777777" w:rsidR="007A766A" w:rsidRDefault="00857002" w:rsidP="00857002">
      <w:pPr>
        <w:pStyle w:val="BodyText"/>
        <w:rPr>
          <w:lang w:val="hr-HR"/>
        </w:rPr>
      </w:pPr>
      <w:r w:rsidRPr="00857002">
        <w:rPr>
          <w:lang w:val="hr-HR"/>
        </w:rPr>
        <w:br/>
      </w:r>
    </w:p>
    <w:p w14:paraId="6E319836" w14:textId="77777777" w:rsidR="007A766A" w:rsidRDefault="007A766A">
      <w:pPr>
        <w:rPr>
          <w:lang w:val="hr-HR"/>
        </w:rPr>
      </w:pPr>
      <w:r>
        <w:rPr>
          <w:lang w:val="hr-HR"/>
        </w:rPr>
        <w:br w:type="page"/>
      </w:r>
    </w:p>
    <w:p w14:paraId="07A9F880" w14:textId="58FFF39C" w:rsidR="00857002" w:rsidRPr="00857002" w:rsidRDefault="00857002" w:rsidP="00857002">
      <w:pPr>
        <w:pStyle w:val="BodyText"/>
        <w:rPr>
          <w:lang w:val="hr-HR"/>
        </w:rPr>
      </w:pPr>
      <w:r w:rsidRPr="00857002">
        <w:rPr>
          <w:lang w:val="hr-HR"/>
        </w:rPr>
        <w:lastRenderedPageBreak/>
        <w:t xml:space="preserve">U nastavku dakle dodajemo novi stupac </w:t>
      </w:r>
      <w:proofErr w:type="spellStart"/>
      <w:r w:rsidRPr="00857002">
        <w:rPr>
          <w:i/>
          <w:iCs/>
          <w:lang w:val="hr-HR"/>
        </w:rPr>
        <w:t>omjer_profitabilnosti</w:t>
      </w:r>
      <w:proofErr w:type="spellEnd"/>
      <w:r w:rsidRPr="00857002">
        <w:rPr>
          <w:lang w:val="hr-HR"/>
        </w:rPr>
        <w:t xml:space="preserve"> pomoću kojeg ćemo poredati filmove silazno po omjeru zarađene svote i budžeta filma. Kao jedan od uvjeta također ćemo staviti da je film morao zaraditi minimalno milijun dolara.</w:t>
      </w:r>
    </w:p>
    <w:p w14:paraId="6E9777DB" w14:textId="77777777" w:rsidR="00670983" w:rsidRDefault="00857002" w:rsidP="003A41E9">
      <w:pPr>
        <w:pStyle w:val="SourceCode"/>
        <w:rPr>
          <w:rStyle w:val="NormalTok"/>
          <w:lang w:val="hr-HR"/>
        </w:rPr>
      </w:pPr>
      <w:r w:rsidRPr="00857002">
        <w:rPr>
          <w:rStyle w:val="NormalTok"/>
          <w:lang w:val="hr-HR"/>
        </w:rPr>
        <w:t>df_3</w:t>
      </w:r>
      <w:r w:rsidRPr="00857002">
        <w:rPr>
          <w:rStyle w:val="SpecialCharTok"/>
          <w:lang w:val="hr-HR"/>
        </w:rPr>
        <w:t>$</w:t>
      </w:r>
      <w:r w:rsidRPr="00857002">
        <w:rPr>
          <w:rStyle w:val="NormalTok"/>
          <w:lang w:val="hr-HR"/>
        </w:rPr>
        <w:t xml:space="preserve">omjer_profitabilnosti </w:t>
      </w:r>
      <w:r w:rsidRPr="00857002">
        <w:rPr>
          <w:rStyle w:val="OtherTok"/>
          <w:lang w:val="hr-HR"/>
        </w:rPr>
        <w:t>&lt;-</w:t>
      </w:r>
      <w:r w:rsidRPr="00857002">
        <w:rPr>
          <w:rStyle w:val="NormalTok"/>
          <w:lang w:val="hr-HR"/>
        </w:rPr>
        <w:t xml:space="preserve"> df_3</w:t>
      </w:r>
      <w:r w:rsidRPr="00857002">
        <w:rPr>
          <w:rStyle w:val="SpecialCharTok"/>
          <w:lang w:val="hr-HR"/>
        </w:rPr>
        <w:t>$</w:t>
      </w:r>
      <w:r w:rsidRPr="00857002">
        <w:rPr>
          <w:rStyle w:val="NormalTok"/>
          <w:lang w:val="hr-HR"/>
        </w:rPr>
        <w:t xml:space="preserve">gross </w:t>
      </w:r>
      <w:r w:rsidRPr="00857002">
        <w:rPr>
          <w:rStyle w:val="SpecialCharTok"/>
          <w:lang w:val="hr-HR"/>
        </w:rPr>
        <w:t>/</w:t>
      </w:r>
      <w:r w:rsidRPr="00857002">
        <w:rPr>
          <w:rStyle w:val="NormalTok"/>
          <w:lang w:val="hr-HR"/>
        </w:rPr>
        <w:t xml:space="preserve"> df_3</w:t>
      </w:r>
      <w:r w:rsidRPr="00857002">
        <w:rPr>
          <w:rStyle w:val="SpecialCharTok"/>
          <w:lang w:val="hr-HR"/>
        </w:rPr>
        <w:t>$</w:t>
      </w:r>
      <w:r w:rsidRPr="00857002">
        <w:rPr>
          <w:rStyle w:val="NormalTok"/>
          <w:lang w:val="hr-HR"/>
        </w:rPr>
        <w:t>budget</w:t>
      </w:r>
      <w:r w:rsidRPr="00857002">
        <w:rPr>
          <w:lang w:val="hr-HR"/>
        </w:rPr>
        <w:br/>
      </w:r>
      <w:proofErr w:type="spellStart"/>
      <w:r w:rsidRPr="00857002">
        <w:rPr>
          <w:rStyle w:val="NormalTok"/>
          <w:lang w:val="hr-HR"/>
        </w:rPr>
        <w:t>df_omjer</w:t>
      </w:r>
      <w:proofErr w:type="spellEnd"/>
      <w:r w:rsidRPr="00857002">
        <w:rPr>
          <w:rStyle w:val="NormalTok"/>
          <w:lang w:val="hr-HR"/>
        </w:rPr>
        <w:t xml:space="preserve"> </w:t>
      </w:r>
      <w:r w:rsidRPr="00857002">
        <w:rPr>
          <w:rStyle w:val="OtherTok"/>
          <w:lang w:val="hr-HR"/>
        </w:rPr>
        <w:t>&lt;-</w:t>
      </w:r>
      <w:r w:rsidRPr="00857002">
        <w:rPr>
          <w:rStyle w:val="NormalTok"/>
          <w:lang w:val="hr-HR"/>
        </w:rPr>
        <w:t xml:space="preserve"> df_3 </w:t>
      </w:r>
      <w:r w:rsidRPr="00857002">
        <w:rPr>
          <w:rStyle w:val="SpecialCharTok"/>
          <w:lang w:val="hr-HR"/>
        </w:rPr>
        <w:t>%&gt;%</w:t>
      </w:r>
      <w:r w:rsidRPr="00857002">
        <w:rPr>
          <w:rStyle w:val="NormalTok"/>
          <w:lang w:val="hr-HR"/>
        </w:rPr>
        <w:t xml:space="preserve"> </w:t>
      </w:r>
      <w:r w:rsidRPr="00857002">
        <w:rPr>
          <w:rStyle w:val="FunctionTok"/>
          <w:lang w:val="hr-HR"/>
        </w:rPr>
        <w:t>filter</w:t>
      </w:r>
      <w:r w:rsidRPr="00857002">
        <w:rPr>
          <w:rStyle w:val="NormalTok"/>
          <w:lang w:val="hr-HR"/>
        </w:rPr>
        <w:t>(</w:t>
      </w:r>
      <w:proofErr w:type="spellStart"/>
      <w:r w:rsidRPr="00857002">
        <w:rPr>
          <w:rStyle w:val="NormalTok"/>
          <w:lang w:val="hr-HR"/>
        </w:rPr>
        <w:t>gross</w:t>
      </w:r>
      <w:proofErr w:type="spellEnd"/>
      <w:r w:rsidRPr="00857002">
        <w:rPr>
          <w:rStyle w:val="SpecialCharTok"/>
          <w:lang w:val="hr-HR"/>
        </w:rPr>
        <w:t>&gt;</w:t>
      </w:r>
      <w:r w:rsidRPr="00857002">
        <w:rPr>
          <w:rStyle w:val="DecValTok"/>
          <w:lang w:val="hr-HR"/>
        </w:rPr>
        <w:t>1000000</w:t>
      </w:r>
      <w:r w:rsidRPr="00857002">
        <w:rPr>
          <w:rStyle w:val="NormalTok"/>
          <w:lang w:val="hr-HR"/>
        </w:rPr>
        <w:t>)</w:t>
      </w:r>
      <w:r w:rsidRPr="00857002">
        <w:rPr>
          <w:lang w:val="hr-HR"/>
        </w:rPr>
        <w:br/>
      </w:r>
    </w:p>
    <w:p w14:paraId="3A7E0EAE" w14:textId="4BC943A8" w:rsidR="003A41E9" w:rsidRDefault="00857002" w:rsidP="003A41E9">
      <w:pPr>
        <w:pStyle w:val="SourceCode"/>
        <w:rPr>
          <w:rStyle w:val="NormalTok"/>
          <w:lang w:val="hr-HR"/>
        </w:rPr>
      </w:pPr>
      <w:proofErr w:type="spellStart"/>
      <w:r w:rsidRPr="00857002">
        <w:rPr>
          <w:rStyle w:val="NormalTok"/>
          <w:lang w:val="hr-HR"/>
        </w:rPr>
        <w:t>df_omjer</w:t>
      </w:r>
      <w:proofErr w:type="spellEnd"/>
      <w:r w:rsidRPr="00857002">
        <w:rPr>
          <w:rStyle w:val="NormalTok"/>
          <w:lang w:val="hr-HR"/>
        </w:rPr>
        <w:t xml:space="preserve"> </w:t>
      </w:r>
      <w:r w:rsidRPr="00857002">
        <w:rPr>
          <w:rStyle w:val="OtherTok"/>
          <w:lang w:val="hr-HR"/>
        </w:rPr>
        <w:t>&lt;-</w:t>
      </w:r>
      <w:r w:rsidRPr="00857002">
        <w:rPr>
          <w:rStyle w:val="NormalTok"/>
          <w:lang w:val="hr-HR"/>
        </w:rPr>
        <w:t xml:space="preserve"> </w:t>
      </w:r>
      <w:proofErr w:type="spellStart"/>
      <w:r w:rsidRPr="00857002">
        <w:rPr>
          <w:rStyle w:val="NormalTok"/>
          <w:lang w:val="hr-HR"/>
        </w:rPr>
        <w:t>df_omjer</w:t>
      </w:r>
      <w:proofErr w:type="spellEnd"/>
      <w:r w:rsidRPr="00857002">
        <w:rPr>
          <w:rStyle w:val="NormalTok"/>
          <w:lang w:val="hr-HR"/>
        </w:rPr>
        <w:t>[</w:t>
      </w:r>
      <w:proofErr w:type="spellStart"/>
      <w:r w:rsidRPr="00857002">
        <w:rPr>
          <w:rStyle w:val="FunctionTok"/>
          <w:lang w:val="hr-HR"/>
        </w:rPr>
        <w:t>order</w:t>
      </w:r>
      <w:proofErr w:type="spellEnd"/>
      <w:r w:rsidRPr="00857002">
        <w:rPr>
          <w:rStyle w:val="NormalTok"/>
          <w:lang w:val="hr-HR"/>
        </w:rPr>
        <w:t>(</w:t>
      </w:r>
      <w:proofErr w:type="spellStart"/>
      <w:r w:rsidRPr="00857002">
        <w:rPr>
          <w:rStyle w:val="NormalTok"/>
          <w:lang w:val="hr-HR"/>
        </w:rPr>
        <w:t>df_omjer</w:t>
      </w:r>
      <w:r w:rsidRPr="00857002">
        <w:rPr>
          <w:rStyle w:val="SpecialCharTok"/>
          <w:lang w:val="hr-HR"/>
        </w:rPr>
        <w:t>$</w:t>
      </w:r>
      <w:r w:rsidRPr="00857002">
        <w:rPr>
          <w:rStyle w:val="NormalTok"/>
          <w:lang w:val="hr-HR"/>
        </w:rPr>
        <w:t>omjer_profitabilnosti</w:t>
      </w:r>
      <w:proofErr w:type="spellEnd"/>
      <w:r w:rsidRPr="00857002">
        <w:rPr>
          <w:rStyle w:val="NormalTok"/>
          <w:lang w:val="hr-HR"/>
        </w:rPr>
        <w:t xml:space="preserve">, </w:t>
      </w:r>
      <w:proofErr w:type="spellStart"/>
      <w:r w:rsidRPr="00857002">
        <w:rPr>
          <w:rStyle w:val="AttributeTok"/>
          <w:lang w:val="hr-HR"/>
        </w:rPr>
        <w:t>decreasing</w:t>
      </w:r>
      <w:proofErr w:type="spellEnd"/>
      <w:r w:rsidRPr="00857002">
        <w:rPr>
          <w:rStyle w:val="AttributeTok"/>
          <w:lang w:val="hr-HR"/>
        </w:rPr>
        <w:t xml:space="preserve"> =</w:t>
      </w:r>
      <w:r w:rsidRPr="00857002">
        <w:rPr>
          <w:rStyle w:val="NormalTok"/>
          <w:lang w:val="hr-HR"/>
        </w:rPr>
        <w:t xml:space="preserve"> T), ]  </w:t>
      </w:r>
      <w:r w:rsidRPr="00857002">
        <w:rPr>
          <w:rStyle w:val="SpecialCharTok"/>
          <w:lang w:val="hr-HR"/>
        </w:rPr>
        <w:t>%&gt;%</w:t>
      </w:r>
      <w:r w:rsidRPr="00857002">
        <w:rPr>
          <w:rStyle w:val="NormalTok"/>
          <w:lang w:val="hr-HR"/>
        </w:rPr>
        <w:t xml:space="preserve"> </w:t>
      </w:r>
      <w:proofErr w:type="spellStart"/>
      <w:r w:rsidRPr="00857002">
        <w:rPr>
          <w:rStyle w:val="FunctionTok"/>
          <w:lang w:val="hr-HR"/>
        </w:rPr>
        <w:t>select</w:t>
      </w:r>
      <w:proofErr w:type="spellEnd"/>
      <w:r w:rsidRPr="00857002">
        <w:rPr>
          <w:rStyle w:val="NormalTok"/>
          <w:lang w:val="hr-HR"/>
        </w:rPr>
        <w:t>(</w:t>
      </w:r>
      <w:proofErr w:type="spellStart"/>
      <w:r w:rsidRPr="00857002">
        <w:rPr>
          <w:rStyle w:val="NormalTok"/>
          <w:lang w:val="hr-HR"/>
        </w:rPr>
        <w:t>movie_title</w:t>
      </w:r>
      <w:proofErr w:type="spellEnd"/>
      <w:r w:rsidRPr="00857002">
        <w:rPr>
          <w:rStyle w:val="NormalTok"/>
          <w:lang w:val="hr-HR"/>
        </w:rPr>
        <w:t xml:space="preserve">, </w:t>
      </w:r>
      <w:proofErr w:type="spellStart"/>
      <w:r w:rsidRPr="00857002">
        <w:rPr>
          <w:rStyle w:val="NormalTok"/>
          <w:lang w:val="hr-HR"/>
        </w:rPr>
        <w:t>gross</w:t>
      </w:r>
      <w:proofErr w:type="spellEnd"/>
      <w:r w:rsidRPr="00857002">
        <w:rPr>
          <w:rStyle w:val="NormalTok"/>
          <w:lang w:val="hr-HR"/>
        </w:rPr>
        <w:t xml:space="preserve">, </w:t>
      </w:r>
      <w:proofErr w:type="spellStart"/>
      <w:r w:rsidRPr="00857002">
        <w:rPr>
          <w:rStyle w:val="NormalTok"/>
          <w:lang w:val="hr-HR"/>
        </w:rPr>
        <w:t>budget</w:t>
      </w:r>
      <w:proofErr w:type="spellEnd"/>
      <w:r w:rsidRPr="00857002">
        <w:rPr>
          <w:rStyle w:val="NormalTok"/>
          <w:lang w:val="hr-HR"/>
        </w:rPr>
        <w:t xml:space="preserve">, profit, </w:t>
      </w:r>
      <w:proofErr w:type="spellStart"/>
      <w:r w:rsidRPr="00857002">
        <w:rPr>
          <w:rStyle w:val="NormalTok"/>
          <w:lang w:val="hr-HR"/>
        </w:rPr>
        <w:t>omjer_profitabilnosti</w:t>
      </w:r>
      <w:proofErr w:type="spellEnd"/>
      <w:r w:rsidRPr="00857002">
        <w:rPr>
          <w:rStyle w:val="NormalTok"/>
          <w:lang w:val="hr-HR"/>
        </w:rPr>
        <w:t xml:space="preserve">) </w:t>
      </w:r>
      <w:r w:rsidRPr="00857002">
        <w:rPr>
          <w:rStyle w:val="SpecialCharTok"/>
          <w:lang w:val="hr-HR"/>
        </w:rPr>
        <w:t>%&gt;%</w:t>
      </w:r>
      <w:r w:rsidRPr="00857002">
        <w:rPr>
          <w:rStyle w:val="NormalTok"/>
          <w:lang w:val="hr-HR"/>
        </w:rPr>
        <w:t xml:space="preserve"> </w:t>
      </w:r>
      <w:proofErr w:type="spellStart"/>
      <w:r w:rsidRPr="00857002">
        <w:rPr>
          <w:rStyle w:val="FunctionTok"/>
          <w:lang w:val="hr-HR"/>
        </w:rPr>
        <w:t>unique</w:t>
      </w:r>
      <w:proofErr w:type="spellEnd"/>
      <w:r w:rsidRPr="00857002">
        <w:rPr>
          <w:rStyle w:val="NormalTok"/>
          <w:lang w:val="hr-HR"/>
        </w:rPr>
        <w:t xml:space="preserve">() </w:t>
      </w:r>
    </w:p>
    <w:p w14:paraId="6352231E" w14:textId="0C015C26" w:rsidR="003A41E9" w:rsidRPr="003A41E9" w:rsidRDefault="00857002" w:rsidP="003A41E9">
      <w:pPr>
        <w:pStyle w:val="SourceCode"/>
        <w:rPr>
          <w:rStyle w:val="NormalTok"/>
          <w:lang w:val="hr-HR"/>
        </w:rPr>
      </w:pPr>
      <w:r w:rsidRPr="00857002">
        <w:rPr>
          <w:lang w:val="hr-HR"/>
        </w:rPr>
        <w:br/>
      </w:r>
      <w:r w:rsidR="003A41E9" w:rsidRPr="003A41E9">
        <w:rPr>
          <w:rStyle w:val="NormalTok"/>
          <w:lang w:val="hr-HR"/>
        </w:rPr>
        <w:t xml:space="preserve">top_20_df_omjer </w:t>
      </w:r>
      <w:r w:rsidR="003A41E9" w:rsidRPr="00857002">
        <w:rPr>
          <w:rStyle w:val="OtherTok"/>
          <w:lang w:val="hr-HR"/>
        </w:rPr>
        <w:t>&lt;-</w:t>
      </w:r>
      <w:r w:rsidR="003A41E9" w:rsidRPr="003A41E9">
        <w:rPr>
          <w:rStyle w:val="NormalTok"/>
          <w:lang w:val="hr-HR"/>
        </w:rPr>
        <w:t xml:space="preserve"> </w:t>
      </w:r>
      <w:proofErr w:type="spellStart"/>
      <w:r w:rsidR="003A41E9" w:rsidRPr="003A41E9">
        <w:rPr>
          <w:rStyle w:val="NormalTok"/>
          <w:lang w:val="hr-HR"/>
        </w:rPr>
        <w:t>df_omjer</w:t>
      </w:r>
      <w:proofErr w:type="spellEnd"/>
      <w:r w:rsidR="003A41E9" w:rsidRPr="003A41E9">
        <w:rPr>
          <w:rStyle w:val="NormalTok"/>
          <w:lang w:val="hr-HR"/>
        </w:rPr>
        <w:t>[1:20, ] # top 20 filmova po omjeru profitabilnosti</w:t>
      </w:r>
    </w:p>
    <w:p w14:paraId="611A1A3A" w14:textId="10036A37" w:rsidR="003A41E9" w:rsidRPr="003A41E9" w:rsidRDefault="008909DC" w:rsidP="003A41E9">
      <w:pPr>
        <w:pStyle w:val="SourceCode"/>
        <w:rPr>
          <w:rStyle w:val="NormalTok"/>
          <w:lang w:val="hr-HR"/>
        </w:rPr>
      </w:pPr>
      <w:r>
        <w:rPr>
          <w:rStyle w:val="NormalTok"/>
          <w:lang w:val="hr-HR"/>
        </w:rPr>
        <w:t>#</w:t>
      </w:r>
      <w:r w:rsidR="003A41E9" w:rsidRPr="003A41E9">
        <w:rPr>
          <w:rStyle w:val="NormalTok"/>
          <w:lang w:val="hr-HR"/>
        </w:rPr>
        <w:t>top_20_df_omjer</w:t>
      </w:r>
    </w:p>
    <w:p w14:paraId="71822A0B" w14:textId="77777777" w:rsidR="003579AC" w:rsidRDefault="003A41E9" w:rsidP="003A41E9">
      <w:pPr>
        <w:pStyle w:val="SourceCode"/>
        <w:rPr>
          <w:rStyle w:val="NormalTok"/>
          <w:lang w:val="hr-HR"/>
        </w:rPr>
      </w:pPr>
      <w:r w:rsidRPr="003A41E9">
        <w:rPr>
          <w:rStyle w:val="NormalTok"/>
          <w:lang w:val="hr-HR"/>
        </w:rPr>
        <w:t># dodavanje novog stupca koji kategorizira svaki omjer profitabilnosti radi lakšeg prikazivanja na grafu</w:t>
      </w:r>
      <w:r w:rsidR="00857002" w:rsidRPr="00857002">
        <w:rPr>
          <w:lang w:val="hr-HR"/>
        </w:rPr>
        <w:br/>
      </w:r>
      <w:r w:rsidR="00857002" w:rsidRPr="00857002">
        <w:rPr>
          <w:lang w:val="hr-HR"/>
        </w:rPr>
        <w:br/>
      </w:r>
      <w:r w:rsidR="00857002" w:rsidRPr="00857002">
        <w:rPr>
          <w:rStyle w:val="NormalTok"/>
          <w:lang w:val="hr-HR"/>
        </w:rPr>
        <w:t xml:space="preserve">kategoriziraj </w:t>
      </w:r>
      <w:r w:rsidR="00857002" w:rsidRPr="00857002">
        <w:rPr>
          <w:rStyle w:val="OtherTok"/>
          <w:lang w:val="hr-HR"/>
        </w:rPr>
        <w:t>&lt;-</w:t>
      </w:r>
      <w:r w:rsidR="00857002" w:rsidRPr="00857002">
        <w:rPr>
          <w:rStyle w:val="NormalTok"/>
          <w:lang w:val="hr-HR"/>
        </w:rPr>
        <w:t xml:space="preserve"> </w:t>
      </w:r>
      <w:proofErr w:type="spellStart"/>
      <w:r w:rsidR="00857002" w:rsidRPr="00857002">
        <w:rPr>
          <w:rStyle w:val="ControlFlowTok"/>
          <w:lang w:val="hr-HR"/>
        </w:rPr>
        <w:t>function</w:t>
      </w:r>
      <w:proofErr w:type="spellEnd"/>
      <w:r w:rsidR="00857002" w:rsidRPr="00857002">
        <w:rPr>
          <w:rStyle w:val="NormalTok"/>
          <w:lang w:val="hr-HR"/>
        </w:rPr>
        <w:t>(omjer){</w:t>
      </w:r>
      <w:r w:rsidR="00857002" w:rsidRPr="00857002">
        <w:rPr>
          <w:lang w:val="hr-HR"/>
        </w:rPr>
        <w:br/>
      </w:r>
      <w:r w:rsidR="00857002" w:rsidRPr="00857002">
        <w:rPr>
          <w:rStyle w:val="NormalTok"/>
          <w:lang w:val="hr-HR"/>
        </w:rPr>
        <w:t xml:space="preserve">  </w:t>
      </w:r>
      <w:r w:rsidR="00857002" w:rsidRPr="00857002">
        <w:rPr>
          <w:lang w:val="hr-HR"/>
        </w:rPr>
        <w:br/>
      </w:r>
      <w:r w:rsidR="00857002" w:rsidRPr="00857002">
        <w:rPr>
          <w:rStyle w:val="NormalTok"/>
          <w:lang w:val="hr-HR"/>
        </w:rPr>
        <w:t xml:space="preserve">  </w:t>
      </w:r>
      <w:proofErr w:type="spellStart"/>
      <w:r w:rsidR="00857002" w:rsidRPr="00857002">
        <w:rPr>
          <w:rStyle w:val="ControlFlowTok"/>
          <w:lang w:val="hr-HR"/>
        </w:rPr>
        <w:t>if</w:t>
      </w:r>
      <w:proofErr w:type="spellEnd"/>
      <w:r w:rsidR="00857002" w:rsidRPr="00857002">
        <w:rPr>
          <w:rStyle w:val="NormalTok"/>
          <w:lang w:val="hr-HR"/>
        </w:rPr>
        <w:t>(omjer</w:t>
      </w:r>
      <w:r w:rsidR="00857002" w:rsidRPr="00857002">
        <w:rPr>
          <w:rStyle w:val="SpecialCharTok"/>
          <w:lang w:val="hr-HR"/>
        </w:rPr>
        <w:t>&gt;</w:t>
      </w:r>
      <w:r w:rsidR="00857002" w:rsidRPr="00857002">
        <w:rPr>
          <w:rStyle w:val="DecValTok"/>
          <w:lang w:val="hr-HR"/>
        </w:rPr>
        <w:t>1000</w:t>
      </w:r>
      <w:r w:rsidR="00857002" w:rsidRPr="00857002">
        <w:rPr>
          <w:rStyle w:val="NormalTok"/>
          <w:lang w:val="hr-HR"/>
        </w:rPr>
        <w:t>)</w:t>
      </w:r>
      <w:r w:rsidR="00857002" w:rsidRPr="00857002">
        <w:rPr>
          <w:lang w:val="hr-HR"/>
        </w:rPr>
        <w:br/>
      </w:r>
      <w:r w:rsidR="00857002" w:rsidRPr="00857002">
        <w:rPr>
          <w:rStyle w:val="NormalTok"/>
          <w:lang w:val="hr-HR"/>
        </w:rPr>
        <w:t xml:space="preserve">    kategorija </w:t>
      </w:r>
      <w:r w:rsidR="00857002" w:rsidRPr="00857002">
        <w:rPr>
          <w:rStyle w:val="OtherTok"/>
          <w:lang w:val="hr-HR"/>
        </w:rPr>
        <w:t>&lt;-</w:t>
      </w:r>
      <w:r w:rsidR="00857002" w:rsidRPr="00857002">
        <w:rPr>
          <w:rStyle w:val="NormalTok"/>
          <w:lang w:val="hr-HR"/>
        </w:rPr>
        <w:t xml:space="preserve"> </w:t>
      </w:r>
      <w:r w:rsidR="00857002" w:rsidRPr="00857002">
        <w:rPr>
          <w:rStyle w:val="StringTok"/>
          <w:lang w:val="hr-HR"/>
        </w:rPr>
        <w:t>"preko 1000"</w:t>
      </w:r>
      <w:r w:rsidR="00857002" w:rsidRPr="00857002">
        <w:rPr>
          <w:lang w:val="hr-HR"/>
        </w:rPr>
        <w:br/>
      </w:r>
      <w:r w:rsidR="00857002" w:rsidRPr="00857002">
        <w:rPr>
          <w:rStyle w:val="NormalTok"/>
          <w:lang w:val="hr-HR"/>
        </w:rPr>
        <w:t xml:space="preserve">  </w:t>
      </w:r>
      <w:proofErr w:type="spellStart"/>
      <w:r w:rsidR="00857002" w:rsidRPr="00857002">
        <w:rPr>
          <w:rStyle w:val="ControlFlowTok"/>
          <w:lang w:val="hr-HR"/>
        </w:rPr>
        <w:t>else</w:t>
      </w:r>
      <w:proofErr w:type="spellEnd"/>
      <w:r w:rsidR="00857002" w:rsidRPr="00857002">
        <w:rPr>
          <w:rStyle w:val="NormalTok"/>
          <w:lang w:val="hr-HR"/>
        </w:rPr>
        <w:t xml:space="preserve"> </w:t>
      </w:r>
      <w:proofErr w:type="spellStart"/>
      <w:r w:rsidR="00857002" w:rsidRPr="00857002">
        <w:rPr>
          <w:rStyle w:val="ControlFlowTok"/>
          <w:lang w:val="hr-HR"/>
        </w:rPr>
        <w:t>if</w:t>
      </w:r>
      <w:proofErr w:type="spellEnd"/>
      <w:r w:rsidR="00857002" w:rsidRPr="00857002">
        <w:rPr>
          <w:rStyle w:val="NormalTok"/>
          <w:lang w:val="hr-HR"/>
        </w:rPr>
        <w:t xml:space="preserve">(omjer </w:t>
      </w:r>
      <w:r w:rsidR="00857002" w:rsidRPr="00857002">
        <w:rPr>
          <w:rStyle w:val="SpecialCharTok"/>
          <w:lang w:val="hr-HR"/>
        </w:rPr>
        <w:t>&lt;=</w:t>
      </w:r>
      <w:r w:rsidR="00857002" w:rsidRPr="00857002">
        <w:rPr>
          <w:rStyle w:val="NormalTok"/>
          <w:lang w:val="hr-HR"/>
        </w:rPr>
        <w:t xml:space="preserve"> </w:t>
      </w:r>
      <w:r w:rsidR="00857002" w:rsidRPr="00857002">
        <w:rPr>
          <w:rStyle w:val="DecValTok"/>
          <w:lang w:val="hr-HR"/>
        </w:rPr>
        <w:t>1000</w:t>
      </w:r>
      <w:r w:rsidR="00857002" w:rsidRPr="00857002">
        <w:rPr>
          <w:rStyle w:val="NormalTok"/>
          <w:lang w:val="hr-HR"/>
        </w:rPr>
        <w:t xml:space="preserve"> </w:t>
      </w:r>
      <w:r w:rsidR="00857002" w:rsidRPr="00857002">
        <w:rPr>
          <w:rStyle w:val="SpecialCharTok"/>
          <w:lang w:val="hr-HR"/>
        </w:rPr>
        <w:t>&amp;&amp;</w:t>
      </w:r>
      <w:r w:rsidR="00857002" w:rsidRPr="00857002">
        <w:rPr>
          <w:rStyle w:val="NormalTok"/>
          <w:lang w:val="hr-HR"/>
        </w:rPr>
        <w:t xml:space="preserve"> omjer </w:t>
      </w:r>
      <w:r w:rsidR="00857002" w:rsidRPr="00857002">
        <w:rPr>
          <w:rStyle w:val="SpecialCharTok"/>
          <w:lang w:val="hr-HR"/>
        </w:rPr>
        <w:t>&gt;</w:t>
      </w:r>
      <w:r w:rsidR="00857002" w:rsidRPr="00857002">
        <w:rPr>
          <w:rStyle w:val="NormalTok"/>
          <w:lang w:val="hr-HR"/>
        </w:rPr>
        <w:t xml:space="preserve"> </w:t>
      </w:r>
      <w:r w:rsidR="00857002" w:rsidRPr="00857002">
        <w:rPr>
          <w:rStyle w:val="DecValTok"/>
          <w:lang w:val="hr-HR"/>
        </w:rPr>
        <w:t>500</w:t>
      </w:r>
      <w:r w:rsidR="00857002" w:rsidRPr="00857002">
        <w:rPr>
          <w:rStyle w:val="NormalTok"/>
          <w:lang w:val="hr-HR"/>
        </w:rPr>
        <w:t>)</w:t>
      </w:r>
      <w:r w:rsidR="00857002" w:rsidRPr="00857002">
        <w:rPr>
          <w:lang w:val="hr-HR"/>
        </w:rPr>
        <w:br/>
      </w:r>
      <w:r w:rsidR="00857002" w:rsidRPr="00857002">
        <w:rPr>
          <w:rStyle w:val="NormalTok"/>
          <w:lang w:val="hr-HR"/>
        </w:rPr>
        <w:t xml:space="preserve">    kategorija </w:t>
      </w:r>
      <w:r w:rsidR="00857002" w:rsidRPr="00857002">
        <w:rPr>
          <w:rStyle w:val="OtherTok"/>
          <w:lang w:val="hr-HR"/>
        </w:rPr>
        <w:t>&lt;-</w:t>
      </w:r>
      <w:r w:rsidR="00857002" w:rsidRPr="00857002">
        <w:rPr>
          <w:rStyle w:val="NormalTok"/>
          <w:lang w:val="hr-HR"/>
        </w:rPr>
        <w:t xml:space="preserve"> </w:t>
      </w:r>
      <w:r w:rsidR="00857002" w:rsidRPr="00857002">
        <w:rPr>
          <w:rStyle w:val="StringTok"/>
          <w:lang w:val="hr-HR"/>
        </w:rPr>
        <w:t>"između 1000 i 500"</w:t>
      </w:r>
      <w:r w:rsidR="00857002" w:rsidRPr="00857002">
        <w:rPr>
          <w:lang w:val="hr-HR"/>
        </w:rPr>
        <w:br/>
      </w:r>
      <w:r w:rsidR="00857002" w:rsidRPr="00857002">
        <w:rPr>
          <w:rStyle w:val="NormalTok"/>
          <w:lang w:val="hr-HR"/>
        </w:rPr>
        <w:t xml:space="preserve">  </w:t>
      </w:r>
      <w:proofErr w:type="spellStart"/>
      <w:r w:rsidR="00857002" w:rsidRPr="00857002">
        <w:rPr>
          <w:rStyle w:val="ControlFlowTok"/>
          <w:lang w:val="hr-HR"/>
        </w:rPr>
        <w:t>else</w:t>
      </w:r>
      <w:proofErr w:type="spellEnd"/>
      <w:r w:rsidR="00857002" w:rsidRPr="00857002">
        <w:rPr>
          <w:rStyle w:val="NormalTok"/>
          <w:lang w:val="hr-HR"/>
        </w:rPr>
        <w:t xml:space="preserve"> </w:t>
      </w:r>
      <w:proofErr w:type="spellStart"/>
      <w:r w:rsidR="00857002" w:rsidRPr="00857002">
        <w:rPr>
          <w:rStyle w:val="ControlFlowTok"/>
          <w:lang w:val="hr-HR"/>
        </w:rPr>
        <w:t>if</w:t>
      </w:r>
      <w:proofErr w:type="spellEnd"/>
      <w:r w:rsidR="00857002" w:rsidRPr="00857002">
        <w:rPr>
          <w:rStyle w:val="NormalTok"/>
          <w:lang w:val="hr-HR"/>
        </w:rPr>
        <w:t xml:space="preserve">(omjer </w:t>
      </w:r>
      <w:r w:rsidR="00857002" w:rsidRPr="00857002">
        <w:rPr>
          <w:rStyle w:val="SpecialCharTok"/>
          <w:lang w:val="hr-HR"/>
        </w:rPr>
        <w:t>&lt;=</w:t>
      </w:r>
      <w:r w:rsidR="00857002" w:rsidRPr="00857002">
        <w:rPr>
          <w:rStyle w:val="NormalTok"/>
          <w:lang w:val="hr-HR"/>
        </w:rPr>
        <w:t xml:space="preserve"> </w:t>
      </w:r>
      <w:r w:rsidR="00857002" w:rsidRPr="00857002">
        <w:rPr>
          <w:rStyle w:val="DecValTok"/>
          <w:lang w:val="hr-HR"/>
        </w:rPr>
        <w:t>500</w:t>
      </w:r>
      <w:r w:rsidR="00857002" w:rsidRPr="00857002">
        <w:rPr>
          <w:rStyle w:val="NormalTok"/>
          <w:lang w:val="hr-HR"/>
        </w:rPr>
        <w:t xml:space="preserve"> </w:t>
      </w:r>
      <w:r w:rsidR="00857002" w:rsidRPr="00857002">
        <w:rPr>
          <w:rStyle w:val="SpecialCharTok"/>
          <w:lang w:val="hr-HR"/>
        </w:rPr>
        <w:t>&amp;&amp;</w:t>
      </w:r>
      <w:r w:rsidR="00857002" w:rsidRPr="00857002">
        <w:rPr>
          <w:rStyle w:val="NormalTok"/>
          <w:lang w:val="hr-HR"/>
        </w:rPr>
        <w:t xml:space="preserve"> omjer </w:t>
      </w:r>
      <w:r w:rsidR="00857002" w:rsidRPr="00857002">
        <w:rPr>
          <w:rStyle w:val="SpecialCharTok"/>
          <w:lang w:val="hr-HR"/>
        </w:rPr>
        <w:t>&gt;</w:t>
      </w:r>
      <w:r w:rsidR="00857002" w:rsidRPr="00857002">
        <w:rPr>
          <w:rStyle w:val="NormalTok"/>
          <w:lang w:val="hr-HR"/>
        </w:rPr>
        <w:t xml:space="preserve"> </w:t>
      </w:r>
      <w:r w:rsidR="00857002" w:rsidRPr="00857002">
        <w:rPr>
          <w:rStyle w:val="DecValTok"/>
          <w:lang w:val="hr-HR"/>
        </w:rPr>
        <w:t>200</w:t>
      </w:r>
      <w:r w:rsidR="00857002" w:rsidRPr="00857002">
        <w:rPr>
          <w:rStyle w:val="NormalTok"/>
          <w:lang w:val="hr-HR"/>
        </w:rPr>
        <w:t>)</w:t>
      </w:r>
      <w:r w:rsidR="00857002" w:rsidRPr="00857002">
        <w:rPr>
          <w:lang w:val="hr-HR"/>
        </w:rPr>
        <w:br/>
      </w:r>
      <w:r w:rsidR="00857002" w:rsidRPr="00857002">
        <w:rPr>
          <w:rStyle w:val="NormalTok"/>
          <w:lang w:val="hr-HR"/>
        </w:rPr>
        <w:t xml:space="preserve">    kategorija </w:t>
      </w:r>
      <w:r w:rsidR="00857002" w:rsidRPr="00857002">
        <w:rPr>
          <w:rStyle w:val="OtherTok"/>
          <w:lang w:val="hr-HR"/>
        </w:rPr>
        <w:t>&lt;-</w:t>
      </w:r>
      <w:r w:rsidR="00857002" w:rsidRPr="00857002">
        <w:rPr>
          <w:rStyle w:val="NormalTok"/>
          <w:lang w:val="hr-HR"/>
        </w:rPr>
        <w:t xml:space="preserve"> </w:t>
      </w:r>
      <w:r w:rsidR="00857002" w:rsidRPr="00857002">
        <w:rPr>
          <w:rStyle w:val="StringTok"/>
          <w:lang w:val="hr-HR"/>
        </w:rPr>
        <w:t>"između 500 i 200"</w:t>
      </w:r>
      <w:r w:rsidR="00857002" w:rsidRPr="00857002">
        <w:rPr>
          <w:lang w:val="hr-HR"/>
        </w:rPr>
        <w:br/>
      </w:r>
      <w:r w:rsidR="00857002" w:rsidRPr="00857002">
        <w:rPr>
          <w:rStyle w:val="NormalTok"/>
          <w:lang w:val="hr-HR"/>
        </w:rPr>
        <w:t xml:space="preserve">  </w:t>
      </w:r>
      <w:proofErr w:type="spellStart"/>
      <w:r w:rsidR="00857002" w:rsidRPr="00857002">
        <w:rPr>
          <w:rStyle w:val="ControlFlowTok"/>
          <w:lang w:val="hr-HR"/>
        </w:rPr>
        <w:t>else</w:t>
      </w:r>
      <w:proofErr w:type="spellEnd"/>
      <w:r w:rsidR="00857002" w:rsidRPr="00857002">
        <w:rPr>
          <w:rStyle w:val="NormalTok"/>
          <w:lang w:val="hr-HR"/>
        </w:rPr>
        <w:t xml:space="preserve"> </w:t>
      </w:r>
      <w:proofErr w:type="spellStart"/>
      <w:r w:rsidR="00857002" w:rsidRPr="00857002">
        <w:rPr>
          <w:rStyle w:val="ControlFlowTok"/>
          <w:lang w:val="hr-HR"/>
        </w:rPr>
        <w:t>if</w:t>
      </w:r>
      <w:proofErr w:type="spellEnd"/>
      <w:r w:rsidR="00857002" w:rsidRPr="00857002">
        <w:rPr>
          <w:rStyle w:val="NormalTok"/>
          <w:lang w:val="hr-HR"/>
        </w:rPr>
        <w:t xml:space="preserve">(omjer </w:t>
      </w:r>
      <w:r w:rsidR="00857002" w:rsidRPr="00857002">
        <w:rPr>
          <w:rStyle w:val="SpecialCharTok"/>
          <w:lang w:val="hr-HR"/>
        </w:rPr>
        <w:t>&lt;=</w:t>
      </w:r>
      <w:r w:rsidR="00857002" w:rsidRPr="00857002">
        <w:rPr>
          <w:rStyle w:val="NormalTok"/>
          <w:lang w:val="hr-HR"/>
        </w:rPr>
        <w:t xml:space="preserve"> </w:t>
      </w:r>
      <w:r w:rsidR="00857002" w:rsidRPr="00857002">
        <w:rPr>
          <w:rStyle w:val="DecValTok"/>
          <w:lang w:val="hr-HR"/>
        </w:rPr>
        <w:t>200</w:t>
      </w:r>
      <w:r w:rsidR="00857002" w:rsidRPr="00857002">
        <w:rPr>
          <w:rStyle w:val="NormalTok"/>
          <w:lang w:val="hr-HR"/>
        </w:rPr>
        <w:t xml:space="preserve"> </w:t>
      </w:r>
      <w:r w:rsidR="00857002" w:rsidRPr="00857002">
        <w:rPr>
          <w:rStyle w:val="SpecialCharTok"/>
          <w:lang w:val="hr-HR"/>
        </w:rPr>
        <w:t>&amp;&amp;</w:t>
      </w:r>
      <w:r w:rsidR="00857002" w:rsidRPr="00857002">
        <w:rPr>
          <w:rStyle w:val="NormalTok"/>
          <w:lang w:val="hr-HR"/>
        </w:rPr>
        <w:t xml:space="preserve"> omjer </w:t>
      </w:r>
      <w:r w:rsidR="00857002" w:rsidRPr="00857002">
        <w:rPr>
          <w:rStyle w:val="SpecialCharTok"/>
          <w:lang w:val="hr-HR"/>
        </w:rPr>
        <w:t>&gt;</w:t>
      </w:r>
      <w:r w:rsidR="00857002" w:rsidRPr="00857002">
        <w:rPr>
          <w:rStyle w:val="NormalTok"/>
          <w:lang w:val="hr-HR"/>
        </w:rPr>
        <w:t xml:space="preserve"> </w:t>
      </w:r>
      <w:r w:rsidR="00857002" w:rsidRPr="00857002">
        <w:rPr>
          <w:rStyle w:val="DecValTok"/>
          <w:lang w:val="hr-HR"/>
        </w:rPr>
        <w:t>100</w:t>
      </w:r>
      <w:r w:rsidR="00857002" w:rsidRPr="00857002">
        <w:rPr>
          <w:rStyle w:val="NormalTok"/>
          <w:lang w:val="hr-HR"/>
        </w:rPr>
        <w:t>)</w:t>
      </w:r>
      <w:r w:rsidR="00857002" w:rsidRPr="00857002">
        <w:rPr>
          <w:lang w:val="hr-HR"/>
        </w:rPr>
        <w:br/>
      </w:r>
      <w:r w:rsidR="00857002" w:rsidRPr="00857002">
        <w:rPr>
          <w:rStyle w:val="NormalTok"/>
          <w:lang w:val="hr-HR"/>
        </w:rPr>
        <w:t xml:space="preserve">    kategorija </w:t>
      </w:r>
      <w:r w:rsidR="00857002" w:rsidRPr="00857002">
        <w:rPr>
          <w:rStyle w:val="OtherTok"/>
          <w:lang w:val="hr-HR"/>
        </w:rPr>
        <w:t>&lt;-</w:t>
      </w:r>
      <w:r w:rsidR="00857002" w:rsidRPr="00857002">
        <w:rPr>
          <w:rStyle w:val="NormalTok"/>
          <w:lang w:val="hr-HR"/>
        </w:rPr>
        <w:t xml:space="preserve"> </w:t>
      </w:r>
      <w:r w:rsidR="00857002" w:rsidRPr="00857002">
        <w:rPr>
          <w:rStyle w:val="StringTok"/>
          <w:lang w:val="hr-HR"/>
        </w:rPr>
        <w:t>"između 200 i 100"</w:t>
      </w:r>
      <w:r w:rsidR="00857002" w:rsidRPr="00857002">
        <w:rPr>
          <w:lang w:val="hr-HR"/>
        </w:rPr>
        <w:br/>
      </w:r>
      <w:r w:rsidR="00857002" w:rsidRPr="00857002">
        <w:rPr>
          <w:rStyle w:val="NormalTok"/>
          <w:lang w:val="hr-HR"/>
        </w:rPr>
        <w:t xml:space="preserve">  </w:t>
      </w:r>
      <w:proofErr w:type="spellStart"/>
      <w:r w:rsidR="00857002" w:rsidRPr="00857002">
        <w:rPr>
          <w:rStyle w:val="ControlFlowTok"/>
          <w:lang w:val="hr-HR"/>
        </w:rPr>
        <w:t>else</w:t>
      </w:r>
      <w:proofErr w:type="spellEnd"/>
      <w:r w:rsidR="00857002" w:rsidRPr="00857002">
        <w:rPr>
          <w:rStyle w:val="NormalTok"/>
          <w:lang w:val="hr-HR"/>
        </w:rPr>
        <w:t xml:space="preserve"> </w:t>
      </w:r>
      <w:proofErr w:type="spellStart"/>
      <w:r w:rsidR="00857002" w:rsidRPr="00857002">
        <w:rPr>
          <w:rStyle w:val="ControlFlowTok"/>
          <w:lang w:val="hr-HR"/>
        </w:rPr>
        <w:t>if</w:t>
      </w:r>
      <w:proofErr w:type="spellEnd"/>
      <w:r w:rsidR="00857002" w:rsidRPr="00857002">
        <w:rPr>
          <w:rStyle w:val="NormalTok"/>
          <w:lang w:val="hr-HR"/>
        </w:rPr>
        <w:t xml:space="preserve">(omjer </w:t>
      </w:r>
      <w:r w:rsidR="00857002" w:rsidRPr="00857002">
        <w:rPr>
          <w:rStyle w:val="SpecialCharTok"/>
          <w:lang w:val="hr-HR"/>
        </w:rPr>
        <w:t>&lt;=</w:t>
      </w:r>
      <w:r w:rsidR="00857002" w:rsidRPr="00857002">
        <w:rPr>
          <w:rStyle w:val="NormalTok"/>
          <w:lang w:val="hr-HR"/>
        </w:rPr>
        <w:t xml:space="preserve"> </w:t>
      </w:r>
      <w:r w:rsidR="00857002" w:rsidRPr="00857002">
        <w:rPr>
          <w:rStyle w:val="DecValTok"/>
          <w:lang w:val="hr-HR"/>
        </w:rPr>
        <w:t>100</w:t>
      </w:r>
      <w:r w:rsidR="00857002" w:rsidRPr="00857002">
        <w:rPr>
          <w:rStyle w:val="NormalTok"/>
          <w:lang w:val="hr-HR"/>
        </w:rPr>
        <w:t xml:space="preserve"> </w:t>
      </w:r>
      <w:r w:rsidR="00857002" w:rsidRPr="00857002">
        <w:rPr>
          <w:rStyle w:val="SpecialCharTok"/>
          <w:lang w:val="hr-HR"/>
        </w:rPr>
        <w:t>&amp;&amp;</w:t>
      </w:r>
      <w:r w:rsidR="00857002" w:rsidRPr="00857002">
        <w:rPr>
          <w:rStyle w:val="NormalTok"/>
          <w:lang w:val="hr-HR"/>
        </w:rPr>
        <w:t xml:space="preserve"> omjer </w:t>
      </w:r>
      <w:r w:rsidR="00857002" w:rsidRPr="00857002">
        <w:rPr>
          <w:rStyle w:val="SpecialCharTok"/>
          <w:lang w:val="hr-HR"/>
        </w:rPr>
        <w:t>&gt;</w:t>
      </w:r>
      <w:r w:rsidR="00857002" w:rsidRPr="00857002">
        <w:rPr>
          <w:rStyle w:val="NormalTok"/>
          <w:lang w:val="hr-HR"/>
        </w:rPr>
        <w:t xml:space="preserve"> </w:t>
      </w:r>
      <w:r w:rsidR="00857002" w:rsidRPr="00857002">
        <w:rPr>
          <w:rStyle w:val="DecValTok"/>
          <w:lang w:val="hr-HR"/>
        </w:rPr>
        <w:t>50</w:t>
      </w:r>
      <w:r w:rsidR="00857002" w:rsidRPr="00857002">
        <w:rPr>
          <w:rStyle w:val="NormalTok"/>
          <w:lang w:val="hr-HR"/>
        </w:rPr>
        <w:t>)</w:t>
      </w:r>
      <w:r w:rsidR="00857002" w:rsidRPr="00857002">
        <w:rPr>
          <w:lang w:val="hr-HR"/>
        </w:rPr>
        <w:br/>
      </w:r>
      <w:r w:rsidR="00857002" w:rsidRPr="00857002">
        <w:rPr>
          <w:rStyle w:val="NormalTok"/>
          <w:lang w:val="hr-HR"/>
        </w:rPr>
        <w:t xml:space="preserve">    kategorija </w:t>
      </w:r>
      <w:r w:rsidR="00857002" w:rsidRPr="00857002">
        <w:rPr>
          <w:rStyle w:val="OtherTok"/>
          <w:lang w:val="hr-HR"/>
        </w:rPr>
        <w:t>&lt;-</w:t>
      </w:r>
      <w:r w:rsidR="00857002" w:rsidRPr="00857002">
        <w:rPr>
          <w:rStyle w:val="NormalTok"/>
          <w:lang w:val="hr-HR"/>
        </w:rPr>
        <w:t xml:space="preserve"> </w:t>
      </w:r>
      <w:r w:rsidR="00857002" w:rsidRPr="00857002">
        <w:rPr>
          <w:rStyle w:val="StringTok"/>
          <w:lang w:val="hr-HR"/>
        </w:rPr>
        <w:t>"između 100 i 50"</w:t>
      </w:r>
      <w:r w:rsidR="00857002" w:rsidRPr="00857002">
        <w:rPr>
          <w:lang w:val="hr-HR"/>
        </w:rPr>
        <w:br/>
      </w:r>
      <w:r w:rsidR="00857002" w:rsidRPr="00857002">
        <w:rPr>
          <w:rStyle w:val="NormalTok"/>
          <w:lang w:val="hr-HR"/>
        </w:rPr>
        <w:t xml:space="preserve">  </w:t>
      </w:r>
      <w:proofErr w:type="spellStart"/>
      <w:r w:rsidR="00857002" w:rsidRPr="00857002">
        <w:rPr>
          <w:rStyle w:val="FunctionTok"/>
          <w:lang w:val="hr-HR"/>
        </w:rPr>
        <w:t>return</w:t>
      </w:r>
      <w:proofErr w:type="spellEnd"/>
      <w:r w:rsidR="00857002" w:rsidRPr="00857002">
        <w:rPr>
          <w:rStyle w:val="NormalTok"/>
          <w:lang w:val="hr-HR"/>
        </w:rPr>
        <w:t>(kategorija)</w:t>
      </w:r>
      <w:r w:rsidR="00857002" w:rsidRPr="00857002">
        <w:rPr>
          <w:lang w:val="hr-HR"/>
        </w:rPr>
        <w:br/>
      </w:r>
      <w:r w:rsidR="00857002" w:rsidRPr="00857002">
        <w:rPr>
          <w:rStyle w:val="NormalTok"/>
          <w:lang w:val="hr-HR"/>
        </w:rPr>
        <w:t>}</w:t>
      </w:r>
      <w:r w:rsidR="00857002" w:rsidRPr="00857002">
        <w:rPr>
          <w:lang w:val="hr-HR"/>
        </w:rPr>
        <w:br/>
      </w:r>
      <w:r w:rsidR="00857002" w:rsidRPr="00857002">
        <w:rPr>
          <w:lang w:val="hr-HR"/>
        </w:rPr>
        <w:br/>
      </w:r>
      <w:r w:rsidR="00857002" w:rsidRPr="00857002">
        <w:rPr>
          <w:rStyle w:val="NormalTok"/>
          <w:lang w:val="hr-HR"/>
        </w:rPr>
        <w:t>top_20_df_omjer</w:t>
      </w:r>
      <w:r w:rsidR="00857002" w:rsidRPr="00857002">
        <w:rPr>
          <w:rStyle w:val="SpecialCharTok"/>
          <w:lang w:val="hr-HR"/>
        </w:rPr>
        <w:t>$</w:t>
      </w:r>
      <w:r w:rsidR="00857002" w:rsidRPr="00857002">
        <w:rPr>
          <w:rStyle w:val="NormalTok"/>
          <w:lang w:val="hr-HR"/>
        </w:rPr>
        <w:t xml:space="preserve">kategorija_omjera </w:t>
      </w:r>
      <w:r w:rsidR="00857002" w:rsidRPr="00857002">
        <w:rPr>
          <w:rStyle w:val="OtherTok"/>
          <w:lang w:val="hr-HR"/>
        </w:rPr>
        <w:t>&lt;-</w:t>
      </w:r>
      <w:r w:rsidR="00857002" w:rsidRPr="00857002">
        <w:rPr>
          <w:rStyle w:val="NormalTok"/>
          <w:lang w:val="hr-HR"/>
        </w:rPr>
        <w:t xml:space="preserve"> </w:t>
      </w:r>
      <w:proofErr w:type="spellStart"/>
      <w:r w:rsidR="00857002" w:rsidRPr="00857002">
        <w:rPr>
          <w:rStyle w:val="FunctionTok"/>
          <w:lang w:val="hr-HR"/>
        </w:rPr>
        <w:t>sapply</w:t>
      </w:r>
      <w:proofErr w:type="spellEnd"/>
      <w:r w:rsidR="00857002" w:rsidRPr="00857002">
        <w:rPr>
          <w:rStyle w:val="NormalTok"/>
          <w:lang w:val="hr-HR"/>
        </w:rPr>
        <w:t>(top_20_df_omjer</w:t>
      </w:r>
      <w:r w:rsidR="00857002" w:rsidRPr="00857002">
        <w:rPr>
          <w:rStyle w:val="SpecialCharTok"/>
          <w:lang w:val="hr-HR"/>
        </w:rPr>
        <w:t>$</w:t>
      </w:r>
      <w:r w:rsidR="00857002" w:rsidRPr="00857002">
        <w:rPr>
          <w:rStyle w:val="NormalTok"/>
          <w:lang w:val="hr-HR"/>
        </w:rPr>
        <w:t xml:space="preserve">omjer_profitabilnosti, </w:t>
      </w:r>
      <w:r w:rsidR="00857002" w:rsidRPr="00857002">
        <w:rPr>
          <w:rStyle w:val="AttributeTok"/>
          <w:lang w:val="hr-HR"/>
        </w:rPr>
        <w:t>FUN=</w:t>
      </w:r>
      <w:r w:rsidR="00857002" w:rsidRPr="00857002">
        <w:rPr>
          <w:rStyle w:val="NormalTok"/>
          <w:lang w:val="hr-HR"/>
        </w:rPr>
        <w:t>kategoriziraj)</w:t>
      </w:r>
      <w:r w:rsidR="00857002" w:rsidRPr="00857002">
        <w:rPr>
          <w:lang w:val="hr-HR"/>
        </w:rPr>
        <w:br/>
      </w:r>
    </w:p>
    <w:p w14:paraId="1EAF0A17" w14:textId="1A3B56EB" w:rsidR="00857002" w:rsidRPr="00857002" w:rsidRDefault="00857002" w:rsidP="003A41E9">
      <w:pPr>
        <w:pStyle w:val="SourceCode"/>
        <w:rPr>
          <w:lang w:val="hr-HR"/>
        </w:rPr>
      </w:pPr>
      <w:r w:rsidRPr="00857002">
        <w:rPr>
          <w:rStyle w:val="NormalTok"/>
          <w:lang w:val="hr-HR"/>
        </w:rPr>
        <w:t>top_20_df_omjer</w:t>
      </w:r>
    </w:p>
    <w:p w14:paraId="5090D337" w14:textId="77777777" w:rsidR="003A41E9" w:rsidRDefault="003A41E9">
      <w:pPr>
        <w:rPr>
          <w:rStyle w:val="VerbatimChar"/>
          <w:lang w:val="hr-HR"/>
        </w:rPr>
      </w:pPr>
      <w:r>
        <w:rPr>
          <w:rStyle w:val="VerbatimChar"/>
          <w:lang w:val="hr-HR"/>
        </w:rPr>
        <w:br w:type="page"/>
      </w:r>
    </w:p>
    <w:p w14:paraId="3C22CD30" w14:textId="3D430E85" w:rsidR="00857002" w:rsidRPr="00857002" w:rsidRDefault="00857002" w:rsidP="00857002">
      <w:pPr>
        <w:pStyle w:val="SourceCode"/>
        <w:rPr>
          <w:lang w:val="hr-HR"/>
        </w:rPr>
      </w:pPr>
      <w:r w:rsidRPr="00857002">
        <w:rPr>
          <w:lang w:val="hr-HR"/>
        </w:rPr>
        <w:lastRenderedPageBreak/>
        <w:br/>
      </w:r>
      <w:r w:rsidRPr="00857002">
        <w:rPr>
          <w:rStyle w:val="VerbatimChar"/>
          <w:lang w:val="hr-HR"/>
        </w:rPr>
        <w:t xml:space="preserve">##                           </w:t>
      </w:r>
      <w:proofErr w:type="spellStart"/>
      <w:r w:rsidRPr="00857002">
        <w:rPr>
          <w:rStyle w:val="VerbatimChar"/>
          <w:lang w:val="hr-HR"/>
        </w:rPr>
        <w:t>movie_title</w:t>
      </w:r>
      <w:proofErr w:type="spellEnd"/>
      <w:r w:rsidRPr="00857002">
        <w:rPr>
          <w:rStyle w:val="VerbatimChar"/>
          <w:lang w:val="hr-HR"/>
        </w:rPr>
        <w:t xml:space="preserve">     </w:t>
      </w:r>
      <w:proofErr w:type="spellStart"/>
      <w:r w:rsidRPr="00857002">
        <w:rPr>
          <w:rStyle w:val="VerbatimChar"/>
          <w:lang w:val="hr-HR"/>
        </w:rPr>
        <w:t>gross</w:t>
      </w:r>
      <w:proofErr w:type="spellEnd"/>
      <w:r w:rsidRPr="00857002">
        <w:rPr>
          <w:rStyle w:val="VerbatimChar"/>
          <w:lang w:val="hr-HR"/>
        </w:rPr>
        <w:t xml:space="preserve">  </w:t>
      </w:r>
      <w:proofErr w:type="spellStart"/>
      <w:r w:rsidRPr="00857002">
        <w:rPr>
          <w:rStyle w:val="VerbatimChar"/>
          <w:lang w:val="hr-HR"/>
        </w:rPr>
        <w:t>budget</w:t>
      </w:r>
      <w:proofErr w:type="spellEnd"/>
      <w:r w:rsidRPr="00857002">
        <w:rPr>
          <w:rStyle w:val="VerbatimChar"/>
          <w:lang w:val="hr-HR"/>
        </w:rPr>
        <w:t xml:space="preserve">    profit</w:t>
      </w:r>
      <w:r w:rsidRPr="00857002">
        <w:rPr>
          <w:lang w:val="hr-HR"/>
        </w:rPr>
        <w:br/>
      </w:r>
      <w:r w:rsidRPr="00857002">
        <w:rPr>
          <w:rStyle w:val="VerbatimChar"/>
          <w:lang w:val="hr-HR"/>
        </w:rPr>
        <w:t xml:space="preserve">## 3386             </w:t>
      </w:r>
      <w:proofErr w:type="spellStart"/>
      <w:r w:rsidRPr="00857002">
        <w:rPr>
          <w:rStyle w:val="VerbatimChar"/>
          <w:lang w:val="hr-HR"/>
        </w:rPr>
        <w:t>Paranormal</w:t>
      </w:r>
      <w:proofErr w:type="spellEnd"/>
      <w:r w:rsidRPr="00857002">
        <w:rPr>
          <w:rStyle w:val="VerbatimChar"/>
          <w:lang w:val="hr-HR"/>
        </w:rPr>
        <w:t xml:space="preserve"> </w:t>
      </w:r>
      <w:proofErr w:type="spellStart"/>
      <w:r w:rsidRPr="00857002">
        <w:rPr>
          <w:rStyle w:val="VerbatimChar"/>
          <w:lang w:val="hr-HR"/>
        </w:rPr>
        <w:t>Activity</w:t>
      </w:r>
      <w:proofErr w:type="spellEnd"/>
      <w:r w:rsidRPr="00857002">
        <w:rPr>
          <w:rStyle w:val="VerbatimChar"/>
          <w:lang w:val="hr-HR"/>
        </w:rPr>
        <w:t>  107917283   15000 107902283</w:t>
      </w:r>
      <w:r w:rsidRPr="00857002">
        <w:rPr>
          <w:lang w:val="hr-HR"/>
        </w:rPr>
        <w:br/>
      </w:r>
      <w:r w:rsidRPr="00857002">
        <w:rPr>
          <w:rStyle w:val="VerbatimChar"/>
          <w:lang w:val="hr-HR"/>
        </w:rPr>
        <w:t xml:space="preserve">## 3366         </w:t>
      </w:r>
      <w:proofErr w:type="spellStart"/>
      <w:r w:rsidRPr="00857002">
        <w:rPr>
          <w:rStyle w:val="VerbatimChar"/>
          <w:lang w:val="hr-HR"/>
        </w:rPr>
        <w:t>The</w:t>
      </w:r>
      <w:proofErr w:type="spellEnd"/>
      <w:r w:rsidRPr="00857002">
        <w:rPr>
          <w:rStyle w:val="VerbatimChar"/>
          <w:lang w:val="hr-HR"/>
        </w:rPr>
        <w:t xml:space="preserve"> Blair </w:t>
      </w:r>
      <w:proofErr w:type="spellStart"/>
      <w:r w:rsidRPr="00857002">
        <w:rPr>
          <w:rStyle w:val="VerbatimChar"/>
          <w:lang w:val="hr-HR"/>
        </w:rPr>
        <w:t>Witch</w:t>
      </w:r>
      <w:proofErr w:type="spellEnd"/>
      <w:r w:rsidRPr="00857002">
        <w:rPr>
          <w:rStyle w:val="VerbatimChar"/>
          <w:lang w:val="hr-HR"/>
        </w:rPr>
        <w:t xml:space="preserve"> Project  140530114   60000 140470114</w:t>
      </w:r>
      <w:r w:rsidRPr="00857002">
        <w:rPr>
          <w:lang w:val="hr-HR"/>
        </w:rPr>
        <w:br/>
      </w:r>
      <w:r w:rsidRPr="00857002">
        <w:rPr>
          <w:rStyle w:val="VerbatimChar"/>
          <w:lang w:val="hr-HR"/>
        </w:rPr>
        <w:t xml:space="preserve">## 3426           </w:t>
      </w:r>
      <w:proofErr w:type="spellStart"/>
      <w:r w:rsidRPr="00857002">
        <w:rPr>
          <w:rStyle w:val="VerbatimChar"/>
          <w:lang w:val="hr-HR"/>
        </w:rPr>
        <w:t>The</w:t>
      </w:r>
      <w:proofErr w:type="spellEnd"/>
      <w:r w:rsidRPr="00857002">
        <w:rPr>
          <w:rStyle w:val="VerbatimChar"/>
          <w:lang w:val="hr-HR"/>
        </w:rPr>
        <w:t xml:space="preserve"> </w:t>
      </w:r>
      <w:proofErr w:type="spellStart"/>
      <w:r w:rsidRPr="00857002">
        <w:rPr>
          <w:rStyle w:val="VerbatimChar"/>
          <w:lang w:val="hr-HR"/>
        </w:rPr>
        <w:t>Brothers</w:t>
      </w:r>
      <w:proofErr w:type="spellEnd"/>
      <w:r w:rsidRPr="00857002">
        <w:rPr>
          <w:rStyle w:val="VerbatimChar"/>
          <w:lang w:val="hr-HR"/>
        </w:rPr>
        <w:t xml:space="preserve"> </w:t>
      </w:r>
      <w:proofErr w:type="spellStart"/>
      <w:r w:rsidRPr="00857002">
        <w:rPr>
          <w:rStyle w:val="VerbatimChar"/>
          <w:lang w:val="hr-HR"/>
        </w:rPr>
        <w:t>McMullen</w:t>
      </w:r>
      <w:proofErr w:type="spellEnd"/>
      <w:r w:rsidRPr="00857002">
        <w:rPr>
          <w:rStyle w:val="VerbatimChar"/>
          <w:lang w:val="hr-HR"/>
        </w:rPr>
        <w:t>   10246600   25000  10221600</w:t>
      </w:r>
      <w:r w:rsidRPr="00857002">
        <w:rPr>
          <w:lang w:val="hr-HR"/>
        </w:rPr>
        <w:br/>
      </w:r>
      <w:r w:rsidRPr="00857002">
        <w:rPr>
          <w:rStyle w:val="VerbatimChar"/>
          <w:lang w:val="hr-HR"/>
        </w:rPr>
        <w:t xml:space="preserve">## 2788    </w:t>
      </w:r>
      <w:proofErr w:type="spellStart"/>
      <w:r w:rsidRPr="00857002">
        <w:rPr>
          <w:rStyle w:val="VerbatimChar"/>
          <w:lang w:val="hr-HR"/>
        </w:rPr>
        <w:t>The</w:t>
      </w:r>
      <w:proofErr w:type="spellEnd"/>
      <w:r w:rsidRPr="00857002">
        <w:rPr>
          <w:rStyle w:val="VerbatimChar"/>
          <w:lang w:val="hr-HR"/>
        </w:rPr>
        <w:t xml:space="preserve"> Texas Chain </w:t>
      </w:r>
      <w:proofErr w:type="spellStart"/>
      <w:r w:rsidRPr="00857002">
        <w:rPr>
          <w:rStyle w:val="VerbatimChar"/>
          <w:lang w:val="hr-HR"/>
        </w:rPr>
        <w:t>Saw</w:t>
      </w:r>
      <w:proofErr w:type="spellEnd"/>
      <w:r w:rsidRPr="00857002">
        <w:rPr>
          <w:rStyle w:val="VerbatimChar"/>
          <w:lang w:val="hr-HR"/>
        </w:rPr>
        <w:t xml:space="preserve"> </w:t>
      </w:r>
      <w:proofErr w:type="spellStart"/>
      <w:r w:rsidRPr="00857002">
        <w:rPr>
          <w:rStyle w:val="VerbatimChar"/>
          <w:lang w:val="hr-HR"/>
        </w:rPr>
        <w:t>Massacre</w:t>
      </w:r>
      <w:proofErr w:type="spellEnd"/>
      <w:r w:rsidRPr="00857002">
        <w:rPr>
          <w:rStyle w:val="VerbatimChar"/>
          <w:lang w:val="hr-HR"/>
        </w:rPr>
        <w:t>   30859000   83532  30775468</w:t>
      </w:r>
      <w:r w:rsidRPr="00857002">
        <w:rPr>
          <w:lang w:val="hr-HR"/>
        </w:rPr>
        <w:br/>
      </w:r>
      <w:r w:rsidRPr="00857002">
        <w:rPr>
          <w:rStyle w:val="VerbatimChar"/>
          <w:lang w:val="hr-HR"/>
        </w:rPr>
        <w:t>## 3431                     El Mariachi    2040920    7000   2033920</w:t>
      </w:r>
      <w:r w:rsidRPr="00857002">
        <w:rPr>
          <w:lang w:val="hr-HR"/>
        </w:rPr>
        <w:br/>
      </w:r>
      <w:r w:rsidRPr="00857002">
        <w:rPr>
          <w:rStyle w:val="VerbatimChar"/>
          <w:lang w:val="hr-HR"/>
        </w:rPr>
        <w:t xml:space="preserve">## 3420                     </w:t>
      </w:r>
      <w:proofErr w:type="spellStart"/>
      <w:r w:rsidRPr="00857002">
        <w:rPr>
          <w:rStyle w:val="VerbatimChar"/>
          <w:lang w:val="hr-HR"/>
        </w:rPr>
        <w:t>The</w:t>
      </w:r>
      <w:proofErr w:type="spellEnd"/>
      <w:r w:rsidRPr="00857002">
        <w:rPr>
          <w:rStyle w:val="VerbatimChar"/>
          <w:lang w:val="hr-HR"/>
        </w:rPr>
        <w:t xml:space="preserve"> </w:t>
      </w:r>
      <w:proofErr w:type="spellStart"/>
      <w:r w:rsidRPr="00857002">
        <w:rPr>
          <w:rStyle w:val="VerbatimChar"/>
          <w:lang w:val="hr-HR"/>
        </w:rPr>
        <w:t>Gallows</w:t>
      </w:r>
      <w:proofErr w:type="spellEnd"/>
      <w:r w:rsidRPr="00857002">
        <w:rPr>
          <w:rStyle w:val="VerbatimChar"/>
          <w:lang w:val="hr-HR"/>
        </w:rPr>
        <w:t>   22757819  100000  22657819</w:t>
      </w:r>
      <w:r w:rsidRPr="00857002">
        <w:rPr>
          <w:lang w:val="hr-HR"/>
        </w:rPr>
        <w:br/>
      </w:r>
      <w:r w:rsidRPr="00857002">
        <w:rPr>
          <w:rStyle w:val="VerbatimChar"/>
          <w:lang w:val="hr-HR"/>
        </w:rPr>
        <w:t xml:space="preserve">## 3425                   Super </w:t>
      </w:r>
      <w:proofErr w:type="spellStart"/>
      <w:r w:rsidRPr="00857002">
        <w:rPr>
          <w:rStyle w:val="VerbatimChar"/>
          <w:lang w:val="hr-HR"/>
        </w:rPr>
        <w:t>Size</w:t>
      </w:r>
      <w:proofErr w:type="spellEnd"/>
      <w:r w:rsidRPr="00857002">
        <w:rPr>
          <w:rStyle w:val="VerbatimChar"/>
          <w:lang w:val="hr-HR"/>
        </w:rPr>
        <w:t xml:space="preserve"> Me   11529368   65000  11464368</w:t>
      </w:r>
      <w:r w:rsidRPr="00857002">
        <w:rPr>
          <w:lang w:val="hr-HR"/>
        </w:rPr>
        <w:br/>
      </w:r>
      <w:r w:rsidRPr="00857002">
        <w:rPr>
          <w:rStyle w:val="VerbatimChar"/>
          <w:lang w:val="hr-HR"/>
        </w:rPr>
        <w:t xml:space="preserve">## 2222                       </w:t>
      </w:r>
      <w:proofErr w:type="spellStart"/>
      <w:r w:rsidRPr="00857002">
        <w:rPr>
          <w:rStyle w:val="VerbatimChar"/>
          <w:lang w:val="hr-HR"/>
        </w:rPr>
        <w:t>Halloween</w:t>
      </w:r>
      <w:proofErr w:type="spellEnd"/>
      <w:r w:rsidRPr="00857002">
        <w:rPr>
          <w:rStyle w:val="VerbatimChar"/>
          <w:lang w:val="hr-HR"/>
        </w:rPr>
        <w:t>   47000000  300000  46700000</w:t>
      </w:r>
      <w:r w:rsidRPr="00857002">
        <w:rPr>
          <w:lang w:val="hr-HR"/>
        </w:rPr>
        <w:br/>
      </w:r>
      <w:r w:rsidRPr="00857002">
        <w:rPr>
          <w:rStyle w:val="VerbatimChar"/>
          <w:lang w:val="hr-HR"/>
        </w:rPr>
        <w:t xml:space="preserve">## 3355               American </w:t>
      </w:r>
      <w:proofErr w:type="spellStart"/>
      <w:r w:rsidRPr="00857002">
        <w:rPr>
          <w:rStyle w:val="VerbatimChar"/>
          <w:lang w:val="hr-HR"/>
        </w:rPr>
        <w:t>Graffiti</w:t>
      </w:r>
      <w:proofErr w:type="spellEnd"/>
      <w:r w:rsidRPr="00857002">
        <w:rPr>
          <w:rStyle w:val="VerbatimChar"/>
          <w:lang w:val="hr-HR"/>
        </w:rPr>
        <w:t>  115000000  777000 114223000</w:t>
      </w:r>
      <w:r w:rsidRPr="00857002">
        <w:rPr>
          <w:lang w:val="hr-HR"/>
        </w:rPr>
        <w:br/>
      </w:r>
      <w:r w:rsidRPr="00857002">
        <w:rPr>
          <w:rStyle w:val="VerbatimChar"/>
          <w:lang w:val="hr-HR"/>
        </w:rPr>
        <w:t>## 3316                           Rocky  117235247  960000 116275247</w:t>
      </w:r>
      <w:r w:rsidRPr="00857002">
        <w:rPr>
          <w:lang w:val="hr-HR"/>
        </w:rPr>
        <w:br/>
      </w:r>
      <w:r w:rsidRPr="00857002">
        <w:rPr>
          <w:rStyle w:val="VerbatimChar"/>
          <w:lang w:val="hr-HR"/>
        </w:rPr>
        <w:t xml:space="preserve">## 3428           In </w:t>
      </w:r>
      <w:proofErr w:type="spellStart"/>
      <w:r w:rsidRPr="00857002">
        <w:rPr>
          <w:rStyle w:val="VerbatimChar"/>
          <w:lang w:val="hr-HR"/>
        </w:rPr>
        <w:t>the</w:t>
      </w:r>
      <w:proofErr w:type="spellEnd"/>
      <w:r w:rsidRPr="00857002">
        <w:rPr>
          <w:rStyle w:val="VerbatimChar"/>
          <w:lang w:val="hr-HR"/>
        </w:rPr>
        <w:t xml:space="preserve"> Company </w:t>
      </w:r>
      <w:proofErr w:type="spellStart"/>
      <w:r w:rsidRPr="00857002">
        <w:rPr>
          <w:rStyle w:val="VerbatimChar"/>
          <w:lang w:val="hr-HR"/>
        </w:rPr>
        <w:t>of</w:t>
      </w:r>
      <w:proofErr w:type="spellEnd"/>
      <w:r w:rsidRPr="00857002">
        <w:rPr>
          <w:rStyle w:val="VerbatimChar"/>
          <w:lang w:val="hr-HR"/>
        </w:rPr>
        <w:t xml:space="preserve"> </w:t>
      </w:r>
      <w:proofErr w:type="spellStart"/>
      <w:r w:rsidRPr="00857002">
        <w:rPr>
          <w:rStyle w:val="VerbatimChar"/>
          <w:lang w:val="hr-HR"/>
        </w:rPr>
        <w:t>Men</w:t>
      </w:r>
      <w:proofErr w:type="spellEnd"/>
      <w:r w:rsidRPr="00857002">
        <w:rPr>
          <w:rStyle w:val="VerbatimChar"/>
          <w:lang w:val="hr-HR"/>
        </w:rPr>
        <w:t>    2856622   25000   2831622</w:t>
      </w:r>
      <w:r w:rsidRPr="00857002">
        <w:rPr>
          <w:lang w:val="hr-HR"/>
        </w:rPr>
        <w:br/>
      </w:r>
      <w:r w:rsidRPr="00857002">
        <w:rPr>
          <w:rStyle w:val="VerbatimChar"/>
          <w:lang w:val="hr-HR"/>
        </w:rPr>
        <w:t xml:space="preserve">## 3385               Napoleon </w:t>
      </w:r>
      <w:proofErr w:type="spellStart"/>
      <w:r w:rsidRPr="00857002">
        <w:rPr>
          <w:rStyle w:val="VerbatimChar"/>
          <w:lang w:val="hr-HR"/>
        </w:rPr>
        <w:t>Dynamite</w:t>
      </w:r>
      <w:proofErr w:type="spellEnd"/>
      <w:r w:rsidRPr="00857002">
        <w:rPr>
          <w:rStyle w:val="VerbatimChar"/>
          <w:lang w:val="hr-HR"/>
        </w:rPr>
        <w:t>   44540956  400000  44140956</w:t>
      </w:r>
      <w:r w:rsidRPr="00857002">
        <w:rPr>
          <w:lang w:val="hr-HR"/>
        </w:rPr>
        <w:br/>
      </w:r>
      <w:r w:rsidRPr="00857002">
        <w:rPr>
          <w:rStyle w:val="VerbatimChar"/>
          <w:lang w:val="hr-HR"/>
        </w:rPr>
        <w:t xml:space="preserve">## 3419               </w:t>
      </w:r>
      <w:proofErr w:type="spellStart"/>
      <w:r w:rsidRPr="00857002">
        <w:rPr>
          <w:rStyle w:val="VerbatimChar"/>
          <w:lang w:val="hr-HR"/>
        </w:rPr>
        <w:t>Facing</w:t>
      </w:r>
      <w:proofErr w:type="spellEnd"/>
      <w:r w:rsidRPr="00857002">
        <w:rPr>
          <w:rStyle w:val="VerbatimChar"/>
          <w:lang w:val="hr-HR"/>
        </w:rPr>
        <w:t xml:space="preserve"> </w:t>
      </w:r>
      <w:proofErr w:type="spellStart"/>
      <w:r w:rsidRPr="00857002">
        <w:rPr>
          <w:rStyle w:val="VerbatimChar"/>
          <w:lang w:val="hr-HR"/>
        </w:rPr>
        <w:t>the</w:t>
      </w:r>
      <w:proofErr w:type="spellEnd"/>
      <w:r w:rsidRPr="00857002">
        <w:rPr>
          <w:rStyle w:val="VerbatimChar"/>
          <w:lang w:val="hr-HR"/>
        </w:rPr>
        <w:t xml:space="preserve"> </w:t>
      </w:r>
      <w:proofErr w:type="spellStart"/>
      <w:r w:rsidRPr="00857002">
        <w:rPr>
          <w:rStyle w:val="VerbatimChar"/>
          <w:lang w:val="hr-HR"/>
        </w:rPr>
        <w:t>Giants</w:t>
      </w:r>
      <w:proofErr w:type="spellEnd"/>
      <w:r w:rsidRPr="00857002">
        <w:rPr>
          <w:rStyle w:val="VerbatimChar"/>
          <w:lang w:val="hr-HR"/>
        </w:rPr>
        <w:t>   10174663  100000  10074663</w:t>
      </w:r>
      <w:r w:rsidRPr="00857002">
        <w:rPr>
          <w:lang w:val="hr-HR"/>
        </w:rPr>
        <w:br/>
      </w:r>
      <w:r w:rsidRPr="00857002">
        <w:rPr>
          <w:rStyle w:val="VerbatimChar"/>
          <w:lang w:val="hr-HR"/>
        </w:rPr>
        <w:t xml:space="preserve">## 3295 </w:t>
      </w:r>
      <w:proofErr w:type="spellStart"/>
      <w:r w:rsidRPr="00857002">
        <w:rPr>
          <w:rStyle w:val="VerbatimChar"/>
          <w:lang w:val="hr-HR"/>
        </w:rPr>
        <w:t>Snow</w:t>
      </w:r>
      <w:proofErr w:type="spellEnd"/>
      <w:r w:rsidRPr="00857002">
        <w:rPr>
          <w:rStyle w:val="VerbatimChar"/>
          <w:lang w:val="hr-HR"/>
        </w:rPr>
        <w:t xml:space="preserve"> White </w:t>
      </w:r>
      <w:proofErr w:type="spellStart"/>
      <w:r w:rsidRPr="00857002">
        <w:rPr>
          <w:rStyle w:val="VerbatimChar"/>
          <w:lang w:val="hr-HR"/>
        </w:rPr>
        <w:t>and</w:t>
      </w:r>
      <w:proofErr w:type="spellEnd"/>
      <w:r w:rsidRPr="00857002">
        <w:rPr>
          <w:rStyle w:val="VerbatimChar"/>
          <w:lang w:val="hr-HR"/>
        </w:rPr>
        <w:t xml:space="preserve"> </w:t>
      </w:r>
      <w:proofErr w:type="spellStart"/>
      <w:r w:rsidRPr="00857002">
        <w:rPr>
          <w:rStyle w:val="VerbatimChar"/>
          <w:lang w:val="hr-HR"/>
        </w:rPr>
        <w:t>the</w:t>
      </w:r>
      <w:proofErr w:type="spellEnd"/>
      <w:r w:rsidRPr="00857002">
        <w:rPr>
          <w:rStyle w:val="VerbatimChar"/>
          <w:lang w:val="hr-HR"/>
        </w:rPr>
        <w:t xml:space="preserve"> Seven </w:t>
      </w:r>
      <w:proofErr w:type="spellStart"/>
      <w:r w:rsidRPr="00857002">
        <w:rPr>
          <w:rStyle w:val="VerbatimChar"/>
          <w:lang w:val="hr-HR"/>
        </w:rPr>
        <w:t>Dwarfs</w:t>
      </w:r>
      <w:proofErr w:type="spellEnd"/>
      <w:r w:rsidRPr="00857002">
        <w:rPr>
          <w:rStyle w:val="VerbatimChar"/>
          <w:lang w:val="hr-HR"/>
        </w:rPr>
        <w:t>  184925485 2000000 182925485</w:t>
      </w:r>
      <w:r w:rsidRPr="00857002">
        <w:rPr>
          <w:lang w:val="hr-HR"/>
        </w:rPr>
        <w:br/>
      </w:r>
      <w:r w:rsidRPr="00857002">
        <w:rPr>
          <w:rStyle w:val="VerbatimChar"/>
          <w:lang w:val="hr-HR"/>
        </w:rPr>
        <w:t xml:space="preserve">## 3369                           </w:t>
      </w:r>
      <w:proofErr w:type="spellStart"/>
      <w:r w:rsidRPr="00857002">
        <w:rPr>
          <w:rStyle w:val="VerbatimChar"/>
          <w:lang w:val="hr-HR"/>
        </w:rPr>
        <w:t>Benji</w:t>
      </w:r>
      <w:proofErr w:type="spellEnd"/>
      <w:r w:rsidRPr="00857002">
        <w:rPr>
          <w:rStyle w:val="VerbatimChar"/>
          <w:lang w:val="hr-HR"/>
        </w:rPr>
        <w:t>   39552600  500000  39052600</w:t>
      </w:r>
      <w:r w:rsidRPr="00857002">
        <w:rPr>
          <w:lang w:val="hr-HR"/>
        </w:rPr>
        <w:br/>
      </w:r>
      <w:r w:rsidRPr="00857002">
        <w:rPr>
          <w:rStyle w:val="VerbatimChar"/>
          <w:lang w:val="hr-HR"/>
        </w:rPr>
        <w:t xml:space="preserve">## 3368                       </w:t>
      </w:r>
      <w:proofErr w:type="spellStart"/>
      <w:r w:rsidRPr="00857002">
        <w:rPr>
          <w:rStyle w:val="VerbatimChar"/>
          <w:lang w:val="hr-HR"/>
        </w:rPr>
        <w:t>Fireproof</w:t>
      </w:r>
      <w:proofErr w:type="spellEnd"/>
      <w:r w:rsidRPr="00857002">
        <w:rPr>
          <w:rStyle w:val="VerbatimChar"/>
          <w:lang w:val="hr-HR"/>
        </w:rPr>
        <w:t>   33451479  500000  32951479</w:t>
      </w:r>
      <w:r w:rsidRPr="00857002">
        <w:rPr>
          <w:lang w:val="hr-HR"/>
        </w:rPr>
        <w:br/>
      </w:r>
      <w:r w:rsidRPr="00857002">
        <w:rPr>
          <w:rStyle w:val="VerbatimChar"/>
          <w:lang w:val="hr-HR"/>
        </w:rPr>
        <w:t>## 3370                      Open Water   30500882  500000  30000882</w:t>
      </w:r>
      <w:r w:rsidRPr="00857002">
        <w:rPr>
          <w:lang w:val="hr-HR"/>
        </w:rPr>
        <w:br/>
      </w:r>
      <w:r w:rsidRPr="00857002">
        <w:rPr>
          <w:rStyle w:val="VerbatimChar"/>
          <w:lang w:val="hr-HR"/>
        </w:rPr>
        <w:t>## 3424                              Pi    3216970   60000   3156970</w:t>
      </w:r>
      <w:r w:rsidRPr="00857002">
        <w:rPr>
          <w:lang w:val="hr-HR"/>
        </w:rPr>
        <w:br/>
      </w:r>
      <w:r w:rsidRPr="00857002">
        <w:rPr>
          <w:rStyle w:val="VerbatimChar"/>
          <w:lang w:val="hr-HR"/>
        </w:rPr>
        <w:t xml:space="preserve">## 3430                         </w:t>
      </w:r>
      <w:proofErr w:type="spellStart"/>
      <w:r w:rsidRPr="00857002">
        <w:rPr>
          <w:rStyle w:val="VerbatimChar"/>
          <w:lang w:val="hr-HR"/>
        </w:rPr>
        <w:t>Slacker</w:t>
      </w:r>
      <w:proofErr w:type="spellEnd"/>
      <w:r w:rsidRPr="00857002">
        <w:rPr>
          <w:rStyle w:val="VerbatimChar"/>
          <w:lang w:val="hr-HR"/>
        </w:rPr>
        <w:t>    1227508   23000   1204508</w:t>
      </w:r>
      <w:r w:rsidRPr="00857002">
        <w:rPr>
          <w:lang w:val="hr-HR"/>
        </w:rPr>
        <w:br/>
      </w:r>
      <w:r w:rsidRPr="00857002">
        <w:rPr>
          <w:rStyle w:val="VerbatimChar"/>
          <w:lang w:val="hr-HR"/>
        </w:rPr>
        <w:t xml:space="preserve">## 3328                </w:t>
      </w:r>
      <w:proofErr w:type="spellStart"/>
      <w:r w:rsidRPr="00857002">
        <w:rPr>
          <w:rStyle w:val="VerbatimChar"/>
          <w:lang w:val="hr-HR"/>
        </w:rPr>
        <w:t>The</w:t>
      </w:r>
      <w:proofErr w:type="spellEnd"/>
      <w:r w:rsidRPr="00857002">
        <w:rPr>
          <w:rStyle w:val="VerbatimChar"/>
          <w:lang w:val="hr-HR"/>
        </w:rPr>
        <w:t xml:space="preserve"> </w:t>
      </w:r>
      <w:proofErr w:type="spellStart"/>
      <w:r w:rsidRPr="00857002">
        <w:rPr>
          <w:rStyle w:val="VerbatimChar"/>
          <w:lang w:val="hr-HR"/>
        </w:rPr>
        <w:t>Devil</w:t>
      </w:r>
      <w:proofErr w:type="spellEnd"/>
      <w:r w:rsidRPr="00857002">
        <w:rPr>
          <w:rStyle w:val="VerbatimChar"/>
          <w:lang w:val="hr-HR"/>
        </w:rPr>
        <w:t xml:space="preserve"> </w:t>
      </w:r>
      <w:proofErr w:type="spellStart"/>
      <w:r w:rsidRPr="00857002">
        <w:rPr>
          <w:rStyle w:val="VerbatimChar"/>
          <w:lang w:val="hr-HR"/>
        </w:rPr>
        <w:t>Inside</w:t>
      </w:r>
      <w:proofErr w:type="spellEnd"/>
      <w:r w:rsidRPr="00857002">
        <w:rPr>
          <w:rStyle w:val="VerbatimChar"/>
          <w:lang w:val="hr-HR"/>
        </w:rPr>
        <w:t>   53245055 1000000  52245055</w:t>
      </w:r>
      <w:r w:rsidRPr="00857002">
        <w:rPr>
          <w:lang w:val="hr-HR"/>
        </w:rPr>
        <w:br/>
      </w:r>
      <w:r w:rsidRPr="00857002">
        <w:rPr>
          <w:rStyle w:val="VerbatimChar"/>
          <w:lang w:val="hr-HR"/>
        </w:rPr>
        <w:t xml:space="preserve">##      </w:t>
      </w:r>
      <w:proofErr w:type="spellStart"/>
      <w:r w:rsidRPr="00857002">
        <w:rPr>
          <w:rStyle w:val="VerbatimChar"/>
          <w:lang w:val="hr-HR"/>
        </w:rPr>
        <w:t>omjer_profitabilnosti</w:t>
      </w:r>
      <w:proofErr w:type="spellEnd"/>
      <w:r w:rsidRPr="00857002">
        <w:rPr>
          <w:rStyle w:val="VerbatimChar"/>
          <w:lang w:val="hr-HR"/>
        </w:rPr>
        <w:t xml:space="preserve"> </w:t>
      </w:r>
      <w:proofErr w:type="spellStart"/>
      <w:r w:rsidRPr="00857002">
        <w:rPr>
          <w:rStyle w:val="VerbatimChar"/>
          <w:lang w:val="hr-HR"/>
        </w:rPr>
        <w:t>kategorija_omjera</w:t>
      </w:r>
      <w:proofErr w:type="spellEnd"/>
      <w:r w:rsidRPr="00857002">
        <w:rPr>
          <w:lang w:val="hr-HR"/>
        </w:rPr>
        <w:br/>
      </w:r>
      <w:r w:rsidRPr="00857002">
        <w:rPr>
          <w:rStyle w:val="VerbatimChar"/>
          <w:lang w:val="hr-HR"/>
        </w:rPr>
        <w:t>## 3386            7194.48553        preko 1000</w:t>
      </w:r>
      <w:r w:rsidRPr="00857002">
        <w:rPr>
          <w:lang w:val="hr-HR"/>
        </w:rPr>
        <w:br/>
      </w:r>
      <w:r w:rsidRPr="00857002">
        <w:rPr>
          <w:rStyle w:val="VerbatimChar"/>
          <w:lang w:val="hr-HR"/>
        </w:rPr>
        <w:t>## 3366            2342.16857        preko 1000</w:t>
      </w:r>
      <w:r w:rsidRPr="00857002">
        <w:rPr>
          <w:lang w:val="hr-HR"/>
        </w:rPr>
        <w:br/>
      </w:r>
      <w:r w:rsidRPr="00857002">
        <w:rPr>
          <w:rStyle w:val="VerbatimChar"/>
          <w:lang w:val="hr-HR"/>
        </w:rPr>
        <w:t>## 3426             409.86400  između 500 i 200</w:t>
      </w:r>
      <w:r w:rsidRPr="00857002">
        <w:rPr>
          <w:lang w:val="hr-HR"/>
        </w:rPr>
        <w:br/>
      </w:r>
      <w:r w:rsidRPr="00857002">
        <w:rPr>
          <w:rStyle w:val="VerbatimChar"/>
          <w:lang w:val="hr-HR"/>
        </w:rPr>
        <w:t>## 2788             369.42729  između 500 i 200</w:t>
      </w:r>
      <w:r w:rsidRPr="00857002">
        <w:rPr>
          <w:lang w:val="hr-HR"/>
        </w:rPr>
        <w:br/>
      </w:r>
      <w:r w:rsidRPr="00857002">
        <w:rPr>
          <w:rStyle w:val="VerbatimChar"/>
          <w:lang w:val="hr-HR"/>
        </w:rPr>
        <w:t>## 3431             291.56000  između 500 i 200</w:t>
      </w:r>
      <w:r w:rsidRPr="00857002">
        <w:rPr>
          <w:lang w:val="hr-HR"/>
        </w:rPr>
        <w:br/>
      </w:r>
      <w:r w:rsidRPr="00857002">
        <w:rPr>
          <w:rStyle w:val="VerbatimChar"/>
          <w:lang w:val="hr-HR"/>
        </w:rPr>
        <w:t>## 3420             227.57819  između 500 i 200</w:t>
      </w:r>
      <w:r w:rsidRPr="00857002">
        <w:rPr>
          <w:lang w:val="hr-HR"/>
        </w:rPr>
        <w:br/>
      </w:r>
      <w:r w:rsidRPr="00857002">
        <w:rPr>
          <w:rStyle w:val="VerbatimChar"/>
          <w:lang w:val="hr-HR"/>
        </w:rPr>
        <w:t>## 3425             177.37489  između 200 i 100</w:t>
      </w:r>
      <w:r w:rsidRPr="00857002">
        <w:rPr>
          <w:lang w:val="hr-HR"/>
        </w:rPr>
        <w:br/>
      </w:r>
      <w:r w:rsidRPr="00857002">
        <w:rPr>
          <w:rStyle w:val="VerbatimChar"/>
          <w:lang w:val="hr-HR"/>
        </w:rPr>
        <w:t>## 2222             156.66667  između 200 i 100</w:t>
      </w:r>
      <w:r w:rsidRPr="00857002">
        <w:rPr>
          <w:lang w:val="hr-HR"/>
        </w:rPr>
        <w:br/>
      </w:r>
      <w:r w:rsidRPr="00857002">
        <w:rPr>
          <w:rStyle w:val="VerbatimChar"/>
          <w:lang w:val="hr-HR"/>
        </w:rPr>
        <w:t>## 3355             148.00515  između 200 i 100</w:t>
      </w:r>
      <w:r w:rsidRPr="00857002">
        <w:rPr>
          <w:lang w:val="hr-HR"/>
        </w:rPr>
        <w:br/>
      </w:r>
      <w:r w:rsidRPr="00857002">
        <w:rPr>
          <w:rStyle w:val="VerbatimChar"/>
          <w:lang w:val="hr-HR"/>
        </w:rPr>
        <w:t>## 3316             122.12005  između 200 i 100</w:t>
      </w:r>
      <w:r w:rsidRPr="00857002">
        <w:rPr>
          <w:lang w:val="hr-HR"/>
        </w:rPr>
        <w:br/>
      </w:r>
      <w:r w:rsidRPr="00857002">
        <w:rPr>
          <w:rStyle w:val="VerbatimChar"/>
          <w:lang w:val="hr-HR"/>
        </w:rPr>
        <w:t>## 3428             114.26488  između 200 i 100</w:t>
      </w:r>
      <w:r w:rsidRPr="00857002">
        <w:rPr>
          <w:lang w:val="hr-HR"/>
        </w:rPr>
        <w:br/>
      </w:r>
      <w:r w:rsidRPr="00857002">
        <w:rPr>
          <w:rStyle w:val="VerbatimChar"/>
          <w:lang w:val="hr-HR"/>
        </w:rPr>
        <w:t>## 3385             111.35239  između 200 i 100</w:t>
      </w:r>
      <w:r w:rsidRPr="00857002">
        <w:rPr>
          <w:lang w:val="hr-HR"/>
        </w:rPr>
        <w:br/>
      </w:r>
      <w:r w:rsidRPr="00857002">
        <w:rPr>
          <w:rStyle w:val="VerbatimChar"/>
          <w:lang w:val="hr-HR"/>
        </w:rPr>
        <w:t>## 3419             101.74663  između 200 i 100</w:t>
      </w:r>
      <w:r w:rsidRPr="00857002">
        <w:rPr>
          <w:lang w:val="hr-HR"/>
        </w:rPr>
        <w:br/>
      </w:r>
      <w:r w:rsidRPr="00857002">
        <w:rPr>
          <w:rStyle w:val="VerbatimChar"/>
          <w:lang w:val="hr-HR"/>
        </w:rPr>
        <w:t>## 3295              92.46274   između 100 i 50</w:t>
      </w:r>
      <w:r w:rsidRPr="00857002">
        <w:rPr>
          <w:lang w:val="hr-HR"/>
        </w:rPr>
        <w:br/>
      </w:r>
      <w:r w:rsidRPr="00857002">
        <w:rPr>
          <w:rStyle w:val="VerbatimChar"/>
          <w:lang w:val="hr-HR"/>
        </w:rPr>
        <w:t>## 3369              79.10520   između 100 i 50</w:t>
      </w:r>
      <w:r w:rsidRPr="00857002">
        <w:rPr>
          <w:lang w:val="hr-HR"/>
        </w:rPr>
        <w:br/>
      </w:r>
      <w:r w:rsidRPr="00857002">
        <w:rPr>
          <w:rStyle w:val="VerbatimChar"/>
          <w:lang w:val="hr-HR"/>
        </w:rPr>
        <w:t>## 3368              66.90296   između 100 i 50</w:t>
      </w:r>
      <w:r w:rsidRPr="00857002">
        <w:rPr>
          <w:lang w:val="hr-HR"/>
        </w:rPr>
        <w:br/>
      </w:r>
      <w:r w:rsidRPr="00857002">
        <w:rPr>
          <w:rStyle w:val="VerbatimChar"/>
          <w:lang w:val="hr-HR"/>
        </w:rPr>
        <w:t>## 3370              61.00176   između 100 i 50</w:t>
      </w:r>
      <w:r w:rsidRPr="00857002">
        <w:rPr>
          <w:lang w:val="hr-HR"/>
        </w:rPr>
        <w:br/>
      </w:r>
      <w:r w:rsidRPr="00857002">
        <w:rPr>
          <w:rStyle w:val="VerbatimChar"/>
          <w:lang w:val="hr-HR"/>
        </w:rPr>
        <w:t>## 3424              53.61617   između 100 i 50</w:t>
      </w:r>
      <w:r w:rsidRPr="00857002">
        <w:rPr>
          <w:lang w:val="hr-HR"/>
        </w:rPr>
        <w:br/>
      </w:r>
      <w:r w:rsidRPr="00857002">
        <w:rPr>
          <w:rStyle w:val="VerbatimChar"/>
          <w:lang w:val="hr-HR"/>
        </w:rPr>
        <w:t>## 3430              53.36991   između 100 i 50</w:t>
      </w:r>
      <w:r w:rsidRPr="00857002">
        <w:rPr>
          <w:lang w:val="hr-HR"/>
        </w:rPr>
        <w:br/>
      </w:r>
      <w:r w:rsidRPr="00857002">
        <w:rPr>
          <w:rStyle w:val="VerbatimChar"/>
          <w:lang w:val="hr-HR"/>
        </w:rPr>
        <w:t>## 3328              53.24506   između 100 i 50</w:t>
      </w:r>
    </w:p>
    <w:p w14:paraId="1E268ECE" w14:textId="300314C7" w:rsidR="003A41E9" w:rsidRDefault="00857002" w:rsidP="00857002">
      <w:pPr>
        <w:pStyle w:val="FirstParagraph"/>
        <w:rPr>
          <w:lang w:val="hr-HR"/>
        </w:rPr>
      </w:pPr>
      <w:r w:rsidRPr="00857002">
        <w:rPr>
          <w:lang w:val="hr-HR"/>
        </w:rPr>
        <w:t>Vidimo da je većina ima budžet znatno ispod milijun dolara. Pogledajmo kako podaci izgledaju na grafu.</w:t>
      </w:r>
    </w:p>
    <w:p w14:paraId="0140F17C" w14:textId="77777777" w:rsidR="003A41E9" w:rsidRDefault="003A41E9">
      <w:pPr>
        <w:rPr>
          <w:lang w:val="hr-HR"/>
        </w:rPr>
      </w:pPr>
      <w:r>
        <w:rPr>
          <w:lang w:val="hr-HR"/>
        </w:rPr>
        <w:br w:type="page"/>
      </w:r>
    </w:p>
    <w:p w14:paraId="2F461E3F" w14:textId="77777777" w:rsidR="00857002" w:rsidRPr="00857002" w:rsidRDefault="00857002" w:rsidP="00857002">
      <w:pPr>
        <w:pStyle w:val="FirstParagraph"/>
        <w:rPr>
          <w:lang w:val="hr-HR"/>
        </w:rPr>
      </w:pPr>
    </w:p>
    <w:p w14:paraId="48414742" w14:textId="77777777" w:rsidR="00857002" w:rsidRPr="00857002" w:rsidRDefault="00857002" w:rsidP="00857002">
      <w:pPr>
        <w:pStyle w:val="SourceCode"/>
        <w:rPr>
          <w:lang w:val="hr-HR"/>
        </w:rPr>
      </w:pPr>
      <w:proofErr w:type="spellStart"/>
      <w:r w:rsidRPr="00857002">
        <w:rPr>
          <w:rStyle w:val="FunctionTok"/>
          <w:lang w:val="hr-HR"/>
        </w:rPr>
        <w:t>ggplot</w:t>
      </w:r>
      <w:proofErr w:type="spellEnd"/>
      <w:r w:rsidRPr="00857002">
        <w:rPr>
          <w:rStyle w:val="NormalTok"/>
          <w:lang w:val="hr-HR"/>
        </w:rPr>
        <w:t xml:space="preserve">(top_20_df_omjer, </w:t>
      </w:r>
      <w:proofErr w:type="spellStart"/>
      <w:r w:rsidRPr="00857002">
        <w:rPr>
          <w:rStyle w:val="FunctionTok"/>
          <w:lang w:val="hr-HR"/>
        </w:rPr>
        <w:t>aes</w:t>
      </w:r>
      <w:proofErr w:type="spellEnd"/>
      <w:r w:rsidRPr="00857002">
        <w:rPr>
          <w:rStyle w:val="NormalTok"/>
          <w:lang w:val="hr-HR"/>
        </w:rPr>
        <w:t>(</w:t>
      </w:r>
      <w:proofErr w:type="spellStart"/>
      <w:r w:rsidRPr="00857002">
        <w:rPr>
          <w:rStyle w:val="NormalTok"/>
          <w:lang w:val="hr-HR"/>
        </w:rPr>
        <w:t>budget</w:t>
      </w:r>
      <w:proofErr w:type="spellEnd"/>
      <w:r w:rsidRPr="00857002">
        <w:rPr>
          <w:rStyle w:val="NormalTok"/>
          <w:lang w:val="hr-HR"/>
        </w:rPr>
        <w:t xml:space="preserve">, </w:t>
      </w:r>
      <w:proofErr w:type="spellStart"/>
      <w:r w:rsidRPr="00857002">
        <w:rPr>
          <w:rStyle w:val="NormalTok"/>
          <w:lang w:val="hr-HR"/>
        </w:rPr>
        <w:t>gross</w:t>
      </w:r>
      <w:proofErr w:type="spellEnd"/>
      <w:r w:rsidRPr="00857002">
        <w:rPr>
          <w:rStyle w:val="NormalTok"/>
          <w:lang w:val="hr-HR"/>
        </w:rPr>
        <w:t xml:space="preserve">, </w:t>
      </w:r>
      <w:r w:rsidRPr="00857002">
        <w:rPr>
          <w:rStyle w:val="AttributeTok"/>
          <w:lang w:val="hr-HR"/>
        </w:rPr>
        <w:t>col=</w:t>
      </w:r>
      <w:proofErr w:type="spellStart"/>
      <w:r w:rsidRPr="00857002">
        <w:rPr>
          <w:rStyle w:val="NormalTok"/>
          <w:lang w:val="hr-HR"/>
        </w:rPr>
        <w:t>kategorija_omjera</w:t>
      </w:r>
      <w:proofErr w:type="spellEnd"/>
      <w:r w:rsidRPr="00857002">
        <w:rPr>
          <w:rStyle w:val="NormalTok"/>
          <w:lang w:val="hr-HR"/>
        </w:rPr>
        <w:t xml:space="preserve">)) </w:t>
      </w:r>
      <w:r w:rsidRPr="00857002">
        <w:rPr>
          <w:rStyle w:val="SpecialCharTok"/>
          <w:lang w:val="hr-HR"/>
        </w:rPr>
        <w:t>+</w:t>
      </w:r>
      <w:r w:rsidRPr="00857002">
        <w:rPr>
          <w:rStyle w:val="NormalTok"/>
          <w:lang w:val="hr-HR"/>
        </w:rPr>
        <w:t xml:space="preserve"> </w:t>
      </w:r>
      <w:r w:rsidRPr="00857002">
        <w:rPr>
          <w:lang w:val="hr-HR"/>
        </w:rPr>
        <w:br/>
      </w:r>
      <w:r w:rsidRPr="00857002">
        <w:rPr>
          <w:rStyle w:val="NormalTok"/>
          <w:lang w:val="hr-HR"/>
        </w:rPr>
        <w:t xml:space="preserve">  </w:t>
      </w:r>
      <w:proofErr w:type="spellStart"/>
      <w:r w:rsidRPr="00857002">
        <w:rPr>
          <w:rStyle w:val="FunctionTok"/>
          <w:lang w:val="hr-HR"/>
        </w:rPr>
        <w:t>geom_point</w:t>
      </w:r>
      <w:proofErr w:type="spellEnd"/>
      <w:r w:rsidRPr="00857002">
        <w:rPr>
          <w:rStyle w:val="NormalTok"/>
          <w:lang w:val="hr-HR"/>
        </w:rPr>
        <w:t>(</w:t>
      </w:r>
      <w:proofErr w:type="spellStart"/>
      <w:r w:rsidRPr="00857002">
        <w:rPr>
          <w:rStyle w:val="AttributeTok"/>
          <w:lang w:val="hr-HR"/>
        </w:rPr>
        <w:t>alpha</w:t>
      </w:r>
      <w:proofErr w:type="spellEnd"/>
      <w:r w:rsidRPr="00857002">
        <w:rPr>
          <w:rStyle w:val="AttributeTok"/>
          <w:lang w:val="hr-HR"/>
        </w:rPr>
        <w:t xml:space="preserve"> =</w:t>
      </w:r>
      <w:r w:rsidRPr="00857002">
        <w:rPr>
          <w:rStyle w:val="NormalTok"/>
          <w:lang w:val="hr-HR"/>
        </w:rPr>
        <w:t xml:space="preserve"> </w:t>
      </w:r>
      <w:r w:rsidRPr="00857002">
        <w:rPr>
          <w:rStyle w:val="FloatTok"/>
          <w:lang w:val="hr-HR"/>
        </w:rPr>
        <w:t>0.8</w:t>
      </w:r>
      <w:r w:rsidRPr="00857002">
        <w:rPr>
          <w:rStyle w:val="NormalTok"/>
          <w:lang w:val="hr-HR"/>
        </w:rPr>
        <w:t xml:space="preserve">) </w:t>
      </w:r>
      <w:r w:rsidRPr="00857002">
        <w:rPr>
          <w:rStyle w:val="SpecialCharTok"/>
          <w:lang w:val="hr-HR"/>
        </w:rPr>
        <w:t>+</w:t>
      </w:r>
      <w:r w:rsidRPr="00857002">
        <w:rPr>
          <w:rStyle w:val="NormalTok"/>
          <w:lang w:val="hr-HR"/>
        </w:rPr>
        <w:t xml:space="preserve"> </w:t>
      </w:r>
      <w:r w:rsidRPr="00857002">
        <w:rPr>
          <w:lang w:val="hr-HR"/>
        </w:rPr>
        <w:br/>
      </w:r>
      <w:r w:rsidRPr="00857002">
        <w:rPr>
          <w:rStyle w:val="NormalTok"/>
          <w:lang w:val="hr-HR"/>
        </w:rPr>
        <w:t xml:space="preserve">  </w:t>
      </w:r>
      <w:proofErr w:type="spellStart"/>
      <w:r w:rsidRPr="00857002">
        <w:rPr>
          <w:rStyle w:val="FunctionTok"/>
          <w:lang w:val="hr-HR"/>
        </w:rPr>
        <w:t>scale_color_ordinal</w:t>
      </w:r>
      <w:proofErr w:type="spellEnd"/>
      <w:r w:rsidRPr="00857002">
        <w:rPr>
          <w:rStyle w:val="NormalTok"/>
          <w:lang w:val="hr-HR"/>
        </w:rPr>
        <w:t>(</w:t>
      </w:r>
      <w:proofErr w:type="spellStart"/>
      <w:r w:rsidRPr="00857002">
        <w:rPr>
          <w:rStyle w:val="AttributeTok"/>
          <w:lang w:val="hr-HR"/>
        </w:rPr>
        <w:t>name</w:t>
      </w:r>
      <w:proofErr w:type="spellEnd"/>
      <w:r w:rsidRPr="00857002">
        <w:rPr>
          <w:rStyle w:val="AttributeTok"/>
          <w:lang w:val="hr-HR"/>
        </w:rPr>
        <w:t>=</w:t>
      </w:r>
      <w:r w:rsidRPr="00857002">
        <w:rPr>
          <w:rStyle w:val="StringTok"/>
          <w:lang w:val="hr-HR"/>
        </w:rPr>
        <w:t>"Kategorija omjera profitabilnosti"</w:t>
      </w:r>
      <w:r w:rsidRPr="00857002">
        <w:rPr>
          <w:rStyle w:val="NormalTok"/>
          <w:lang w:val="hr-HR"/>
        </w:rPr>
        <w:t>)</w:t>
      </w:r>
    </w:p>
    <w:p w14:paraId="0B578154" w14:textId="1FDBB99B" w:rsidR="00857002" w:rsidRPr="00857002" w:rsidRDefault="00857002" w:rsidP="00857002">
      <w:pPr>
        <w:pStyle w:val="FirstParagraph"/>
        <w:rPr>
          <w:lang w:val="hr-HR"/>
        </w:rPr>
      </w:pPr>
      <w:r w:rsidRPr="00857002">
        <w:rPr>
          <w:lang w:val="hr-HR"/>
        </w:rPr>
        <w:drawing>
          <wp:inline distT="0" distB="0" distL="0" distR="0" wp14:anchorId="4B6C3CDC" wp14:editId="7E3B095A">
            <wp:extent cx="6094922" cy="3683000"/>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1"/>
                    <a:stretch>
                      <a:fillRect/>
                    </a:stretch>
                  </pic:blipFill>
                  <pic:spPr>
                    <a:xfrm>
                      <a:off x="0" y="0"/>
                      <a:ext cx="6096525" cy="3683969"/>
                    </a:xfrm>
                    <a:prstGeom prst="rect">
                      <a:avLst/>
                    </a:prstGeom>
                  </pic:spPr>
                </pic:pic>
              </a:graphicData>
            </a:graphic>
          </wp:inline>
        </w:drawing>
      </w:r>
    </w:p>
    <w:p w14:paraId="37091888" w14:textId="4A900365" w:rsidR="00857002" w:rsidRDefault="00857002" w:rsidP="00857002">
      <w:pPr>
        <w:pStyle w:val="BodyText"/>
        <w:rPr>
          <w:lang w:val="hr-HR"/>
        </w:rPr>
      </w:pPr>
      <w:r w:rsidRPr="00857002">
        <w:rPr>
          <w:lang w:val="hr-HR"/>
        </w:rPr>
        <w:t xml:space="preserve">Zanimljivo je vidjeti da među filmovima kojima je omjer profitabilnosti između 100 i 50 ima filmova kojima je budžet čak 2 milijuna dolara, a opet postoje u potpuno drugom kraju grafa filmovi s budžetom </w:t>
      </w:r>
      <w:r w:rsidR="00930782" w:rsidRPr="00857002">
        <w:rPr>
          <w:lang w:val="hr-HR"/>
        </w:rPr>
        <w:t>znatno</w:t>
      </w:r>
      <w:r w:rsidRPr="00857002">
        <w:rPr>
          <w:lang w:val="hr-HR"/>
        </w:rPr>
        <w:t xml:space="preserve"> manjim od 100 000$.</w:t>
      </w:r>
    </w:p>
    <w:p w14:paraId="4B15C7A6" w14:textId="0E9D7EF8" w:rsidR="00857002" w:rsidRDefault="00857002" w:rsidP="00857002">
      <w:pPr>
        <w:pStyle w:val="BodyText"/>
        <w:rPr>
          <w:lang w:val="hr-HR"/>
        </w:rPr>
      </w:pPr>
    </w:p>
    <w:p w14:paraId="4B1C9602" w14:textId="77777777" w:rsidR="00857002" w:rsidRPr="00857002" w:rsidRDefault="00857002" w:rsidP="00857002">
      <w:pPr>
        <w:pStyle w:val="BodyText"/>
        <w:rPr>
          <w:lang w:val="hr-HR"/>
        </w:rPr>
      </w:pPr>
    </w:p>
    <w:bookmarkEnd w:id="1"/>
    <w:bookmarkEnd w:id="4"/>
    <w:p w14:paraId="72FEE8E7" w14:textId="77777777" w:rsidR="00857002" w:rsidRPr="00857002" w:rsidRDefault="00857002" w:rsidP="00857002">
      <w:pPr>
        <w:pStyle w:val="Heading1"/>
        <w:rPr>
          <w:lang w:val="hr-HR"/>
        </w:rPr>
      </w:pPr>
      <w:r w:rsidRPr="00857002">
        <w:rPr>
          <w:lang w:val="hr-HR"/>
        </w:rPr>
        <w:t>Analiza filmova koji su najbolje ocijenjeni</w:t>
      </w:r>
    </w:p>
    <w:p w14:paraId="3839DB68" w14:textId="7F92A3FC" w:rsidR="00857002" w:rsidRPr="00857002" w:rsidRDefault="00857002" w:rsidP="00857002">
      <w:pPr>
        <w:pStyle w:val="FirstParagraph"/>
        <w:rPr>
          <w:lang w:val="hr-HR"/>
        </w:rPr>
      </w:pPr>
      <w:r w:rsidRPr="00857002">
        <w:rPr>
          <w:lang w:val="hr-HR"/>
        </w:rPr>
        <w:t>Za poč</w:t>
      </w:r>
      <w:r w:rsidRPr="00857002">
        <w:rPr>
          <w:lang w:val="hr-HR"/>
        </w:rPr>
        <w:t>e</w:t>
      </w:r>
      <w:r w:rsidRPr="00857002">
        <w:rPr>
          <w:lang w:val="hr-HR"/>
        </w:rPr>
        <w:t xml:space="preserve">tak promotrimo razdiobu ocjena, odnosno </w:t>
      </w:r>
      <w:proofErr w:type="spellStart"/>
      <w:r w:rsidRPr="00857002">
        <w:rPr>
          <w:i/>
          <w:iCs/>
          <w:lang w:val="hr-HR"/>
        </w:rPr>
        <w:t>imdb_scorea</w:t>
      </w:r>
      <w:proofErr w:type="spellEnd"/>
      <w:r w:rsidRPr="00857002">
        <w:rPr>
          <w:lang w:val="hr-HR"/>
        </w:rPr>
        <w:t xml:space="preserve"> u </w:t>
      </w:r>
      <w:proofErr w:type="spellStart"/>
      <w:r w:rsidRPr="00857002">
        <w:rPr>
          <w:lang w:val="hr-HR"/>
        </w:rPr>
        <w:t>datasetu</w:t>
      </w:r>
      <w:proofErr w:type="spellEnd"/>
      <w:r w:rsidRPr="00857002">
        <w:rPr>
          <w:lang w:val="hr-HR"/>
        </w:rPr>
        <w:t>.</w:t>
      </w:r>
    </w:p>
    <w:p w14:paraId="1EA2F76E" w14:textId="77777777" w:rsidR="00857002" w:rsidRPr="00857002" w:rsidRDefault="00857002" w:rsidP="00857002">
      <w:pPr>
        <w:pStyle w:val="SourceCode"/>
        <w:rPr>
          <w:lang w:val="hr-HR"/>
        </w:rPr>
      </w:pPr>
      <w:proofErr w:type="spellStart"/>
      <w:r w:rsidRPr="00857002">
        <w:rPr>
          <w:rStyle w:val="NormalTok"/>
          <w:lang w:val="hr-HR"/>
        </w:rPr>
        <w:t>df_ocjene</w:t>
      </w:r>
      <w:proofErr w:type="spellEnd"/>
      <w:r w:rsidRPr="00857002">
        <w:rPr>
          <w:rStyle w:val="NormalTok"/>
          <w:lang w:val="hr-HR"/>
        </w:rPr>
        <w:t xml:space="preserve"> </w:t>
      </w:r>
      <w:r w:rsidRPr="00857002">
        <w:rPr>
          <w:rStyle w:val="OtherTok"/>
          <w:lang w:val="hr-HR"/>
        </w:rPr>
        <w:t>&lt;-</w:t>
      </w:r>
      <w:r w:rsidRPr="00857002">
        <w:rPr>
          <w:rStyle w:val="NormalTok"/>
          <w:lang w:val="hr-HR"/>
        </w:rPr>
        <w:t xml:space="preserve"> </w:t>
      </w:r>
      <w:proofErr w:type="spellStart"/>
      <w:r w:rsidRPr="00857002">
        <w:rPr>
          <w:rStyle w:val="NormalTok"/>
          <w:lang w:val="hr-HR"/>
        </w:rPr>
        <w:t>df</w:t>
      </w:r>
      <w:proofErr w:type="spellEnd"/>
      <w:r w:rsidRPr="00857002">
        <w:rPr>
          <w:rStyle w:val="NormalTok"/>
          <w:lang w:val="hr-HR"/>
        </w:rPr>
        <w:t xml:space="preserve"> </w:t>
      </w:r>
      <w:r w:rsidRPr="00857002">
        <w:rPr>
          <w:rStyle w:val="SpecialCharTok"/>
          <w:lang w:val="hr-HR"/>
        </w:rPr>
        <w:t>%&gt;%</w:t>
      </w:r>
      <w:r w:rsidRPr="00857002">
        <w:rPr>
          <w:rStyle w:val="NormalTok"/>
          <w:lang w:val="hr-HR"/>
        </w:rPr>
        <w:t xml:space="preserve"> </w:t>
      </w:r>
      <w:proofErr w:type="spellStart"/>
      <w:r w:rsidRPr="00857002">
        <w:rPr>
          <w:rStyle w:val="FunctionTok"/>
          <w:lang w:val="hr-HR"/>
        </w:rPr>
        <w:t>drop_na</w:t>
      </w:r>
      <w:proofErr w:type="spellEnd"/>
      <w:r w:rsidRPr="00857002">
        <w:rPr>
          <w:rStyle w:val="NormalTok"/>
          <w:lang w:val="hr-HR"/>
        </w:rPr>
        <w:t>(</w:t>
      </w:r>
      <w:proofErr w:type="spellStart"/>
      <w:r w:rsidRPr="00857002">
        <w:rPr>
          <w:rStyle w:val="NormalTok"/>
          <w:lang w:val="hr-HR"/>
        </w:rPr>
        <w:t>movie_title</w:t>
      </w:r>
      <w:proofErr w:type="spellEnd"/>
      <w:r w:rsidRPr="00857002">
        <w:rPr>
          <w:rStyle w:val="NormalTok"/>
          <w:lang w:val="hr-HR"/>
        </w:rPr>
        <w:t xml:space="preserve">, </w:t>
      </w:r>
      <w:proofErr w:type="spellStart"/>
      <w:r w:rsidRPr="00857002">
        <w:rPr>
          <w:rStyle w:val="NormalTok"/>
          <w:lang w:val="hr-HR"/>
        </w:rPr>
        <w:t>imdb_score</w:t>
      </w:r>
      <w:proofErr w:type="spellEnd"/>
      <w:r w:rsidRPr="00857002">
        <w:rPr>
          <w:rStyle w:val="NormalTok"/>
          <w:lang w:val="hr-HR"/>
        </w:rPr>
        <w:t>)</w:t>
      </w:r>
      <w:r w:rsidRPr="00857002">
        <w:rPr>
          <w:lang w:val="hr-HR"/>
        </w:rPr>
        <w:br/>
      </w:r>
      <w:proofErr w:type="spellStart"/>
      <w:r w:rsidRPr="00857002">
        <w:rPr>
          <w:rStyle w:val="FunctionTok"/>
          <w:lang w:val="hr-HR"/>
        </w:rPr>
        <w:t>ggplot</w:t>
      </w:r>
      <w:proofErr w:type="spellEnd"/>
      <w:r w:rsidRPr="00857002">
        <w:rPr>
          <w:rStyle w:val="NormalTok"/>
          <w:lang w:val="hr-HR"/>
        </w:rPr>
        <w:t>(</w:t>
      </w:r>
      <w:proofErr w:type="spellStart"/>
      <w:r w:rsidRPr="00857002">
        <w:rPr>
          <w:rStyle w:val="NormalTok"/>
          <w:lang w:val="hr-HR"/>
        </w:rPr>
        <w:t>df_ocjene</w:t>
      </w:r>
      <w:proofErr w:type="spellEnd"/>
      <w:r w:rsidRPr="00857002">
        <w:rPr>
          <w:rStyle w:val="NormalTok"/>
          <w:lang w:val="hr-HR"/>
        </w:rPr>
        <w:t xml:space="preserve">, </w:t>
      </w:r>
      <w:proofErr w:type="spellStart"/>
      <w:r w:rsidRPr="00857002">
        <w:rPr>
          <w:rStyle w:val="FunctionTok"/>
          <w:lang w:val="hr-HR"/>
        </w:rPr>
        <w:t>aes</w:t>
      </w:r>
      <w:proofErr w:type="spellEnd"/>
      <w:r w:rsidRPr="00857002">
        <w:rPr>
          <w:rStyle w:val="NormalTok"/>
          <w:lang w:val="hr-HR"/>
        </w:rPr>
        <w:t>(</w:t>
      </w:r>
      <w:r w:rsidRPr="00857002">
        <w:rPr>
          <w:rStyle w:val="AttributeTok"/>
          <w:lang w:val="hr-HR"/>
        </w:rPr>
        <w:t>x=</w:t>
      </w:r>
      <w:proofErr w:type="spellStart"/>
      <w:r w:rsidRPr="00857002">
        <w:rPr>
          <w:rStyle w:val="NormalTok"/>
          <w:lang w:val="hr-HR"/>
        </w:rPr>
        <w:t>imdb_score</w:t>
      </w:r>
      <w:proofErr w:type="spellEnd"/>
      <w:r w:rsidRPr="00857002">
        <w:rPr>
          <w:rStyle w:val="NormalTok"/>
          <w:lang w:val="hr-HR"/>
        </w:rPr>
        <w:t xml:space="preserve">)) </w:t>
      </w:r>
      <w:r w:rsidRPr="00857002">
        <w:rPr>
          <w:rStyle w:val="SpecialCharTok"/>
          <w:lang w:val="hr-HR"/>
        </w:rPr>
        <w:t>+</w:t>
      </w:r>
      <w:r w:rsidRPr="00857002">
        <w:rPr>
          <w:rStyle w:val="NormalTok"/>
          <w:lang w:val="hr-HR"/>
        </w:rPr>
        <w:t xml:space="preserve"> </w:t>
      </w:r>
      <w:proofErr w:type="spellStart"/>
      <w:r w:rsidRPr="00857002">
        <w:rPr>
          <w:rStyle w:val="FunctionTok"/>
          <w:lang w:val="hr-HR"/>
        </w:rPr>
        <w:t>geom_histogram</w:t>
      </w:r>
      <w:proofErr w:type="spellEnd"/>
      <w:r w:rsidRPr="00857002">
        <w:rPr>
          <w:rStyle w:val="NormalTok"/>
          <w:lang w:val="hr-HR"/>
        </w:rPr>
        <w:t>(</w:t>
      </w:r>
      <w:proofErr w:type="spellStart"/>
      <w:r w:rsidRPr="00857002">
        <w:rPr>
          <w:rStyle w:val="AttributeTok"/>
          <w:lang w:val="hr-HR"/>
        </w:rPr>
        <w:t>bins</w:t>
      </w:r>
      <w:proofErr w:type="spellEnd"/>
      <w:r w:rsidRPr="00857002">
        <w:rPr>
          <w:rStyle w:val="AttributeTok"/>
          <w:lang w:val="hr-HR"/>
        </w:rPr>
        <w:t>=</w:t>
      </w:r>
      <w:r w:rsidRPr="00857002">
        <w:rPr>
          <w:rStyle w:val="DecValTok"/>
          <w:lang w:val="hr-HR"/>
        </w:rPr>
        <w:t>50</w:t>
      </w:r>
      <w:r w:rsidRPr="00857002">
        <w:rPr>
          <w:rStyle w:val="NormalTok"/>
          <w:lang w:val="hr-HR"/>
        </w:rPr>
        <w:t xml:space="preserve">, </w:t>
      </w:r>
      <w:proofErr w:type="spellStart"/>
      <w:r w:rsidRPr="00857002">
        <w:rPr>
          <w:rStyle w:val="AttributeTok"/>
          <w:lang w:val="hr-HR"/>
        </w:rPr>
        <w:t>color</w:t>
      </w:r>
      <w:proofErr w:type="spellEnd"/>
      <w:r w:rsidRPr="00857002">
        <w:rPr>
          <w:rStyle w:val="AttributeTok"/>
          <w:lang w:val="hr-HR"/>
        </w:rPr>
        <w:t>=</w:t>
      </w:r>
      <w:r w:rsidRPr="00857002">
        <w:rPr>
          <w:rStyle w:val="StringTok"/>
          <w:lang w:val="hr-HR"/>
        </w:rPr>
        <w:t>"</w:t>
      </w:r>
      <w:proofErr w:type="spellStart"/>
      <w:r w:rsidRPr="00857002">
        <w:rPr>
          <w:rStyle w:val="StringTok"/>
          <w:lang w:val="hr-HR"/>
        </w:rPr>
        <w:t>black</w:t>
      </w:r>
      <w:proofErr w:type="spellEnd"/>
      <w:r w:rsidRPr="00857002">
        <w:rPr>
          <w:rStyle w:val="StringTok"/>
          <w:lang w:val="hr-HR"/>
        </w:rPr>
        <w:t>"</w:t>
      </w:r>
      <w:r w:rsidRPr="00857002">
        <w:rPr>
          <w:rStyle w:val="NormalTok"/>
          <w:lang w:val="hr-HR"/>
        </w:rPr>
        <w:t xml:space="preserve">, </w:t>
      </w:r>
      <w:proofErr w:type="spellStart"/>
      <w:r w:rsidRPr="00857002">
        <w:rPr>
          <w:rStyle w:val="AttributeTok"/>
          <w:lang w:val="hr-HR"/>
        </w:rPr>
        <w:t>fill</w:t>
      </w:r>
      <w:proofErr w:type="spellEnd"/>
      <w:r w:rsidRPr="00857002">
        <w:rPr>
          <w:rStyle w:val="AttributeTok"/>
          <w:lang w:val="hr-HR"/>
        </w:rPr>
        <w:t>=</w:t>
      </w:r>
      <w:r w:rsidRPr="00857002">
        <w:rPr>
          <w:rStyle w:val="StringTok"/>
          <w:lang w:val="hr-HR"/>
        </w:rPr>
        <w:t>"</w:t>
      </w:r>
      <w:proofErr w:type="spellStart"/>
      <w:r w:rsidRPr="00857002">
        <w:rPr>
          <w:rStyle w:val="StringTok"/>
          <w:lang w:val="hr-HR"/>
        </w:rPr>
        <w:t>orange</w:t>
      </w:r>
      <w:proofErr w:type="spellEnd"/>
      <w:r w:rsidRPr="00857002">
        <w:rPr>
          <w:rStyle w:val="StringTok"/>
          <w:lang w:val="hr-HR"/>
        </w:rPr>
        <w:t>"</w:t>
      </w:r>
      <w:r w:rsidRPr="00857002">
        <w:rPr>
          <w:rStyle w:val="NormalTok"/>
          <w:lang w:val="hr-HR"/>
        </w:rPr>
        <w:t xml:space="preserve">, </w:t>
      </w:r>
      <w:proofErr w:type="spellStart"/>
      <w:r w:rsidRPr="00857002">
        <w:rPr>
          <w:rStyle w:val="AttributeTok"/>
          <w:lang w:val="hr-HR"/>
        </w:rPr>
        <w:t>alpha</w:t>
      </w:r>
      <w:proofErr w:type="spellEnd"/>
      <w:r w:rsidRPr="00857002">
        <w:rPr>
          <w:rStyle w:val="AttributeTok"/>
          <w:lang w:val="hr-HR"/>
        </w:rPr>
        <w:t>=</w:t>
      </w:r>
      <w:r w:rsidRPr="00857002">
        <w:rPr>
          <w:rStyle w:val="FloatTok"/>
          <w:lang w:val="hr-HR"/>
        </w:rPr>
        <w:t>0.6</w:t>
      </w:r>
      <w:r w:rsidRPr="00857002">
        <w:rPr>
          <w:rStyle w:val="NormalTok"/>
          <w:lang w:val="hr-HR"/>
        </w:rPr>
        <w:t xml:space="preserve">) </w:t>
      </w:r>
      <w:r w:rsidRPr="00857002">
        <w:rPr>
          <w:rStyle w:val="SpecialCharTok"/>
          <w:lang w:val="hr-HR"/>
        </w:rPr>
        <w:t>+</w:t>
      </w:r>
      <w:r w:rsidRPr="00857002">
        <w:rPr>
          <w:lang w:val="hr-HR"/>
        </w:rPr>
        <w:br/>
      </w:r>
      <w:r w:rsidRPr="00857002">
        <w:rPr>
          <w:rStyle w:val="NormalTok"/>
          <w:lang w:val="hr-HR"/>
        </w:rPr>
        <w:t xml:space="preserve">  </w:t>
      </w:r>
      <w:proofErr w:type="spellStart"/>
      <w:r w:rsidRPr="00857002">
        <w:rPr>
          <w:rStyle w:val="FunctionTok"/>
          <w:lang w:val="hr-HR"/>
        </w:rPr>
        <w:t>scale_x_continuous</w:t>
      </w:r>
      <w:proofErr w:type="spellEnd"/>
      <w:r w:rsidRPr="00857002">
        <w:rPr>
          <w:rStyle w:val="NormalTok"/>
          <w:lang w:val="hr-HR"/>
        </w:rPr>
        <w:t>(</w:t>
      </w:r>
      <w:proofErr w:type="spellStart"/>
      <w:r w:rsidRPr="00857002">
        <w:rPr>
          <w:rStyle w:val="AttributeTok"/>
          <w:lang w:val="hr-HR"/>
        </w:rPr>
        <w:t>breaks</w:t>
      </w:r>
      <w:proofErr w:type="spellEnd"/>
      <w:r w:rsidRPr="00857002">
        <w:rPr>
          <w:rStyle w:val="AttributeTok"/>
          <w:lang w:val="hr-HR"/>
        </w:rPr>
        <w:t xml:space="preserve"> =</w:t>
      </w:r>
      <w:r w:rsidRPr="00857002">
        <w:rPr>
          <w:rStyle w:val="NormalTok"/>
          <w:lang w:val="hr-HR"/>
        </w:rPr>
        <w:t xml:space="preserve"> </w:t>
      </w:r>
      <w:proofErr w:type="spellStart"/>
      <w:r w:rsidRPr="00857002">
        <w:rPr>
          <w:rStyle w:val="FunctionTok"/>
          <w:lang w:val="hr-HR"/>
        </w:rPr>
        <w:t>seq</w:t>
      </w:r>
      <w:proofErr w:type="spellEnd"/>
      <w:r w:rsidRPr="00857002">
        <w:rPr>
          <w:rStyle w:val="NormalTok"/>
          <w:lang w:val="hr-HR"/>
        </w:rPr>
        <w:t>(</w:t>
      </w:r>
      <w:r w:rsidRPr="00857002">
        <w:rPr>
          <w:rStyle w:val="DecValTok"/>
          <w:lang w:val="hr-HR"/>
        </w:rPr>
        <w:t>0</w:t>
      </w:r>
      <w:r w:rsidRPr="00857002">
        <w:rPr>
          <w:rStyle w:val="NormalTok"/>
          <w:lang w:val="hr-HR"/>
        </w:rPr>
        <w:t xml:space="preserve">, </w:t>
      </w:r>
      <w:r w:rsidRPr="00857002">
        <w:rPr>
          <w:rStyle w:val="DecValTok"/>
          <w:lang w:val="hr-HR"/>
        </w:rPr>
        <w:t>10</w:t>
      </w:r>
      <w:r w:rsidRPr="00857002">
        <w:rPr>
          <w:rStyle w:val="NormalTok"/>
          <w:lang w:val="hr-HR"/>
        </w:rPr>
        <w:t xml:space="preserve">, </w:t>
      </w:r>
      <w:proofErr w:type="spellStart"/>
      <w:r w:rsidRPr="00857002">
        <w:rPr>
          <w:rStyle w:val="AttributeTok"/>
          <w:lang w:val="hr-HR"/>
        </w:rPr>
        <w:t>by</w:t>
      </w:r>
      <w:proofErr w:type="spellEnd"/>
      <w:r w:rsidRPr="00857002">
        <w:rPr>
          <w:rStyle w:val="AttributeTok"/>
          <w:lang w:val="hr-HR"/>
        </w:rPr>
        <w:t xml:space="preserve"> =</w:t>
      </w:r>
      <w:r w:rsidRPr="00857002">
        <w:rPr>
          <w:rStyle w:val="NormalTok"/>
          <w:lang w:val="hr-HR"/>
        </w:rPr>
        <w:t xml:space="preserve"> </w:t>
      </w:r>
      <w:r w:rsidRPr="00857002">
        <w:rPr>
          <w:rStyle w:val="FloatTok"/>
          <w:lang w:val="hr-HR"/>
        </w:rPr>
        <w:t>0.5</w:t>
      </w:r>
      <w:r w:rsidRPr="00857002">
        <w:rPr>
          <w:rStyle w:val="NormalTok"/>
          <w:lang w:val="hr-HR"/>
        </w:rPr>
        <w:t>))</w:t>
      </w:r>
    </w:p>
    <w:p w14:paraId="6CFAF7D9" w14:textId="77777777" w:rsidR="00857002" w:rsidRPr="00857002" w:rsidRDefault="00857002" w:rsidP="00857002">
      <w:pPr>
        <w:pStyle w:val="FirstParagraph"/>
        <w:rPr>
          <w:lang w:val="hr-HR"/>
        </w:rPr>
      </w:pPr>
      <w:r w:rsidRPr="00857002">
        <w:rPr>
          <w:noProof/>
          <w:lang w:val="hr-HR"/>
        </w:rPr>
        <w:lastRenderedPageBreak/>
        <w:drawing>
          <wp:inline distT="0" distB="0" distL="0" distR="0" wp14:anchorId="0B0665BD" wp14:editId="0F79B38B">
            <wp:extent cx="4620126" cy="3696101"/>
            <wp:effectExtent l="0" t="0" r="0" b="0"/>
            <wp:docPr id="36"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Chart, histogram&#10;&#10;Description automatically generated"/>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sidRPr="00857002">
        <w:rPr>
          <w:lang w:val="hr-HR"/>
        </w:rPr>
        <w:t xml:space="preserve"> </w:t>
      </w:r>
    </w:p>
    <w:p w14:paraId="73032535" w14:textId="194179CB" w:rsidR="00857002" w:rsidRPr="00857002" w:rsidRDefault="00857002" w:rsidP="00857002">
      <w:pPr>
        <w:pStyle w:val="FirstParagraph"/>
        <w:rPr>
          <w:lang w:val="hr-HR"/>
        </w:rPr>
      </w:pPr>
      <w:r w:rsidRPr="00857002">
        <w:rPr>
          <w:lang w:val="hr-HR"/>
        </w:rPr>
        <w:t>Vidimo da je razdioba ocjena filmova približno normalna</w:t>
      </w:r>
      <w:r w:rsidR="00930782">
        <w:rPr>
          <w:lang w:val="hr-HR"/>
        </w:rPr>
        <w:t xml:space="preserve"> i većina filmova ima ocjenu između 5 i 8</w:t>
      </w:r>
      <w:r w:rsidRPr="00857002">
        <w:rPr>
          <w:lang w:val="hr-HR"/>
        </w:rPr>
        <w:t>.</w:t>
      </w:r>
    </w:p>
    <w:p w14:paraId="44EE1F83" w14:textId="7E3BCE63" w:rsidR="00857002" w:rsidRPr="00857002" w:rsidRDefault="00857002" w:rsidP="00857002">
      <w:pPr>
        <w:pStyle w:val="BodyText"/>
        <w:rPr>
          <w:lang w:val="hr-HR"/>
        </w:rPr>
      </w:pPr>
    </w:p>
    <w:p w14:paraId="57699816" w14:textId="77777777" w:rsidR="00857002" w:rsidRPr="00857002" w:rsidRDefault="00857002" w:rsidP="00857002">
      <w:pPr>
        <w:pStyle w:val="BodyText"/>
        <w:rPr>
          <w:lang w:val="hr-HR"/>
        </w:rPr>
      </w:pPr>
    </w:p>
    <w:p w14:paraId="09B99998" w14:textId="77777777" w:rsidR="00906E70" w:rsidRPr="00857002" w:rsidRDefault="00000000">
      <w:pPr>
        <w:pStyle w:val="Heading2"/>
        <w:rPr>
          <w:lang w:val="hr-HR"/>
        </w:rPr>
      </w:pPr>
      <w:bookmarkStart w:id="5" w:name="X692dfc77fda25c7c0d8edb6cebcb9ddf39adf33"/>
      <w:r w:rsidRPr="00857002">
        <w:rPr>
          <w:lang w:val="hr-HR"/>
        </w:rPr>
        <w:t>4. Pitanje: postoji li razlika u medijanima ocjena filmova ovisno o uzrastu za koji je film namijenjen (</w:t>
      </w:r>
      <w:proofErr w:type="spellStart"/>
      <w:r w:rsidRPr="00A40085">
        <w:rPr>
          <w:i/>
          <w:iCs/>
          <w:lang w:val="hr-HR"/>
        </w:rPr>
        <w:t>content_rating</w:t>
      </w:r>
      <w:proofErr w:type="spellEnd"/>
      <w:r w:rsidRPr="00857002">
        <w:rPr>
          <w:lang w:val="hr-HR"/>
        </w:rPr>
        <w:t>)?</w:t>
      </w:r>
    </w:p>
    <w:p w14:paraId="30460C66" w14:textId="77777777" w:rsidR="00906E70" w:rsidRPr="00857002" w:rsidRDefault="00000000">
      <w:pPr>
        <w:pStyle w:val="FirstParagraph"/>
        <w:rPr>
          <w:lang w:val="hr-HR"/>
        </w:rPr>
      </w:pPr>
      <w:r w:rsidRPr="00857002">
        <w:rPr>
          <w:lang w:val="hr-HR"/>
        </w:rPr>
        <w:t>Pogledajmo prvo koliko filmova ima u svakoj kategoriji preporučenog uzrasta.</w:t>
      </w:r>
    </w:p>
    <w:p w14:paraId="0A567708" w14:textId="77777777" w:rsidR="00906E70" w:rsidRPr="00857002" w:rsidRDefault="00000000">
      <w:pPr>
        <w:pStyle w:val="SourceCode"/>
        <w:rPr>
          <w:lang w:val="hr-HR"/>
        </w:rPr>
      </w:pPr>
      <w:proofErr w:type="spellStart"/>
      <w:r w:rsidRPr="00857002">
        <w:rPr>
          <w:rStyle w:val="NormalTok"/>
          <w:lang w:val="hr-HR"/>
        </w:rPr>
        <w:t>df_ocjene_pg_rating</w:t>
      </w:r>
      <w:proofErr w:type="spellEnd"/>
      <w:r w:rsidRPr="00857002">
        <w:rPr>
          <w:rStyle w:val="NormalTok"/>
          <w:lang w:val="hr-HR"/>
        </w:rPr>
        <w:t xml:space="preserve"> </w:t>
      </w:r>
      <w:r w:rsidRPr="00857002">
        <w:rPr>
          <w:rStyle w:val="OtherTok"/>
          <w:lang w:val="hr-HR"/>
        </w:rPr>
        <w:t>&lt;-</w:t>
      </w:r>
      <w:r w:rsidRPr="00857002">
        <w:rPr>
          <w:rStyle w:val="NormalTok"/>
          <w:lang w:val="hr-HR"/>
        </w:rPr>
        <w:t xml:space="preserve"> </w:t>
      </w:r>
      <w:proofErr w:type="spellStart"/>
      <w:r w:rsidRPr="00857002">
        <w:rPr>
          <w:rStyle w:val="NormalTok"/>
          <w:lang w:val="hr-HR"/>
        </w:rPr>
        <w:t>df_ocjene</w:t>
      </w:r>
      <w:proofErr w:type="spellEnd"/>
      <w:r w:rsidRPr="00857002">
        <w:rPr>
          <w:rStyle w:val="NormalTok"/>
          <w:lang w:val="hr-HR"/>
        </w:rPr>
        <w:t xml:space="preserve"> </w:t>
      </w:r>
      <w:r w:rsidRPr="00857002">
        <w:rPr>
          <w:rStyle w:val="SpecialCharTok"/>
          <w:lang w:val="hr-HR"/>
        </w:rPr>
        <w:t>%&gt;%</w:t>
      </w:r>
      <w:r w:rsidRPr="00857002">
        <w:rPr>
          <w:rStyle w:val="NormalTok"/>
          <w:lang w:val="hr-HR"/>
        </w:rPr>
        <w:t xml:space="preserve"> </w:t>
      </w:r>
      <w:proofErr w:type="spellStart"/>
      <w:r w:rsidRPr="00857002">
        <w:rPr>
          <w:rStyle w:val="FunctionTok"/>
          <w:lang w:val="hr-HR"/>
        </w:rPr>
        <w:t>drop_na</w:t>
      </w:r>
      <w:proofErr w:type="spellEnd"/>
      <w:r w:rsidRPr="00857002">
        <w:rPr>
          <w:rStyle w:val="NormalTok"/>
          <w:lang w:val="hr-HR"/>
        </w:rPr>
        <w:t>(</w:t>
      </w:r>
      <w:proofErr w:type="spellStart"/>
      <w:r w:rsidRPr="00857002">
        <w:rPr>
          <w:rStyle w:val="NormalTok"/>
          <w:lang w:val="hr-HR"/>
        </w:rPr>
        <w:t>movie_title</w:t>
      </w:r>
      <w:proofErr w:type="spellEnd"/>
      <w:r w:rsidRPr="00857002">
        <w:rPr>
          <w:rStyle w:val="NormalTok"/>
          <w:lang w:val="hr-HR"/>
        </w:rPr>
        <w:t xml:space="preserve">, </w:t>
      </w:r>
      <w:proofErr w:type="spellStart"/>
      <w:r w:rsidRPr="00857002">
        <w:rPr>
          <w:rStyle w:val="NormalTok"/>
          <w:lang w:val="hr-HR"/>
        </w:rPr>
        <w:t>imdb_score</w:t>
      </w:r>
      <w:proofErr w:type="spellEnd"/>
      <w:r w:rsidRPr="00857002">
        <w:rPr>
          <w:rStyle w:val="NormalTok"/>
          <w:lang w:val="hr-HR"/>
        </w:rPr>
        <w:t xml:space="preserve">, </w:t>
      </w:r>
      <w:proofErr w:type="spellStart"/>
      <w:r w:rsidRPr="00857002">
        <w:rPr>
          <w:rStyle w:val="NormalTok"/>
          <w:lang w:val="hr-HR"/>
        </w:rPr>
        <w:t>content_rating</w:t>
      </w:r>
      <w:proofErr w:type="spellEnd"/>
      <w:r w:rsidRPr="00857002">
        <w:rPr>
          <w:rStyle w:val="NormalTok"/>
          <w:lang w:val="hr-HR"/>
        </w:rPr>
        <w:t xml:space="preserve">) </w:t>
      </w:r>
      <w:r w:rsidRPr="00857002">
        <w:rPr>
          <w:rStyle w:val="SpecialCharTok"/>
          <w:lang w:val="hr-HR"/>
        </w:rPr>
        <w:t>%&gt;%</w:t>
      </w:r>
      <w:r w:rsidRPr="00857002">
        <w:rPr>
          <w:rStyle w:val="NormalTok"/>
          <w:lang w:val="hr-HR"/>
        </w:rPr>
        <w:t xml:space="preserve"> </w:t>
      </w:r>
      <w:r w:rsidRPr="00857002">
        <w:rPr>
          <w:rStyle w:val="FunctionTok"/>
          <w:lang w:val="hr-HR"/>
        </w:rPr>
        <w:t>filter</w:t>
      </w:r>
      <w:r w:rsidRPr="00857002">
        <w:rPr>
          <w:rStyle w:val="NormalTok"/>
          <w:lang w:val="hr-HR"/>
        </w:rPr>
        <w:t>(</w:t>
      </w:r>
      <w:proofErr w:type="spellStart"/>
      <w:r w:rsidRPr="00857002">
        <w:rPr>
          <w:rStyle w:val="NormalTok"/>
          <w:lang w:val="hr-HR"/>
        </w:rPr>
        <w:t>content_rating</w:t>
      </w:r>
      <w:proofErr w:type="spellEnd"/>
      <w:r w:rsidRPr="00857002">
        <w:rPr>
          <w:rStyle w:val="NormalTok"/>
          <w:lang w:val="hr-HR"/>
        </w:rPr>
        <w:t xml:space="preserve"> </w:t>
      </w:r>
      <w:r w:rsidRPr="00857002">
        <w:rPr>
          <w:rStyle w:val="SpecialCharTok"/>
          <w:lang w:val="hr-HR"/>
        </w:rPr>
        <w:t>!=</w:t>
      </w:r>
      <w:r w:rsidRPr="00857002">
        <w:rPr>
          <w:rStyle w:val="NormalTok"/>
          <w:lang w:val="hr-HR"/>
        </w:rPr>
        <w:t xml:space="preserve"> </w:t>
      </w:r>
      <w:r w:rsidRPr="00857002">
        <w:rPr>
          <w:rStyle w:val="StringTok"/>
          <w:lang w:val="hr-HR"/>
        </w:rPr>
        <w:t>""</w:t>
      </w:r>
      <w:r w:rsidRPr="00857002">
        <w:rPr>
          <w:rStyle w:val="NormalTok"/>
          <w:lang w:val="hr-HR"/>
        </w:rPr>
        <w:t>)</w:t>
      </w:r>
      <w:r w:rsidRPr="00857002">
        <w:rPr>
          <w:lang w:val="hr-HR"/>
        </w:rPr>
        <w:br/>
      </w:r>
      <w:r w:rsidRPr="00857002">
        <w:rPr>
          <w:lang w:val="hr-HR"/>
        </w:rPr>
        <w:br/>
      </w:r>
      <w:proofErr w:type="spellStart"/>
      <w:r w:rsidRPr="00857002">
        <w:rPr>
          <w:rStyle w:val="NormalTok"/>
          <w:lang w:val="hr-HR"/>
        </w:rPr>
        <w:t>frekvencije_kategorija</w:t>
      </w:r>
      <w:proofErr w:type="spellEnd"/>
      <w:r w:rsidRPr="00857002">
        <w:rPr>
          <w:rStyle w:val="NormalTok"/>
          <w:lang w:val="hr-HR"/>
        </w:rPr>
        <w:t xml:space="preserve"> </w:t>
      </w:r>
      <w:r w:rsidRPr="00857002">
        <w:rPr>
          <w:rStyle w:val="OtherTok"/>
          <w:lang w:val="hr-HR"/>
        </w:rPr>
        <w:t>&lt;-</w:t>
      </w:r>
      <w:r w:rsidRPr="00857002">
        <w:rPr>
          <w:rStyle w:val="NormalTok"/>
          <w:lang w:val="hr-HR"/>
        </w:rPr>
        <w:t xml:space="preserve"> </w:t>
      </w:r>
      <w:proofErr w:type="spellStart"/>
      <w:r w:rsidRPr="00857002">
        <w:rPr>
          <w:rStyle w:val="FunctionTok"/>
          <w:lang w:val="hr-HR"/>
        </w:rPr>
        <w:t>sort</w:t>
      </w:r>
      <w:proofErr w:type="spellEnd"/>
      <w:r w:rsidRPr="00857002">
        <w:rPr>
          <w:rStyle w:val="NormalTok"/>
          <w:lang w:val="hr-HR"/>
        </w:rPr>
        <w:t>(</w:t>
      </w:r>
      <w:r w:rsidRPr="00857002">
        <w:rPr>
          <w:rStyle w:val="FunctionTok"/>
          <w:lang w:val="hr-HR"/>
        </w:rPr>
        <w:t>table</w:t>
      </w:r>
      <w:r w:rsidRPr="00857002">
        <w:rPr>
          <w:rStyle w:val="NormalTok"/>
          <w:lang w:val="hr-HR"/>
        </w:rPr>
        <w:t>(</w:t>
      </w:r>
      <w:proofErr w:type="spellStart"/>
      <w:r w:rsidRPr="00857002">
        <w:rPr>
          <w:rStyle w:val="NormalTok"/>
          <w:lang w:val="hr-HR"/>
        </w:rPr>
        <w:t>df_ocjene_pg_rating</w:t>
      </w:r>
      <w:r w:rsidRPr="00857002">
        <w:rPr>
          <w:rStyle w:val="SpecialCharTok"/>
          <w:lang w:val="hr-HR"/>
        </w:rPr>
        <w:t>$</w:t>
      </w:r>
      <w:r w:rsidRPr="00857002">
        <w:rPr>
          <w:rStyle w:val="NormalTok"/>
          <w:lang w:val="hr-HR"/>
        </w:rPr>
        <w:t>content_rating</w:t>
      </w:r>
      <w:proofErr w:type="spellEnd"/>
      <w:r w:rsidRPr="00857002">
        <w:rPr>
          <w:rStyle w:val="NormalTok"/>
          <w:lang w:val="hr-HR"/>
        </w:rPr>
        <w:t xml:space="preserve">), </w:t>
      </w:r>
      <w:proofErr w:type="spellStart"/>
      <w:r w:rsidRPr="00857002">
        <w:rPr>
          <w:rStyle w:val="AttributeTok"/>
          <w:lang w:val="hr-HR"/>
        </w:rPr>
        <w:t>decreasing</w:t>
      </w:r>
      <w:proofErr w:type="spellEnd"/>
      <w:r w:rsidRPr="00857002">
        <w:rPr>
          <w:rStyle w:val="AttributeTok"/>
          <w:lang w:val="hr-HR"/>
        </w:rPr>
        <w:t xml:space="preserve"> =</w:t>
      </w:r>
      <w:r w:rsidRPr="00857002">
        <w:rPr>
          <w:rStyle w:val="NormalTok"/>
          <w:lang w:val="hr-HR"/>
        </w:rPr>
        <w:t xml:space="preserve"> </w:t>
      </w:r>
      <w:r w:rsidRPr="00857002">
        <w:rPr>
          <w:rStyle w:val="ConstantTok"/>
          <w:lang w:val="hr-HR"/>
        </w:rPr>
        <w:t>TRUE</w:t>
      </w:r>
      <w:r w:rsidRPr="00857002">
        <w:rPr>
          <w:rStyle w:val="NormalTok"/>
          <w:lang w:val="hr-HR"/>
        </w:rPr>
        <w:t>)</w:t>
      </w:r>
      <w:r w:rsidRPr="00857002">
        <w:rPr>
          <w:lang w:val="hr-HR"/>
        </w:rPr>
        <w:br/>
      </w:r>
      <w:proofErr w:type="spellStart"/>
      <w:r w:rsidRPr="00857002">
        <w:rPr>
          <w:rStyle w:val="NormalTok"/>
          <w:lang w:val="hr-HR"/>
        </w:rPr>
        <w:t>frekvencije_kategorija</w:t>
      </w:r>
      <w:proofErr w:type="spellEnd"/>
    </w:p>
    <w:p w14:paraId="32211672" w14:textId="77777777" w:rsidR="00906E70" w:rsidRPr="00857002" w:rsidRDefault="00000000">
      <w:pPr>
        <w:pStyle w:val="SourceCode"/>
        <w:rPr>
          <w:lang w:val="hr-HR"/>
        </w:rPr>
      </w:pPr>
      <w:r w:rsidRPr="00857002">
        <w:rPr>
          <w:rStyle w:val="VerbatimChar"/>
          <w:lang w:val="hr-HR"/>
        </w:rPr>
        <w:t xml:space="preserve">## </w:t>
      </w:r>
      <w:r w:rsidRPr="00857002">
        <w:rPr>
          <w:lang w:val="hr-HR"/>
        </w:rPr>
        <w:br/>
      </w:r>
      <w:r w:rsidRPr="00857002">
        <w:rPr>
          <w:rStyle w:val="VerbatimChar"/>
          <w:lang w:val="hr-HR"/>
        </w:rPr>
        <w:t xml:space="preserve">##         R     PG-13        PG </w:t>
      </w:r>
      <w:proofErr w:type="spellStart"/>
      <w:r w:rsidRPr="00857002">
        <w:rPr>
          <w:rStyle w:val="VerbatimChar"/>
          <w:lang w:val="hr-HR"/>
        </w:rPr>
        <w:t>Not</w:t>
      </w:r>
      <w:proofErr w:type="spellEnd"/>
      <w:r w:rsidRPr="00857002">
        <w:rPr>
          <w:rStyle w:val="VerbatimChar"/>
          <w:lang w:val="hr-HR"/>
        </w:rPr>
        <w:t xml:space="preserve"> </w:t>
      </w:r>
      <w:proofErr w:type="spellStart"/>
      <w:r w:rsidRPr="00857002">
        <w:rPr>
          <w:rStyle w:val="VerbatimChar"/>
          <w:lang w:val="hr-HR"/>
        </w:rPr>
        <w:t>Rated</w:t>
      </w:r>
      <w:proofErr w:type="spellEnd"/>
      <w:r w:rsidRPr="00857002">
        <w:rPr>
          <w:rStyle w:val="VerbatimChar"/>
          <w:lang w:val="hr-HR"/>
        </w:rPr>
        <w:t xml:space="preserve">         G   </w:t>
      </w:r>
      <w:proofErr w:type="spellStart"/>
      <w:r w:rsidRPr="00857002">
        <w:rPr>
          <w:rStyle w:val="VerbatimChar"/>
          <w:lang w:val="hr-HR"/>
        </w:rPr>
        <w:t>Unrated</w:t>
      </w:r>
      <w:proofErr w:type="spellEnd"/>
      <w:r w:rsidRPr="00857002">
        <w:rPr>
          <w:rStyle w:val="VerbatimChar"/>
          <w:lang w:val="hr-HR"/>
        </w:rPr>
        <w:t xml:space="preserve">  </w:t>
      </w:r>
      <w:proofErr w:type="spellStart"/>
      <w:r w:rsidRPr="00857002">
        <w:rPr>
          <w:rStyle w:val="VerbatimChar"/>
          <w:lang w:val="hr-HR"/>
        </w:rPr>
        <w:t>Approved</w:t>
      </w:r>
      <w:proofErr w:type="spellEnd"/>
      <w:r w:rsidRPr="00857002">
        <w:rPr>
          <w:rStyle w:val="VerbatimChar"/>
          <w:lang w:val="hr-HR"/>
        </w:rPr>
        <w:t xml:space="preserve">     TV-14 </w:t>
      </w:r>
      <w:r w:rsidRPr="00857002">
        <w:rPr>
          <w:lang w:val="hr-HR"/>
        </w:rPr>
        <w:br/>
      </w:r>
      <w:r w:rsidRPr="00857002">
        <w:rPr>
          <w:rStyle w:val="VerbatimChar"/>
          <w:lang w:val="hr-HR"/>
        </w:rPr>
        <w:t xml:space="preserve">##      2118      1461       701       116       112        62        55        30 </w:t>
      </w:r>
      <w:r w:rsidRPr="00857002">
        <w:rPr>
          <w:lang w:val="hr-HR"/>
        </w:rPr>
        <w:br/>
      </w:r>
      <w:r w:rsidRPr="00857002">
        <w:rPr>
          <w:rStyle w:val="VerbatimChar"/>
          <w:lang w:val="hr-HR"/>
        </w:rPr>
        <w:t xml:space="preserve">##     TV-MA     TV-PG         X      TV-G    </w:t>
      </w:r>
      <w:proofErr w:type="spellStart"/>
      <w:r w:rsidRPr="00857002">
        <w:rPr>
          <w:rStyle w:val="VerbatimChar"/>
          <w:lang w:val="hr-HR"/>
        </w:rPr>
        <w:t>Passed</w:t>
      </w:r>
      <w:proofErr w:type="spellEnd"/>
      <w:r w:rsidRPr="00857002">
        <w:rPr>
          <w:rStyle w:val="VerbatimChar"/>
          <w:lang w:val="hr-HR"/>
        </w:rPr>
        <w:t xml:space="preserve">     NC-17        GP         M </w:t>
      </w:r>
      <w:r w:rsidRPr="00857002">
        <w:rPr>
          <w:lang w:val="hr-HR"/>
        </w:rPr>
        <w:br/>
      </w:r>
      <w:r w:rsidRPr="00857002">
        <w:rPr>
          <w:rStyle w:val="VerbatimChar"/>
          <w:lang w:val="hr-HR"/>
        </w:rPr>
        <w:t xml:space="preserve">##        20        13        13        10         9         7         6         </w:t>
      </w:r>
      <w:r w:rsidRPr="00857002">
        <w:rPr>
          <w:rStyle w:val="VerbatimChar"/>
          <w:lang w:val="hr-HR"/>
        </w:rPr>
        <w:lastRenderedPageBreak/>
        <w:t xml:space="preserve">5 </w:t>
      </w:r>
      <w:r w:rsidRPr="00857002">
        <w:rPr>
          <w:lang w:val="hr-HR"/>
        </w:rPr>
        <w:br/>
      </w:r>
      <w:r w:rsidRPr="00857002">
        <w:rPr>
          <w:rStyle w:val="VerbatimChar"/>
          <w:lang w:val="hr-HR"/>
        </w:rPr>
        <w:t xml:space="preserve">##      TV-Y     TV-Y7 </w:t>
      </w:r>
      <w:r w:rsidRPr="00857002">
        <w:rPr>
          <w:lang w:val="hr-HR"/>
        </w:rPr>
        <w:br/>
      </w:r>
      <w:r w:rsidRPr="00857002">
        <w:rPr>
          <w:rStyle w:val="VerbatimChar"/>
          <w:lang w:val="hr-HR"/>
        </w:rPr>
        <w:t>##         1         1</w:t>
      </w:r>
    </w:p>
    <w:p w14:paraId="2664D9E1" w14:textId="060747A3" w:rsidR="0036493A" w:rsidRPr="0036493A" w:rsidRDefault="00000000" w:rsidP="0036493A">
      <w:pPr>
        <w:pStyle w:val="FirstParagraph"/>
        <w:rPr>
          <w:lang w:val="hr-HR"/>
        </w:rPr>
      </w:pPr>
      <w:r w:rsidRPr="00857002">
        <w:rPr>
          <w:lang w:val="hr-HR"/>
        </w:rPr>
        <w:t>Vidimo da za neke kategorije imamo jako malo filmova, stoga ćemo izbaciti sve kategorije koje sadrže manje od 50 filmova.</w:t>
      </w:r>
    </w:p>
    <w:p w14:paraId="1572B8C9" w14:textId="77777777" w:rsidR="00906E70" w:rsidRPr="00857002" w:rsidRDefault="00000000">
      <w:pPr>
        <w:pStyle w:val="SourceCode"/>
        <w:rPr>
          <w:lang w:val="hr-HR"/>
        </w:rPr>
      </w:pPr>
      <w:proofErr w:type="spellStart"/>
      <w:r w:rsidRPr="00857002">
        <w:rPr>
          <w:rStyle w:val="NormalTok"/>
          <w:lang w:val="hr-HR"/>
        </w:rPr>
        <w:t>prihvatljive_frekvencije_kategorija</w:t>
      </w:r>
      <w:proofErr w:type="spellEnd"/>
      <w:r w:rsidRPr="00857002">
        <w:rPr>
          <w:rStyle w:val="NormalTok"/>
          <w:lang w:val="hr-HR"/>
        </w:rPr>
        <w:t xml:space="preserve"> </w:t>
      </w:r>
      <w:r w:rsidRPr="00857002">
        <w:rPr>
          <w:rStyle w:val="OtherTok"/>
          <w:lang w:val="hr-HR"/>
        </w:rPr>
        <w:t>&lt;-</w:t>
      </w:r>
      <w:r w:rsidRPr="00857002">
        <w:rPr>
          <w:rStyle w:val="NormalTok"/>
          <w:lang w:val="hr-HR"/>
        </w:rPr>
        <w:t xml:space="preserve"> </w:t>
      </w:r>
      <w:proofErr w:type="spellStart"/>
      <w:r w:rsidRPr="00857002">
        <w:rPr>
          <w:rStyle w:val="FunctionTok"/>
          <w:lang w:val="hr-HR"/>
        </w:rPr>
        <w:t>names</w:t>
      </w:r>
      <w:proofErr w:type="spellEnd"/>
      <w:r w:rsidRPr="00857002">
        <w:rPr>
          <w:rStyle w:val="NormalTok"/>
          <w:lang w:val="hr-HR"/>
        </w:rPr>
        <w:t>(</w:t>
      </w:r>
      <w:proofErr w:type="spellStart"/>
      <w:r w:rsidRPr="00857002">
        <w:rPr>
          <w:rStyle w:val="NormalTok"/>
          <w:lang w:val="hr-HR"/>
        </w:rPr>
        <w:t>frekvencije_kategorija</w:t>
      </w:r>
      <w:proofErr w:type="spellEnd"/>
      <w:r w:rsidRPr="00857002">
        <w:rPr>
          <w:rStyle w:val="NormalTok"/>
          <w:lang w:val="hr-HR"/>
        </w:rPr>
        <w:t>[</w:t>
      </w:r>
      <w:proofErr w:type="spellStart"/>
      <w:r w:rsidRPr="00857002">
        <w:rPr>
          <w:rStyle w:val="NormalTok"/>
          <w:lang w:val="hr-HR"/>
        </w:rPr>
        <w:t>frekvencije_kategorija</w:t>
      </w:r>
      <w:proofErr w:type="spellEnd"/>
      <w:r w:rsidRPr="00857002">
        <w:rPr>
          <w:rStyle w:val="SpecialCharTok"/>
          <w:lang w:val="hr-HR"/>
        </w:rPr>
        <w:t>&gt;=</w:t>
      </w:r>
      <w:r w:rsidRPr="00857002">
        <w:rPr>
          <w:rStyle w:val="DecValTok"/>
          <w:lang w:val="hr-HR"/>
        </w:rPr>
        <w:t>50</w:t>
      </w:r>
      <w:r w:rsidRPr="00857002">
        <w:rPr>
          <w:rStyle w:val="NormalTok"/>
          <w:lang w:val="hr-HR"/>
        </w:rPr>
        <w:t>])</w:t>
      </w:r>
      <w:r w:rsidRPr="00857002">
        <w:rPr>
          <w:lang w:val="hr-HR"/>
        </w:rPr>
        <w:br/>
      </w:r>
      <w:proofErr w:type="spellStart"/>
      <w:r w:rsidRPr="00857002">
        <w:rPr>
          <w:rStyle w:val="NormalTok"/>
          <w:lang w:val="hr-HR"/>
        </w:rPr>
        <w:t>prihvatljive_frekvencije_kategorija</w:t>
      </w:r>
      <w:proofErr w:type="spellEnd"/>
      <w:r w:rsidRPr="00857002">
        <w:rPr>
          <w:lang w:val="hr-HR"/>
        </w:rPr>
        <w:br/>
      </w:r>
      <w:r w:rsidRPr="00857002">
        <w:rPr>
          <w:lang w:val="hr-HR"/>
        </w:rPr>
        <w:br/>
      </w:r>
      <w:r w:rsidRPr="00857002">
        <w:rPr>
          <w:rStyle w:val="CommentTok"/>
          <w:lang w:val="hr-HR"/>
        </w:rPr>
        <w:t xml:space="preserve"># u data </w:t>
      </w:r>
      <w:proofErr w:type="spellStart"/>
      <w:r w:rsidRPr="00857002">
        <w:rPr>
          <w:rStyle w:val="CommentTok"/>
          <w:lang w:val="hr-HR"/>
        </w:rPr>
        <w:t>frameu</w:t>
      </w:r>
      <w:proofErr w:type="spellEnd"/>
      <w:r w:rsidRPr="00857002">
        <w:rPr>
          <w:rStyle w:val="CommentTok"/>
          <w:lang w:val="hr-HR"/>
        </w:rPr>
        <w:t xml:space="preserve"> ostavljamo filmove koji su isključivo u dobnim kategorijama koje sadrže bar 50 filmova iz originalnog </w:t>
      </w:r>
      <w:proofErr w:type="spellStart"/>
      <w:r w:rsidRPr="00857002">
        <w:rPr>
          <w:rStyle w:val="CommentTok"/>
          <w:lang w:val="hr-HR"/>
        </w:rPr>
        <w:t>dataseta</w:t>
      </w:r>
      <w:proofErr w:type="spellEnd"/>
      <w:r w:rsidRPr="00857002">
        <w:rPr>
          <w:rStyle w:val="CommentTok"/>
          <w:lang w:val="hr-HR"/>
        </w:rPr>
        <w:t>.</w:t>
      </w:r>
      <w:r w:rsidRPr="00857002">
        <w:rPr>
          <w:lang w:val="hr-HR"/>
        </w:rPr>
        <w:br/>
      </w:r>
      <w:proofErr w:type="spellStart"/>
      <w:r w:rsidRPr="00857002">
        <w:rPr>
          <w:rStyle w:val="NormalTok"/>
          <w:lang w:val="hr-HR"/>
        </w:rPr>
        <w:t>df_ocjene_pg_rating_analiza</w:t>
      </w:r>
      <w:proofErr w:type="spellEnd"/>
      <w:r w:rsidRPr="00857002">
        <w:rPr>
          <w:rStyle w:val="NormalTok"/>
          <w:lang w:val="hr-HR"/>
        </w:rPr>
        <w:t xml:space="preserve"> </w:t>
      </w:r>
      <w:r w:rsidRPr="00857002">
        <w:rPr>
          <w:rStyle w:val="OtherTok"/>
          <w:lang w:val="hr-HR"/>
        </w:rPr>
        <w:t>&lt;-</w:t>
      </w:r>
      <w:r w:rsidRPr="00857002">
        <w:rPr>
          <w:rStyle w:val="NormalTok"/>
          <w:lang w:val="hr-HR"/>
        </w:rPr>
        <w:t xml:space="preserve"> </w:t>
      </w:r>
      <w:proofErr w:type="spellStart"/>
      <w:r w:rsidRPr="00857002">
        <w:rPr>
          <w:rStyle w:val="NormalTok"/>
          <w:lang w:val="hr-HR"/>
        </w:rPr>
        <w:t>df_ocjene_pg_rating</w:t>
      </w:r>
      <w:proofErr w:type="spellEnd"/>
      <w:r w:rsidRPr="00857002">
        <w:rPr>
          <w:rStyle w:val="NormalTok"/>
          <w:lang w:val="hr-HR"/>
        </w:rPr>
        <w:t xml:space="preserve"> </w:t>
      </w:r>
      <w:r w:rsidRPr="00857002">
        <w:rPr>
          <w:rStyle w:val="SpecialCharTok"/>
          <w:lang w:val="hr-HR"/>
        </w:rPr>
        <w:t>%&gt;%</w:t>
      </w:r>
      <w:r w:rsidRPr="00857002">
        <w:rPr>
          <w:rStyle w:val="NormalTok"/>
          <w:lang w:val="hr-HR"/>
        </w:rPr>
        <w:t xml:space="preserve"> </w:t>
      </w:r>
      <w:r w:rsidRPr="00857002">
        <w:rPr>
          <w:rStyle w:val="FunctionTok"/>
          <w:lang w:val="hr-HR"/>
        </w:rPr>
        <w:t>filter</w:t>
      </w:r>
      <w:r w:rsidRPr="00857002">
        <w:rPr>
          <w:rStyle w:val="NormalTok"/>
          <w:lang w:val="hr-HR"/>
        </w:rPr>
        <w:t>(</w:t>
      </w:r>
      <w:proofErr w:type="spellStart"/>
      <w:r w:rsidRPr="00857002">
        <w:rPr>
          <w:rStyle w:val="NormalTok"/>
          <w:lang w:val="hr-HR"/>
        </w:rPr>
        <w:t>content_rating</w:t>
      </w:r>
      <w:proofErr w:type="spellEnd"/>
      <w:r w:rsidRPr="00857002">
        <w:rPr>
          <w:rStyle w:val="NormalTok"/>
          <w:lang w:val="hr-HR"/>
        </w:rPr>
        <w:t xml:space="preserve"> </w:t>
      </w:r>
      <w:r w:rsidRPr="00857002">
        <w:rPr>
          <w:rStyle w:val="SpecialCharTok"/>
          <w:lang w:val="hr-HR"/>
        </w:rPr>
        <w:t>%</w:t>
      </w:r>
      <w:proofErr w:type="spellStart"/>
      <w:r w:rsidRPr="00857002">
        <w:rPr>
          <w:rStyle w:val="SpecialCharTok"/>
          <w:lang w:val="hr-HR"/>
        </w:rPr>
        <w:t>in</w:t>
      </w:r>
      <w:proofErr w:type="spellEnd"/>
      <w:r w:rsidRPr="00857002">
        <w:rPr>
          <w:rStyle w:val="SpecialCharTok"/>
          <w:lang w:val="hr-HR"/>
        </w:rPr>
        <w:t>%</w:t>
      </w:r>
      <w:r w:rsidRPr="00857002">
        <w:rPr>
          <w:rStyle w:val="NormalTok"/>
          <w:lang w:val="hr-HR"/>
        </w:rPr>
        <w:t xml:space="preserve"> </w:t>
      </w:r>
      <w:proofErr w:type="spellStart"/>
      <w:r w:rsidRPr="00857002">
        <w:rPr>
          <w:rStyle w:val="NormalTok"/>
          <w:lang w:val="hr-HR"/>
        </w:rPr>
        <w:t>prihvatljive_frekvencije_kategorija</w:t>
      </w:r>
      <w:proofErr w:type="spellEnd"/>
      <w:r w:rsidRPr="00857002">
        <w:rPr>
          <w:rStyle w:val="NormalTok"/>
          <w:lang w:val="hr-HR"/>
        </w:rPr>
        <w:t>)</w:t>
      </w:r>
      <w:r w:rsidRPr="00857002">
        <w:rPr>
          <w:lang w:val="hr-HR"/>
        </w:rPr>
        <w:br/>
      </w:r>
      <w:r w:rsidRPr="00857002">
        <w:rPr>
          <w:lang w:val="hr-HR"/>
        </w:rPr>
        <w:br/>
      </w:r>
      <w:proofErr w:type="spellStart"/>
      <w:r w:rsidRPr="00857002">
        <w:rPr>
          <w:rStyle w:val="FunctionTok"/>
          <w:lang w:val="hr-HR"/>
        </w:rPr>
        <w:t>ggplot</w:t>
      </w:r>
      <w:proofErr w:type="spellEnd"/>
      <w:r w:rsidRPr="00857002">
        <w:rPr>
          <w:rStyle w:val="NormalTok"/>
          <w:lang w:val="hr-HR"/>
        </w:rPr>
        <w:t>(</w:t>
      </w:r>
      <w:proofErr w:type="spellStart"/>
      <w:r w:rsidRPr="00857002">
        <w:rPr>
          <w:rStyle w:val="NormalTok"/>
          <w:lang w:val="hr-HR"/>
        </w:rPr>
        <w:t>df_ocjene_pg_rating_analiza</w:t>
      </w:r>
      <w:proofErr w:type="spellEnd"/>
      <w:r w:rsidRPr="00857002">
        <w:rPr>
          <w:rStyle w:val="NormalTok"/>
          <w:lang w:val="hr-HR"/>
        </w:rPr>
        <w:t xml:space="preserve">, </w:t>
      </w:r>
      <w:proofErr w:type="spellStart"/>
      <w:r w:rsidRPr="00857002">
        <w:rPr>
          <w:rStyle w:val="FunctionTok"/>
          <w:lang w:val="hr-HR"/>
        </w:rPr>
        <w:t>aes</w:t>
      </w:r>
      <w:proofErr w:type="spellEnd"/>
      <w:r w:rsidRPr="00857002">
        <w:rPr>
          <w:rStyle w:val="NormalTok"/>
          <w:lang w:val="hr-HR"/>
        </w:rPr>
        <w:t>(</w:t>
      </w:r>
      <w:r w:rsidRPr="00857002">
        <w:rPr>
          <w:rStyle w:val="AttributeTok"/>
          <w:lang w:val="hr-HR"/>
        </w:rPr>
        <w:t>x=</w:t>
      </w:r>
      <w:proofErr w:type="spellStart"/>
      <w:r w:rsidRPr="00857002">
        <w:rPr>
          <w:rStyle w:val="NormalTok"/>
          <w:lang w:val="hr-HR"/>
        </w:rPr>
        <w:t>imdb_score</w:t>
      </w:r>
      <w:proofErr w:type="spellEnd"/>
      <w:r w:rsidRPr="00857002">
        <w:rPr>
          <w:rStyle w:val="NormalTok"/>
          <w:lang w:val="hr-HR"/>
        </w:rPr>
        <w:t xml:space="preserve">, </w:t>
      </w:r>
      <w:r w:rsidRPr="00857002">
        <w:rPr>
          <w:rStyle w:val="AttributeTok"/>
          <w:lang w:val="hr-HR"/>
        </w:rPr>
        <w:t>y=</w:t>
      </w:r>
      <w:proofErr w:type="spellStart"/>
      <w:r w:rsidRPr="00857002">
        <w:rPr>
          <w:rStyle w:val="NormalTok"/>
          <w:lang w:val="hr-HR"/>
        </w:rPr>
        <w:t>content_rating</w:t>
      </w:r>
      <w:proofErr w:type="spellEnd"/>
      <w:r w:rsidRPr="00857002">
        <w:rPr>
          <w:rStyle w:val="NormalTok"/>
          <w:lang w:val="hr-HR"/>
        </w:rPr>
        <w:t xml:space="preserve">)) </w:t>
      </w:r>
      <w:r w:rsidRPr="00857002">
        <w:rPr>
          <w:rStyle w:val="SpecialCharTok"/>
          <w:lang w:val="hr-HR"/>
        </w:rPr>
        <w:t>+</w:t>
      </w:r>
      <w:r w:rsidRPr="00857002">
        <w:rPr>
          <w:rStyle w:val="NormalTok"/>
          <w:lang w:val="hr-HR"/>
        </w:rPr>
        <w:t xml:space="preserve"> </w:t>
      </w:r>
      <w:r w:rsidRPr="00857002">
        <w:rPr>
          <w:lang w:val="hr-HR"/>
        </w:rPr>
        <w:br/>
      </w:r>
      <w:r w:rsidRPr="00857002">
        <w:rPr>
          <w:rStyle w:val="NormalTok"/>
          <w:lang w:val="hr-HR"/>
        </w:rPr>
        <w:t xml:space="preserve">  </w:t>
      </w:r>
      <w:proofErr w:type="spellStart"/>
      <w:r w:rsidRPr="00857002">
        <w:rPr>
          <w:rStyle w:val="FunctionTok"/>
          <w:lang w:val="hr-HR"/>
        </w:rPr>
        <w:t>geom_boxplot</w:t>
      </w:r>
      <w:proofErr w:type="spellEnd"/>
      <w:r w:rsidRPr="00857002">
        <w:rPr>
          <w:rStyle w:val="NormalTok"/>
          <w:lang w:val="hr-HR"/>
        </w:rPr>
        <w:t>()</w:t>
      </w:r>
    </w:p>
    <w:p w14:paraId="6D27B4E8" w14:textId="77777777" w:rsidR="00906E70" w:rsidRPr="00857002" w:rsidRDefault="00000000">
      <w:pPr>
        <w:pStyle w:val="FirstParagraph"/>
        <w:rPr>
          <w:lang w:val="hr-HR"/>
        </w:rPr>
      </w:pPr>
      <w:r w:rsidRPr="00857002">
        <w:rPr>
          <w:noProof/>
          <w:lang w:val="hr-HR"/>
        </w:rPr>
        <w:drawing>
          <wp:inline distT="0" distB="0" distL="0" distR="0" wp14:anchorId="74231C73" wp14:editId="02076EE1">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Jakov_Krčadinac_Projekt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75429D6" w14:textId="77777777" w:rsidR="00906E70" w:rsidRPr="00857002" w:rsidRDefault="00000000">
      <w:pPr>
        <w:pStyle w:val="SourceCode"/>
        <w:rPr>
          <w:lang w:val="hr-HR"/>
        </w:rPr>
      </w:pPr>
      <w:r w:rsidRPr="00857002">
        <w:rPr>
          <w:rStyle w:val="VerbatimChar"/>
          <w:lang w:val="hr-HR"/>
        </w:rPr>
        <w:t>## [1] "R"         "PG-13"     "PG"        "</w:t>
      </w:r>
      <w:proofErr w:type="spellStart"/>
      <w:r w:rsidRPr="00857002">
        <w:rPr>
          <w:rStyle w:val="VerbatimChar"/>
          <w:lang w:val="hr-HR"/>
        </w:rPr>
        <w:t>Not</w:t>
      </w:r>
      <w:proofErr w:type="spellEnd"/>
      <w:r w:rsidRPr="00857002">
        <w:rPr>
          <w:rStyle w:val="VerbatimChar"/>
          <w:lang w:val="hr-HR"/>
        </w:rPr>
        <w:t xml:space="preserve"> </w:t>
      </w:r>
      <w:proofErr w:type="spellStart"/>
      <w:r w:rsidRPr="00857002">
        <w:rPr>
          <w:rStyle w:val="VerbatimChar"/>
          <w:lang w:val="hr-HR"/>
        </w:rPr>
        <w:t>Rated</w:t>
      </w:r>
      <w:proofErr w:type="spellEnd"/>
      <w:r w:rsidRPr="00857002">
        <w:rPr>
          <w:rStyle w:val="VerbatimChar"/>
          <w:lang w:val="hr-HR"/>
        </w:rPr>
        <w:t>" "G"         "</w:t>
      </w:r>
      <w:proofErr w:type="spellStart"/>
      <w:r w:rsidRPr="00857002">
        <w:rPr>
          <w:rStyle w:val="VerbatimChar"/>
          <w:lang w:val="hr-HR"/>
        </w:rPr>
        <w:t>Unrated</w:t>
      </w:r>
      <w:proofErr w:type="spellEnd"/>
      <w:r w:rsidRPr="00857002">
        <w:rPr>
          <w:rStyle w:val="VerbatimChar"/>
          <w:lang w:val="hr-HR"/>
        </w:rPr>
        <w:t xml:space="preserve">"  </w:t>
      </w:r>
      <w:r w:rsidRPr="00857002">
        <w:rPr>
          <w:lang w:val="hr-HR"/>
        </w:rPr>
        <w:br/>
      </w:r>
      <w:r w:rsidRPr="00857002">
        <w:rPr>
          <w:rStyle w:val="VerbatimChar"/>
          <w:lang w:val="hr-HR"/>
        </w:rPr>
        <w:t>## [7] "</w:t>
      </w:r>
      <w:proofErr w:type="spellStart"/>
      <w:r w:rsidRPr="00857002">
        <w:rPr>
          <w:rStyle w:val="VerbatimChar"/>
          <w:lang w:val="hr-HR"/>
        </w:rPr>
        <w:t>Approved</w:t>
      </w:r>
      <w:proofErr w:type="spellEnd"/>
      <w:r w:rsidRPr="00857002">
        <w:rPr>
          <w:rStyle w:val="VerbatimChar"/>
          <w:lang w:val="hr-HR"/>
        </w:rPr>
        <w:t>"</w:t>
      </w:r>
    </w:p>
    <w:p w14:paraId="62D5AC77" w14:textId="082D8CAC" w:rsidR="00906E70" w:rsidRPr="00857002" w:rsidRDefault="0006151F">
      <w:pPr>
        <w:pStyle w:val="FirstParagraph"/>
        <w:rPr>
          <w:lang w:val="hr-HR"/>
        </w:rPr>
      </w:pPr>
      <w:r>
        <w:rPr>
          <w:lang w:val="hr-HR"/>
        </w:rPr>
        <w:t>Iznad su navedene sve prihvatljive preporučene dobne kategorije</w:t>
      </w:r>
      <w:r w:rsidR="008C7B8A">
        <w:rPr>
          <w:lang w:val="hr-HR"/>
        </w:rPr>
        <w:t xml:space="preserve"> (sadrže više od 50 filmova)</w:t>
      </w:r>
      <w:r>
        <w:rPr>
          <w:lang w:val="hr-HR"/>
        </w:rPr>
        <w:t>.</w:t>
      </w:r>
      <w:r>
        <w:rPr>
          <w:lang w:val="hr-HR"/>
        </w:rPr>
        <w:br/>
      </w:r>
      <w:r w:rsidR="00000000" w:rsidRPr="00857002">
        <w:rPr>
          <w:lang w:val="hr-HR"/>
        </w:rPr>
        <w:t xml:space="preserve">Vidimo da su medijani većine kategorija podjednaki, a kategorija </w:t>
      </w:r>
      <w:proofErr w:type="spellStart"/>
      <w:r w:rsidR="00000000" w:rsidRPr="0006151F">
        <w:rPr>
          <w:i/>
          <w:iCs/>
          <w:lang w:val="hr-HR"/>
        </w:rPr>
        <w:t>Approved</w:t>
      </w:r>
      <w:proofErr w:type="spellEnd"/>
      <w:r w:rsidR="00000000" w:rsidRPr="00857002">
        <w:rPr>
          <w:lang w:val="hr-HR"/>
        </w:rPr>
        <w:t xml:space="preserve"> ima najveći medijan te 1. i 3. </w:t>
      </w:r>
      <w:proofErr w:type="spellStart"/>
      <w:r w:rsidR="00000000" w:rsidRPr="00857002">
        <w:rPr>
          <w:lang w:val="hr-HR"/>
        </w:rPr>
        <w:t>kvartil</w:t>
      </w:r>
      <w:proofErr w:type="spellEnd"/>
      <w:r w:rsidR="00000000" w:rsidRPr="00857002">
        <w:rPr>
          <w:lang w:val="hr-HR"/>
        </w:rPr>
        <w:t>.</w:t>
      </w:r>
    </w:p>
    <w:p w14:paraId="3A463423" w14:textId="77777777" w:rsidR="00906E70" w:rsidRPr="00857002" w:rsidRDefault="00000000">
      <w:pPr>
        <w:pStyle w:val="Heading2"/>
        <w:rPr>
          <w:lang w:val="hr-HR"/>
        </w:rPr>
      </w:pPr>
      <w:bookmarkStart w:id="6" w:name="Xf65cc94c6ac068c673cb1cafebe58452488fedd"/>
      <w:bookmarkEnd w:id="5"/>
      <w:r w:rsidRPr="00857002">
        <w:rPr>
          <w:lang w:val="hr-HR"/>
        </w:rPr>
        <w:lastRenderedPageBreak/>
        <w:t>5. Pitanje: Koji redatelj ima najviše vrlo dobro ocijenjenih filmova?</w:t>
      </w:r>
    </w:p>
    <w:p w14:paraId="324AF390" w14:textId="77777777" w:rsidR="00906E70" w:rsidRPr="00857002" w:rsidRDefault="00000000">
      <w:pPr>
        <w:pStyle w:val="FirstParagraph"/>
        <w:rPr>
          <w:lang w:val="hr-HR"/>
        </w:rPr>
      </w:pPr>
      <w:r w:rsidRPr="00857002">
        <w:rPr>
          <w:lang w:val="hr-HR"/>
        </w:rPr>
        <w:t xml:space="preserve">Vrlo dobro ocijenjenim filmovima smatramo filmove koji su imali </w:t>
      </w:r>
      <w:proofErr w:type="spellStart"/>
      <w:r w:rsidRPr="00857002">
        <w:rPr>
          <w:i/>
          <w:iCs/>
          <w:lang w:val="hr-HR"/>
        </w:rPr>
        <w:t>imdb_score</w:t>
      </w:r>
      <w:proofErr w:type="spellEnd"/>
      <w:r w:rsidRPr="00857002">
        <w:rPr>
          <w:lang w:val="hr-HR"/>
        </w:rPr>
        <w:t xml:space="preserve"> veći ili jednak 7.5</w:t>
      </w:r>
    </w:p>
    <w:p w14:paraId="75058AEA" w14:textId="77777777" w:rsidR="00FF2BF4" w:rsidRDefault="00000000">
      <w:pPr>
        <w:pStyle w:val="SourceCode"/>
        <w:rPr>
          <w:rStyle w:val="NormalTok"/>
          <w:lang w:val="hr-HR"/>
        </w:rPr>
      </w:pPr>
      <w:r w:rsidRPr="00857002">
        <w:rPr>
          <w:rStyle w:val="NormalTok"/>
          <w:lang w:val="hr-HR"/>
        </w:rPr>
        <w:t xml:space="preserve">df_5 </w:t>
      </w:r>
      <w:r w:rsidRPr="00857002">
        <w:rPr>
          <w:rStyle w:val="OtherTok"/>
          <w:lang w:val="hr-HR"/>
        </w:rPr>
        <w:t>&lt;-</w:t>
      </w:r>
      <w:r w:rsidRPr="00857002">
        <w:rPr>
          <w:rStyle w:val="NormalTok"/>
          <w:lang w:val="hr-HR"/>
        </w:rPr>
        <w:t xml:space="preserve"> </w:t>
      </w:r>
      <w:proofErr w:type="spellStart"/>
      <w:r w:rsidRPr="00857002">
        <w:rPr>
          <w:rStyle w:val="NormalTok"/>
          <w:lang w:val="hr-HR"/>
        </w:rPr>
        <w:t>df</w:t>
      </w:r>
      <w:proofErr w:type="spellEnd"/>
      <w:r w:rsidRPr="00857002">
        <w:rPr>
          <w:rStyle w:val="NormalTok"/>
          <w:lang w:val="hr-HR"/>
        </w:rPr>
        <w:t xml:space="preserve"> </w:t>
      </w:r>
      <w:r w:rsidRPr="00857002">
        <w:rPr>
          <w:rStyle w:val="SpecialCharTok"/>
          <w:lang w:val="hr-HR"/>
        </w:rPr>
        <w:t>%&gt;%</w:t>
      </w:r>
      <w:r w:rsidRPr="00857002">
        <w:rPr>
          <w:rStyle w:val="NormalTok"/>
          <w:lang w:val="hr-HR"/>
        </w:rPr>
        <w:t xml:space="preserve"> </w:t>
      </w:r>
      <w:proofErr w:type="spellStart"/>
      <w:r w:rsidRPr="00857002">
        <w:rPr>
          <w:rStyle w:val="FunctionTok"/>
          <w:lang w:val="hr-HR"/>
        </w:rPr>
        <w:t>drop_na</w:t>
      </w:r>
      <w:proofErr w:type="spellEnd"/>
      <w:r w:rsidRPr="00857002">
        <w:rPr>
          <w:rStyle w:val="NormalTok"/>
          <w:lang w:val="hr-HR"/>
        </w:rPr>
        <w:t>(</w:t>
      </w:r>
      <w:proofErr w:type="spellStart"/>
      <w:r w:rsidRPr="00857002">
        <w:rPr>
          <w:rStyle w:val="NormalTok"/>
          <w:lang w:val="hr-HR"/>
        </w:rPr>
        <w:t>movie_title</w:t>
      </w:r>
      <w:proofErr w:type="spellEnd"/>
      <w:r w:rsidRPr="00857002">
        <w:rPr>
          <w:rStyle w:val="NormalTok"/>
          <w:lang w:val="hr-HR"/>
        </w:rPr>
        <w:t xml:space="preserve">, </w:t>
      </w:r>
      <w:proofErr w:type="spellStart"/>
      <w:r w:rsidRPr="00857002">
        <w:rPr>
          <w:rStyle w:val="NormalTok"/>
          <w:lang w:val="hr-HR"/>
        </w:rPr>
        <w:t>imdb_score</w:t>
      </w:r>
      <w:proofErr w:type="spellEnd"/>
      <w:r w:rsidRPr="00857002">
        <w:rPr>
          <w:rStyle w:val="NormalTok"/>
          <w:lang w:val="hr-HR"/>
        </w:rPr>
        <w:t xml:space="preserve">, </w:t>
      </w:r>
      <w:proofErr w:type="spellStart"/>
      <w:r w:rsidRPr="00857002">
        <w:rPr>
          <w:rStyle w:val="NormalTok"/>
          <w:lang w:val="hr-HR"/>
        </w:rPr>
        <w:t>director_name</w:t>
      </w:r>
      <w:proofErr w:type="spellEnd"/>
      <w:r w:rsidRPr="00857002">
        <w:rPr>
          <w:rStyle w:val="NormalTok"/>
          <w:lang w:val="hr-HR"/>
        </w:rPr>
        <w:t xml:space="preserve">) </w:t>
      </w:r>
      <w:r w:rsidRPr="00857002">
        <w:rPr>
          <w:rStyle w:val="SpecialCharTok"/>
          <w:lang w:val="hr-HR"/>
        </w:rPr>
        <w:t>%&gt;%</w:t>
      </w:r>
      <w:r w:rsidRPr="00857002">
        <w:rPr>
          <w:rStyle w:val="NormalTok"/>
          <w:lang w:val="hr-HR"/>
        </w:rPr>
        <w:t xml:space="preserve"> </w:t>
      </w:r>
      <w:r w:rsidRPr="00857002">
        <w:rPr>
          <w:rStyle w:val="FunctionTok"/>
          <w:lang w:val="hr-HR"/>
        </w:rPr>
        <w:t>filter</w:t>
      </w:r>
      <w:r w:rsidRPr="00857002">
        <w:rPr>
          <w:rStyle w:val="NormalTok"/>
          <w:lang w:val="hr-HR"/>
        </w:rPr>
        <w:t>(</w:t>
      </w:r>
      <w:proofErr w:type="spellStart"/>
      <w:r w:rsidRPr="00857002">
        <w:rPr>
          <w:rStyle w:val="NormalTok"/>
          <w:lang w:val="hr-HR"/>
        </w:rPr>
        <w:t>director_name</w:t>
      </w:r>
      <w:proofErr w:type="spellEnd"/>
      <w:r w:rsidRPr="00857002">
        <w:rPr>
          <w:rStyle w:val="NormalTok"/>
          <w:lang w:val="hr-HR"/>
        </w:rPr>
        <w:t xml:space="preserve"> </w:t>
      </w:r>
      <w:r w:rsidRPr="00857002">
        <w:rPr>
          <w:rStyle w:val="SpecialCharTok"/>
          <w:lang w:val="hr-HR"/>
        </w:rPr>
        <w:t>!=</w:t>
      </w:r>
      <w:r w:rsidRPr="00857002">
        <w:rPr>
          <w:rStyle w:val="NormalTok"/>
          <w:lang w:val="hr-HR"/>
        </w:rPr>
        <w:t xml:space="preserve"> </w:t>
      </w:r>
      <w:r w:rsidRPr="00857002">
        <w:rPr>
          <w:rStyle w:val="StringTok"/>
          <w:lang w:val="hr-HR"/>
        </w:rPr>
        <w:t>""</w:t>
      </w:r>
      <w:r w:rsidRPr="00857002">
        <w:rPr>
          <w:rStyle w:val="NormalTok"/>
          <w:lang w:val="hr-HR"/>
        </w:rPr>
        <w:t>)</w:t>
      </w:r>
    </w:p>
    <w:p w14:paraId="0855BE18" w14:textId="77777777" w:rsidR="00FF2BF4" w:rsidRDefault="00000000">
      <w:pPr>
        <w:pStyle w:val="SourceCode"/>
        <w:rPr>
          <w:rStyle w:val="NormalTok"/>
          <w:lang w:val="hr-HR"/>
        </w:rPr>
      </w:pPr>
      <w:r w:rsidRPr="00857002">
        <w:rPr>
          <w:lang w:val="hr-HR"/>
        </w:rPr>
        <w:br/>
      </w:r>
      <w:proofErr w:type="spellStart"/>
      <w:r w:rsidRPr="00857002">
        <w:rPr>
          <w:rStyle w:val="NormalTok"/>
          <w:lang w:val="hr-HR"/>
        </w:rPr>
        <w:t>vrlo_dobre_ocj</w:t>
      </w:r>
      <w:proofErr w:type="spellEnd"/>
      <w:r w:rsidRPr="00857002">
        <w:rPr>
          <w:rStyle w:val="NormalTok"/>
          <w:lang w:val="hr-HR"/>
        </w:rPr>
        <w:t xml:space="preserve"> </w:t>
      </w:r>
      <w:r w:rsidRPr="00857002">
        <w:rPr>
          <w:rStyle w:val="OtherTok"/>
          <w:lang w:val="hr-HR"/>
        </w:rPr>
        <w:t>&lt;-</w:t>
      </w:r>
      <w:r w:rsidRPr="00857002">
        <w:rPr>
          <w:rStyle w:val="NormalTok"/>
          <w:lang w:val="hr-HR"/>
        </w:rPr>
        <w:t xml:space="preserve"> df_5 </w:t>
      </w:r>
      <w:r w:rsidRPr="00857002">
        <w:rPr>
          <w:rStyle w:val="SpecialCharTok"/>
          <w:lang w:val="hr-HR"/>
        </w:rPr>
        <w:t>%&gt;%</w:t>
      </w:r>
      <w:r w:rsidRPr="00857002">
        <w:rPr>
          <w:rStyle w:val="NormalTok"/>
          <w:lang w:val="hr-HR"/>
        </w:rPr>
        <w:t xml:space="preserve"> </w:t>
      </w:r>
      <w:r w:rsidRPr="00857002">
        <w:rPr>
          <w:rStyle w:val="FunctionTok"/>
          <w:lang w:val="hr-HR"/>
        </w:rPr>
        <w:t>filter</w:t>
      </w:r>
      <w:r w:rsidRPr="00857002">
        <w:rPr>
          <w:rStyle w:val="NormalTok"/>
          <w:lang w:val="hr-HR"/>
        </w:rPr>
        <w:t>(</w:t>
      </w:r>
      <w:proofErr w:type="spellStart"/>
      <w:r w:rsidRPr="00857002">
        <w:rPr>
          <w:rStyle w:val="NormalTok"/>
          <w:lang w:val="hr-HR"/>
        </w:rPr>
        <w:t>imdb_score</w:t>
      </w:r>
      <w:proofErr w:type="spellEnd"/>
      <w:r w:rsidRPr="00857002">
        <w:rPr>
          <w:rStyle w:val="SpecialCharTok"/>
          <w:lang w:val="hr-HR"/>
        </w:rPr>
        <w:t>&gt;=</w:t>
      </w:r>
      <w:r w:rsidRPr="00857002">
        <w:rPr>
          <w:rStyle w:val="FloatTok"/>
          <w:lang w:val="hr-HR"/>
        </w:rPr>
        <w:t>7.5</w:t>
      </w:r>
      <w:r w:rsidRPr="00857002">
        <w:rPr>
          <w:rStyle w:val="NormalTok"/>
          <w:lang w:val="hr-HR"/>
        </w:rPr>
        <w:t>)</w:t>
      </w:r>
    </w:p>
    <w:p w14:paraId="6578CDBF" w14:textId="70AF18C2" w:rsidR="00FF2BF4" w:rsidRDefault="00000000">
      <w:pPr>
        <w:pStyle w:val="SourceCode"/>
        <w:rPr>
          <w:rStyle w:val="NormalTok"/>
          <w:lang w:val="hr-HR"/>
        </w:rPr>
      </w:pPr>
      <w:r w:rsidRPr="00857002">
        <w:rPr>
          <w:lang w:val="hr-HR"/>
        </w:rPr>
        <w:br/>
      </w:r>
      <w:proofErr w:type="spellStart"/>
      <w:r w:rsidRPr="00857002">
        <w:rPr>
          <w:rStyle w:val="NormalTok"/>
          <w:lang w:val="hr-HR"/>
        </w:rPr>
        <w:t>najbolje_ocjenjeni_redatelji</w:t>
      </w:r>
      <w:proofErr w:type="spellEnd"/>
      <w:r w:rsidRPr="00857002">
        <w:rPr>
          <w:rStyle w:val="NormalTok"/>
          <w:lang w:val="hr-HR"/>
        </w:rPr>
        <w:t xml:space="preserve"> </w:t>
      </w:r>
      <w:r w:rsidRPr="00857002">
        <w:rPr>
          <w:rStyle w:val="OtherTok"/>
          <w:lang w:val="hr-HR"/>
        </w:rPr>
        <w:t>&lt;-</w:t>
      </w:r>
      <w:r w:rsidRPr="00857002">
        <w:rPr>
          <w:rStyle w:val="NormalTok"/>
          <w:lang w:val="hr-HR"/>
        </w:rPr>
        <w:t xml:space="preserve"> </w:t>
      </w:r>
      <w:proofErr w:type="spellStart"/>
      <w:r w:rsidRPr="00857002">
        <w:rPr>
          <w:rStyle w:val="FunctionTok"/>
          <w:lang w:val="hr-HR"/>
        </w:rPr>
        <w:t>sort</w:t>
      </w:r>
      <w:proofErr w:type="spellEnd"/>
      <w:r w:rsidRPr="00857002">
        <w:rPr>
          <w:rStyle w:val="NormalTok"/>
          <w:lang w:val="hr-HR"/>
        </w:rPr>
        <w:t>(</w:t>
      </w:r>
      <w:r w:rsidRPr="00857002">
        <w:rPr>
          <w:rStyle w:val="FunctionTok"/>
          <w:lang w:val="hr-HR"/>
        </w:rPr>
        <w:t>table</w:t>
      </w:r>
      <w:r w:rsidRPr="00857002">
        <w:rPr>
          <w:rStyle w:val="NormalTok"/>
          <w:lang w:val="hr-HR"/>
        </w:rPr>
        <w:t>(</w:t>
      </w:r>
      <w:proofErr w:type="spellStart"/>
      <w:r w:rsidRPr="00857002">
        <w:rPr>
          <w:rStyle w:val="NormalTok"/>
          <w:lang w:val="hr-HR"/>
        </w:rPr>
        <w:t>vrlo_dobre_ocj</w:t>
      </w:r>
      <w:r w:rsidRPr="00857002">
        <w:rPr>
          <w:rStyle w:val="SpecialCharTok"/>
          <w:lang w:val="hr-HR"/>
        </w:rPr>
        <w:t>$</w:t>
      </w:r>
      <w:r w:rsidRPr="00857002">
        <w:rPr>
          <w:rStyle w:val="NormalTok"/>
          <w:lang w:val="hr-HR"/>
        </w:rPr>
        <w:t>director_name</w:t>
      </w:r>
      <w:proofErr w:type="spellEnd"/>
      <w:r w:rsidRPr="00857002">
        <w:rPr>
          <w:rStyle w:val="NormalTok"/>
          <w:lang w:val="hr-HR"/>
        </w:rPr>
        <w:t xml:space="preserve">), </w:t>
      </w:r>
      <w:proofErr w:type="spellStart"/>
      <w:r w:rsidRPr="00857002">
        <w:rPr>
          <w:rStyle w:val="AttributeTok"/>
          <w:lang w:val="hr-HR"/>
        </w:rPr>
        <w:t>decreasing</w:t>
      </w:r>
      <w:proofErr w:type="spellEnd"/>
      <w:r w:rsidRPr="00857002">
        <w:rPr>
          <w:rStyle w:val="AttributeTok"/>
          <w:lang w:val="hr-HR"/>
        </w:rPr>
        <w:t xml:space="preserve"> =</w:t>
      </w:r>
      <w:r w:rsidRPr="00857002">
        <w:rPr>
          <w:rStyle w:val="NormalTok"/>
          <w:lang w:val="hr-HR"/>
        </w:rPr>
        <w:t xml:space="preserve"> </w:t>
      </w:r>
      <w:r w:rsidRPr="00857002">
        <w:rPr>
          <w:rStyle w:val="ConstantTok"/>
          <w:lang w:val="hr-HR"/>
        </w:rPr>
        <w:t>TRUE</w:t>
      </w:r>
      <w:r w:rsidRPr="00857002">
        <w:rPr>
          <w:rStyle w:val="NormalTok"/>
          <w:lang w:val="hr-HR"/>
        </w:rPr>
        <w:t>)[</w:t>
      </w:r>
      <w:r w:rsidRPr="00857002">
        <w:rPr>
          <w:rStyle w:val="DecValTok"/>
          <w:lang w:val="hr-HR"/>
        </w:rPr>
        <w:t>1</w:t>
      </w:r>
      <w:r w:rsidRPr="00857002">
        <w:rPr>
          <w:rStyle w:val="SpecialCharTok"/>
          <w:lang w:val="hr-HR"/>
        </w:rPr>
        <w:t>:</w:t>
      </w:r>
      <w:r w:rsidRPr="00857002">
        <w:rPr>
          <w:rStyle w:val="DecValTok"/>
          <w:lang w:val="hr-HR"/>
        </w:rPr>
        <w:t>10</w:t>
      </w:r>
      <w:r w:rsidRPr="00857002">
        <w:rPr>
          <w:rStyle w:val="NormalTok"/>
          <w:lang w:val="hr-HR"/>
        </w:rPr>
        <w:t>]</w:t>
      </w:r>
      <w:r w:rsidRPr="00857002">
        <w:rPr>
          <w:lang w:val="hr-HR"/>
        </w:rPr>
        <w:br/>
      </w:r>
      <w:proofErr w:type="spellStart"/>
      <w:r w:rsidRPr="00857002">
        <w:rPr>
          <w:rStyle w:val="NormalTok"/>
          <w:lang w:val="hr-HR"/>
        </w:rPr>
        <w:t>najbolje_ocjenjeni_redatelji</w:t>
      </w:r>
      <w:proofErr w:type="spellEnd"/>
    </w:p>
    <w:p w14:paraId="006EB4C8" w14:textId="53725D79" w:rsidR="00906E70" w:rsidRPr="00857002" w:rsidRDefault="00000000">
      <w:pPr>
        <w:pStyle w:val="SourceCode"/>
        <w:rPr>
          <w:lang w:val="hr-HR"/>
        </w:rPr>
      </w:pPr>
      <w:r w:rsidRPr="00857002">
        <w:rPr>
          <w:lang w:val="hr-HR"/>
        </w:rPr>
        <w:br/>
      </w:r>
      <w:proofErr w:type="spellStart"/>
      <w:r w:rsidRPr="00857002">
        <w:rPr>
          <w:rStyle w:val="FunctionTok"/>
          <w:lang w:val="hr-HR"/>
        </w:rPr>
        <w:t>as.numeric</w:t>
      </w:r>
      <w:proofErr w:type="spellEnd"/>
      <w:r w:rsidRPr="00857002">
        <w:rPr>
          <w:rStyle w:val="NormalTok"/>
          <w:lang w:val="hr-HR"/>
        </w:rPr>
        <w:t>(</w:t>
      </w:r>
      <w:proofErr w:type="spellStart"/>
      <w:r w:rsidRPr="00857002">
        <w:rPr>
          <w:rStyle w:val="NormalTok"/>
          <w:lang w:val="hr-HR"/>
        </w:rPr>
        <w:t>najbolje_ocjenjeni_redatelji</w:t>
      </w:r>
      <w:proofErr w:type="spellEnd"/>
      <w:r w:rsidRPr="00857002">
        <w:rPr>
          <w:rStyle w:val="NormalTok"/>
          <w:lang w:val="hr-HR"/>
        </w:rPr>
        <w:t>[</w:t>
      </w:r>
      <w:r w:rsidRPr="00857002">
        <w:rPr>
          <w:rStyle w:val="DecValTok"/>
          <w:lang w:val="hr-HR"/>
        </w:rPr>
        <w:t>1</w:t>
      </w:r>
      <w:r w:rsidRPr="00857002">
        <w:rPr>
          <w:rStyle w:val="NormalTok"/>
          <w:lang w:val="hr-HR"/>
        </w:rPr>
        <w:t xml:space="preserve">]) </w:t>
      </w:r>
      <w:r w:rsidRPr="00857002">
        <w:rPr>
          <w:rStyle w:val="SpecialCharTok"/>
          <w:lang w:val="hr-HR"/>
        </w:rPr>
        <w:t>/</w:t>
      </w:r>
      <w:r w:rsidRPr="00857002">
        <w:rPr>
          <w:rStyle w:val="NormalTok"/>
          <w:lang w:val="hr-HR"/>
        </w:rPr>
        <w:t xml:space="preserve"> </w:t>
      </w:r>
      <w:proofErr w:type="spellStart"/>
      <w:r w:rsidRPr="00857002">
        <w:rPr>
          <w:rStyle w:val="FunctionTok"/>
          <w:lang w:val="hr-HR"/>
        </w:rPr>
        <w:t>nrow</w:t>
      </w:r>
      <w:proofErr w:type="spellEnd"/>
      <w:r w:rsidRPr="00857002">
        <w:rPr>
          <w:rStyle w:val="NormalTok"/>
          <w:lang w:val="hr-HR"/>
        </w:rPr>
        <w:t xml:space="preserve">(df_5 </w:t>
      </w:r>
      <w:r w:rsidRPr="00857002">
        <w:rPr>
          <w:rStyle w:val="SpecialCharTok"/>
          <w:lang w:val="hr-HR"/>
        </w:rPr>
        <w:t>%&gt;%</w:t>
      </w:r>
      <w:r w:rsidRPr="00857002">
        <w:rPr>
          <w:rStyle w:val="NormalTok"/>
          <w:lang w:val="hr-HR"/>
        </w:rPr>
        <w:t xml:space="preserve"> </w:t>
      </w:r>
      <w:r w:rsidRPr="00857002">
        <w:rPr>
          <w:rStyle w:val="FunctionTok"/>
          <w:lang w:val="hr-HR"/>
        </w:rPr>
        <w:t>filter</w:t>
      </w:r>
      <w:r w:rsidRPr="00857002">
        <w:rPr>
          <w:rStyle w:val="NormalTok"/>
          <w:lang w:val="hr-HR"/>
        </w:rPr>
        <w:t>(</w:t>
      </w:r>
      <w:proofErr w:type="spellStart"/>
      <w:r w:rsidRPr="00857002">
        <w:rPr>
          <w:rStyle w:val="NormalTok"/>
          <w:lang w:val="hr-HR"/>
        </w:rPr>
        <w:t>director_name</w:t>
      </w:r>
      <w:proofErr w:type="spellEnd"/>
      <w:r w:rsidRPr="00857002">
        <w:rPr>
          <w:rStyle w:val="NormalTok"/>
          <w:lang w:val="hr-HR"/>
        </w:rPr>
        <w:t xml:space="preserve"> </w:t>
      </w:r>
      <w:r w:rsidRPr="00857002">
        <w:rPr>
          <w:rStyle w:val="SpecialCharTok"/>
          <w:lang w:val="hr-HR"/>
        </w:rPr>
        <w:t>==</w:t>
      </w:r>
      <w:r w:rsidRPr="00857002">
        <w:rPr>
          <w:rStyle w:val="NormalTok"/>
          <w:lang w:val="hr-HR"/>
        </w:rPr>
        <w:t xml:space="preserve"> </w:t>
      </w:r>
      <w:r w:rsidRPr="00857002">
        <w:rPr>
          <w:rStyle w:val="StringTok"/>
          <w:lang w:val="hr-HR"/>
        </w:rPr>
        <w:t>"Steven Spielberg"</w:t>
      </w:r>
      <w:r w:rsidRPr="00857002">
        <w:rPr>
          <w:rStyle w:val="NormalTok"/>
          <w:lang w:val="hr-HR"/>
        </w:rPr>
        <w:t xml:space="preserve">))  </w:t>
      </w:r>
      <w:r w:rsidRPr="00857002">
        <w:rPr>
          <w:rStyle w:val="CommentTok"/>
          <w:lang w:val="hr-HR"/>
        </w:rPr>
        <w:t xml:space="preserve">#postotak </w:t>
      </w:r>
      <w:proofErr w:type="spellStart"/>
      <w:r w:rsidRPr="00857002">
        <w:rPr>
          <w:rStyle w:val="CommentTok"/>
          <w:lang w:val="hr-HR"/>
        </w:rPr>
        <w:t>Spilbergovih</w:t>
      </w:r>
      <w:proofErr w:type="spellEnd"/>
      <w:r w:rsidRPr="00857002">
        <w:rPr>
          <w:rStyle w:val="CommentTok"/>
          <w:lang w:val="hr-HR"/>
        </w:rPr>
        <w:t xml:space="preserve"> filmova koji su vrlo dobro ocijenjeni</w:t>
      </w:r>
    </w:p>
    <w:p w14:paraId="321A0B7D" w14:textId="77777777" w:rsidR="00906E70" w:rsidRPr="00857002" w:rsidRDefault="00000000">
      <w:pPr>
        <w:pStyle w:val="SourceCode"/>
        <w:rPr>
          <w:lang w:val="hr-HR"/>
        </w:rPr>
      </w:pPr>
      <w:r w:rsidRPr="00857002">
        <w:rPr>
          <w:rStyle w:val="VerbatimChar"/>
          <w:lang w:val="hr-HR"/>
        </w:rPr>
        <w:t xml:space="preserve">## </w:t>
      </w:r>
      <w:r w:rsidRPr="00857002">
        <w:rPr>
          <w:lang w:val="hr-HR"/>
        </w:rPr>
        <w:br/>
      </w:r>
      <w:r w:rsidRPr="00857002">
        <w:rPr>
          <w:rStyle w:val="VerbatimChar"/>
          <w:lang w:val="hr-HR"/>
        </w:rPr>
        <w:t xml:space="preserve">##      Steven Spielberg       Martin Scorsese        Clint Eastwood </w:t>
      </w:r>
      <w:r w:rsidRPr="00857002">
        <w:rPr>
          <w:lang w:val="hr-HR"/>
        </w:rPr>
        <w:br/>
      </w:r>
      <w:r w:rsidRPr="00857002">
        <w:rPr>
          <w:rStyle w:val="VerbatimChar"/>
          <w:lang w:val="hr-HR"/>
        </w:rPr>
        <w:t xml:space="preserve">##                    14                    12                     8 </w:t>
      </w:r>
      <w:r w:rsidRPr="00857002">
        <w:rPr>
          <w:lang w:val="hr-HR"/>
        </w:rPr>
        <w:br/>
      </w:r>
      <w:r w:rsidRPr="00857002">
        <w:rPr>
          <w:rStyle w:val="VerbatimChar"/>
          <w:lang w:val="hr-HR"/>
        </w:rPr>
        <w:t xml:space="preserve">##         David </w:t>
      </w:r>
      <w:proofErr w:type="spellStart"/>
      <w:r w:rsidRPr="00857002">
        <w:rPr>
          <w:rStyle w:val="VerbatimChar"/>
          <w:lang w:val="hr-HR"/>
        </w:rPr>
        <w:t>Fincher</w:t>
      </w:r>
      <w:proofErr w:type="spellEnd"/>
      <w:r w:rsidRPr="00857002">
        <w:rPr>
          <w:rStyle w:val="VerbatimChar"/>
          <w:lang w:val="hr-HR"/>
        </w:rPr>
        <w:t xml:space="preserve">     Quentin Tarantino     Christopher </w:t>
      </w:r>
      <w:proofErr w:type="spellStart"/>
      <w:r w:rsidRPr="00857002">
        <w:rPr>
          <w:rStyle w:val="VerbatimChar"/>
          <w:lang w:val="hr-HR"/>
        </w:rPr>
        <w:t>Nolan</w:t>
      </w:r>
      <w:proofErr w:type="spellEnd"/>
      <w:r w:rsidRPr="00857002">
        <w:rPr>
          <w:rStyle w:val="VerbatimChar"/>
          <w:lang w:val="hr-HR"/>
        </w:rPr>
        <w:t xml:space="preserve"> </w:t>
      </w:r>
      <w:r w:rsidRPr="00857002">
        <w:rPr>
          <w:lang w:val="hr-HR"/>
        </w:rPr>
        <w:br/>
      </w:r>
      <w:r w:rsidRPr="00857002">
        <w:rPr>
          <w:rStyle w:val="VerbatimChar"/>
          <w:lang w:val="hr-HR"/>
        </w:rPr>
        <w:t xml:space="preserve">##                     8                     8                     7 </w:t>
      </w:r>
      <w:r w:rsidRPr="00857002">
        <w:rPr>
          <w:lang w:val="hr-HR"/>
        </w:rPr>
        <w:br/>
      </w:r>
      <w:r w:rsidRPr="00857002">
        <w:rPr>
          <w:rStyle w:val="VerbatimChar"/>
          <w:lang w:val="hr-HR"/>
        </w:rPr>
        <w:t xml:space="preserve">## </w:t>
      </w:r>
      <w:proofErr w:type="spellStart"/>
      <w:r w:rsidRPr="00857002">
        <w:rPr>
          <w:rStyle w:val="VerbatimChar"/>
          <w:lang w:val="hr-HR"/>
        </w:rPr>
        <w:t>Alejandro</w:t>
      </w:r>
      <w:proofErr w:type="spellEnd"/>
      <w:r w:rsidRPr="00857002">
        <w:rPr>
          <w:rStyle w:val="VerbatimChar"/>
          <w:lang w:val="hr-HR"/>
        </w:rPr>
        <w:t xml:space="preserve"> G. </w:t>
      </w:r>
      <w:proofErr w:type="spellStart"/>
      <w:r w:rsidRPr="00857002">
        <w:rPr>
          <w:rStyle w:val="VerbatimChar"/>
          <w:lang w:val="hr-HR"/>
        </w:rPr>
        <w:t>Iñárritu</w:t>
      </w:r>
      <w:proofErr w:type="spellEnd"/>
      <w:r w:rsidRPr="00857002">
        <w:rPr>
          <w:rStyle w:val="VerbatimChar"/>
          <w:lang w:val="hr-HR"/>
        </w:rPr>
        <w:t xml:space="preserve">  Francis Ford Coppola         James Cameron </w:t>
      </w:r>
      <w:r w:rsidRPr="00857002">
        <w:rPr>
          <w:lang w:val="hr-HR"/>
        </w:rPr>
        <w:br/>
      </w:r>
      <w:r w:rsidRPr="00857002">
        <w:rPr>
          <w:rStyle w:val="VerbatimChar"/>
          <w:lang w:val="hr-HR"/>
        </w:rPr>
        <w:t xml:space="preserve">##                     6                     6                     6 </w:t>
      </w:r>
      <w:r w:rsidRPr="00857002">
        <w:rPr>
          <w:lang w:val="hr-HR"/>
        </w:rPr>
        <w:br/>
      </w:r>
      <w:r w:rsidRPr="00857002">
        <w:rPr>
          <w:rStyle w:val="VerbatimChar"/>
          <w:lang w:val="hr-HR"/>
        </w:rPr>
        <w:t xml:space="preserve">##         Peter Jackson </w:t>
      </w:r>
      <w:r w:rsidRPr="00857002">
        <w:rPr>
          <w:lang w:val="hr-HR"/>
        </w:rPr>
        <w:br/>
      </w:r>
      <w:r w:rsidRPr="00857002">
        <w:rPr>
          <w:rStyle w:val="VerbatimChar"/>
          <w:lang w:val="hr-HR"/>
        </w:rPr>
        <w:t xml:space="preserve">##                     6 </w:t>
      </w:r>
      <w:r w:rsidRPr="00857002">
        <w:rPr>
          <w:lang w:val="hr-HR"/>
        </w:rPr>
        <w:br/>
      </w:r>
      <w:r w:rsidRPr="00857002">
        <w:rPr>
          <w:rStyle w:val="VerbatimChar"/>
          <w:lang w:val="hr-HR"/>
        </w:rPr>
        <w:t>## [1] 0.5384615</w:t>
      </w:r>
    </w:p>
    <w:p w14:paraId="2C37820B" w14:textId="6BEFBC97" w:rsidR="00906E70" w:rsidRPr="00857002" w:rsidRDefault="00000000">
      <w:pPr>
        <w:pStyle w:val="FirstParagraph"/>
        <w:rPr>
          <w:lang w:val="hr-HR"/>
        </w:rPr>
      </w:pPr>
      <w:r w:rsidRPr="00857002">
        <w:rPr>
          <w:lang w:val="hr-HR"/>
        </w:rPr>
        <w:t xml:space="preserve">Riječ je dakako o Stevenu </w:t>
      </w:r>
      <w:proofErr w:type="spellStart"/>
      <w:r w:rsidRPr="00857002">
        <w:rPr>
          <w:lang w:val="hr-HR"/>
        </w:rPr>
        <w:t>Spilbergu</w:t>
      </w:r>
      <w:proofErr w:type="spellEnd"/>
      <w:r w:rsidRPr="00857002">
        <w:rPr>
          <w:lang w:val="hr-HR"/>
        </w:rPr>
        <w:t>, redatelju koji je osvojio 3 prestižne nagrade Oscar za najboljeg redatelja. Čak je 54% filmova koje je režirao</w:t>
      </w:r>
      <w:r w:rsidR="00990508">
        <w:rPr>
          <w:lang w:val="hr-HR"/>
        </w:rPr>
        <w:t>,</w:t>
      </w:r>
      <w:r w:rsidRPr="00857002">
        <w:rPr>
          <w:lang w:val="hr-HR"/>
        </w:rPr>
        <w:t xml:space="preserve"> vrlo dobro ocijenjeno.</w:t>
      </w:r>
    </w:p>
    <w:p w14:paraId="6884B7D9" w14:textId="77777777" w:rsidR="00906E70" w:rsidRPr="00857002" w:rsidRDefault="00000000">
      <w:pPr>
        <w:pStyle w:val="Heading1"/>
        <w:rPr>
          <w:lang w:val="hr-HR"/>
        </w:rPr>
      </w:pPr>
      <w:bookmarkStart w:id="7" w:name="zaključak"/>
      <w:bookmarkEnd w:id="0"/>
      <w:bookmarkEnd w:id="6"/>
      <w:r w:rsidRPr="00857002">
        <w:rPr>
          <w:lang w:val="hr-HR"/>
        </w:rPr>
        <w:t>Zaključak</w:t>
      </w:r>
    </w:p>
    <w:p w14:paraId="468DEBD7" w14:textId="1313242E" w:rsidR="00906E70" w:rsidRPr="00857002" w:rsidRDefault="00000000">
      <w:pPr>
        <w:pStyle w:val="FirstParagraph"/>
        <w:rPr>
          <w:lang w:val="hr-HR"/>
        </w:rPr>
      </w:pPr>
      <w:r w:rsidRPr="00857002">
        <w:rPr>
          <w:lang w:val="hr-HR"/>
        </w:rPr>
        <w:t xml:space="preserve">Tijekom analize sam se imao prilike vrlo dobro upoznati s data setom i bilo mi je drago među filmovima vidjeti neke od mojih omiljenih. </w:t>
      </w:r>
      <w:r w:rsidR="00A305AA">
        <w:rPr>
          <w:lang w:val="hr-HR"/>
        </w:rPr>
        <w:br/>
      </w:r>
      <w:r w:rsidRPr="00857002">
        <w:rPr>
          <w:lang w:val="hr-HR"/>
        </w:rPr>
        <w:t xml:space="preserve">Iako sam </w:t>
      </w:r>
      <w:r w:rsidR="00AB61D2">
        <w:rPr>
          <w:lang w:val="hr-HR"/>
        </w:rPr>
        <w:t>koristio nekoliko</w:t>
      </w:r>
      <w:r w:rsidRPr="00857002">
        <w:rPr>
          <w:lang w:val="hr-HR"/>
        </w:rPr>
        <w:t xml:space="preserve"> različit</w:t>
      </w:r>
      <w:r w:rsidR="00AB61D2">
        <w:rPr>
          <w:lang w:val="hr-HR"/>
        </w:rPr>
        <w:t>ih</w:t>
      </w:r>
      <w:r w:rsidRPr="00857002">
        <w:rPr>
          <w:lang w:val="hr-HR"/>
        </w:rPr>
        <w:t xml:space="preserve"> grafičk</w:t>
      </w:r>
      <w:r w:rsidR="00AB61D2">
        <w:rPr>
          <w:lang w:val="hr-HR"/>
        </w:rPr>
        <w:t>ih</w:t>
      </w:r>
      <w:r w:rsidRPr="00857002">
        <w:rPr>
          <w:lang w:val="hr-HR"/>
        </w:rPr>
        <w:t xml:space="preserve"> prikaz</w:t>
      </w:r>
      <w:r w:rsidR="00AB61D2">
        <w:rPr>
          <w:lang w:val="hr-HR"/>
        </w:rPr>
        <w:t>a</w:t>
      </w:r>
      <w:r w:rsidRPr="00857002">
        <w:rPr>
          <w:lang w:val="hr-HR"/>
        </w:rPr>
        <w:t xml:space="preserve"> podataka, pred kraj izrade projekta sam primijetio da se dosta pitanja na koje sam htio naći odgovor u </w:t>
      </w:r>
      <w:proofErr w:type="spellStart"/>
      <w:r w:rsidRPr="00857002">
        <w:rPr>
          <w:lang w:val="hr-HR"/>
        </w:rPr>
        <w:t>datasetu</w:t>
      </w:r>
      <w:proofErr w:type="spellEnd"/>
      <w:r w:rsidR="00787BE6">
        <w:rPr>
          <w:lang w:val="hr-HR"/>
        </w:rPr>
        <w:t>,</w:t>
      </w:r>
      <w:r w:rsidRPr="00857002">
        <w:rPr>
          <w:lang w:val="hr-HR"/>
        </w:rPr>
        <w:t xml:space="preserve"> svodilo na rangiranje data </w:t>
      </w:r>
      <w:proofErr w:type="spellStart"/>
      <w:r w:rsidRPr="00857002">
        <w:rPr>
          <w:lang w:val="hr-HR"/>
        </w:rPr>
        <w:t>frameova</w:t>
      </w:r>
      <w:proofErr w:type="spellEnd"/>
      <w:r w:rsidRPr="00857002">
        <w:rPr>
          <w:lang w:val="hr-HR"/>
        </w:rPr>
        <w:t xml:space="preserve"> i traženje “naj” nečega. Zbog toga bi se analiza mogla smatrati donekle ograničenom ili </w:t>
      </w:r>
      <w:r w:rsidR="006F0AC5" w:rsidRPr="00857002">
        <w:rPr>
          <w:lang w:val="hr-HR"/>
        </w:rPr>
        <w:t>repetitivnom</w:t>
      </w:r>
      <w:r w:rsidRPr="00857002">
        <w:rPr>
          <w:lang w:val="hr-HR"/>
        </w:rPr>
        <w:t xml:space="preserve">, ali iskreno mogu reći da sam uživao u traženju odgovora na pitanja koja me stvarno zanimaju i korištenju stečenog znanja da dođem do odgovora. </w:t>
      </w:r>
      <w:r w:rsidR="00A305AA">
        <w:rPr>
          <w:lang w:val="hr-HR"/>
        </w:rPr>
        <w:br/>
      </w:r>
      <w:r w:rsidRPr="00857002">
        <w:rPr>
          <w:lang w:val="hr-HR"/>
        </w:rPr>
        <w:t xml:space="preserve">Također smatram da sam pri odgovaranju na ta pitanja dobio dobar pregled data seta i izvukao nekoliko bitnih zaključaka o njemu, što je koliko sam shvatio poanta </w:t>
      </w:r>
      <w:proofErr w:type="spellStart"/>
      <w:r w:rsidRPr="00857002">
        <w:rPr>
          <w:lang w:val="hr-HR"/>
        </w:rPr>
        <w:t>eksploratorne</w:t>
      </w:r>
      <w:proofErr w:type="spellEnd"/>
      <w:r w:rsidRPr="00857002">
        <w:rPr>
          <w:lang w:val="hr-HR"/>
        </w:rPr>
        <w:t xml:space="preserve"> analize.</w:t>
      </w:r>
      <w:bookmarkEnd w:id="7"/>
    </w:p>
    <w:sectPr w:rsidR="00906E70" w:rsidRPr="008570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A6532" w14:textId="77777777" w:rsidR="00327AAF" w:rsidRDefault="00327AAF">
      <w:pPr>
        <w:spacing w:after="0"/>
      </w:pPr>
      <w:r>
        <w:separator/>
      </w:r>
    </w:p>
  </w:endnote>
  <w:endnote w:type="continuationSeparator" w:id="0">
    <w:p w14:paraId="4F42EE4B" w14:textId="77777777" w:rsidR="00327AAF" w:rsidRDefault="00327A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CED38" w14:textId="77777777" w:rsidR="00327AAF" w:rsidRDefault="00327AAF">
      <w:r>
        <w:separator/>
      </w:r>
    </w:p>
  </w:footnote>
  <w:footnote w:type="continuationSeparator" w:id="0">
    <w:p w14:paraId="698E7BFF" w14:textId="77777777" w:rsidR="00327AAF" w:rsidRDefault="00327A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7DEBE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371740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06E70"/>
    <w:rsid w:val="0006151F"/>
    <w:rsid w:val="00327AAF"/>
    <w:rsid w:val="003579AC"/>
    <w:rsid w:val="0036493A"/>
    <w:rsid w:val="003A41E9"/>
    <w:rsid w:val="0048030C"/>
    <w:rsid w:val="004E2AB5"/>
    <w:rsid w:val="004E7222"/>
    <w:rsid w:val="00670983"/>
    <w:rsid w:val="006F0AC5"/>
    <w:rsid w:val="007642C3"/>
    <w:rsid w:val="00787BE6"/>
    <w:rsid w:val="007A766A"/>
    <w:rsid w:val="007B5677"/>
    <w:rsid w:val="00857002"/>
    <w:rsid w:val="008909DC"/>
    <w:rsid w:val="008C7B8A"/>
    <w:rsid w:val="008C7E2C"/>
    <w:rsid w:val="00906E70"/>
    <w:rsid w:val="00930782"/>
    <w:rsid w:val="00990508"/>
    <w:rsid w:val="00A305AA"/>
    <w:rsid w:val="00A40085"/>
    <w:rsid w:val="00AB61D2"/>
    <w:rsid w:val="00C3057C"/>
    <w:rsid w:val="00CA091A"/>
    <w:rsid w:val="00D72F55"/>
    <w:rsid w:val="00F300C7"/>
    <w:rsid w:val="00FF2BF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5470D"/>
  <w15:docId w15:val="{4E84C49E-A70B-483B-B6E4-EC7976383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57002"/>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857002"/>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857002"/>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857002"/>
  </w:style>
  <w:style w:type="character" w:customStyle="1" w:styleId="TitleChar">
    <w:name w:val="Title Char"/>
    <w:basedOn w:val="DefaultParagraphFont"/>
    <w:link w:val="Title"/>
    <w:rsid w:val="00857002"/>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8570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mdb.com/"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www.rottentomatoes.com/"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5</Pages>
  <Words>3687</Words>
  <Characters>21017</Characters>
  <Application>Microsoft Office Word</Application>
  <DocSecurity>0</DocSecurity>
  <Lines>175</Lines>
  <Paragraphs>49</Paragraphs>
  <ScaleCrop>false</ScaleCrop>
  <Company/>
  <LinksUpToDate>false</LinksUpToDate>
  <CharactersWithSpaces>2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P Projekt: Eksploratorna analiza dataseta IMDB_movie_dataset</dc:title>
  <dc:creator>Jakov Krčadinac</dc:creator>
  <cp:keywords/>
  <cp:lastModifiedBy>Jakov Krčadinac</cp:lastModifiedBy>
  <cp:revision>28</cp:revision>
  <cp:lastPrinted>2023-01-21T02:53:00Z</cp:lastPrinted>
  <dcterms:created xsi:type="dcterms:W3CDTF">2023-01-21T02:32:00Z</dcterms:created>
  <dcterms:modified xsi:type="dcterms:W3CDTF">2023-01-21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0</vt:lpwstr>
  </property>
  <property fmtid="{D5CDD505-2E9C-101B-9397-08002B2CF9AE}" pid="3" name="output">
    <vt:lpwstr>word_document</vt:lpwstr>
  </property>
</Properties>
</file>